
<file path=[Content_Types].xml><?xml version="1.0" encoding="utf-8"?>
<Types xmlns="http://schemas.openxmlformats.org/package/2006/content-types">
  <Default Extension="xml" ContentType="application/xml"/>
  <Default Extension="png" ContentType="image/png;base64"/>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B779FF" w14:textId="3647A085" w:rsidR="002B7E2B" w:rsidRDefault="001C195B" w:rsidP="001E08CD">
      <w:pPr>
        <w:pStyle w:val="Heading1"/>
        <w:jc w:val="center"/>
      </w:pPr>
      <w:bookmarkStart w:id="0" w:name="notebook-container"/>
      <w:bookmarkStart w:id="1" w:name="notebook"/>
      <w:bookmarkStart w:id="2" w:name="Literate-programming-contoh-implementasi"/>
      <w:r w:rsidRPr="0074351C">
        <w:rPr>
          <w:caps w:val="0"/>
          <w:sz w:val="36"/>
          <w:szCs w:val="36"/>
        </w:rPr>
        <w:t xml:space="preserve">Literate </w:t>
      </w:r>
      <w:r w:rsidR="0074351C">
        <w:rPr>
          <w:caps w:val="0"/>
          <w:sz w:val="36"/>
          <w:szCs w:val="36"/>
        </w:rPr>
        <w:t>Programming: C</w:t>
      </w:r>
      <w:r w:rsidRPr="0074351C">
        <w:rPr>
          <w:caps w:val="0"/>
          <w:sz w:val="36"/>
          <w:szCs w:val="36"/>
        </w:rPr>
        <w:t xml:space="preserve">ontoh </w:t>
      </w:r>
      <w:r w:rsidR="0074351C">
        <w:rPr>
          <w:caps w:val="0"/>
          <w:sz w:val="36"/>
          <w:szCs w:val="36"/>
        </w:rPr>
        <w:t>I</w:t>
      </w:r>
      <w:r w:rsidRPr="0074351C">
        <w:rPr>
          <w:caps w:val="0"/>
          <w:sz w:val="36"/>
          <w:szCs w:val="36"/>
        </w:rPr>
        <w:t xml:space="preserve">mplementasinya dalam </w:t>
      </w:r>
      <w:r w:rsidR="0074351C">
        <w:rPr>
          <w:caps w:val="0"/>
          <w:sz w:val="36"/>
          <w:szCs w:val="36"/>
        </w:rPr>
        <w:t>P</w:t>
      </w:r>
      <w:r w:rsidRPr="0074351C">
        <w:rPr>
          <w:caps w:val="0"/>
          <w:sz w:val="36"/>
          <w:szCs w:val="36"/>
        </w:rPr>
        <w:t xml:space="preserve">embelajaran </w:t>
      </w:r>
      <w:r w:rsidR="0074351C">
        <w:rPr>
          <w:caps w:val="0"/>
          <w:sz w:val="36"/>
          <w:szCs w:val="36"/>
        </w:rPr>
        <w:t>S</w:t>
      </w:r>
      <w:r w:rsidRPr="0074351C">
        <w:rPr>
          <w:caps w:val="0"/>
          <w:sz w:val="36"/>
          <w:szCs w:val="36"/>
        </w:rPr>
        <w:t>ains</w:t>
      </w:r>
      <w:hyperlink w:anchor="Literate-programming-contoh-implementasinya-dalam-pembelajaran-sains">
        <w:r>
          <w:rPr>
            <w:rStyle w:val="Hyperlink"/>
          </w:rPr>
          <w:t>¶</w:t>
        </w:r>
      </w:hyperlink>
      <w:bookmarkEnd w:id="2"/>
    </w:p>
    <w:p w14:paraId="1068B230" w14:textId="2CB9F456" w:rsidR="00A62F0C" w:rsidRPr="001E08CD" w:rsidRDefault="001E08CD" w:rsidP="001E08CD">
      <w:pPr>
        <w:pStyle w:val="Compact"/>
        <w:ind w:left="360"/>
        <w:jc w:val="center"/>
        <w:rPr>
          <w:sz w:val="28"/>
          <w:szCs w:val="28"/>
        </w:rPr>
      </w:pPr>
      <w:r w:rsidRPr="001E08CD">
        <w:rPr>
          <w:sz w:val="28"/>
          <w:szCs w:val="28"/>
        </w:rPr>
        <w:t>Dasapta Erwin Irawan</w:t>
      </w:r>
      <w:r w:rsidRPr="001E08CD">
        <w:rPr>
          <w:sz w:val="28"/>
          <w:szCs w:val="28"/>
          <w:vertAlign w:val="superscript"/>
        </w:rPr>
        <w:t>1</w:t>
      </w:r>
      <w:r>
        <w:rPr>
          <w:sz w:val="28"/>
          <w:szCs w:val="28"/>
          <w:vertAlign w:val="superscript"/>
        </w:rPr>
        <w:t>,a)</w:t>
      </w:r>
      <w:r w:rsidR="001C195B" w:rsidRPr="001E08CD">
        <w:rPr>
          <w:sz w:val="28"/>
          <w:szCs w:val="28"/>
        </w:rPr>
        <w:t>, Cut Novianti Rachmi</w:t>
      </w:r>
      <w:r w:rsidRPr="001E08CD">
        <w:rPr>
          <w:sz w:val="28"/>
          <w:szCs w:val="28"/>
          <w:vertAlign w:val="superscript"/>
        </w:rPr>
        <w:t>2</w:t>
      </w:r>
      <w:r>
        <w:rPr>
          <w:sz w:val="28"/>
          <w:szCs w:val="28"/>
          <w:vertAlign w:val="superscript"/>
        </w:rPr>
        <w:t>,b)</w:t>
      </w:r>
      <w:r w:rsidRPr="001E08CD">
        <w:rPr>
          <w:sz w:val="28"/>
          <w:szCs w:val="28"/>
        </w:rPr>
        <w:t>, dan Sandi Herho</w:t>
      </w:r>
      <w:r w:rsidRPr="001E08CD">
        <w:rPr>
          <w:sz w:val="28"/>
          <w:szCs w:val="28"/>
          <w:vertAlign w:val="superscript"/>
        </w:rPr>
        <w:t>1</w:t>
      </w:r>
      <w:r>
        <w:rPr>
          <w:sz w:val="28"/>
          <w:szCs w:val="28"/>
          <w:vertAlign w:val="superscript"/>
        </w:rPr>
        <w:t>,c)</w:t>
      </w:r>
    </w:p>
    <w:p w14:paraId="64618CF6" w14:textId="77777777" w:rsidR="001E08CD" w:rsidRDefault="001E08CD" w:rsidP="001E08CD">
      <w:pPr>
        <w:pStyle w:val="Compact"/>
        <w:ind w:left="1080"/>
        <w:jc w:val="center"/>
      </w:pPr>
    </w:p>
    <w:p w14:paraId="7C78B44C" w14:textId="77777777" w:rsidR="001E08CD" w:rsidRDefault="001E08CD" w:rsidP="001E08CD">
      <w:pPr>
        <w:pStyle w:val="Compact"/>
        <w:ind w:left="1080"/>
        <w:jc w:val="center"/>
      </w:pPr>
      <w:r w:rsidRPr="001E08CD">
        <w:rPr>
          <w:vertAlign w:val="superscript"/>
        </w:rPr>
        <w:t>1</w:t>
      </w:r>
      <w:r>
        <w:t>Kelompok Keilmuah Geologi Terapan,</w:t>
      </w:r>
    </w:p>
    <w:p w14:paraId="64633033" w14:textId="57113CAB" w:rsidR="00A62F0C" w:rsidRDefault="001E08CD" w:rsidP="001E08CD">
      <w:pPr>
        <w:pStyle w:val="Compact"/>
        <w:ind w:left="1080"/>
        <w:jc w:val="center"/>
      </w:pPr>
      <w:r>
        <w:t>Fakultas Ilmu dan Teknologi Kebumian, I</w:t>
      </w:r>
      <w:r w:rsidR="001C195B" w:rsidRPr="001E08CD">
        <w:t>nstitut Teknologi Bandung</w:t>
      </w:r>
      <w:r>
        <w:t>,</w:t>
      </w:r>
    </w:p>
    <w:p w14:paraId="66ADAEF4" w14:textId="1D1F487C" w:rsidR="001E08CD" w:rsidRDefault="001E08CD" w:rsidP="001E08CD">
      <w:pPr>
        <w:pStyle w:val="Compact"/>
        <w:ind w:left="1080"/>
        <w:jc w:val="center"/>
      </w:pPr>
      <w:r>
        <w:t>Jl. Ganesha No. 10, Bandung, Indonesia, 40132</w:t>
      </w:r>
    </w:p>
    <w:p w14:paraId="6B0AEC7C" w14:textId="77777777" w:rsidR="001E08CD" w:rsidRPr="001E08CD" w:rsidRDefault="001E08CD" w:rsidP="001E08CD">
      <w:pPr>
        <w:pStyle w:val="Compact"/>
        <w:ind w:left="1080"/>
        <w:jc w:val="center"/>
      </w:pPr>
    </w:p>
    <w:p w14:paraId="4C3CFC61" w14:textId="1BACF530" w:rsidR="00A62F0C" w:rsidRPr="001E08CD" w:rsidRDefault="001E08CD" w:rsidP="001E08CD">
      <w:pPr>
        <w:pStyle w:val="Compact"/>
        <w:ind w:left="1080"/>
        <w:jc w:val="center"/>
      </w:pPr>
      <w:r w:rsidRPr="001E08CD">
        <w:rPr>
          <w:vertAlign w:val="superscript"/>
        </w:rPr>
        <w:t>2</w:t>
      </w:r>
      <w:r>
        <w:t>Fakultas Kedokteran, U</w:t>
      </w:r>
      <w:r w:rsidR="001C195B" w:rsidRPr="001E08CD">
        <w:t>niversitas Padjadjaran</w:t>
      </w:r>
    </w:p>
    <w:p w14:paraId="3EF2414E" w14:textId="77777777" w:rsidR="001E08CD" w:rsidRDefault="001E08CD" w:rsidP="001E08CD">
      <w:pPr>
        <w:ind w:left="360"/>
        <w:jc w:val="center"/>
      </w:pPr>
      <w:r w:rsidRPr="001E08CD">
        <w:t xml:space="preserve">Jl. Raya Bandung Sumedang KM.21, Hegarmanah, Jatinangor, </w:t>
      </w:r>
    </w:p>
    <w:p w14:paraId="20595364" w14:textId="6EC0200E" w:rsidR="001E08CD" w:rsidRDefault="001E08CD" w:rsidP="001E08CD">
      <w:pPr>
        <w:ind w:left="360"/>
        <w:jc w:val="center"/>
      </w:pPr>
      <w:r w:rsidRPr="001E08CD">
        <w:t>Kabupaten Sumedang, Jawa Barat 45363</w:t>
      </w:r>
    </w:p>
    <w:p w14:paraId="55BFECF4" w14:textId="77777777" w:rsidR="001E08CD" w:rsidRDefault="001E08CD" w:rsidP="001E08CD">
      <w:pPr>
        <w:ind w:left="360"/>
        <w:jc w:val="center"/>
      </w:pPr>
    </w:p>
    <w:p w14:paraId="14109D07" w14:textId="77777777" w:rsidR="001E08CD" w:rsidRDefault="001E08CD" w:rsidP="001E08CD">
      <w:pPr>
        <w:ind w:left="360"/>
        <w:jc w:val="center"/>
      </w:pPr>
      <w:r w:rsidRPr="001E08CD">
        <w:rPr>
          <w:vertAlign w:val="superscript"/>
        </w:rPr>
        <w:t>a)</w:t>
      </w:r>
      <w:r>
        <w:t>erwin</w:t>
      </w:r>
      <w:r w:rsidR="001C195B" w:rsidRPr="001E08CD">
        <w:rPr>
          <w:sz w:val="20"/>
          <w:szCs w:val="20"/>
        </w:rPr>
        <w:t>@</w:t>
      </w:r>
      <w:r>
        <w:t>fitb.itb.ac.id (corresponding author)</w:t>
      </w:r>
    </w:p>
    <w:p w14:paraId="27CE335E" w14:textId="4F6CDB95" w:rsidR="001E08CD" w:rsidRDefault="001E08CD" w:rsidP="001E08CD">
      <w:pPr>
        <w:ind w:left="360"/>
        <w:jc w:val="center"/>
      </w:pPr>
      <w:r>
        <w:rPr>
          <w:vertAlign w:val="superscript"/>
        </w:rPr>
        <w:t>b</w:t>
      </w:r>
      <w:r w:rsidRPr="001E08CD">
        <w:rPr>
          <w:vertAlign w:val="superscript"/>
        </w:rPr>
        <w:t>)</w:t>
      </w:r>
      <w:r w:rsidR="00670114">
        <w:t>cut.novianti</w:t>
      </w:r>
      <w:r w:rsidRPr="001E08CD">
        <w:rPr>
          <w:sz w:val="20"/>
          <w:szCs w:val="20"/>
        </w:rPr>
        <w:t>@</w:t>
      </w:r>
      <w:r w:rsidR="00670114">
        <w:t>fk.unpad.itb.ac.id</w:t>
      </w:r>
    </w:p>
    <w:p w14:paraId="1E30B6FA" w14:textId="1DB7FE42" w:rsidR="00670114" w:rsidRDefault="00670114" w:rsidP="001E08CD">
      <w:pPr>
        <w:ind w:left="360"/>
        <w:jc w:val="center"/>
      </w:pPr>
      <w:r w:rsidRPr="00760A1F">
        <w:rPr>
          <w:vertAlign w:val="superscript"/>
        </w:rPr>
        <w:t>c)</w:t>
      </w:r>
      <w:r w:rsidR="00760A1F" w:rsidRPr="00760A1F">
        <w:t>sandyherho@ymail.com</w:t>
      </w:r>
    </w:p>
    <w:p w14:paraId="04380D72" w14:textId="2103C26A" w:rsidR="00A62F0C" w:rsidRDefault="00760A1F" w:rsidP="00760A1F">
      <w:pPr>
        <w:pStyle w:val="Heading1"/>
        <w:jc w:val="center"/>
      </w:pPr>
      <w:bookmarkStart w:id="3" w:name="Abstrak"/>
      <w:r w:rsidRPr="00760A1F">
        <w:rPr>
          <w:caps w:val="0"/>
        </w:rPr>
        <w:t>Abstrak</w:t>
      </w:r>
      <w:hyperlink w:anchor="Abstrak">
        <w:r w:rsidR="001C195B">
          <w:rPr>
            <w:rStyle w:val="Hyperlink"/>
          </w:rPr>
          <w:t>¶</w:t>
        </w:r>
      </w:hyperlink>
      <w:bookmarkEnd w:id="3"/>
    </w:p>
    <w:p w14:paraId="75688988" w14:textId="77777777" w:rsidR="00A62F0C" w:rsidRDefault="001C195B">
      <w:pPr>
        <w:pStyle w:val="FirstParagraph"/>
      </w:pPr>
      <w:r>
        <w:t xml:space="preserve">Kode sering diajarkan dalam pembelajaran sains. Selain dapat menuntun alur pikir, kode juga melatih ingatan serta kreativitas. Saat menulis laporan, sering kali kita menggabungkan narasi dengan kode dan luarannya menggunakan teknik salin tempel. Cara ini tidak praktis. </w:t>
      </w:r>
      <w:r>
        <w:rPr>
          <w:i/>
        </w:rPr>
        <w:t>Literate programming</w:t>
      </w:r>
      <w:r>
        <w:t xml:space="preserve"> dapat membantu Anda menulis laporan (atau artikel) dengan menggabungkan narasi-kode-luaran secara otomatis. Dalam artikel ini, kami menayangkan aplikasi literate programming menggunakan Bahasa Python dengan Jupyter Notebook untuk melakukan analisis statistik sederhana terhadap data kualitas air tanah di Bandung. Dari hasil yang didapatkan, metode ini dapat digunakan untuk menjelaskan tahapan analisis sejak membuka data, memanipulasi data untuk menyiapkan data, visualisasi, hingga analisisnya secara naratif yang menyatu dengan kode perintah dan luaran prosesnya.</w:t>
      </w:r>
    </w:p>
    <w:p w14:paraId="66A64314" w14:textId="77777777" w:rsidR="00760A1F" w:rsidRPr="00760A1F" w:rsidRDefault="00760A1F" w:rsidP="00760A1F">
      <w:pPr>
        <w:rPr>
          <w:rFonts w:eastAsia="Times New Roman"/>
          <w:i/>
          <w:sz w:val="21"/>
        </w:rPr>
      </w:pPr>
      <w:r w:rsidRPr="00760A1F">
        <w:rPr>
          <w:i/>
          <w:sz w:val="21"/>
        </w:rPr>
        <w:t xml:space="preserve">Kata-kata kunci: </w:t>
      </w:r>
      <w:r w:rsidRPr="00760A1F">
        <w:rPr>
          <w:rFonts w:eastAsia="Times New Roman"/>
          <w:i/>
          <w:sz w:val="21"/>
        </w:rPr>
        <w:t>literate programming, reproducible research</w:t>
      </w:r>
    </w:p>
    <w:p w14:paraId="6EED60C4" w14:textId="23A6263B" w:rsidR="00760A1F" w:rsidRPr="00760A1F" w:rsidRDefault="00760A1F" w:rsidP="00760A1F">
      <w:pPr>
        <w:pStyle w:val="BodyText"/>
        <w:rPr>
          <w:i/>
        </w:rPr>
      </w:pPr>
    </w:p>
    <w:p w14:paraId="5605D9BC" w14:textId="77777777" w:rsidR="00A62F0C" w:rsidRDefault="001C195B">
      <w:pPr>
        <w:pStyle w:val="Heading1"/>
      </w:pPr>
      <w:bookmarkStart w:id="4" w:name="Pendahuluan"/>
      <w:r>
        <w:t>Pendahuluan</w:t>
      </w:r>
      <w:hyperlink w:anchor="Pendahuluan">
        <w:r>
          <w:rPr>
            <w:rStyle w:val="Hyperlink"/>
          </w:rPr>
          <w:t>¶</w:t>
        </w:r>
      </w:hyperlink>
      <w:bookmarkEnd w:id="4"/>
    </w:p>
    <w:p w14:paraId="397EE5A0" w14:textId="77777777" w:rsidR="00A62F0C" w:rsidRDefault="001C195B">
      <w:pPr>
        <w:pStyle w:val="FirstParagraph"/>
      </w:pPr>
      <w:r>
        <w:t>Kode sering diajarkan dalam pembelajaran sains. Selain dapat menuntun alur pikir, kode juga melatih ingatan serta kreativitas (</w:t>
      </w:r>
      <w:hyperlink r:id="rId7">
        <w:r>
          <w:rPr>
            <w:rStyle w:val="Hyperlink"/>
          </w:rPr>
          <w:t>Filiz, 2015</w:t>
        </w:r>
      </w:hyperlink>
      <w:r>
        <w:t xml:space="preserve">). Saat menulis laporan, sering kali kita menggabungkan narasi dengan kode dan luarannya menggunakan teknik salin tempel. Cara ini tidak praktis. </w:t>
      </w:r>
      <w:r>
        <w:rPr>
          <w:i/>
        </w:rPr>
        <w:t>Literate programming</w:t>
      </w:r>
      <w:r>
        <w:t xml:space="preserve"> (LP) dapat membantu Anda menulis laporan (atau artikel) dengan menggabungkan narasi-kode-luaran secara otomatis. Tujuan dari artikel ini adalah untuk menjelaskan konsep LP, bagaimana metodenya, serta aplikasinya dengan studi kasus analisis statistik sederhana untuk data kualitas air tanah di Kota Bandung.</w:t>
      </w:r>
    </w:p>
    <w:p w14:paraId="543C0D48" w14:textId="77777777" w:rsidR="00A62F0C" w:rsidRDefault="001C195B">
      <w:pPr>
        <w:pStyle w:val="Heading1"/>
      </w:pPr>
      <w:bookmarkStart w:id="5" w:name="Sekilas-tentang-literate-programming"/>
      <w:r>
        <w:t>Sekilas tentang literate programming</w:t>
      </w:r>
      <w:hyperlink w:anchor="Sekilas-tentang-literate-programming">
        <w:r>
          <w:rPr>
            <w:rStyle w:val="Hyperlink"/>
          </w:rPr>
          <w:t>¶</w:t>
        </w:r>
      </w:hyperlink>
      <w:bookmarkEnd w:id="5"/>
    </w:p>
    <w:p w14:paraId="1ED65B0D" w14:textId="77777777" w:rsidR="00A62F0C" w:rsidRDefault="001C195B">
      <w:pPr>
        <w:pStyle w:val="FirstParagraph"/>
      </w:pPr>
      <w:r>
        <w:rPr>
          <w:i/>
        </w:rPr>
        <w:t>Literate programming</w:t>
      </w:r>
      <w:r>
        <w:t xml:space="preserve"> (LP) dikenalkan oleh David Knuth. Bila dilacak dokumentasinya, maka ide ini pertama kali terbit sebagai makalah dalam jurnal (</w:t>
      </w:r>
      <w:hyperlink r:id="rId8">
        <w:r>
          <w:rPr>
            <w:rStyle w:val="Hyperlink"/>
          </w:rPr>
          <w:t>Knuth, 1984</w:t>
        </w:r>
      </w:hyperlink>
      <w:r>
        <w:t xml:space="preserve">). Dalam dokumen itu, Knuth menyampaikan bahwa dunia pemrograman secara umum memerlukan suatu cara agar kode program yang sama dapat diulang oleh orang lain, sekarang konsep ini diberi nama </w:t>
      </w:r>
      <w:r>
        <w:rPr>
          <w:i/>
        </w:rPr>
        <w:t>reproducible research</w:t>
      </w:r>
      <w:r>
        <w:t xml:space="preserve">/RR (riset yang dapat diulang). Definisi dari RR dijelaskan dengan sangat baik oleh </w:t>
      </w:r>
      <w:hyperlink r:id="rId9">
        <w:r>
          <w:rPr>
            <w:rStyle w:val="Hyperlink"/>
          </w:rPr>
          <w:t>ROpensci (2018)</w:t>
        </w:r>
      </w:hyperlink>
      <w:r>
        <w:t xml:space="preserve">, yakni suatu upaya yang bertujuan agar pihak lain dapat mengulang setiap prosedur riset yang telah kita lakukan. Tidak hanya mengulang, tapi lebih jauh lagi, yakni dapat menggunakan ulang </w:t>
      </w:r>
      <w:r>
        <w:lastRenderedPageBreak/>
        <w:t>(</w:t>
      </w:r>
      <w:r>
        <w:rPr>
          <w:i/>
        </w:rPr>
        <w:t>reuse</w:t>
      </w:r>
      <w:r>
        <w:t>) dan memodifikasinya untuk keperluan lain (</w:t>
      </w:r>
      <w:r>
        <w:rPr>
          <w:i/>
        </w:rPr>
        <w:t>remix</w:t>
      </w:r>
      <w:r>
        <w:t>), atau bahkan mengoreksi alur yang kita buat (</w:t>
      </w:r>
      <w:r>
        <w:rPr>
          <w:i/>
        </w:rPr>
        <w:t>contribute</w:t>
      </w:r>
      <w:r>
        <w:t>) (</w:t>
      </w:r>
      <w:hyperlink r:id="rId10">
        <w:r>
          <w:rPr>
            <w:rStyle w:val="Hyperlink"/>
          </w:rPr>
          <w:t>Peng, 2011</w:t>
        </w:r>
      </w:hyperlink>
      <w:r>
        <w:t>),(</w:t>
      </w:r>
      <w:hyperlink r:id="rId11">
        <w:r>
          <w:rPr>
            <w:rStyle w:val="Hyperlink"/>
          </w:rPr>
          <w:t>Sandve et al., 2013</w:t>
        </w:r>
      </w:hyperlink>
      <w:r>
        <w:t>).</w:t>
      </w:r>
    </w:p>
    <w:p w14:paraId="206FB7AC" w14:textId="77777777" w:rsidR="00A62F0C" w:rsidRDefault="001C195B">
      <w:pPr>
        <w:pStyle w:val="Heading1"/>
      </w:pPr>
      <w:bookmarkStart w:id="6" w:name="Metode"/>
      <w:r>
        <w:t>Metode</w:t>
      </w:r>
      <w:hyperlink w:anchor="Metode">
        <w:r>
          <w:rPr>
            <w:rStyle w:val="Hyperlink"/>
          </w:rPr>
          <w:t>¶</w:t>
        </w:r>
      </w:hyperlink>
      <w:bookmarkEnd w:id="6"/>
    </w:p>
    <w:p w14:paraId="78E612EE" w14:textId="77777777" w:rsidR="00A62F0C" w:rsidRDefault="001C195B">
      <w:pPr>
        <w:pStyle w:val="FirstParagraph"/>
      </w:pPr>
      <w:r>
        <w:t xml:space="preserve">Dalam artikel ini kami akan menggunakan Jupyter Notebook (JN) sebuah aplikasi LP yang awalnya dikembangkan untuk Bahasa Pemrograman Python. Bagi pengguna Linux dan MacOSX, </w:t>
      </w:r>
      <w:hyperlink r:id="rId12">
        <w:r>
          <w:rPr>
            <w:rStyle w:val="Hyperlink"/>
          </w:rPr>
          <w:t>Python</w:t>
        </w:r>
      </w:hyperlink>
      <w:r>
        <w:t xml:space="preserve"> adalah bawaan sistem operasi (SO), walaupun demikian, direkomendasikan untuk memeriksa versi Pythonnya dan memperbaruinya. JN berjalan dengan baik pada Python versi 2.7 atau 3.x. Bagi pengguna SO Windows, Anda perlu menginstalasi Python secara terpisah. Distribusi </w:t>
      </w:r>
      <w:hyperlink r:id="rId13">
        <w:r>
          <w:rPr>
            <w:rStyle w:val="Hyperlink"/>
          </w:rPr>
          <w:t>Continuum Anaconda</w:t>
        </w:r>
      </w:hyperlink>
      <w:r>
        <w:t xml:space="preserve"> adalah yang kami rekomendasikan untuk SO Linux, MacOSX, dan Windows karena kemudahannya dan kelengkapan panduan instalasinya. Seluruh hasil komputasi di sini tidak dilakukan secara salin-tempel (</w:t>
      </w:r>
      <w:r>
        <w:rPr>
          <w:i/>
        </w:rPr>
        <w:t>copy-paste</w:t>
      </w:r>
      <w:r>
        <w:t>) tetapi adalah hasil dari proses pengkodean (</w:t>
      </w:r>
      <w:r>
        <w:rPr>
          <w:i/>
        </w:rPr>
        <w:t>coding</w:t>
      </w:r>
      <w:r>
        <w:t>).</w:t>
      </w:r>
    </w:p>
    <w:p w14:paraId="2D711F4F" w14:textId="77777777" w:rsidR="00A62F0C" w:rsidRDefault="001C195B">
      <w:pPr>
        <w:pStyle w:val="BodyText"/>
      </w:pPr>
      <w:r>
        <w:t>Kemudian kami akan membuat analisis statistik sederhana berdasarkan data terbuka kualitas air sumur di Semarang dari penelitian sebelumnya (</w:t>
      </w:r>
      <w:hyperlink r:id="rId14">
        <w:r>
          <w:rPr>
            <w:rStyle w:val="Hyperlink"/>
          </w:rPr>
          <w:t>Triadi et al. 2016</w:t>
        </w:r>
      </w:hyperlink>
      <w:r>
        <w:t>). Data, kode, dan narasi akan dikombinasikan ke dalam artikel ini secara langsung untuk mendemonstrasikan LP. Analisis statistik yang dilakukan: mendeskripsikan data, membuat histogram untuk melihat distribusi data, dan membuat beberapa grafik x-y untuk melihat beberapa korelasi yang mungkin muncul diantara parameter yang diukur.</w:t>
      </w:r>
    </w:p>
    <w:p w14:paraId="67CAF46F" w14:textId="77777777" w:rsidR="00A62F0C" w:rsidRDefault="001C195B">
      <w:pPr>
        <w:pStyle w:val="Heading1"/>
      </w:pPr>
      <w:bookmarkStart w:id="7" w:name="Contoh-aplikasi-dalam-analisis-statistik"/>
      <w:r>
        <w:t>Contoh aplikasi dalam analisis statistik sederhana</w:t>
      </w:r>
      <w:hyperlink w:anchor="Contoh-aplikasi-dalam-analisis-statistik-sederhana">
        <w:r>
          <w:rPr>
            <w:rStyle w:val="Hyperlink"/>
          </w:rPr>
          <w:t>¶</w:t>
        </w:r>
      </w:hyperlink>
      <w:bookmarkEnd w:id="7"/>
    </w:p>
    <w:p w14:paraId="70104540" w14:textId="77777777" w:rsidR="00A62F0C" w:rsidRDefault="001C195B">
      <w:pPr>
        <w:pStyle w:val="Heading2"/>
      </w:pPr>
      <w:bookmarkStart w:id="8" w:name="Deskripsi-data"/>
      <w:r>
        <w:t>Deskripsi data</w:t>
      </w:r>
      <w:hyperlink w:anchor="Deskripsi-data">
        <w:r>
          <w:rPr>
            <w:rStyle w:val="Hyperlink"/>
          </w:rPr>
          <w:t>¶</w:t>
        </w:r>
      </w:hyperlink>
      <w:bookmarkEnd w:id="8"/>
    </w:p>
    <w:p w14:paraId="3B3D9CEA" w14:textId="77777777" w:rsidR="00A62F0C" w:rsidRDefault="001C195B">
      <w:pPr>
        <w:pStyle w:val="FirstParagraph"/>
      </w:pPr>
      <w:r>
        <w:t xml:space="preserve">Kami akan mendeskripsikan data menggunakan fungsi dalam </w:t>
      </w:r>
      <w:r>
        <w:rPr>
          <w:i/>
        </w:rPr>
        <w:t>library</w:t>
      </w:r>
      <w:r>
        <w:t xml:space="preserve"> </w:t>
      </w:r>
      <w:r>
        <w:rPr>
          <w:rStyle w:val="VerbatimChar"/>
        </w:rPr>
        <w:t>Pandas</w:t>
      </w:r>
      <w:r>
        <w:t xml:space="preserve">. Langkah-langkahnya adalah: (1) memuat </w:t>
      </w:r>
      <w:r>
        <w:rPr>
          <w:rStyle w:val="VerbatimChar"/>
        </w:rPr>
        <w:t>Pandas</w:t>
      </w:r>
      <w:r>
        <w:t xml:space="preserve"> ke memori, (2) membuka data menggunakan fungsi </w:t>
      </w:r>
      <w:r>
        <w:rPr>
          <w:rStyle w:val="VerbatimChar"/>
        </w:rPr>
        <w:t>pd.read_csv</w:t>
      </w:r>
      <w:r>
        <w:t xml:space="preserve"> dan menyimpannya sebagai </w:t>
      </w:r>
      <w:r>
        <w:rPr>
          <w:rStyle w:val="VerbatimChar"/>
        </w:rPr>
        <w:t>dataframe</w:t>
      </w:r>
      <w:r>
        <w:t xml:space="preserve"> bernama </w:t>
      </w:r>
      <w:r>
        <w:rPr>
          <w:rStyle w:val="VerbatimChar"/>
        </w:rPr>
        <w:t>data</w:t>
      </w:r>
      <w:r>
        <w:t>, (3) kemudian menampilkannya sebagai tabel (10 baris pertama). Lihat Tabel 1 di bawah ini.</w:t>
      </w:r>
    </w:p>
    <w:p w14:paraId="074581F5" w14:textId="10975352" w:rsidR="00760A1F" w:rsidRPr="00760A1F" w:rsidRDefault="00760A1F" w:rsidP="00760A1F">
      <w:pPr>
        <w:pStyle w:val="Compact"/>
        <w:shd w:val="clear" w:color="auto" w:fill="F2F2F2" w:themeFill="background1" w:themeFillShade="F2"/>
        <w:jc w:val="left"/>
        <w:rPr>
          <w:rFonts w:ascii="Consolas" w:hAnsi="Consolas"/>
          <w:sz w:val="16"/>
          <w:szCs w:val="16"/>
        </w:rPr>
      </w:pPr>
      <w:r w:rsidRPr="00760A1F">
        <w:rPr>
          <w:rFonts w:ascii="Consolas" w:hAnsi="Consolas"/>
          <w:sz w:val="16"/>
          <w:szCs w:val="16"/>
        </w:rPr>
        <w:t># kode</w:t>
      </w:r>
    </w:p>
    <w:p w14:paraId="7ACEA0A8" w14:textId="77777777" w:rsidR="00A62F0C" w:rsidRPr="00760A1F" w:rsidRDefault="001C195B" w:rsidP="00760A1F">
      <w:pPr>
        <w:pStyle w:val="SourceCode"/>
        <w:shd w:val="clear" w:color="auto" w:fill="F2F2F2" w:themeFill="background1" w:themeFillShade="F2"/>
        <w:jc w:val="left"/>
        <w:rPr>
          <w:rFonts w:ascii="Consolas" w:hAnsi="Consolas"/>
          <w:sz w:val="16"/>
          <w:szCs w:val="16"/>
        </w:rPr>
      </w:pPr>
      <w:r w:rsidRPr="00760A1F">
        <w:rPr>
          <w:rStyle w:val="VerbatimChar"/>
          <w:sz w:val="16"/>
          <w:szCs w:val="16"/>
        </w:rPr>
        <w:t>import pandas as pd # langkah 1</w:t>
      </w:r>
      <w:r w:rsidRPr="00760A1F">
        <w:rPr>
          <w:rFonts w:ascii="Consolas" w:hAnsi="Consolas"/>
          <w:sz w:val="16"/>
          <w:szCs w:val="16"/>
        </w:rPr>
        <w:br/>
      </w:r>
      <w:r w:rsidRPr="00760A1F">
        <w:rPr>
          <w:rStyle w:val="VerbatimChar"/>
          <w:sz w:val="16"/>
          <w:szCs w:val="16"/>
        </w:rPr>
        <w:t>data = pd.read_csv('data.csv', sep='\t') # langkah 2</w:t>
      </w:r>
      <w:r w:rsidRPr="00760A1F">
        <w:rPr>
          <w:rFonts w:ascii="Consolas" w:hAnsi="Consolas"/>
          <w:sz w:val="16"/>
          <w:szCs w:val="16"/>
        </w:rPr>
        <w:br/>
      </w:r>
      <w:r w:rsidRPr="00760A1F">
        <w:rPr>
          <w:rStyle w:val="VerbatimChar"/>
          <w:sz w:val="16"/>
          <w:szCs w:val="16"/>
        </w:rPr>
        <w:t xml:space="preserve">print('Tabel 1 Data') </w:t>
      </w:r>
      <w:r w:rsidRPr="00760A1F">
        <w:rPr>
          <w:rFonts w:ascii="Consolas" w:hAnsi="Consolas"/>
          <w:sz w:val="16"/>
          <w:szCs w:val="16"/>
        </w:rPr>
        <w:br/>
      </w:r>
      <w:r w:rsidRPr="00760A1F">
        <w:rPr>
          <w:rStyle w:val="VerbatimChar"/>
          <w:sz w:val="16"/>
          <w:szCs w:val="16"/>
        </w:rPr>
        <w:t>data.head(n=10) # langkah 3</w:t>
      </w:r>
    </w:p>
    <w:p w14:paraId="63F65087" w14:textId="77777777" w:rsidR="00A62F0C" w:rsidRPr="00760A1F" w:rsidRDefault="001C195B" w:rsidP="00760A1F">
      <w:pPr>
        <w:pStyle w:val="SourceCode"/>
        <w:shd w:val="clear" w:color="auto" w:fill="F2F2F2" w:themeFill="background1" w:themeFillShade="F2"/>
        <w:jc w:val="left"/>
        <w:rPr>
          <w:rFonts w:ascii="Consolas" w:hAnsi="Consolas"/>
          <w:sz w:val="16"/>
          <w:szCs w:val="16"/>
        </w:rPr>
      </w:pPr>
      <w:r w:rsidRPr="00760A1F">
        <w:rPr>
          <w:rStyle w:val="VerbatimChar"/>
          <w:sz w:val="16"/>
          <w:szCs w:val="16"/>
        </w:rPr>
        <w:t>Tabel 1 Data</w:t>
      </w:r>
    </w:p>
    <w:p w14:paraId="52BE2693" w14:textId="77777777" w:rsidR="00760A1F" w:rsidRDefault="00760A1F" w:rsidP="00760A1F">
      <w:pPr>
        <w:pStyle w:val="Compact"/>
        <w:jc w:val="left"/>
        <w:rPr>
          <w:sz w:val="16"/>
          <w:szCs w:val="16"/>
        </w:rPr>
      </w:pPr>
    </w:p>
    <w:p w14:paraId="63DAAAAB" w14:textId="5E63AF39" w:rsidR="00760A1F" w:rsidRPr="00760A1F" w:rsidRDefault="00760A1F" w:rsidP="00760A1F">
      <w:pPr>
        <w:pStyle w:val="Compact"/>
        <w:jc w:val="center"/>
        <w:rPr>
          <w:sz w:val="15"/>
          <w:szCs w:val="16"/>
        </w:rPr>
      </w:pPr>
      <w:r w:rsidRPr="00760A1F">
        <w:rPr>
          <w:sz w:val="18"/>
        </w:rPr>
        <w:t>Tabel 1. Hasil perhitungan numerik dengan metoda matriks transfer</w:t>
      </w:r>
    </w:p>
    <w:tbl>
      <w:tblPr>
        <w:tblStyle w:val="Table"/>
        <w:tblW w:w="0" w:type="pct"/>
        <w:tblLook w:val="07E0" w:firstRow="1" w:lastRow="1" w:firstColumn="1" w:lastColumn="1" w:noHBand="1" w:noVBand="1"/>
      </w:tblPr>
      <w:tblGrid>
        <w:gridCol w:w="255"/>
        <w:gridCol w:w="459"/>
        <w:gridCol w:w="636"/>
        <w:gridCol w:w="513"/>
        <w:gridCol w:w="460"/>
        <w:gridCol w:w="535"/>
        <w:gridCol w:w="487"/>
        <w:gridCol w:w="529"/>
        <w:gridCol w:w="512"/>
        <w:gridCol w:w="385"/>
        <w:gridCol w:w="385"/>
        <w:gridCol w:w="272"/>
        <w:gridCol w:w="347"/>
        <w:gridCol w:w="347"/>
        <w:gridCol w:w="347"/>
        <w:gridCol w:w="385"/>
        <w:gridCol w:w="385"/>
        <w:gridCol w:w="385"/>
        <w:gridCol w:w="385"/>
        <w:gridCol w:w="446"/>
        <w:gridCol w:w="554"/>
        <w:gridCol w:w="567"/>
      </w:tblGrid>
      <w:tr w:rsidR="00A62F0C" w:rsidRPr="00760A1F" w14:paraId="77B9EBEF" w14:textId="77777777">
        <w:tc>
          <w:tcPr>
            <w:tcW w:w="0" w:type="auto"/>
            <w:tcBorders>
              <w:bottom w:val="single" w:sz="0" w:space="0" w:color="auto"/>
            </w:tcBorders>
            <w:vAlign w:val="bottom"/>
          </w:tcPr>
          <w:p w14:paraId="691D900A" w14:textId="77777777" w:rsidR="00A62F0C" w:rsidRPr="00760A1F" w:rsidRDefault="00A62F0C">
            <w:pPr>
              <w:pStyle w:val="Compact"/>
              <w:rPr>
                <w:sz w:val="16"/>
              </w:rPr>
            </w:pPr>
          </w:p>
        </w:tc>
        <w:tc>
          <w:tcPr>
            <w:tcW w:w="0" w:type="auto"/>
            <w:tcBorders>
              <w:bottom w:val="single" w:sz="0" w:space="0" w:color="auto"/>
            </w:tcBorders>
            <w:vAlign w:val="bottom"/>
          </w:tcPr>
          <w:p w14:paraId="2E2BD0BC" w14:textId="77777777" w:rsidR="00A62F0C" w:rsidRPr="00760A1F" w:rsidRDefault="001C195B">
            <w:pPr>
              <w:pStyle w:val="Compact"/>
              <w:rPr>
                <w:sz w:val="16"/>
              </w:rPr>
            </w:pPr>
            <w:r w:rsidRPr="00760A1F">
              <w:rPr>
                <w:sz w:val="16"/>
              </w:rPr>
              <w:t>Event</w:t>
            </w:r>
          </w:p>
        </w:tc>
        <w:tc>
          <w:tcPr>
            <w:tcW w:w="0" w:type="auto"/>
            <w:tcBorders>
              <w:bottom w:val="single" w:sz="0" w:space="0" w:color="auto"/>
            </w:tcBorders>
            <w:vAlign w:val="bottom"/>
          </w:tcPr>
          <w:p w14:paraId="61F394DC" w14:textId="77777777" w:rsidR="00A62F0C" w:rsidRPr="00760A1F" w:rsidRDefault="001C195B">
            <w:pPr>
              <w:pStyle w:val="Compact"/>
              <w:rPr>
                <w:sz w:val="16"/>
              </w:rPr>
            </w:pPr>
            <w:r w:rsidRPr="00760A1F">
              <w:rPr>
                <w:sz w:val="16"/>
              </w:rPr>
              <w:t>Area</w:t>
            </w:r>
          </w:p>
        </w:tc>
        <w:tc>
          <w:tcPr>
            <w:tcW w:w="0" w:type="auto"/>
            <w:tcBorders>
              <w:bottom w:val="single" w:sz="0" w:space="0" w:color="auto"/>
            </w:tcBorders>
            <w:vAlign w:val="bottom"/>
          </w:tcPr>
          <w:p w14:paraId="58A2B096" w14:textId="77777777" w:rsidR="00A62F0C" w:rsidRPr="00760A1F" w:rsidRDefault="001C195B">
            <w:pPr>
              <w:pStyle w:val="Compact"/>
              <w:rPr>
                <w:sz w:val="16"/>
              </w:rPr>
            </w:pPr>
            <w:r w:rsidRPr="00760A1F">
              <w:rPr>
                <w:sz w:val="16"/>
              </w:rPr>
              <w:t>date_time</w:t>
            </w:r>
          </w:p>
        </w:tc>
        <w:tc>
          <w:tcPr>
            <w:tcW w:w="0" w:type="auto"/>
            <w:tcBorders>
              <w:bottom w:val="single" w:sz="0" w:space="0" w:color="auto"/>
            </w:tcBorders>
            <w:vAlign w:val="bottom"/>
          </w:tcPr>
          <w:p w14:paraId="745D3D36" w14:textId="77777777" w:rsidR="00A62F0C" w:rsidRPr="00760A1F" w:rsidRDefault="001C195B">
            <w:pPr>
              <w:pStyle w:val="Compact"/>
              <w:rPr>
                <w:sz w:val="16"/>
              </w:rPr>
            </w:pPr>
            <w:r w:rsidRPr="00760A1F">
              <w:rPr>
                <w:sz w:val="16"/>
              </w:rPr>
              <w:t>lat</w:t>
            </w:r>
          </w:p>
        </w:tc>
        <w:tc>
          <w:tcPr>
            <w:tcW w:w="0" w:type="auto"/>
            <w:tcBorders>
              <w:bottom w:val="single" w:sz="0" w:space="0" w:color="auto"/>
            </w:tcBorders>
            <w:vAlign w:val="bottom"/>
          </w:tcPr>
          <w:p w14:paraId="38022ED6" w14:textId="77777777" w:rsidR="00A62F0C" w:rsidRPr="00760A1F" w:rsidRDefault="001C195B">
            <w:pPr>
              <w:pStyle w:val="Compact"/>
              <w:rPr>
                <w:sz w:val="16"/>
              </w:rPr>
            </w:pPr>
            <w:r w:rsidRPr="00760A1F">
              <w:rPr>
                <w:sz w:val="16"/>
              </w:rPr>
              <w:t>long</w:t>
            </w:r>
          </w:p>
        </w:tc>
        <w:tc>
          <w:tcPr>
            <w:tcW w:w="0" w:type="auto"/>
            <w:tcBorders>
              <w:bottom w:val="single" w:sz="0" w:space="0" w:color="auto"/>
            </w:tcBorders>
            <w:vAlign w:val="bottom"/>
          </w:tcPr>
          <w:p w14:paraId="46CBA913" w14:textId="77777777" w:rsidR="00A62F0C" w:rsidRPr="00760A1F" w:rsidRDefault="001C195B">
            <w:pPr>
              <w:pStyle w:val="Compact"/>
              <w:rPr>
                <w:sz w:val="16"/>
              </w:rPr>
            </w:pPr>
            <w:r w:rsidRPr="00760A1F">
              <w:rPr>
                <w:sz w:val="16"/>
              </w:rPr>
              <w:t>utm_east</w:t>
            </w:r>
          </w:p>
        </w:tc>
        <w:tc>
          <w:tcPr>
            <w:tcW w:w="0" w:type="auto"/>
            <w:tcBorders>
              <w:bottom w:val="single" w:sz="0" w:space="0" w:color="auto"/>
            </w:tcBorders>
            <w:vAlign w:val="bottom"/>
          </w:tcPr>
          <w:p w14:paraId="0E2215DF" w14:textId="77777777" w:rsidR="00A62F0C" w:rsidRPr="00760A1F" w:rsidRDefault="001C195B">
            <w:pPr>
              <w:pStyle w:val="Compact"/>
              <w:rPr>
                <w:sz w:val="16"/>
              </w:rPr>
            </w:pPr>
            <w:r w:rsidRPr="00760A1F">
              <w:rPr>
                <w:sz w:val="16"/>
              </w:rPr>
              <w:t>utm_north</w:t>
            </w:r>
          </w:p>
        </w:tc>
        <w:tc>
          <w:tcPr>
            <w:tcW w:w="0" w:type="auto"/>
            <w:tcBorders>
              <w:bottom w:val="single" w:sz="0" w:space="0" w:color="auto"/>
            </w:tcBorders>
            <w:vAlign w:val="bottom"/>
          </w:tcPr>
          <w:p w14:paraId="4CADC8EE" w14:textId="77777777" w:rsidR="00A62F0C" w:rsidRPr="00760A1F" w:rsidRDefault="001C195B">
            <w:pPr>
              <w:pStyle w:val="Compact"/>
              <w:rPr>
                <w:sz w:val="16"/>
              </w:rPr>
            </w:pPr>
            <w:r w:rsidRPr="00760A1F">
              <w:rPr>
                <w:sz w:val="16"/>
              </w:rPr>
              <w:t>utm_zone</w:t>
            </w:r>
          </w:p>
        </w:tc>
        <w:tc>
          <w:tcPr>
            <w:tcW w:w="0" w:type="auto"/>
            <w:tcBorders>
              <w:bottom w:val="single" w:sz="0" w:space="0" w:color="auto"/>
            </w:tcBorders>
            <w:vAlign w:val="bottom"/>
          </w:tcPr>
          <w:p w14:paraId="42021FCA" w14:textId="77777777" w:rsidR="00A62F0C" w:rsidRPr="00760A1F" w:rsidRDefault="001C195B">
            <w:pPr>
              <w:pStyle w:val="Compact"/>
              <w:rPr>
                <w:sz w:val="16"/>
              </w:rPr>
            </w:pPr>
            <w:r w:rsidRPr="00760A1F">
              <w:rPr>
                <w:sz w:val="16"/>
              </w:rPr>
              <w:t>depth</w:t>
            </w:r>
          </w:p>
        </w:tc>
        <w:tc>
          <w:tcPr>
            <w:tcW w:w="0" w:type="auto"/>
            <w:tcBorders>
              <w:bottom w:val="single" w:sz="0" w:space="0" w:color="auto"/>
            </w:tcBorders>
            <w:vAlign w:val="bottom"/>
          </w:tcPr>
          <w:p w14:paraId="668A4D3D" w14:textId="77777777" w:rsidR="00A62F0C" w:rsidRPr="00760A1F" w:rsidRDefault="001C195B">
            <w:pPr>
              <w:pStyle w:val="Compact"/>
              <w:rPr>
                <w:sz w:val="16"/>
              </w:rPr>
            </w:pPr>
            <w:r w:rsidRPr="00760A1F">
              <w:rPr>
                <w:sz w:val="16"/>
              </w:rPr>
              <w:t>wl</w:t>
            </w:r>
          </w:p>
        </w:tc>
        <w:tc>
          <w:tcPr>
            <w:tcW w:w="0" w:type="auto"/>
            <w:tcBorders>
              <w:bottom w:val="single" w:sz="0" w:space="0" w:color="auto"/>
            </w:tcBorders>
            <w:vAlign w:val="bottom"/>
          </w:tcPr>
          <w:p w14:paraId="62C21A97" w14:textId="77777777" w:rsidR="00A62F0C" w:rsidRPr="00760A1F" w:rsidRDefault="001C195B">
            <w:pPr>
              <w:pStyle w:val="Compact"/>
              <w:rPr>
                <w:sz w:val="16"/>
              </w:rPr>
            </w:pPr>
            <w:r w:rsidRPr="00760A1F">
              <w:rPr>
                <w:sz w:val="16"/>
              </w:rPr>
              <w:t>...</w:t>
            </w:r>
          </w:p>
        </w:tc>
        <w:tc>
          <w:tcPr>
            <w:tcW w:w="0" w:type="auto"/>
            <w:tcBorders>
              <w:bottom w:val="single" w:sz="0" w:space="0" w:color="auto"/>
            </w:tcBorders>
            <w:vAlign w:val="bottom"/>
          </w:tcPr>
          <w:p w14:paraId="4B82EF3E" w14:textId="77777777" w:rsidR="00A62F0C" w:rsidRPr="00760A1F" w:rsidRDefault="001C195B">
            <w:pPr>
              <w:pStyle w:val="Compact"/>
              <w:rPr>
                <w:sz w:val="16"/>
              </w:rPr>
            </w:pPr>
            <w:r w:rsidRPr="00760A1F">
              <w:rPr>
                <w:sz w:val="16"/>
              </w:rPr>
              <w:t>k</w:t>
            </w:r>
          </w:p>
        </w:tc>
        <w:tc>
          <w:tcPr>
            <w:tcW w:w="0" w:type="auto"/>
            <w:tcBorders>
              <w:bottom w:val="single" w:sz="0" w:space="0" w:color="auto"/>
            </w:tcBorders>
            <w:vAlign w:val="bottom"/>
          </w:tcPr>
          <w:p w14:paraId="7920F5F0" w14:textId="77777777" w:rsidR="00A62F0C" w:rsidRPr="00760A1F" w:rsidRDefault="001C195B">
            <w:pPr>
              <w:pStyle w:val="Compact"/>
              <w:rPr>
                <w:sz w:val="16"/>
              </w:rPr>
            </w:pPr>
            <w:r w:rsidRPr="00760A1F">
              <w:rPr>
                <w:sz w:val="16"/>
              </w:rPr>
              <w:t>ca</w:t>
            </w:r>
          </w:p>
        </w:tc>
        <w:tc>
          <w:tcPr>
            <w:tcW w:w="0" w:type="auto"/>
            <w:tcBorders>
              <w:bottom w:val="single" w:sz="0" w:space="0" w:color="auto"/>
            </w:tcBorders>
            <w:vAlign w:val="bottom"/>
          </w:tcPr>
          <w:p w14:paraId="0087DEEB" w14:textId="77777777" w:rsidR="00A62F0C" w:rsidRPr="00760A1F" w:rsidRDefault="001C195B">
            <w:pPr>
              <w:pStyle w:val="Compact"/>
              <w:rPr>
                <w:sz w:val="16"/>
              </w:rPr>
            </w:pPr>
            <w:r w:rsidRPr="00760A1F">
              <w:rPr>
                <w:sz w:val="16"/>
              </w:rPr>
              <w:t>mg</w:t>
            </w:r>
          </w:p>
        </w:tc>
        <w:tc>
          <w:tcPr>
            <w:tcW w:w="0" w:type="auto"/>
            <w:tcBorders>
              <w:bottom w:val="single" w:sz="0" w:space="0" w:color="auto"/>
            </w:tcBorders>
            <w:vAlign w:val="bottom"/>
          </w:tcPr>
          <w:p w14:paraId="777F920B" w14:textId="77777777" w:rsidR="00A62F0C" w:rsidRPr="00760A1F" w:rsidRDefault="001C195B">
            <w:pPr>
              <w:pStyle w:val="Compact"/>
              <w:rPr>
                <w:sz w:val="16"/>
              </w:rPr>
            </w:pPr>
            <w:r w:rsidRPr="00760A1F">
              <w:rPr>
                <w:sz w:val="16"/>
              </w:rPr>
              <w:t>na</w:t>
            </w:r>
          </w:p>
        </w:tc>
        <w:tc>
          <w:tcPr>
            <w:tcW w:w="0" w:type="auto"/>
            <w:tcBorders>
              <w:bottom w:val="single" w:sz="0" w:space="0" w:color="auto"/>
            </w:tcBorders>
            <w:vAlign w:val="bottom"/>
          </w:tcPr>
          <w:p w14:paraId="7412A46F" w14:textId="77777777" w:rsidR="00A62F0C" w:rsidRPr="00760A1F" w:rsidRDefault="001C195B">
            <w:pPr>
              <w:pStyle w:val="Compact"/>
              <w:rPr>
                <w:sz w:val="16"/>
              </w:rPr>
            </w:pPr>
            <w:r w:rsidRPr="00760A1F">
              <w:rPr>
                <w:sz w:val="16"/>
              </w:rPr>
              <w:t>so4</w:t>
            </w:r>
          </w:p>
        </w:tc>
        <w:tc>
          <w:tcPr>
            <w:tcW w:w="0" w:type="auto"/>
            <w:tcBorders>
              <w:bottom w:val="single" w:sz="0" w:space="0" w:color="auto"/>
            </w:tcBorders>
            <w:vAlign w:val="bottom"/>
          </w:tcPr>
          <w:p w14:paraId="0A3B260C" w14:textId="77777777" w:rsidR="00A62F0C" w:rsidRPr="00760A1F" w:rsidRDefault="001C195B">
            <w:pPr>
              <w:pStyle w:val="Compact"/>
              <w:rPr>
                <w:sz w:val="16"/>
              </w:rPr>
            </w:pPr>
            <w:r w:rsidRPr="00760A1F">
              <w:rPr>
                <w:sz w:val="16"/>
              </w:rPr>
              <w:t>cl</w:t>
            </w:r>
          </w:p>
        </w:tc>
        <w:tc>
          <w:tcPr>
            <w:tcW w:w="0" w:type="auto"/>
            <w:tcBorders>
              <w:bottom w:val="single" w:sz="0" w:space="0" w:color="auto"/>
            </w:tcBorders>
            <w:vAlign w:val="bottom"/>
          </w:tcPr>
          <w:p w14:paraId="1A2F473E" w14:textId="77777777" w:rsidR="00A62F0C" w:rsidRPr="00760A1F" w:rsidRDefault="001C195B">
            <w:pPr>
              <w:pStyle w:val="Compact"/>
              <w:rPr>
                <w:sz w:val="16"/>
              </w:rPr>
            </w:pPr>
            <w:r w:rsidRPr="00760A1F">
              <w:rPr>
                <w:sz w:val="16"/>
              </w:rPr>
              <w:t>hco3</w:t>
            </w:r>
          </w:p>
        </w:tc>
        <w:tc>
          <w:tcPr>
            <w:tcW w:w="0" w:type="auto"/>
            <w:tcBorders>
              <w:bottom w:val="single" w:sz="0" w:space="0" w:color="auto"/>
            </w:tcBorders>
            <w:vAlign w:val="bottom"/>
          </w:tcPr>
          <w:p w14:paraId="22CCE7CC" w14:textId="77777777" w:rsidR="00A62F0C" w:rsidRPr="00760A1F" w:rsidRDefault="001C195B">
            <w:pPr>
              <w:pStyle w:val="Compact"/>
              <w:rPr>
                <w:sz w:val="16"/>
              </w:rPr>
            </w:pPr>
            <w:r w:rsidRPr="00760A1F">
              <w:rPr>
                <w:sz w:val="16"/>
              </w:rPr>
              <w:t>balance</w:t>
            </w:r>
          </w:p>
        </w:tc>
        <w:tc>
          <w:tcPr>
            <w:tcW w:w="0" w:type="auto"/>
            <w:tcBorders>
              <w:bottom w:val="single" w:sz="0" w:space="0" w:color="auto"/>
            </w:tcBorders>
            <w:vAlign w:val="bottom"/>
          </w:tcPr>
          <w:p w14:paraId="29E54185" w14:textId="77777777" w:rsidR="00A62F0C" w:rsidRPr="00760A1F" w:rsidRDefault="001C195B">
            <w:pPr>
              <w:pStyle w:val="Compact"/>
              <w:rPr>
                <w:sz w:val="16"/>
              </w:rPr>
            </w:pPr>
            <w:r w:rsidRPr="00760A1F">
              <w:rPr>
                <w:sz w:val="16"/>
              </w:rPr>
              <w:t>aquifer</w:t>
            </w:r>
          </w:p>
        </w:tc>
        <w:tc>
          <w:tcPr>
            <w:tcW w:w="0" w:type="auto"/>
            <w:tcBorders>
              <w:bottom w:val="single" w:sz="0" w:space="0" w:color="auto"/>
            </w:tcBorders>
            <w:vAlign w:val="bottom"/>
          </w:tcPr>
          <w:p w14:paraId="5B0F5EEF" w14:textId="77777777" w:rsidR="00A62F0C" w:rsidRPr="00760A1F" w:rsidRDefault="001C195B">
            <w:pPr>
              <w:pStyle w:val="Compact"/>
              <w:rPr>
                <w:sz w:val="16"/>
              </w:rPr>
            </w:pPr>
            <w:r w:rsidRPr="00760A1F">
              <w:rPr>
                <w:sz w:val="16"/>
              </w:rPr>
              <w:t>facies</w:t>
            </w:r>
          </w:p>
        </w:tc>
      </w:tr>
      <w:tr w:rsidR="00A62F0C" w:rsidRPr="00760A1F" w14:paraId="0DB1A7A5" w14:textId="77777777">
        <w:tc>
          <w:tcPr>
            <w:tcW w:w="0" w:type="auto"/>
          </w:tcPr>
          <w:p w14:paraId="329D2C5B" w14:textId="77777777" w:rsidR="00A62F0C" w:rsidRPr="00760A1F" w:rsidRDefault="001C195B">
            <w:pPr>
              <w:pStyle w:val="Compact"/>
              <w:rPr>
                <w:sz w:val="16"/>
              </w:rPr>
            </w:pPr>
            <w:r w:rsidRPr="00760A1F">
              <w:rPr>
                <w:sz w:val="16"/>
              </w:rPr>
              <w:t>0</w:t>
            </w:r>
          </w:p>
        </w:tc>
        <w:tc>
          <w:tcPr>
            <w:tcW w:w="0" w:type="auto"/>
          </w:tcPr>
          <w:p w14:paraId="52BB74B3" w14:textId="77777777" w:rsidR="00A62F0C" w:rsidRPr="00760A1F" w:rsidRDefault="001C195B">
            <w:pPr>
              <w:pStyle w:val="Compact"/>
              <w:rPr>
                <w:sz w:val="16"/>
              </w:rPr>
            </w:pPr>
            <w:r w:rsidRPr="00760A1F">
              <w:rPr>
                <w:sz w:val="16"/>
              </w:rPr>
              <w:t>SB_185</w:t>
            </w:r>
          </w:p>
        </w:tc>
        <w:tc>
          <w:tcPr>
            <w:tcW w:w="0" w:type="auto"/>
          </w:tcPr>
          <w:p w14:paraId="7C78E877" w14:textId="77777777" w:rsidR="00A62F0C" w:rsidRPr="00760A1F" w:rsidRDefault="001C195B">
            <w:pPr>
              <w:pStyle w:val="Compact"/>
              <w:rPr>
                <w:sz w:val="16"/>
              </w:rPr>
            </w:pPr>
            <w:r w:rsidRPr="00760A1F">
              <w:rPr>
                <w:sz w:val="16"/>
              </w:rPr>
              <w:t>PT. Ny.Meneer-1</w:t>
            </w:r>
          </w:p>
        </w:tc>
        <w:tc>
          <w:tcPr>
            <w:tcW w:w="0" w:type="auto"/>
          </w:tcPr>
          <w:p w14:paraId="457B1D95" w14:textId="77777777" w:rsidR="00A62F0C" w:rsidRPr="00760A1F" w:rsidRDefault="001C195B">
            <w:pPr>
              <w:pStyle w:val="Compact"/>
              <w:rPr>
                <w:sz w:val="16"/>
              </w:rPr>
            </w:pPr>
            <w:r w:rsidRPr="00760A1F">
              <w:rPr>
                <w:sz w:val="16"/>
              </w:rPr>
              <w:t>1992</w:t>
            </w:r>
          </w:p>
        </w:tc>
        <w:tc>
          <w:tcPr>
            <w:tcW w:w="0" w:type="auto"/>
          </w:tcPr>
          <w:p w14:paraId="1F2ABCD1" w14:textId="77777777" w:rsidR="00A62F0C" w:rsidRPr="00760A1F" w:rsidRDefault="001C195B">
            <w:pPr>
              <w:pStyle w:val="Compact"/>
              <w:rPr>
                <w:sz w:val="16"/>
              </w:rPr>
            </w:pPr>
            <w:r w:rsidRPr="00760A1F">
              <w:rPr>
                <w:sz w:val="16"/>
              </w:rPr>
              <w:t>-6.95854</w:t>
            </w:r>
          </w:p>
        </w:tc>
        <w:tc>
          <w:tcPr>
            <w:tcW w:w="0" w:type="auto"/>
          </w:tcPr>
          <w:p w14:paraId="459A4FAE" w14:textId="77777777" w:rsidR="00A62F0C" w:rsidRPr="00760A1F" w:rsidRDefault="001C195B">
            <w:pPr>
              <w:pStyle w:val="Compact"/>
              <w:rPr>
                <w:sz w:val="16"/>
              </w:rPr>
            </w:pPr>
            <w:r w:rsidRPr="00760A1F">
              <w:rPr>
                <w:sz w:val="16"/>
              </w:rPr>
              <w:t>110.45625</w:t>
            </w:r>
          </w:p>
        </w:tc>
        <w:tc>
          <w:tcPr>
            <w:tcW w:w="0" w:type="auto"/>
          </w:tcPr>
          <w:p w14:paraId="4BEF9110" w14:textId="77777777" w:rsidR="00A62F0C" w:rsidRPr="00760A1F" w:rsidRDefault="001C195B">
            <w:pPr>
              <w:pStyle w:val="Compact"/>
              <w:rPr>
                <w:sz w:val="16"/>
              </w:rPr>
            </w:pPr>
            <w:r w:rsidRPr="00760A1F">
              <w:rPr>
                <w:sz w:val="16"/>
              </w:rPr>
              <w:t>439936</w:t>
            </w:r>
          </w:p>
        </w:tc>
        <w:tc>
          <w:tcPr>
            <w:tcW w:w="0" w:type="auto"/>
          </w:tcPr>
          <w:p w14:paraId="409CFE43" w14:textId="77777777" w:rsidR="00A62F0C" w:rsidRPr="00760A1F" w:rsidRDefault="001C195B">
            <w:pPr>
              <w:pStyle w:val="Compact"/>
              <w:rPr>
                <w:sz w:val="16"/>
              </w:rPr>
            </w:pPr>
            <w:r w:rsidRPr="00760A1F">
              <w:rPr>
                <w:sz w:val="16"/>
              </w:rPr>
              <w:t>9230800</w:t>
            </w:r>
          </w:p>
        </w:tc>
        <w:tc>
          <w:tcPr>
            <w:tcW w:w="0" w:type="auto"/>
          </w:tcPr>
          <w:p w14:paraId="61D315F2" w14:textId="77777777" w:rsidR="00A62F0C" w:rsidRPr="00760A1F" w:rsidRDefault="001C195B">
            <w:pPr>
              <w:pStyle w:val="Compact"/>
              <w:rPr>
                <w:sz w:val="16"/>
              </w:rPr>
            </w:pPr>
            <w:r w:rsidRPr="00760A1F">
              <w:rPr>
                <w:sz w:val="16"/>
              </w:rPr>
              <w:t>49M</w:t>
            </w:r>
          </w:p>
        </w:tc>
        <w:tc>
          <w:tcPr>
            <w:tcW w:w="0" w:type="auto"/>
          </w:tcPr>
          <w:p w14:paraId="79FDDB4C" w14:textId="77777777" w:rsidR="00A62F0C" w:rsidRPr="00760A1F" w:rsidRDefault="001C195B">
            <w:pPr>
              <w:pStyle w:val="Compact"/>
              <w:rPr>
                <w:sz w:val="16"/>
              </w:rPr>
            </w:pPr>
            <w:r w:rsidRPr="00760A1F">
              <w:rPr>
                <w:sz w:val="16"/>
              </w:rPr>
              <w:t>96.0</w:t>
            </w:r>
          </w:p>
        </w:tc>
        <w:tc>
          <w:tcPr>
            <w:tcW w:w="0" w:type="auto"/>
          </w:tcPr>
          <w:p w14:paraId="1AD2F284" w14:textId="77777777" w:rsidR="00A62F0C" w:rsidRPr="00760A1F" w:rsidRDefault="001C195B">
            <w:pPr>
              <w:pStyle w:val="Compact"/>
              <w:rPr>
                <w:sz w:val="16"/>
              </w:rPr>
            </w:pPr>
            <w:r w:rsidRPr="00760A1F">
              <w:rPr>
                <w:sz w:val="16"/>
              </w:rPr>
              <w:t>23.37</w:t>
            </w:r>
          </w:p>
        </w:tc>
        <w:tc>
          <w:tcPr>
            <w:tcW w:w="0" w:type="auto"/>
          </w:tcPr>
          <w:p w14:paraId="29AE67D4" w14:textId="77777777" w:rsidR="00A62F0C" w:rsidRPr="00760A1F" w:rsidRDefault="001C195B">
            <w:pPr>
              <w:pStyle w:val="Compact"/>
              <w:rPr>
                <w:sz w:val="16"/>
              </w:rPr>
            </w:pPr>
            <w:r w:rsidRPr="00760A1F">
              <w:rPr>
                <w:sz w:val="16"/>
              </w:rPr>
              <w:t>...</w:t>
            </w:r>
          </w:p>
        </w:tc>
        <w:tc>
          <w:tcPr>
            <w:tcW w:w="0" w:type="auto"/>
          </w:tcPr>
          <w:p w14:paraId="22D1FA7F" w14:textId="77777777" w:rsidR="00A62F0C" w:rsidRPr="00760A1F" w:rsidRDefault="001C195B">
            <w:pPr>
              <w:pStyle w:val="Compact"/>
              <w:rPr>
                <w:sz w:val="16"/>
              </w:rPr>
            </w:pPr>
            <w:r w:rsidRPr="00760A1F">
              <w:rPr>
                <w:sz w:val="16"/>
              </w:rPr>
              <w:t>6.5</w:t>
            </w:r>
          </w:p>
        </w:tc>
        <w:tc>
          <w:tcPr>
            <w:tcW w:w="0" w:type="auto"/>
          </w:tcPr>
          <w:p w14:paraId="6C83A2BD" w14:textId="77777777" w:rsidR="00A62F0C" w:rsidRPr="00760A1F" w:rsidRDefault="001C195B">
            <w:pPr>
              <w:pStyle w:val="Compact"/>
              <w:rPr>
                <w:sz w:val="16"/>
              </w:rPr>
            </w:pPr>
            <w:r w:rsidRPr="00760A1F">
              <w:rPr>
                <w:sz w:val="16"/>
              </w:rPr>
              <w:t>10.0</w:t>
            </w:r>
          </w:p>
        </w:tc>
        <w:tc>
          <w:tcPr>
            <w:tcW w:w="0" w:type="auto"/>
          </w:tcPr>
          <w:p w14:paraId="11072D3E" w14:textId="77777777" w:rsidR="00A62F0C" w:rsidRPr="00760A1F" w:rsidRDefault="001C195B">
            <w:pPr>
              <w:pStyle w:val="Compact"/>
              <w:rPr>
                <w:sz w:val="16"/>
              </w:rPr>
            </w:pPr>
            <w:r w:rsidRPr="00760A1F">
              <w:rPr>
                <w:sz w:val="16"/>
              </w:rPr>
              <w:t>6.0</w:t>
            </w:r>
          </w:p>
        </w:tc>
        <w:tc>
          <w:tcPr>
            <w:tcW w:w="0" w:type="auto"/>
          </w:tcPr>
          <w:p w14:paraId="5B5F4B4F" w14:textId="77777777" w:rsidR="00A62F0C" w:rsidRPr="00760A1F" w:rsidRDefault="001C195B">
            <w:pPr>
              <w:pStyle w:val="Compact"/>
              <w:rPr>
                <w:sz w:val="16"/>
              </w:rPr>
            </w:pPr>
            <w:r w:rsidRPr="00760A1F">
              <w:rPr>
                <w:sz w:val="16"/>
              </w:rPr>
              <w:t>120.0</w:t>
            </w:r>
          </w:p>
        </w:tc>
        <w:tc>
          <w:tcPr>
            <w:tcW w:w="0" w:type="auto"/>
          </w:tcPr>
          <w:p w14:paraId="71D900D8" w14:textId="77777777" w:rsidR="00A62F0C" w:rsidRPr="00760A1F" w:rsidRDefault="001C195B">
            <w:pPr>
              <w:pStyle w:val="Compact"/>
              <w:rPr>
                <w:sz w:val="16"/>
              </w:rPr>
            </w:pPr>
            <w:r w:rsidRPr="00760A1F">
              <w:rPr>
                <w:sz w:val="16"/>
              </w:rPr>
              <w:t>92.5</w:t>
            </w:r>
          </w:p>
        </w:tc>
        <w:tc>
          <w:tcPr>
            <w:tcW w:w="0" w:type="auto"/>
          </w:tcPr>
          <w:p w14:paraId="2D0254EF" w14:textId="77777777" w:rsidR="00A62F0C" w:rsidRPr="00760A1F" w:rsidRDefault="001C195B">
            <w:pPr>
              <w:pStyle w:val="Compact"/>
              <w:rPr>
                <w:sz w:val="16"/>
              </w:rPr>
            </w:pPr>
            <w:r w:rsidRPr="00760A1F">
              <w:rPr>
                <w:sz w:val="16"/>
              </w:rPr>
              <w:t>35.7</w:t>
            </w:r>
          </w:p>
        </w:tc>
        <w:tc>
          <w:tcPr>
            <w:tcW w:w="0" w:type="auto"/>
          </w:tcPr>
          <w:p w14:paraId="4D810F0B" w14:textId="77777777" w:rsidR="00A62F0C" w:rsidRPr="00760A1F" w:rsidRDefault="001C195B">
            <w:pPr>
              <w:pStyle w:val="Compact"/>
              <w:rPr>
                <w:sz w:val="16"/>
              </w:rPr>
            </w:pPr>
            <w:r w:rsidRPr="00760A1F">
              <w:rPr>
                <w:sz w:val="16"/>
              </w:rPr>
              <w:t>222.0</w:t>
            </w:r>
          </w:p>
        </w:tc>
        <w:tc>
          <w:tcPr>
            <w:tcW w:w="0" w:type="auto"/>
          </w:tcPr>
          <w:p w14:paraId="6B2AF801" w14:textId="77777777" w:rsidR="00A62F0C" w:rsidRPr="00760A1F" w:rsidRDefault="001C195B">
            <w:pPr>
              <w:pStyle w:val="Compact"/>
              <w:rPr>
                <w:sz w:val="16"/>
              </w:rPr>
            </w:pPr>
            <w:r w:rsidRPr="00760A1F">
              <w:rPr>
                <w:sz w:val="16"/>
              </w:rPr>
              <w:t>-1.5</w:t>
            </w:r>
          </w:p>
        </w:tc>
        <w:tc>
          <w:tcPr>
            <w:tcW w:w="0" w:type="auto"/>
          </w:tcPr>
          <w:p w14:paraId="6A79247D" w14:textId="77777777" w:rsidR="00A62F0C" w:rsidRPr="00760A1F" w:rsidRDefault="001C195B">
            <w:pPr>
              <w:pStyle w:val="Compact"/>
              <w:rPr>
                <w:sz w:val="16"/>
              </w:rPr>
            </w:pPr>
            <w:r w:rsidRPr="00760A1F">
              <w:rPr>
                <w:sz w:val="16"/>
              </w:rPr>
              <w:t>Garang</w:t>
            </w:r>
          </w:p>
        </w:tc>
        <w:tc>
          <w:tcPr>
            <w:tcW w:w="0" w:type="auto"/>
          </w:tcPr>
          <w:p w14:paraId="4479BF6E" w14:textId="77777777" w:rsidR="00A62F0C" w:rsidRPr="00760A1F" w:rsidRDefault="001C195B">
            <w:pPr>
              <w:pStyle w:val="Compact"/>
              <w:rPr>
                <w:sz w:val="16"/>
              </w:rPr>
            </w:pPr>
            <w:r w:rsidRPr="00760A1F">
              <w:rPr>
                <w:sz w:val="16"/>
              </w:rPr>
              <w:t>sodium bicarbonate</w:t>
            </w:r>
          </w:p>
        </w:tc>
      </w:tr>
      <w:tr w:rsidR="00A62F0C" w:rsidRPr="00760A1F" w14:paraId="2402C5CD" w14:textId="77777777">
        <w:tc>
          <w:tcPr>
            <w:tcW w:w="0" w:type="auto"/>
          </w:tcPr>
          <w:p w14:paraId="73791FC2" w14:textId="77777777" w:rsidR="00A62F0C" w:rsidRPr="00760A1F" w:rsidRDefault="001C195B">
            <w:pPr>
              <w:pStyle w:val="Compact"/>
              <w:rPr>
                <w:sz w:val="16"/>
              </w:rPr>
            </w:pPr>
            <w:r w:rsidRPr="00760A1F">
              <w:rPr>
                <w:sz w:val="16"/>
              </w:rPr>
              <w:t>1</w:t>
            </w:r>
          </w:p>
        </w:tc>
        <w:tc>
          <w:tcPr>
            <w:tcW w:w="0" w:type="auto"/>
          </w:tcPr>
          <w:p w14:paraId="08C445DF" w14:textId="77777777" w:rsidR="00A62F0C" w:rsidRPr="00760A1F" w:rsidRDefault="001C195B">
            <w:pPr>
              <w:pStyle w:val="Compact"/>
              <w:rPr>
                <w:sz w:val="16"/>
              </w:rPr>
            </w:pPr>
            <w:r w:rsidRPr="00760A1F">
              <w:rPr>
                <w:sz w:val="16"/>
              </w:rPr>
              <w:t>SB_273</w:t>
            </w:r>
          </w:p>
        </w:tc>
        <w:tc>
          <w:tcPr>
            <w:tcW w:w="0" w:type="auto"/>
          </w:tcPr>
          <w:p w14:paraId="6CB9412B" w14:textId="77777777" w:rsidR="00A62F0C" w:rsidRPr="00760A1F" w:rsidRDefault="001C195B">
            <w:pPr>
              <w:pStyle w:val="Compact"/>
              <w:rPr>
                <w:sz w:val="16"/>
              </w:rPr>
            </w:pPr>
            <w:r w:rsidRPr="00760A1F">
              <w:rPr>
                <w:sz w:val="16"/>
              </w:rPr>
              <w:t>PT. INAN</w:t>
            </w:r>
          </w:p>
        </w:tc>
        <w:tc>
          <w:tcPr>
            <w:tcW w:w="0" w:type="auto"/>
          </w:tcPr>
          <w:p w14:paraId="1A060190" w14:textId="77777777" w:rsidR="00A62F0C" w:rsidRPr="00760A1F" w:rsidRDefault="001C195B">
            <w:pPr>
              <w:pStyle w:val="Compact"/>
              <w:rPr>
                <w:sz w:val="16"/>
              </w:rPr>
            </w:pPr>
            <w:r w:rsidRPr="00760A1F">
              <w:rPr>
                <w:sz w:val="16"/>
              </w:rPr>
              <w:t>1992</w:t>
            </w:r>
          </w:p>
        </w:tc>
        <w:tc>
          <w:tcPr>
            <w:tcW w:w="0" w:type="auto"/>
          </w:tcPr>
          <w:p w14:paraId="7376BD5D" w14:textId="77777777" w:rsidR="00A62F0C" w:rsidRPr="00760A1F" w:rsidRDefault="001C195B">
            <w:pPr>
              <w:pStyle w:val="Compact"/>
              <w:rPr>
                <w:sz w:val="16"/>
              </w:rPr>
            </w:pPr>
            <w:r w:rsidRPr="00760A1F">
              <w:rPr>
                <w:sz w:val="16"/>
              </w:rPr>
              <w:t>-6.98295</w:t>
            </w:r>
          </w:p>
        </w:tc>
        <w:tc>
          <w:tcPr>
            <w:tcW w:w="0" w:type="auto"/>
          </w:tcPr>
          <w:p w14:paraId="2D4B80A3" w14:textId="77777777" w:rsidR="00A62F0C" w:rsidRPr="00760A1F" w:rsidRDefault="001C195B">
            <w:pPr>
              <w:pStyle w:val="Compact"/>
              <w:rPr>
                <w:sz w:val="16"/>
              </w:rPr>
            </w:pPr>
            <w:r w:rsidRPr="00760A1F">
              <w:rPr>
                <w:sz w:val="16"/>
              </w:rPr>
              <w:t>110.44322</w:t>
            </w:r>
          </w:p>
        </w:tc>
        <w:tc>
          <w:tcPr>
            <w:tcW w:w="0" w:type="auto"/>
          </w:tcPr>
          <w:p w14:paraId="4492BDC3" w14:textId="77777777" w:rsidR="00A62F0C" w:rsidRPr="00760A1F" w:rsidRDefault="001C195B">
            <w:pPr>
              <w:pStyle w:val="Compact"/>
              <w:rPr>
                <w:sz w:val="16"/>
              </w:rPr>
            </w:pPr>
            <w:r w:rsidRPr="00760A1F">
              <w:rPr>
                <w:sz w:val="16"/>
              </w:rPr>
              <w:t>438500</w:t>
            </w:r>
          </w:p>
        </w:tc>
        <w:tc>
          <w:tcPr>
            <w:tcW w:w="0" w:type="auto"/>
          </w:tcPr>
          <w:p w14:paraId="4C86C5CB" w14:textId="77777777" w:rsidR="00A62F0C" w:rsidRPr="00760A1F" w:rsidRDefault="001C195B">
            <w:pPr>
              <w:pStyle w:val="Compact"/>
              <w:rPr>
                <w:sz w:val="16"/>
              </w:rPr>
            </w:pPr>
            <w:r w:rsidRPr="00760A1F">
              <w:rPr>
                <w:sz w:val="16"/>
              </w:rPr>
              <w:t>9228100</w:t>
            </w:r>
          </w:p>
        </w:tc>
        <w:tc>
          <w:tcPr>
            <w:tcW w:w="0" w:type="auto"/>
          </w:tcPr>
          <w:p w14:paraId="695EE26C" w14:textId="77777777" w:rsidR="00A62F0C" w:rsidRPr="00760A1F" w:rsidRDefault="001C195B">
            <w:pPr>
              <w:pStyle w:val="Compact"/>
              <w:rPr>
                <w:sz w:val="16"/>
              </w:rPr>
            </w:pPr>
            <w:r w:rsidRPr="00760A1F">
              <w:rPr>
                <w:sz w:val="16"/>
              </w:rPr>
              <w:t>49M</w:t>
            </w:r>
          </w:p>
        </w:tc>
        <w:tc>
          <w:tcPr>
            <w:tcW w:w="0" w:type="auto"/>
          </w:tcPr>
          <w:p w14:paraId="782135BA" w14:textId="77777777" w:rsidR="00A62F0C" w:rsidRPr="00760A1F" w:rsidRDefault="001C195B">
            <w:pPr>
              <w:pStyle w:val="Compact"/>
              <w:rPr>
                <w:sz w:val="16"/>
              </w:rPr>
            </w:pPr>
            <w:r w:rsidRPr="00760A1F">
              <w:rPr>
                <w:sz w:val="16"/>
              </w:rPr>
              <w:t>94.0</w:t>
            </w:r>
          </w:p>
        </w:tc>
        <w:tc>
          <w:tcPr>
            <w:tcW w:w="0" w:type="auto"/>
          </w:tcPr>
          <w:p w14:paraId="2D172160" w14:textId="77777777" w:rsidR="00A62F0C" w:rsidRPr="00760A1F" w:rsidRDefault="001C195B">
            <w:pPr>
              <w:pStyle w:val="Compact"/>
              <w:rPr>
                <w:sz w:val="16"/>
              </w:rPr>
            </w:pPr>
            <w:r w:rsidRPr="00760A1F">
              <w:rPr>
                <w:sz w:val="16"/>
              </w:rPr>
              <w:t>14.40</w:t>
            </w:r>
          </w:p>
        </w:tc>
        <w:tc>
          <w:tcPr>
            <w:tcW w:w="0" w:type="auto"/>
          </w:tcPr>
          <w:p w14:paraId="6B681CA4" w14:textId="77777777" w:rsidR="00A62F0C" w:rsidRPr="00760A1F" w:rsidRDefault="001C195B">
            <w:pPr>
              <w:pStyle w:val="Compact"/>
              <w:rPr>
                <w:sz w:val="16"/>
              </w:rPr>
            </w:pPr>
            <w:r w:rsidRPr="00760A1F">
              <w:rPr>
                <w:sz w:val="16"/>
              </w:rPr>
              <w:t>...</w:t>
            </w:r>
          </w:p>
        </w:tc>
        <w:tc>
          <w:tcPr>
            <w:tcW w:w="0" w:type="auto"/>
          </w:tcPr>
          <w:p w14:paraId="141FA555" w14:textId="77777777" w:rsidR="00A62F0C" w:rsidRPr="00760A1F" w:rsidRDefault="001C195B">
            <w:pPr>
              <w:pStyle w:val="Compact"/>
              <w:rPr>
                <w:sz w:val="16"/>
              </w:rPr>
            </w:pPr>
            <w:r w:rsidRPr="00760A1F">
              <w:rPr>
                <w:sz w:val="16"/>
              </w:rPr>
              <w:t>5.0</w:t>
            </w:r>
          </w:p>
        </w:tc>
        <w:tc>
          <w:tcPr>
            <w:tcW w:w="0" w:type="auto"/>
          </w:tcPr>
          <w:p w14:paraId="1D167B22" w14:textId="77777777" w:rsidR="00A62F0C" w:rsidRPr="00760A1F" w:rsidRDefault="001C195B">
            <w:pPr>
              <w:pStyle w:val="Compact"/>
              <w:rPr>
                <w:sz w:val="16"/>
              </w:rPr>
            </w:pPr>
            <w:r w:rsidRPr="00760A1F">
              <w:rPr>
                <w:sz w:val="16"/>
              </w:rPr>
              <w:t>8.7</w:t>
            </w:r>
          </w:p>
        </w:tc>
        <w:tc>
          <w:tcPr>
            <w:tcW w:w="0" w:type="auto"/>
          </w:tcPr>
          <w:p w14:paraId="027E853F" w14:textId="77777777" w:rsidR="00A62F0C" w:rsidRPr="00760A1F" w:rsidRDefault="001C195B">
            <w:pPr>
              <w:pStyle w:val="Compact"/>
              <w:rPr>
                <w:sz w:val="16"/>
              </w:rPr>
            </w:pPr>
            <w:r w:rsidRPr="00760A1F">
              <w:rPr>
                <w:sz w:val="16"/>
              </w:rPr>
              <w:t>8.0</w:t>
            </w:r>
          </w:p>
        </w:tc>
        <w:tc>
          <w:tcPr>
            <w:tcW w:w="0" w:type="auto"/>
          </w:tcPr>
          <w:p w14:paraId="4ACA76B6" w14:textId="77777777" w:rsidR="00A62F0C" w:rsidRPr="00760A1F" w:rsidRDefault="001C195B">
            <w:pPr>
              <w:pStyle w:val="Compact"/>
              <w:rPr>
                <w:sz w:val="16"/>
              </w:rPr>
            </w:pPr>
            <w:r w:rsidRPr="00760A1F">
              <w:rPr>
                <w:sz w:val="16"/>
              </w:rPr>
              <w:t>150.0</w:t>
            </w:r>
          </w:p>
        </w:tc>
        <w:tc>
          <w:tcPr>
            <w:tcW w:w="0" w:type="auto"/>
          </w:tcPr>
          <w:p w14:paraId="54390021" w14:textId="77777777" w:rsidR="00A62F0C" w:rsidRPr="00760A1F" w:rsidRDefault="001C195B">
            <w:pPr>
              <w:pStyle w:val="Compact"/>
              <w:rPr>
                <w:sz w:val="16"/>
              </w:rPr>
            </w:pPr>
            <w:r w:rsidRPr="00760A1F">
              <w:rPr>
                <w:sz w:val="16"/>
              </w:rPr>
              <w:t>65.5</w:t>
            </w:r>
          </w:p>
        </w:tc>
        <w:tc>
          <w:tcPr>
            <w:tcW w:w="0" w:type="auto"/>
          </w:tcPr>
          <w:p w14:paraId="29C6E4EE" w14:textId="77777777" w:rsidR="00A62F0C" w:rsidRPr="00760A1F" w:rsidRDefault="001C195B">
            <w:pPr>
              <w:pStyle w:val="Compact"/>
              <w:rPr>
                <w:sz w:val="16"/>
              </w:rPr>
            </w:pPr>
            <w:r w:rsidRPr="00760A1F">
              <w:rPr>
                <w:sz w:val="16"/>
              </w:rPr>
              <w:t>136.4</w:t>
            </w:r>
          </w:p>
        </w:tc>
        <w:tc>
          <w:tcPr>
            <w:tcW w:w="0" w:type="auto"/>
          </w:tcPr>
          <w:p w14:paraId="4E494A5D" w14:textId="77777777" w:rsidR="00A62F0C" w:rsidRPr="00760A1F" w:rsidRDefault="001C195B">
            <w:pPr>
              <w:pStyle w:val="Compact"/>
              <w:rPr>
                <w:sz w:val="16"/>
              </w:rPr>
            </w:pPr>
            <w:r w:rsidRPr="00760A1F">
              <w:rPr>
                <w:sz w:val="16"/>
              </w:rPr>
              <w:t>171.4</w:t>
            </w:r>
          </w:p>
        </w:tc>
        <w:tc>
          <w:tcPr>
            <w:tcW w:w="0" w:type="auto"/>
          </w:tcPr>
          <w:p w14:paraId="6CB6ABB2" w14:textId="77777777" w:rsidR="00A62F0C" w:rsidRPr="00760A1F" w:rsidRDefault="001C195B">
            <w:pPr>
              <w:pStyle w:val="Compact"/>
              <w:rPr>
                <w:sz w:val="16"/>
              </w:rPr>
            </w:pPr>
            <w:r w:rsidRPr="00760A1F">
              <w:rPr>
                <w:sz w:val="16"/>
              </w:rPr>
              <w:t>-1.7</w:t>
            </w:r>
          </w:p>
        </w:tc>
        <w:tc>
          <w:tcPr>
            <w:tcW w:w="0" w:type="auto"/>
          </w:tcPr>
          <w:p w14:paraId="36E5CAAB" w14:textId="77777777" w:rsidR="00A62F0C" w:rsidRPr="00760A1F" w:rsidRDefault="001C195B">
            <w:pPr>
              <w:pStyle w:val="Compact"/>
              <w:rPr>
                <w:sz w:val="16"/>
              </w:rPr>
            </w:pPr>
            <w:r w:rsidRPr="00760A1F">
              <w:rPr>
                <w:sz w:val="16"/>
              </w:rPr>
              <w:t>Quaternary marine</w:t>
            </w:r>
          </w:p>
        </w:tc>
        <w:tc>
          <w:tcPr>
            <w:tcW w:w="0" w:type="auto"/>
          </w:tcPr>
          <w:p w14:paraId="289CD777" w14:textId="77777777" w:rsidR="00A62F0C" w:rsidRPr="00760A1F" w:rsidRDefault="001C195B">
            <w:pPr>
              <w:pStyle w:val="Compact"/>
              <w:rPr>
                <w:sz w:val="16"/>
              </w:rPr>
            </w:pPr>
            <w:r w:rsidRPr="00760A1F">
              <w:rPr>
                <w:sz w:val="16"/>
              </w:rPr>
              <w:t>sodium chloride</w:t>
            </w:r>
          </w:p>
        </w:tc>
      </w:tr>
      <w:tr w:rsidR="00A62F0C" w:rsidRPr="00760A1F" w14:paraId="6560439B" w14:textId="77777777">
        <w:tc>
          <w:tcPr>
            <w:tcW w:w="0" w:type="auto"/>
          </w:tcPr>
          <w:p w14:paraId="196B0D96" w14:textId="77777777" w:rsidR="00A62F0C" w:rsidRPr="00760A1F" w:rsidRDefault="001C195B">
            <w:pPr>
              <w:pStyle w:val="Compact"/>
              <w:rPr>
                <w:sz w:val="16"/>
              </w:rPr>
            </w:pPr>
            <w:r w:rsidRPr="00760A1F">
              <w:rPr>
                <w:sz w:val="16"/>
              </w:rPr>
              <w:t>2</w:t>
            </w:r>
          </w:p>
        </w:tc>
        <w:tc>
          <w:tcPr>
            <w:tcW w:w="0" w:type="auto"/>
          </w:tcPr>
          <w:p w14:paraId="3AF4EB3D" w14:textId="77777777" w:rsidR="00A62F0C" w:rsidRPr="00760A1F" w:rsidRDefault="001C195B">
            <w:pPr>
              <w:pStyle w:val="Compact"/>
              <w:rPr>
                <w:sz w:val="16"/>
              </w:rPr>
            </w:pPr>
            <w:r w:rsidRPr="00760A1F">
              <w:rPr>
                <w:sz w:val="16"/>
              </w:rPr>
              <w:t>SB_283</w:t>
            </w:r>
          </w:p>
        </w:tc>
        <w:tc>
          <w:tcPr>
            <w:tcW w:w="0" w:type="auto"/>
          </w:tcPr>
          <w:p w14:paraId="60F16264" w14:textId="77777777" w:rsidR="00A62F0C" w:rsidRPr="00760A1F" w:rsidRDefault="001C195B">
            <w:pPr>
              <w:pStyle w:val="Compact"/>
              <w:rPr>
                <w:sz w:val="16"/>
              </w:rPr>
            </w:pPr>
            <w:r w:rsidRPr="00760A1F">
              <w:rPr>
                <w:sz w:val="16"/>
              </w:rPr>
              <w:t>Obs. SD Kuningan</w:t>
            </w:r>
          </w:p>
        </w:tc>
        <w:tc>
          <w:tcPr>
            <w:tcW w:w="0" w:type="auto"/>
          </w:tcPr>
          <w:p w14:paraId="2758915D" w14:textId="77777777" w:rsidR="00A62F0C" w:rsidRPr="00760A1F" w:rsidRDefault="001C195B">
            <w:pPr>
              <w:pStyle w:val="Compact"/>
              <w:rPr>
                <w:sz w:val="16"/>
              </w:rPr>
            </w:pPr>
            <w:r w:rsidRPr="00760A1F">
              <w:rPr>
                <w:sz w:val="16"/>
              </w:rPr>
              <w:t>1992</w:t>
            </w:r>
          </w:p>
        </w:tc>
        <w:tc>
          <w:tcPr>
            <w:tcW w:w="0" w:type="auto"/>
          </w:tcPr>
          <w:p w14:paraId="0BCD5A01" w14:textId="77777777" w:rsidR="00A62F0C" w:rsidRPr="00760A1F" w:rsidRDefault="001C195B">
            <w:pPr>
              <w:pStyle w:val="Compact"/>
              <w:rPr>
                <w:sz w:val="16"/>
              </w:rPr>
            </w:pPr>
            <w:r w:rsidRPr="00760A1F">
              <w:rPr>
                <w:sz w:val="16"/>
              </w:rPr>
              <w:t>-6.96437</w:t>
            </w:r>
          </w:p>
        </w:tc>
        <w:tc>
          <w:tcPr>
            <w:tcW w:w="0" w:type="auto"/>
          </w:tcPr>
          <w:p w14:paraId="60029B33" w14:textId="77777777" w:rsidR="00A62F0C" w:rsidRPr="00760A1F" w:rsidRDefault="001C195B">
            <w:pPr>
              <w:pStyle w:val="Compact"/>
              <w:rPr>
                <w:sz w:val="16"/>
              </w:rPr>
            </w:pPr>
            <w:r w:rsidRPr="00760A1F">
              <w:rPr>
                <w:sz w:val="16"/>
              </w:rPr>
              <w:t>110.41608</w:t>
            </w:r>
          </w:p>
        </w:tc>
        <w:tc>
          <w:tcPr>
            <w:tcW w:w="0" w:type="auto"/>
          </w:tcPr>
          <w:p w14:paraId="5F08CE44" w14:textId="77777777" w:rsidR="00A62F0C" w:rsidRPr="00760A1F" w:rsidRDefault="001C195B">
            <w:pPr>
              <w:pStyle w:val="Compact"/>
              <w:rPr>
                <w:sz w:val="16"/>
              </w:rPr>
            </w:pPr>
            <w:r w:rsidRPr="00760A1F">
              <w:rPr>
                <w:sz w:val="16"/>
              </w:rPr>
              <w:t>435500</w:t>
            </w:r>
          </w:p>
        </w:tc>
        <w:tc>
          <w:tcPr>
            <w:tcW w:w="0" w:type="auto"/>
          </w:tcPr>
          <w:p w14:paraId="6FDDDF44" w14:textId="77777777" w:rsidR="00A62F0C" w:rsidRPr="00760A1F" w:rsidRDefault="001C195B">
            <w:pPr>
              <w:pStyle w:val="Compact"/>
              <w:rPr>
                <w:sz w:val="16"/>
              </w:rPr>
            </w:pPr>
            <w:r w:rsidRPr="00760A1F">
              <w:rPr>
                <w:sz w:val="16"/>
              </w:rPr>
              <w:t>9230150</w:t>
            </w:r>
          </w:p>
        </w:tc>
        <w:tc>
          <w:tcPr>
            <w:tcW w:w="0" w:type="auto"/>
          </w:tcPr>
          <w:p w14:paraId="2DCB285E" w14:textId="77777777" w:rsidR="00A62F0C" w:rsidRPr="00760A1F" w:rsidRDefault="001C195B">
            <w:pPr>
              <w:pStyle w:val="Compact"/>
              <w:rPr>
                <w:sz w:val="16"/>
              </w:rPr>
            </w:pPr>
            <w:r w:rsidRPr="00760A1F">
              <w:rPr>
                <w:sz w:val="16"/>
              </w:rPr>
              <w:t>49M</w:t>
            </w:r>
          </w:p>
        </w:tc>
        <w:tc>
          <w:tcPr>
            <w:tcW w:w="0" w:type="auto"/>
          </w:tcPr>
          <w:p w14:paraId="65D870F1" w14:textId="77777777" w:rsidR="00A62F0C" w:rsidRPr="00760A1F" w:rsidRDefault="001C195B">
            <w:pPr>
              <w:pStyle w:val="Compact"/>
              <w:rPr>
                <w:sz w:val="16"/>
              </w:rPr>
            </w:pPr>
            <w:r w:rsidRPr="00760A1F">
              <w:rPr>
                <w:sz w:val="16"/>
              </w:rPr>
              <w:t>150.0</w:t>
            </w:r>
          </w:p>
        </w:tc>
        <w:tc>
          <w:tcPr>
            <w:tcW w:w="0" w:type="auto"/>
          </w:tcPr>
          <w:p w14:paraId="3B71C2BD" w14:textId="77777777" w:rsidR="00A62F0C" w:rsidRPr="00760A1F" w:rsidRDefault="001C195B">
            <w:pPr>
              <w:pStyle w:val="Compact"/>
              <w:rPr>
                <w:sz w:val="16"/>
              </w:rPr>
            </w:pPr>
            <w:r w:rsidRPr="00760A1F">
              <w:rPr>
                <w:sz w:val="16"/>
              </w:rPr>
              <w:t>15.25</w:t>
            </w:r>
          </w:p>
        </w:tc>
        <w:tc>
          <w:tcPr>
            <w:tcW w:w="0" w:type="auto"/>
          </w:tcPr>
          <w:p w14:paraId="1648A9CD" w14:textId="77777777" w:rsidR="00A62F0C" w:rsidRPr="00760A1F" w:rsidRDefault="001C195B">
            <w:pPr>
              <w:pStyle w:val="Compact"/>
              <w:rPr>
                <w:sz w:val="16"/>
              </w:rPr>
            </w:pPr>
            <w:r w:rsidRPr="00760A1F">
              <w:rPr>
                <w:sz w:val="16"/>
              </w:rPr>
              <w:t>...</w:t>
            </w:r>
          </w:p>
        </w:tc>
        <w:tc>
          <w:tcPr>
            <w:tcW w:w="0" w:type="auto"/>
          </w:tcPr>
          <w:p w14:paraId="7CA6C87A" w14:textId="77777777" w:rsidR="00A62F0C" w:rsidRPr="00760A1F" w:rsidRDefault="001C195B">
            <w:pPr>
              <w:pStyle w:val="Compact"/>
              <w:rPr>
                <w:sz w:val="16"/>
              </w:rPr>
            </w:pPr>
            <w:r w:rsidRPr="00760A1F">
              <w:rPr>
                <w:sz w:val="16"/>
              </w:rPr>
              <w:t>10.0</w:t>
            </w:r>
          </w:p>
        </w:tc>
        <w:tc>
          <w:tcPr>
            <w:tcW w:w="0" w:type="auto"/>
          </w:tcPr>
          <w:p w14:paraId="2565FA91" w14:textId="77777777" w:rsidR="00A62F0C" w:rsidRPr="00760A1F" w:rsidRDefault="001C195B">
            <w:pPr>
              <w:pStyle w:val="Compact"/>
              <w:rPr>
                <w:sz w:val="16"/>
              </w:rPr>
            </w:pPr>
            <w:r w:rsidRPr="00760A1F">
              <w:rPr>
                <w:sz w:val="16"/>
              </w:rPr>
              <w:t>3.7</w:t>
            </w:r>
          </w:p>
        </w:tc>
        <w:tc>
          <w:tcPr>
            <w:tcW w:w="0" w:type="auto"/>
          </w:tcPr>
          <w:p w14:paraId="544A4519" w14:textId="77777777" w:rsidR="00A62F0C" w:rsidRPr="00760A1F" w:rsidRDefault="001C195B">
            <w:pPr>
              <w:pStyle w:val="Compact"/>
              <w:rPr>
                <w:sz w:val="16"/>
              </w:rPr>
            </w:pPr>
            <w:r w:rsidRPr="00760A1F">
              <w:rPr>
                <w:sz w:val="16"/>
              </w:rPr>
              <w:t>29.0</w:t>
            </w:r>
          </w:p>
        </w:tc>
        <w:tc>
          <w:tcPr>
            <w:tcW w:w="0" w:type="auto"/>
          </w:tcPr>
          <w:p w14:paraId="4049A14E" w14:textId="77777777" w:rsidR="00A62F0C" w:rsidRPr="00760A1F" w:rsidRDefault="001C195B">
            <w:pPr>
              <w:pStyle w:val="Compact"/>
              <w:rPr>
                <w:sz w:val="16"/>
              </w:rPr>
            </w:pPr>
            <w:r w:rsidRPr="00760A1F">
              <w:rPr>
                <w:sz w:val="16"/>
              </w:rPr>
              <w:t>148.0</w:t>
            </w:r>
          </w:p>
        </w:tc>
        <w:tc>
          <w:tcPr>
            <w:tcW w:w="0" w:type="auto"/>
          </w:tcPr>
          <w:p w14:paraId="63BE0347" w14:textId="77777777" w:rsidR="00A62F0C" w:rsidRPr="00760A1F" w:rsidRDefault="001C195B">
            <w:pPr>
              <w:pStyle w:val="Compact"/>
              <w:rPr>
                <w:sz w:val="16"/>
              </w:rPr>
            </w:pPr>
            <w:r w:rsidRPr="00760A1F">
              <w:rPr>
                <w:sz w:val="16"/>
              </w:rPr>
              <w:t>71.7</w:t>
            </w:r>
          </w:p>
        </w:tc>
        <w:tc>
          <w:tcPr>
            <w:tcW w:w="0" w:type="auto"/>
          </w:tcPr>
          <w:p w14:paraId="0B90A1BF" w14:textId="77777777" w:rsidR="00A62F0C" w:rsidRPr="00760A1F" w:rsidRDefault="001C195B">
            <w:pPr>
              <w:pStyle w:val="Compact"/>
              <w:rPr>
                <w:sz w:val="16"/>
              </w:rPr>
            </w:pPr>
            <w:r w:rsidRPr="00760A1F">
              <w:rPr>
                <w:sz w:val="16"/>
              </w:rPr>
              <w:t>37.2</w:t>
            </w:r>
          </w:p>
        </w:tc>
        <w:tc>
          <w:tcPr>
            <w:tcW w:w="0" w:type="auto"/>
          </w:tcPr>
          <w:p w14:paraId="4699E5E4" w14:textId="77777777" w:rsidR="00A62F0C" w:rsidRPr="00760A1F" w:rsidRDefault="001C195B">
            <w:pPr>
              <w:pStyle w:val="Compact"/>
              <w:rPr>
                <w:sz w:val="16"/>
              </w:rPr>
            </w:pPr>
            <w:r w:rsidRPr="00760A1F">
              <w:rPr>
                <w:sz w:val="16"/>
              </w:rPr>
              <w:t>379.1</w:t>
            </w:r>
          </w:p>
        </w:tc>
        <w:tc>
          <w:tcPr>
            <w:tcW w:w="0" w:type="auto"/>
          </w:tcPr>
          <w:p w14:paraId="19153CF0" w14:textId="77777777" w:rsidR="00A62F0C" w:rsidRPr="00760A1F" w:rsidRDefault="001C195B">
            <w:pPr>
              <w:pStyle w:val="Compact"/>
              <w:rPr>
                <w:sz w:val="16"/>
              </w:rPr>
            </w:pPr>
            <w:r w:rsidRPr="00760A1F">
              <w:rPr>
                <w:sz w:val="16"/>
              </w:rPr>
              <w:t>2.8</w:t>
            </w:r>
          </w:p>
        </w:tc>
        <w:tc>
          <w:tcPr>
            <w:tcW w:w="0" w:type="auto"/>
          </w:tcPr>
          <w:p w14:paraId="5ECF863F" w14:textId="77777777" w:rsidR="00A62F0C" w:rsidRPr="00760A1F" w:rsidRDefault="001C195B">
            <w:pPr>
              <w:pStyle w:val="Compact"/>
              <w:rPr>
                <w:sz w:val="16"/>
              </w:rPr>
            </w:pPr>
            <w:r w:rsidRPr="00760A1F">
              <w:rPr>
                <w:sz w:val="16"/>
              </w:rPr>
              <w:t>Garang</w:t>
            </w:r>
          </w:p>
        </w:tc>
        <w:tc>
          <w:tcPr>
            <w:tcW w:w="0" w:type="auto"/>
          </w:tcPr>
          <w:p w14:paraId="5A5E0E87" w14:textId="77777777" w:rsidR="00A62F0C" w:rsidRPr="00760A1F" w:rsidRDefault="001C195B">
            <w:pPr>
              <w:pStyle w:val="Compact"/>
              <w:rPr>
                <w:sz w:val="16"/>
              </w:rPr>
            </w:pPr>
            <w:r w:rsidRPr="00760A1F">
              <w:rPr>
                <w:sz w:val="16"/>
              </w:rPr>
              <w:t>sodium bicarbonate</w:t>
            </w:r>
          </w:p>
        </w:tc>
      </w:tr>
      <w:tr w:rsidR="00A62F0C" w:rsidRPr="00760A1F" w14:paraId="4FA95904" w14:textId="77777777">
        <w:tc>
          <w:tcPr>
            <w:tcW w:w="0" w:type="auto"/>
          </w:tcPr>
          <w:p w14:paraId="390E8719" w14:textId="77777777" w:rsidR="00A62F0C" w:rsidRPr="00760A1F" w:rsidRDefault="001C195B">
            <w:pPr>
              <w:pStyle w:val="Compact"/>
              <w:rPr>
                <w:sz w:val="16"/>
              </w:rPr>
            </w:pPr>
            <w:r w:rsidRPr="00760A1F">
              <w:rPr>
                <w:sz w:val="16"/>
              </w:rPr>
              <w:t>3</w:t>
            </w:r>
          </w:p>
        </w:tc>
        <w:tc>
          <w:tcPr>
            <w:tcW w:w="0" w:type="auto"/>
          </w:tcPr>
          <w:p w14:paraId="7D61923C" w14:textId="77777777" w:rsidR="00A62F0C" w:rsidRPr="00760A1F" w:rsidRDefault="001C195B">
            <w:pPr>
              <w:pStyle w:val="Compact"/>
              <w:rPr>
                <w:sz w:val="16"/>
              </w:rPr>
            </w:pPr>
            <w:r w:rsidRPr="00760A1F">
              <w:rPr>
                <w:sz w:val="16"/>
              </w:rPr>
              <w:t>SB_271</w:t>
            </w:r>
          </w:p>
        </w:tc>
        <w:tc>
          <w:tcPr>
            <w:tcW w:w="0" w:type="auto"/>
          </w:tcPr>
          <w:p w14:paraId="233404EE" w14:textId="77777777" w:rsidR="00A62F0C" w:rsidRPr="00760A1F" w:rsidRDefault="001C195B">
            <w:pPr>
              <w:pStyle w:val="Compact"/>
              <w:rPr>
                <w:sz w:val="16"/>
              </w:rPr>
            </w:pPr>
            <w:r w:rsidRPr="00760A1F">
              <w:rPr>
                <w:sz w:val="16"/>
              </w:rPr>
              <w:t>PT. Sango Keramik</w:t>
            </w:r>
          </w:p>
        </w:tc>
        <w:tc>
          <w:tcPr>
            <w:tcW w:w="0" w:type="auto"/>
          </w:tcPr>
          <w:p w14:paraId="1DADDF20" w14:textId="77777777" w:rsidR="00A62F0C" w:rsidRPr="00760A1F" w:rsidRDefault="001C195B">
            <w:pPr>
              <w:pStyle w:val="Compact"/>
              <w:rPr>
                <w:sz w:val="16"/>
              </w:rPr>
            </w:pPr>
            <w:r w:rsidRPr="00760A1F">
              <w:rPr>
                <w:sz w:val="16"/>
              </w:rPr>
              <w:t>1992</w:t>
            </w:r>
          </w:p>
        </w:tc>
        <w:tc>
          <w:tcPr>
            <w:tcW w:w="0" w:type="auto"/>
          </w:tcPr>
          <w:p w14:paraId="32559F19" w14:textId="77777777" w:rsidR="00A62F0C" w:rsidRPr="00760A1F" w:rsidRDefault="001C195B">
            <w:pPr>
              <w:pStyle w:val="Compact"/>
              <w:rPr>
                <w:sz w:val="16"/>
              </w:rPr>
            </w:pPr>
            <w:r w:rsidRPr="00760A1F">
              <w:rPr>
                <w:sz w:val="16"/>
              </w:rPr>
              <w:t>-6.98006</w:t>
            </w:r>
          </w:p>
        </w:tc>
        <w:tc>
          <w:tcPr>
            <w:tcW w:w="0" w:type="auto"/>
          </w:tcPr>
          <w:p w14:paraId="19C55F12" w14:textId="77777777" w:rsidR="00A62F0C" w:rsidRPr="00760A1F" w:rsidRDefault="001C195B">
            <w:pPr>
              <w:pStyle w:val="Compact"/>
              <w:rPr>
                <w:sz w:val="16"/>
              </w:rPr>
            </w:pPr>
            <w:r w:rsidRPr="00760A1F">
              <w:rPr>
                <w:sz w:val="16"/>
              </w:rPr>
              <w:t>110.31332</w:t>
            </w:r>
          </w:p>
        </w:tc>
        <w:tc>
          <w:tcPr>
            <w:tcW w:w="0" w:type="auto"/>
          </w:tcPr>
          <w:p w14:paraId="43DCF8FA" w14:textId="77777777" w:rsidR="00A62F0C" w:rsidRPr="00760A1F" w:rsidRDefault="001C195B">
            <w:pPr>
              <w:pStyle w:val="Compact"/>
              <w:rPr>
                <w:sz w:val="16"/>
              </w:rPr>
            </w:pPr>
            <w:r w:rsidRPr="00760A1F">
              <w:rPr>
                <w:sz w:val="16"/>
              </w:rPr>
              <w:t>424150</w:t>
            </w:r>
          </w:p>
        </w:tc>
        <w:tc>
          <w:tcPr>
            <w:tcW w:w="0" w:type="auto"/>
          </w:tcPr>
          <w:p w14:paraId="0F485495" w14:textId="77777777" w:rsidR="00A62F0C" w:rsidRPr="00760A1F" w:rsidRDefault="001C195B">
            <w:pPr>
              <w:pStyle w:val="Compact"/>
              <w:rPr>
                <w:sz w:val="16"/>
              </w:rPr>
            </w:pPr>
            <w:r w:rsidRPr="00760A1F">
              <w:rPr>
                <w:sz w:val="16"/>
              </w:rPr>
              <w:t>9228400</w:t>
            </w:r>
          </w:p>
        </w:tc>
        <w:tc>
          <w:tcPr>
            <w:tcW w:w="0" w:type="auto"/>
          </w:tcPr>
          <w:p w14:paraId="64E18FB9" w14:textId="77777777" w:rsidR="00A62F0C" w:rsidRPr="00760A1F" w:rsidRDefault="001C195B">
            <w:pPr>
              <w:pStyle w:val="Compact"/>
              <w:rPr>
                <w:sz w:val="16"/>
              </w:rPr>
            </w:pPr>
            <w:r w:rsidRPr="00760A1F">
              <w:rPr>
                <w:sz w:val="16"/>
              </w:rPr>
              <w:t>49M</w:t>
            </w:r>
          </w:p>
        </w:tc>
        <w:tc>
          <w:tcPr>
            <w:tcW w:w="0" w:type="auto"/>
          </w:tcPr>
          <w:p w14:paraId="3C53A3DE" w14:textId="77777777" w:rsidR="00A62F0C" w:rsidRPr="00760A1F" w:rsidRDefault="001C195B">
            <w:pPr>
              <w:pStyle w:val="Compact"/>
              <w:rPr>
                <w:sz w:val="16"/>
              </w:rPr>
            </w:pPr>
            <w:r w:rsidRPr="00760A1F">
              <w:rPr>
                <w:sz w:val="16"/>
              </w:rPr>
              <w:t>65.0</w:t>
            </w:r>
          </w:p>
        </w:tc>
        <w:tc>
          <w:tcPr>
            <w:tcW w:w="0" w:type="auto"/>
          </w:tcPr>
          <w:p w14:paraId="6FC2588F" w14:textId="77777777" w:rsidR="00A62F0C" w:rsidRPr="00760A1F" w:rsidRDefault="001C195B">
            <w:pPr>
              <w:pStyle w:val="Compact"/>
              <w:rPr>
                <w:sz w:val="16"/>
              </w:rPr>
            </w:pPr>
            <w:r w:rsidRPr="00760A1F">
              <w:rPr>
                <w:sz w:val="16"/>
              </w:rPr>
              <w:t>31.49</w:t>
            </w:r>
          </w:p>
        </w:tc>
        <w:tc>
          <w:tcPr>
            <w:tcW w:w="0" w:type="auto"/>
          </w:tcPr>
          <w:p w14:paraId="0DCC48C8" w14:textId="77777777" w:rsidR="00A62F0C" w:rsidRPr="00760A1F" w:rsidRDefault="001C195B">
            <w:pPr>
              <w:pStyle w:val="Compact"/>
              <w:rPr>
                <w:sz w:val="16"/>
              </w:rPr>
            </w:pPr>
            <w:r w:rsidRPr="00760A1F">
              <w:rPr>
                <w:sz w:val="16"/>
              </w:rPr>
              <w:t>...</w:t>
            </w:r>
          </w:p>
        </w:tc>
        <w:tc>
          <w:tcPr>
            <w:tcW w:w="0" w:type="auto"/>
          </w:tcPr>
          <w:p w14:paraId="7110EA9C" w14:textId="77777777" w:rsidR="00A62F0C" w:rsidRPr="00760A1F" w:rsidRDefault="001C195B">
            <w:pPr>
              <w:pStyle w:val="Compact"/>
              <w:rPr>
                <w:sz w:val="16"/>
              </w:rPr>
            </w:pPr>
            <w:r w:rsidRPr="00760A1F">
              <w:rPr>
                <w:sz w:val="16"/>
              </w:rPr>
              <w:t>6.0</w:t>
            </w:r>
          </w:p>
        </w:tc>
        <w:tc>
          <w:tcPr>
            <w:tcW w:w="0" w:type="auto"/>
          </w:tcPr>
          <w:p w14:paraId="3105473A" w14:textId="77777777" w:rsidR="00A62F0C" w:rsidRPr="00760A1F" w:rsidRDefault="001C195B">
            <w:pPr>
              <w:pStyle w:val="Compact"/>
              <w:rPr>
                <w:sz w:val="16"/>
              </w:rPr>
            </w:pPr>
            <w:r w:rsidRPr="00760A1F">
              <w:rPr>
                <w:sz w:val="16"/>
              </w:rPr>
              <w:t>41.2</w:t>
            </w:r>
          </w:p>
        </w:tc>
        <w:tc>
          <w:tcPr>
            <w:tcW w:w="0" w:type="auto"/>
          </w:tcPr>
          <w:p w14:paraId="328A4CEB" w14:textId="77777777" w:rsidR="00A62F0C" w:rsidRPr="00760A1F" w:rsidRDefault="001C195B">
            <w:pPr>
              <w:pStyle w:val="Compact"/>
              <w:rPr>
                <w:sz w:val="16"/>
              </w:rPr>
            </w:pPr>
            <w:r w:rsidRPr="00760A1F">
              <w:rPr>
                <w:sz w:val="16"/>
              </w:rPr>
              <w:t>12.0</w:t>
            </w:r>
          </w:p>
        </w:tc>
        <w:tc>
          <w:tcPr>
            <w:tcW w:w="0" w:type="auto"/>
          </w:tcPr>
          <w:p w14:paraId="7EB5ACD5" w14:textId="77777777" w:rsidR="00A62F0C" w:rsidRPr="00760A1F" w:rsidRDefault="001C195B">
            <w:pPr>
              <w:pStyle w:val="Compact"/>
              <w:rPr>
                <w:sz w:val="16"/>
              </w:rPr>
            </w:pPr>
            <w:r w:rsidRPr="00760A1F">
              <w:rPr>
                <w:sz w:val="16"/>
              </w:rPr>
              <w:t>30.0</w:t>
            </w:r>
          </w:p>
        </w:tc>
        <w:tc>
          <w:tcPr>
            <w:tcW w:w="0" w:type="auto"/>
          </w:tcPr>
          <w:p w14:paraId="1AB462F0" w14:textId="77777777" w:rsidR="00A62F0C" w:rsidRPr="00760A1F" w:rsidRDefault="001C195B">
            <w:pPr>
              <w:pStyle w:val="Compact"/>
              <w:rPr>
                <w:sz w:val="16"/>
              </w:rPr>
            </w:pPr>
            <w:r w:rsidRPr="00760A1F">
              <w:rPr>
                <w:sz w:val="16"/>
              </w:rPr>
              <w:t>10.9</w:t>
            </w:r>
          </w:p>
        </w:tc>
        <w:tc>
          <w:tcPr>
            <w:tcW w:w="0" w:type="auto"/>
          </w:tcPr>
          <w:p w14:paraId="154458E6" w14:textId="77777777" w:rsidR="00A62F0C" w:rsidRPr="00760A1F" w:rsidRDefault="001C195B">
            <w:pPr>
              <w:pStyle w:val="Compact"/>
              <w:rPr>
                <w:sz w:val="16"/>
              </w:rPr>
            </w:pPr>
            <w:r w:rsidRPr="00760A1F">
              <w:rPr>
                <w:sz w:val="16"/>
              </w:rPr>
              <w:t>13.9</w:t>
            </w:r>
          </w:p>
        </w:tc>
        <w:tc>
          <w:tcPr>
            <w:tcW w:w="0" w:type="auto"/>
          </w:tcPr>
          <w:p w14:paraId="7A131C82" w14:textId="77777777" w:rsidR="00A62F0C" w:rsidRPr="00760A1F" w:rsidRDefault="001C195B">
            <w:pPr>
              <w:pStyle w:val="Compact"/>
              <w:rPr>
                <w:sz w:val="16"/>
              </w:rPr>
            </w:pPr>
            <w:r w:rsidRPr="00760A1F">
              <w:rPr>
                <w:sz w:val="16"/>
              </w:rPr>
              <w:t>261.7</w:t>
            </w:r>
          </w:p>
        </w:tc>
        <w:tc>
          <w:tcPr>
            <w:tcW w:w="0" w:type="auto"/>
          </w:tcPr>
          <w:p w14:paraId="4A39A6D4" w14:textId="77777777" w:rsidR="00A62F0C" w:rsidRPr="00760A1F" w:rsidRDefault="001C195B">
            <w:pPr>
              <w:pStyle w:val="Compact"/>
              <w:rPr>
                <w:sz w:val="16"/>
              </w:rPr>
            </w:pPr>
            <w:r w:rsidRPr="00760A1F">
              <w:rPr>
                <w:sz w:val="16"/>
              </w:rPr>
              <w:t>-4.3</w:t>
            </w:r>
          </w:p>
        </w:tc>
        <w:tc>
          <w:tcPr>
            <w:tcW w:w="0" w:type="auto"/>
          </w:tcPr>
          <w:p w14:paraId="20C1F9BF" w14:textId="77777777" w:rsidR="00A62F0C" w:rsidRPr="00760A1F" w:rsidRDefault="001C195B">
            <w:pPr>
              <w:pStyle w:val="Compact"/>
              <w:rPr>
                <w:sz w:val="16"/>
              </w:rPr>
            </w:pPr>
            <w:r w:rsidRPr="00760A1F">
              <w:rPr>
                <w:sz w:val="16"/>
              </w:rPr>
              <w:t>Damar</w:t>
            </w:r>
          </w:p>
        </w:tc>
        <w:tc>
          <w:tcPr>
            <w:tcW w:w="0" w:type="auto"/>
          </w:tcPr>
          <w:p w14:paraId="4C96C8FC" w14:textId="77777777" w:rsidR="00A62F0C" w:rsidRPr="00760A1F" w:rsidRDefault="001C195B">
            <w:pPr>
              <w:pStyle w:val="Compact"/>
              <w:rPr>
                <w:sz w:val="16"/>
              </w:rPr>
            </w:pPr>
            <w:r w:rsidRPr="00760A1F">
              <w:rPr>
                <w:sz w:val="16"/>
              </w:rPr>
              <w:t>calcium bicarbonate</w:t>
            </w:r>
          </w:p>
        </w:tc>
      </w:tr>
      <w:tr w:rsidR="00A62F0C" w:rsidRPr="00760A1F" w14:paraId="26847645" w14:textId="77777777">
        <w:tc>
          <w:tcPr>
            <w:tcW w:w="0" w:type="auto"/>
          </w:tcPr>
          <w:p w14:paraId="2EC8D6C1" w14:textId="77777777" w:rsidR="00A62F0C" w:rsidRPr="00760A1F" w:rsidRDefault="001C195B">
            <w:pPr>
              <w:pStyle w:val="Compact"/>
              <w:rPr>
                <w:sz w:val="16"/>
              </w:rPr>
            </w:pPr>
            <w:r w:rsidRPr="00760A1F">
              <w:rPr>
                <w:sz w:val="16"/>
              </w:rPr>
              <w:lastRenderedPageBreak/>
              <w:t>4</w:t>
            </w:r>
          </w:p>
        </w:tc>
        <w:tc>
          <w:tcPr>
            <w:tcW w:w="0" w:type="auto"/>
          </w:tcPr>
          <w:p w14:paraId="69E37DF5" w14:textId="77777777" w:rsidR="00A62F0C" w:rsidRPr="00760A1F" w:rsidRDefault="001C195B">
            <w:pPr>
              <w:pStyle w:val="Compact"/>
              <w:rPr>
                <w:sz w:val="16"/>
              </w:rPr>
            </w:pPr>
            <w:r w:rsidRPr="00760A1F">
              <w:rPr>
                <w:sz w:val="16"/>
              </w:rPr>
              <w:t>SB_270</w:t>
            </w:r>
          </w:p>
        </w:tc>
        <w:tc>
          <w:tcPr>
            <w:tcW w:w="0" w:type="auto"/>
          </w:tcPr>
          <w:p w14:paraId="576403A8" w14:textId="77777777" w:rsidR="00A62F0C" w:rsidRPr="00760A1F" w:rsidRDefault="001C195B">
            <w:pPr>
              <w:pStyle w:val="Compact"/>
              <w:rPr>
                <w:sz w:val="16"/>
              </w:rPr>
            </w:pPr>
            <w:r w:rsidRPr="00760A1F">
              <w:rPr>
                <w:sz w:val="16"/>
              </w:rPr>
              <w:t>Dolog Mangkang</w:t>
            </w:r>
          </w:p>
        </w:tc>
        <w:tc>
          <w:tcPr>
            <w:tcW w:w="0" w:type="auto"/>
          </w:tcPr>
          <w:p w14:paraId="32ED3433" w14:textId="77777777" w:rsidR="00A62F0C" w:rsidRPr="00760A1F" w:rsidRDefault="001C195B">
            <w:pPr>
              <w:pStyle w:val="Compact"/>
              <w:rPr>
                <w:sz w:val="16"/>
              </w:rPr>
            </w:pPr>
            <w:r w:rsidRPr="00760A1F">
              <w:rPr>
                <w:sz w:val="16"/>
              </w:rPr>
              <w:t>1992</w:t>
            </w:r>
          </w:p>
        </w:tc>
        <w:tc>
          <w:tcPr>
            <w:tcW w:w="0" w:type="auto"/>
          </w:tcPr>
          <w:p w14:paraId="50F85F25" w14:textId="77777777" w:rsidR="00A62F0C" w:rsidRPr="00760A1F" w:rsidRDefault="001C195B">
            <w:pPr>
              <w:pStyle w:val="Compact"/>
              <w:rPr>
                <w:sz w:val="16"/>
              </w:rPr>
            </w:pPr>
            <w:r w:rsidRPr="00760A1F">
              <w:rPr>
                <w:sz w:val="16"/>
              </w:rPr>
              <w:t>-6.97099</w:t>
            </w:r>
          </w:p>
        </w:tc>
        <w:tc>
          <w:tcPr>
            <w:tcW w:w="0" w:type="auto"/>
          </w:tcPr>
          <w:p w14:paraId="6366E761" w14:textId="77777777" w:rsidR="00A62F0C" w:rsidRPr="00760A1F" w:rsidRDefault="001C195B">
            <w:pPr>
              <w:pStyle w:val="Compact"/>
              <w:rPr>
                <w:sz w:val="16"/>
              </w:rPr>
            </w:pPr>
            <w:r w:rsidRPr="00760A1F">
              <w:rPr>
                <w:sz w:val="16"/>
              </w:rPr>
              <w:t>110.29341</w:t>
            </w:r>
          </w:p>
        </w:tc>
        <w:tc>
          <w:tcPr>
            <w:tcW w:w="0" w:type="auto"/>
          </w:tcPr>
          <w:p w14:paraId="7DC76560" w14:textId="77777777" w:rsidR="00A62F0C" w:rsidRPr="00760A1F" w:rsidRDefault="001C195B">
            <w:pPr>
              <w:pStyle w:val="Compact"/>
              <w:rPr>
                <w:sz w:val="16"/>
              </w:rPr>
            </w:pPr>
            <w:r w:rsidRPr="00760A1F">
              <w:rPr>
                <w:sz w:val="16"/>
              </w:rPr>
              <w:t>421950</w:t>
            </w:r>
          </w:p>
        </w:tc>
        <w:tc>
          <w:tcPr>
            <w:tcW w:w="0" w:type="auto"/>
          </w:tcPr>
          <w:p w14:paraId="65891EB7" w14:textId="77777777" w:rsidR="00A62F0C" w:rsidRPr="00760A1F" w:rsidRDefault="001C195B">
            <w:pPr>
              <w:pStyle w:val="Compact"/>
              <w:rPr>
                <w:sz w:val="16"/>
              </w:rPr>
            </w:pPr>
            <w:r w:rsidRPr="00760A1F">
              <w:rPr>
                <w:sz w:val="16"/>
              </w:rPr>
              <w:t>9229400</w:t>
            </w:r>
          </w:p>
        </w:tc>
        <w:tc>
          <w:tcPr>
            <w:tcW w:w="0" w:type="auto"/>
          </w:tcPr>
          <w:p w14:paraId="586C42A6" w14:textId="77777777" w:rsidR="00A62F0C" w:rsidRPr="00760A1F" w:rsidRDefault="001C195B">
            <w:pPr>
              <w:pStyle w:val="Compact"/>
              <w:rPr>
                <w:sz w:val="16"/>
              </w:rPr>
            </w:pPr>
            <w:r w:rsidRPr="00760A1F">
              <w:rPr>
                <w:sz w:val="16"/>
              </w:rPr>
              <w:t>49M</w:t>
            </w:r>
          </w:p>
        </w:tc>
        <w:tc>
          <w:tcPr>
            <w:tcW w:w="0" w:type="auto"/>
          </w:tcPr>
          <w:p w14:paraId="4C45B0EC" w14:textId="77777777" w:rsidR="00A62F0C" w:rsidRPr="00760A1F" w:rsidRDefault="001C195B">
            <w:pPr>
              <w:pStyle w:val="Compact"/>
              <w:rPr>
                <w:sz w:val="16"/>
              </w:rPr>
            </w:pPr>
            <w:r w:rsidRPr="00760A1F">
              <w:rPr>
                <w:sz w:val="16"/>
              </w:rPr>
              <w:t>NaN</w:t>
            </w:r>
          </w:p>
        </w:tc>
        <w:tc>
          <w:tcPr>
            <w:tcW w:w="0" w:type="auto"/>
          </w:tcPr>
          <w:p w14:paraId="28A126AD" w14:textId="77777777" w:rsidR="00A62F0C" w:rsidRPr="00760A1F" w:rsidRDefault="001C195B">
            <w:pPr>
              <w:pStyle w:val="Compact"/>
              <w:rPr>
                <w:sz w:val="16"/>
              </w:rPr>
            </w:pPr>
            <w:r w:rsidRPr="00760A1F">
              <w:rPr>
                <w:sz w:val="16"/>
              </w:rPr>
              <w:t>19.80</w:t>
            </w:r>
          </w:p>
        </w:tc>
        <w:tc>
          <w:tcPr>
            <w:tcW w:w="0" w:type="auto"/>
          </w:tcPr>
          <w:p w14:paraId="495585A0" w14:textId="77777777" w:rsidR="00A62F0C" w:rsidRPr="00760A1F" w:rsidRDefault="001C195B">
            <w:pPr>
              <w:pStyle w:val="Compact"/>
              <w:rPr>
                <w:sz w:val="16"/>
              </w:rPr>
            </w:pPr>
            <w:r w:rsidRPr="00760A1F">
              <w:rPr>
                <w:sz w:val="16"/>
              </w:rPr>
              <w:t>...</w:t>
            </w:r>
          </w:p>
        </w:tc>
        <w:tc>
          <w:tcPr>
            <w:tcW w:w="0" w:type="auto"/>
          </w:tcPr>
          <w:p w14:paraId="70F42F9A" w14:textId="77777777" w:rsidR="00A62F0C" w:rsidRPr="00760A1F" w:rsidRDefault="001C195B">
            <w:pPr>
              <w:pStyle w:val="Compact"/>
              <w:rPr>
                <w:sz w:val="16"/>
              </w:rPr>
            </w:pPr>
            <w:r w:rsidRPr="00760A1F">
              <w:rPr>
                <w:sz w:val="16"/>
              </w:rPr>
              <w:t>9.0</w:t>
            </w:r>
          </w:p>
        </w:tc>
        <w:tc>
          <w:tcPr>
            <w:tcW w:w="0" w:type="auto"/>
          </w:tcPr>
          <w:p w14:paraId="62D31709" w14:textId="77777777" w:rsidR="00A62F0C" w:rsidRPr="00760A1F" w:rsidRDefault="001C195B">
            <w:pPr>
              <w:pStyle w:val="Compact"/>
              <w:rPr>
                <w:sz w:val="16"/>
              </w:rPr>
            </w:pPr>
            <w:r w:rsidRPr="00760A1F">
              <w:rPr>
                <w:sz w:val="16"/>
              </w:rPr>
              <w:t>45.0</w:t>
            </w:r>
          </w:p>
        </w:tc>
        <w:tc>
          <w:tcPr>
            <w:tcW w:w="0" w:type="auto"/>
          </w:tcPr>
          <w:p w14:paraId="5727AA48" w14:textId="77777777" w:rsidR="00A62F0C" w:rsidRPr="00760A1F" w:rsidRDefault="001C195B">
            <w:pPr>
              <w:pStyle w:val="Compact"/>
              <w:rPr>
                <w:sz w:val="16"/>
              </w:rPr>
            </w:pPr>
            <w:r w:rsidRPr="00760A1F">
              <w:rPr>
                <w:sz w:val="16"/>
              </w:rPr>
              <w:t>16.4</w:t>
            </w:r>
          </w:p>
        </w:tc>
        <w:tc>
          <w:tcPr>
            <w:tcW w:w="0" w:type="auto"/>
          </w:tcPr>
          <w:p w14:paraId="27BC6938" w14:textId="77777777" w:rsidR="00A62F0C" w:rsidRPr="00760A1F" w:rsidRDefault="001C195B">
            <w:pPr>
              <w:pStyle w:val="Compact"/>
              <w:rPr>
                <w:sz w:val="16"/>
              </w:rPr>
            </w:pPr>
            <w:r w:rsidRPr="00760A1F">
              <w:rPr>
                <w:sz w:val="16"/>
              </w:rPr>
              <w:t>50.0</w:t>
            </w:r>
          </w:p>
        </w:tc>
        <w:tc>
          <w:tcPr>
            <w:tcW w:w="0" w:type="auto"/>
          </w:tcPr>
          <w:p w14:paraId="021D53C0" w14:textId="77777777" w:rsidR="00A62F0C" w:rsidRPr="00760A1F" w:rsidRDefault="001C195B">
            <w:pPr>
              <w:pStyle w:val="Compact"/>
              <w:rPr>
                <w:sz w:val="16"/>
              </w:rPr>
            </w:pPr>
            <w:r w:rsidRPr="00760A1F">
              <w:rPr>
                <w:sz w:val="16"/>
              </w:rPr>
              <w:t>38.3</w:t>
            </w:r>
          </w:p>
        </w:tc>
        <w:tc>
          <w:tcPr>
            <w:tcW w:w="0" w:type="auto"/>
          </w:tcPr>
          <w:p w14:paraId="3A22AE63" w14:textId="77777777" w:rsidR="00A62F0C" w:rsidRPr="00760A1F" w:rsidRDefault="001C195B">
            <w:pPr>
              <w:pStyle w:val="Compact"/>
              <w:rPr>
                <w:sz w:val="16"/>
              </w:rPr>
            </w:pPr>
            <w:r w:rsidRPr="00760A1F">
              <w:rPr>
                <w:sz w:val="16"/>
              </w:rPr>
              <w:t>57.0</w:t>
            </w:r>
          </w:p>
        </w:tc>
        <w:tc>
          <w:tcPr>
            <w:tcW w:w="0" w:type="auto"/>
          </w:tcPr>
          <w:p w14:paraId="5F88EA4D" w14:textId="77777777" w:rsidR="00A62F0C" w:rsidRPr="00760A1F" w:rsidRDefault="001C195B">
            <w:pPr>
              <w:pStyle w:val="Compact"/>
              <w:rPr>
                <w:sz w:val="16"/>
              </w:rPr>
            </w:pPr>
            <w:r w:rsidRPr="00760A1F">
              <w:rPr>
                <w:sz w:val="16"/>
              </w:rPr>
              <w:t>231.9</w:t>
            </w:r>
          </w:p>
        </w:tc>
        <w:tc>
          <w:tcPr>
            <w:tcW w:w="0" w:type="auto"/>
          </w:tcPr>
          <w:p w14:paraId="229170C1" w14:textId="77777777" w:rsidR="00A62F0C" w:rsidRPr="00760A1F" w:rsidRDefault="001C195B">
            <w:pPr>
              <w:pStyle w:val="Compact"/>
              <w:rPr>
                <w:sz w:val="16"/>
              </w:rPr>
            </w:pPr>
            <w:r w:rsidRPr="00760A1F">
              <w:rPr>
                <w:sz w:val="16"/>
              </w:rPr>
              <w:t>-1.6</w:t>
            </w:r>
          </w:p>
        </w:tc>
        <w:tc>
          <w:tcPr>
            <w:tcW w:w="0" w:type="auto"/>
          </w:tcPr>
          <w:p w14:paraId="409F5B5A" w14:textId="77777777" w:rsidR="00A62F0C" w:rsidRPr="00760A1F" w:rsidRDefault="001C195B">
            <w:pPr>
              <w:pStyle w:val="Compact"/>
              <w:rPr>
                <w:sz w:val="16"/>
              </w:rPr>
            </w:pPr>
            <w:r w:rsidRPr="00760A1F">
              <w:rPr>
                <w:sz w:val="16"/>
              </w:rPr>
              <w:t>Damar</w:t>
            </w:r>
          </w:p>
        </w:tc>
        <w:tc>
          <w:tcPr>
            <w:tcW w:w="0" w:type="auto"/>
          </w:tcPr>
          <w:p w14:paraId="3C807139" w14:textId="77777777" w:rsidR="00A62F0C" w:rsidRPr="00760A1F" w:rsidRDefault="001C195B">
            <w:pPr>
              <w:pStyle w:val="Compact"/>
              <w:rPr>
                <w:sz w:val="16"/>
              </w:rPr>
            </w:pPr>
            <w:r w:rsidRPr="00760A1F">
              <w:rPr>
                <w:sz w:val="16"/>
              </w:rPr>
              <w:t>calcium bicarbonate</w:t>
            </w:r>
          </w:p>
        </w:tc>
      </w:tr>
      <w:tr w:rsidR="00A62F0C" w:rsidRPr="00760A1F" w14:paraId="573F85D9" w14:textId="77777777">
        <w:tc>
          <w:tcPr>
            <w:tcW w:w="0" w:type="auto"/>
          </w:tcPr>
          <w:p w14:paraId="42B9F162" w14:textId="77777777" w:rsidR="00A62F0C" w:rsidRPr="00760A1F" w:rsidRDefault="001C195B">
            <w:pPr>
              <w:pStyle w:val="Compact"/>
              <w:rPr>
                <w:sz w:val="16"/>
              </w:rPr>
            </w:pPr>
            <w:r w:rsidRPr="00760A1F">
              <w:rPr>
                <w:sz w:val="16"/>
              </w:rPr>
              <w:t>5</w:t>
            </w:r>
          </w:p>
        </w:tc>
        <w:tc>
          <w:tcPr>
            <w:tcW w:w="0" w:type="auto"/>
          </w:tcPr>
          <w:p w14:paraId="726E1EE8" w14:textId="77777777" w:rsidR="00A62F0C" w:rsidRPr="00760A1F" w:rsidRDefault="001C195B">
            <w:pPr>
              <w:pStyle w:val="Compact"/>
              <w:rPr>
                <w:sz w:val="16"/>
              </w:rPr>
            </w:pPr>
            <w:r w:rsidRPr="00760A1F">
              <w:rPr>
                <w:sz w:val="16"/>
              </w:rPr>
              <w:t>SB_278</w:t>
            </w:r>
          </w:p>
        </w:tc>
        <w:tc>
          <w:tcPr>
            <w:tcW w:w="0" w:type="auto"/>
          </w:tcPr>
          <w:p w14:paraId="05A4901D" w14:textId="77777777" w:rsidR="00A62F0C" w:rsidRPr="00760A1F" w:rsidRDefault="001C195B">
            <w:pPr>
              <w:pStyle w:val="Compact"/>
              <w:rPr>
                <w:sz w:val="16"/>
              </w:rPr>
            </w:pPr>
            <w:r w:rsidRPr="00760A1F">
              <w:rPr>
                <w:sz w:val="16"/>
              </w:rPr>
              <w:t>Hotel Santika</w:t>
            </w:r>
          </w:p>
        </w:tc>
        <w:tc>
          <w:tcPr>
            <w:tcW w:w="0" w:type="auto"/>
          </w:tcPr>
          <w:p w14:paraId="15395652" w14:textId="77777777" w:rsidR="00A62F0C" w:rsidRPr="00760A1F" w:rsidRDefault="001C195B">
            <w:pPr>
              <w:pStyle w:val="Compact"/>
              <w:rPr>
                <w:sz w:val="16"/>
              </w:rPr>
            </w:pPr>
            <w:r w:rsidRPr="00760A1F">
              <w:rPr>
                <w:sz w:val="16"/>
              </w:rPr>
              <w:t>1992</w:t>
            </w:r>
          </w:p>
        </w:tc>
        <w:tc>
          <w:tcPr>
            <w:tcW w:w="0" w:type="auto"/>
          </w:tcPr>
          <w:p w14:paraId="53B13A97" w14:textId="77777777" w:rsidR="00A62F0C" w:rsidRPr="00760A1F" w:rsidRDefault="001C195B">
            <w:pPr>
              <w:pStyle w:val="Compact"/>
              <w:rPr>
                <w:sz w:val="16"/>
              </w:rPr>
            </w:pPr>
            <w:r w:rsidRPr="00760A1F">
              <w:rPr>
                <w:sz w:val="16"/>
              </w:rPr>
              <w:t>-6.99333</w:t>
            </w:r>
          </w:p>
        </w:tc>
        <w:tc>
          <w:tcPr>
            <w:tcW w:w="0" w:type="auto"/>
          </w:tcPr>
          <w:p w14:paraId="5121928A" w14:textId="77777777" w:rsidR="00A62F0C" w:rsidRPr="00760A1F" w:rsidRDefault="001C195B">
            <w:pPr>
              <w:pStyle w:val="Compact"/>
              <w:rPr>
                <w:sz w:val="16"/>
              </w:rPr>
            </w:pPr>
            <w:r w:rsidRPr="00760A1F">
              <w:rPr>
                <w:sz w:val="16"/>
              </w:rPr>
              <w:t>110.42918</w:t>
            </w:r>
          </w:p>
        </w:tc>
        <w:tc>
          <w:tcPr>
            <w:tcW w:w="0" w:type="auto"/>
          </w:tcPr>
          <w:p w14:paraId="0FFF9040" w14:textId="77777777" w:rsidR="00A62F0C" w:rsidRPr="00760A1F" w:rsidRDefault="001C195B">
            <w:pPr>
              <w:pStyle w:val="Compact"/>
              <w:rPr>
                <w:sz w:val="16"/>
              </w:rPr>
            </w:pPr>
            <w:r w:rsidRPr="00760A1F">
              <w:rPr>
                <w:sz w:val="16"/>
              </w:rPr>
              <w:t>436950</w:t>
            </w:r>
          </w:p>
        </w:tc>
        <w:tc>
          <w:tcPr>
            <w:tcW w:w="0" w:type="auto"/>
          </w:tcPr>
          <w:p w14:paraId="5A4DB21A" w14:textId="77777777" w:rsidR="00A62F0C" w:rsidRPr="00760A1F" w:rsidRDefault="001C195B">
            <w:pPr>
              <w:pStyle w:val="Compact"/>
              <w:rPr>
                <w:sz w:val="16"/>
              </w:rPr>
            </w:pPr>
            <w:r w:rsidRPr="00760A1F">
              <w:rPr>
                <w:sz w:val="16"/>
              </w:rPr>
              <w:t>9226950</w:t>
            </w:r>
          </w:p>
        </w:tc>
        <w:tc>
          <w:tcPr>
            <w:tcW w:w="0" w:type="auto"/>
          </w:tcPr>
          <w:p w14:paraId="71B67AE4" w14:textId="77777777" w:rsidR="00A62F0C" w:rsidRPr="00760A1F" w:rsidRDefault="001C195B">
            <w:pPr>
              <w:pStyle w:val="Compact"/>
              <w:rPr>
                <w:sz w:val="16"/>
              </w:rPr>
            </w:pPr>
            <w:r w:rsidRPr="00760A1F">
              <w:rPr>
                <w:sz w:val="16"/>
              </w:rPr>
              <w:t>49M</w:t>
            </w:r>
          </w:p>
        </w:tc>
        <w:tc>
          <w:tcPr>
            <w:tcW w:w="0" w:type="auto"/>
          </w:tcPr>
          <w:p w14:paraId="009568CE" w14:textId="77777777" w:rsidR="00A62F0C" w:rsidRPr="00760A1F" w:rsidRDefault="001C195B">
            <w:pPr>
              <w:pStyle w:val="Compact"/>
              <w:rPr>
                <w:sz w:val="16"/>
              </w:rPr>
            </w:pPr>
            <w:r w:rsidRPr="00760A1F">
              <w:rPr>
                <w:sz w:val="16"/>
              </w:rPr>
              <w:t>86.0</w:t>
            </w:r>
          </w:p>
        </w:tc>
        <w:tc>
          <w:tcPr>
            <w:tcW w:w="0" w:type="auto"/>
          </w:tcPr>
          <w:p w14:paraId="7EE25091" w14:textId="77777777" w:rsidR="00A62F0C" w:rsidRPr="00760A1F" w:rsidRDefault="001C195B">
            <w:pPr>
              <w:pStyle w:val="Compact"/>
              <w:rPr>
                <w:sz w:val="16"/>
              </w:rPr>
            </w:pPr>
            <w:r w:rsidRPr="00760A1F">
              <w:rPr>
                <w:sz w:val="16"/>
              </w:rPr>
              <w:t>7.86</w:t>
            </w:r>
          </w:p>
        </w:tc>
        <w:tc>
          <w:tcPr>
            <w:tcW w:w="0" w:type="auto"/>
          </w:tcPr>
          <w:p w14:paraId="4B39D18C" w14:textId="77777777" w:rsidR="00A62F0C" w:rsidRPr="00760A1F" w:rsidRDefault="001C195B">
            <w:pPr>
              <w:pStyle w:val="Compact"/>
              <w:rPr>
                <w:sz w:val="16"/>
              </w:rPr>
            </w:pPr>
            <w:r w:rsidRPr="00760A1F">
              <w:rPr>
                <w:sz w:val="16"/>
              </w:rPr>
              <w:t>...</w:t>
            </w:r>
          </w:p>
        </w:tc>
        <w:tc>
          <w:tcPr>
            <w:tcW w:w="0" w:type="auto"/>
          </w:tcPr>
          <w:p w14:paraId="0428CB71" w14:textId="77777777" w:rsidR="00A62F0C" w:rsidRPr="00760A1F" w:rsidRDefault="001C195B">
            <w:pPr>
              <w:pStyle w:val="Compact"/>
              <w:rPr>
                <w:sz w:val="16"/>
              </w:rPr>
            </w:pPr>
            <w:r w:rsidRPr="00760A1F">
              <w:rPr>
                <w:sz w:val="16"/>
              </w:rPr>
              <w:t>10.0</w:t>
            </w:r>
          </w:p>
        </w:tc>
        <w:tc>
          <w:tcPr>
            <w:tcW w:w="0" w:type="auto"/>
          </w:tcPr>
          <w:p w14:paraId="2C1170E3" w14:textId="77777777" w:rsidR="00A62F0C" w:rsidRPr="00760A1F" w:rsidRDefault="001C195B">
            <w:pPr>
              <w:pStyle w:val="Compact"/>
              <w:rPr>
                <w:sz w:val="16"/>
              </w:rPr>
            </w:pPr>
            <w:r w:rsidRPr="00760A1F">
              <w:rPr>
                <w:sz w:val="16"/>
              </w:rPr>
              <w:t>53.7</w:t>
            </w:r>
          </w:p>
        </w:tc>
        <w:tc>
          <w:tcPr>
            <w:tcW w:w="0" w:type="auto"/>
          </w:tcPr>
          <w:p w14:paraId="34248F34" w14:textId="77777777" w:rsidR="00A62F0C" w:rsidRPr="00760A1F" w:rsidRDefault="001C195B">
            <w:pPr>
              <w:pStyle w:val="Compact"/>
              <w:rPr>
                <w:sz w:val="16"/>
              </w:rPr>
            </w:pPr>
            <w:r w:rsidRPr="00760A1F">
              <w:rPr>
                <w:sz w:val="16"/>
              </w:rPr>
              <w:t>29.4</w:t>
            </w:r>
          </w:p>
        </w:tc>
        <w:tc>
          <w:tcPr>
            <w:tcW w:w="0" w:type="auto"/>
          </w:tcPr>
          <w:p w14:paraId="79969674" w14:textId="77777777" w:rsidR="00A62F0C" w:rsidRPr="00760A1F" w:rsidRDefault="001C195B">
            <w:pPr>
              <w:pStyle w:val="Compact"/>
              <w:rPr>
                <w:sz w:val="16"/>
              </w:rPr>
            </w:pPr>
            <w:r w:rsidRPr="00760A1F">
              <w:rPr>
                <w:sz w:val="16"/>
              </w:rPr>
              <w:t>160.0</w:t>
            </w:r>
          </w:p>
        </w:tc>
        <w:tc>
          <w:tcPr>
            <w:tcW w:w="0" w:type="auto"/>
          </w:tcPr>
          <w:p w14:paraId="2116D4CE" w14:textId="77777777" w:rsidR="00A62F0C" w:rsidRPr="00760A1F" w:rsidRDefault="001C195B">
            <w:pPr>
              <w:pStyle w:val="Compact"/>
              <w:rPr>
                <w:sz w:val="16"/>
              </w:rPr>
            </w:pPr>
            <w:r w:rsidRPr="00760A1F">
              <w:rPr>
                <w:sz w:val="16"/>
              </w:rPr>
              <w:t>14.9</w:t>
            </w:r>
          </w:p>
        </w:tc>
        <w:tc>
          <w:tcPr>
            <w:tcW w:w="0" w:type="auto"/>
          </w:tcPr>
          <w:p w14:paraId="03EEB5A3" w14:textId="77777777" w:rsidR="00A62F0C" w:rsidRPr="00760A1F" w:rsidRDefault="001C195B">
            <w:pPr>
              <w:pStyle w:val="Compact"/>
              <w:rPr>
                <w:sz w:val="16"/>
              </w:rPr>
            </w:pPr>
            <w:r w:rsidRPr="00760A1F">
              <w:rPr>
                <w:sz w:val="16"/>
              </w:rPr>
              <w:t>224.0</w:t>
            </w:r>
          </w:p>
        </w:tc>
        <w:tc>
          <w:tcPr>
            <w:tcW w:w="0" w:type="auto"/>
          </w:tcPr>
          <w:p w14:paraId="77BAD6AC" w14:textId="77777777" w:rsidR="00A62F0C" w:rsidRPr="00760A1F" w:rsidRDefault="001C195B">
            <w:pPr>
              <w:pStyle w:val="Compact"/>
              <w:rPr>
                <w:sz w:val="16"/>
              </w:rPr>
            </w:pPr>
            <w:r w:rsidRPr="00760A1F">
              <w:rPr>
                <w:sz w:val="16"/>
              </w:rPr>
              <w:t>355.9</w:t>
            </w:r>
          </w:p>
        </w:tc>
        <w:tc>
          <w:tcPr>
            <w:tcW w:w="0" w:type="auto"/>
          </w:tcPr>
          <w:p w14:paraId="55CA87FC" w14:textId="77777777" w:rsidR="00A62F0C" w:rsidRPr="00760A1F" w:rsidRDefault="001C195B">
            <w:pPr>
              <w:pStyle w:val="Compact"/>
              <w:rPr>
                <w:sz w:val="16"/>
              </w:rPr>
            </w:pPr>
            <w:r w:rsidRPr="00760A1F">
              <w:rPr>
                <w:sz w:val="16"/>
              </w:rPr>
              <w:t>-0.6</w:t>
            </w:r>
          </w:p>
        </w:tc>
        <w:tc>
          <w:tcPr>
            <w:tcW w:w="0" w:type="auto"/>
          </w:tcPr>
          <w:p w14:paraId="55CF9FFE" w14:textId="77777777" w:rsidR="00A62F0C" w:rsidRPr="00760A1F" w:rsidRDefault="001C195B">
            <w:pPr>
              <w:pStyle w:val="Compact"/>
              <w:rPr>
                <w:sz w:val="16"/>
              </w:rPr>
            </w:pPr>
            <w:r w:rsidRPr="00760A1F">
              <w:rPr>
                <w:sz w:val="16"/>
              </w:rPr>
              <w:t>Quaternary marine</w:t>
            </w:r>
          </w:p>
        </w:tc>
        <w:tc>
          <w:tcPr>
            <w:tcW w:w="0" w:type="auto"/>
          </w:tcPr>
          <w:p w14:paraId="1939BE20" w14:textId="77777777" w:rsidR="00A62F0C" w:rsidRPr="00760A1F" w:rsidRDefault="001C195B">
            <w:pPr>
              <w:pStyle w:val="Compact"/>
              <w:rPr>
                <w:sz w:val="16"/>
              </w:rPr>
            </w:pPr>
            <w:r w:rsidRPr="00760A1F">
              <w:rPr>
                <w:sz w:val="16"/>
              </w:rPr>
              <w:t>sodium bicarbonate</w:t>
            </w:r>
          </w:p>
        </w:tc>
      </w:tr>
      <w:tr w:rsidR="00A62F0C" w:rsidRPr="00760A1F" w14:paraId="5DC25E01" w14:textId="77777777">
        <w:tc>
          <w:tcPr>
            <w:tcW w:w="0" w:type="auto"/>
          </w:tcPr>
          <w:p w14:paraId="3AFEC6D3" w14:textId="77777777" w:rsidR="00A62F0C" w:rsidRPr="00760A1F" w:rsidRDefault="001C195B">
            <w:pPr>
              <w:pStyle w:val="Compact"/>
              <w:rPr>
                <w:sz w:val="16"/>
              </w:rPr>
            </w:pPr>
            <w:r w:rsidRPr="00760A1F">
              <w:rPr>
                <w:sz w:val="16"/>
              </w:rPr>
              <w:t>6</w:t>
            </w:r>
          </w:p>
        </w:tc>
        <w:tc>
          <w:tcPr>
            <w:tcW w:w="0" w:type="auto"/>
          </w:tcPr>
          <w:p w14:paraId="5B1E6331" w14:textId="77777777" w:rsidR="00A62F0C" w:rsidRPr="00760A1F" w:rsidRDefault="001C195B">
            <w:pPr>
              <w:pStyle w:val="Compact"/>
              <w:rPr>
                <w:sz w:val="16"/>
              </w:rPr>
            </w:pPr>
            <w:r w:rsidRPr="00760A1F">
              <w:rPr>
                <w:sz w:val="16"/>
              </w:rPr>
              <w:t>SB_325</w:t>
            </w:r>
          </w:p>
        </w:tc>
        <w:tc>
          <w:tcPr>
            <w:tcW w:w="0" w:type="auto"/>
          </w:tcPr>
          <w:p w14:paraId="37D04723" w14:textId="77777777" w:rsidR="00A62F0C" w:rsidRPr="00760A1F" w:rsidRDefault="001C195B">
            <w:pPr>
              <w:pStyle w:val="Compact"/>
              <w:rPr>
                <w:sz w:val="16"/>
              </w:rPr>
            </w:pPr>
            <w:r w:rsidRPr="00760A1F">
              <w:rPr>
                <w:sz w:val="16"/>
              </w:rPr>
              <w:t>PT Wahyu Utomo</w:t>
            </w:r>
          </w:p>
        </w:tc>
        <w:tc>
          <w:tcPr>
            <w:tcW w:w="0" w:type="auto"/>
          </w:tcPr>
          <w:p w14:paraId="4C45D89D" w14:textId="77777777" w:rsidR="00A62F0C" w:rsidRPr="00760A1F" w:rsidRDefault="001C195B">
            <w:pPr>
              <w:pStyle w:val="Compact"/>
              <w:rPr>
                <w:sz w:val="16"/>
              </w:rPr>
            </w:pPr>
            <w:r w:rsidRPr="00760A1F">
              <w:rPr>
                <w:sz w:val="16"/>
              </w:rPr>
              <w:t>1992</w:t>
            </w:r>
          </w:p>
        </w:tc>
        <w:tc>
          <w:tcPr>
            <w:tcW w:w="0" w:type="auto"/>
          </w:tcPr>
          <w:p w14:paraId="2E93E324" w14:textId="77777777" w:rsidR="00A62F0C" w:rsidRPr="00760A1F" w:rsidRDefault="001C195B">
            <w:pPr>
              <w:pStyle w:val="Compact"/>
              <w:rPr>
                <w:sz w:val="16"/>
              </w:rPr>
            </w:pPr>
            <w:r w:rsidRPr="00760A1F">
              <w:rPr>
                <w:sz w:val="16"/>
              </w:rPr>
              <w:t>-6.99323</w:t>
            </w:r>
          </w:p>
        </w:tc>
        <w:tc>
          <w:tcPr>
            <w:tcW w:w="0" w:type="auto"/>
          </w:tcPr>
          <w:p w14:paraId="7A7DA953" w14:textId="77777777" w:rsidR="00A62F0C" w:rsidRPr="00760A1F" w:rsidRDefault="001C195B">
            <w:pPr>
              <w:pStyle w:val="Compact"/>
              <w:rPr>
                <w:sz w:val="16"/>
              </w:rPr>
            </w:pPr>
            <w:r w:rsidRPr="00760A1F">
              <w:rPr>
                <w:sz w:val="16"/>
              </w:rPr>
              <w:t>110.34770</w:t>
            </w:r>
          </w:p>
        </w:tc>
        <w:tc>
          <w:tcPr>
            <w:tcW w:w="0" w:type="auto"/>
          </w:tcPr>
          <w:p w14:paraId="41D5DFC5" w14:textId="77777777" w:rsidR="00A62F0C" w:rsidRPr="00760A1F" w:rsidRDefault="001C195B">
            <w:pPr>
              <w:pStyle w:val="Compact"/>
              <w:rPr>
                <w:sz w:val="16"/>
              </w:rPr>
            </w:pPr>
            <w:r w:rsidRPr="00760A1F">
              <w:rPr>
                <w:sz w:val="16"/>
              </w:rPr>
              <w:t>427950</w:t>
            </w:r>
          </w:p>
        </w:tc>
        <w:tc>
          <w:tcPr>
            <w:tcW w:w="0" w:type="auto"/>
          </w:tcPr>
          <w:p w14:paraId="44F663E7" w14:textId="77777777" w:rsidR="00A62F0C" w:rsidRPr="00760A1F" w:rsidRDefault="001C195B">
            <w:pPr>
              <w:pStyle w:val="Compact"/>
              <w:rPr>
                <w:sz w:val="16"/>
              </w:rPr>
            </w:pPr>
            <w:r w:rsidRPr="00760A1F">
              <w:rPr>
                <w:sz w:val="16"/>
              </w:rPr>
              <w:t>9226950</w:t>
            </w:r>
          </w:p>
        </w:tc>
        <w:tc>
          <w:tcPr>
            <w:tcW w:w="0" w:type="auto"/>
          </w:tcPr>
          <w:p w14:paraId="3B637EDE" w14:textId="77777777" w:rsidR="00A62F0C" w:rsidRPr="00760A1F" w:rsidRDefault="001C195B">
            <w:pPr>
              <w:pStyle w:val="Compact"/>
              <w:rPr>
                <w:sz w:val="16"/>
              </w:rPr>
            </w:pPr>
            <w:r w:rsidRPr="00760A1F">
              <w:rPr>
                <w:sz w:val="16"/>
              </w:rPr>
              <w:t>49M</w:t>
            </w:r>
          </w:p>
        </w:tc>
        <w:tc>
          <w:tcPr>
            <w:tcW w:w="0" w:type="auto"/>
          </w:tcPr>
          <w:p w14:paraId="7306DE57" w14:textId="77777777" w:rsidR="00A62F0C" w:rsidRPr="00760A1F" w:rsidRDefault="001C195B">
            <w:pPr>
              <w:pStyle w:val="Compact"/>
              <w:rPr>
                <w:sz w:val="16"/>
              </w:rPr>
            </w:pPr>
            <w:r w:rsidRPr="00760A1F">
              <w:rPr>
                <w:sz w:val="16"/>
              </w:rPr>
              <w:t>76.0</w:t>
            </w:r>
          </w:p>
        </w:tc>
        <w:tc>
          <w:tcPr>
            <w:tcW w:w="0" w:type="auto"/>
          </w:tcPr>
          <w:p w14:paraId="698CABAF" w14:textId="77777777" w:rsidR="00A62F0C" w:rsidRPr="00760A1F" w:rsidRDefault="001C195B">
            <w:pPr>
              <w:pStyle w:val="Compact"/>
              <w:rPr>
                <w:sz w:val="16"/>
              </w:rPr>
            </w:pPr>
            <w:r w:rsidRPr="00760A1F">
              <w:rPr>
                <w:sz w:val="16"/>
              </w:rPr>
              <w:t>44.60</w:t>
            </w:r>
          </w:p>
        </w:tc>
        <w:tc>
          <w:tcPr>
            <w:tcW w:w="0" w:type="auto"/>
          </w:tcPr>
          <w:p w14:paraId="54A350FC" w14:textId="77777777" w:rsidR="00A62F0C" w:rsidRPr="00760A1F" w:rsidRDefault="001C195B">
            <w:pPr>
              <w:pStyle w:val="Compact"/>
              <w:rPr>
                <w:sz w:val="16"/>
              </w:rPr>
            </w:pPr>
            <w:r w:rsidRPr="00760A1F">
              <w:rPr>
                <w:sz w:val="16"/>
              </w:rPr>
              <w:t>...</w:t>
            </w:r>
          </w:p>
        </w:tc>
        <w:tc>
          <w:tcPr>
            <w:tcW w:w="0" w:type="auto"/>
          </w:tcPr>
          <w:p w14:paraId="1866A96B" w14:textId="77777777" w:rsidR="00A62F0C" w:rsidRPr="00760A1F" w:rsidRDefault="001C195B">
            <w:pPr>
              <w:pStyle w:val="Compact"/>
              <w:rPr>
                <w:sz w:val="16"/>
              </w:rPr>
            </w:pPr>
            <w:r w:rsidRPr="00760A1F">
              <w:rPr>
                <w:sz w:val="16"/>
              </w:rPr>
              <w:t>6.0</w:t>
            </w:r>
          </w:p>
        </w:tc>
        <w:tc>
          <w:tcPr>
            <w:tcW w:w="0" w:type="auto"/>
          </w:tcPr>
          <w:p w14:paraId="357E277E" w14:textId="77777777" w:rsidR="00A62F0C" w:rsidRPr="00760A1F" w:rsidRDefault="001C195B">
            <w:pPr>
              <w:pStyle w:val="Compact"/>
              <w:rPr>
                <w:sz w:val="16"/>
              </w:rPr>
            </w:pPr>
            <w:r w:rsidRPr="00760A1F">
              <w:rPr>
                <w:sz w:val="16"/>
              </w:rPr>
              <w:t>46.2</w:t>
            </w:r>
          </w:p>
        </w:tc>
        <w:tc>
          <w:tcPr>
            <w:tcW w:w="0" w:type="auto"/>
          </w:tcPr>
          <w:p w14:paraId="43BDDA66" w14:textId="77777777" w:rsidR="00A62F0C" w:rsidRPr="00760A1F" w:rsidRDefault="001C195B">
            <w:pPr>
              <w:pStyle w:val="Compact"/>
              <w:rPr>
                <w:sz w:val="16"/>
              </w:rPr>
            </w:pPr>
            <w:r w:rsidRPr="00760A1F">
              <w:rPr>
                <w:sz w:val="16"/>
              </w:rPr>
              <w:t>13.6</w:t>
            </w:r>
          </w:p>
        </w:tc>
        <w:tc>
          <w:tcPr>
            <w:tcW w:w="0" w:type="auto"/>
          </w:tcPr>
          <w:p w14:paraId="65705BC9" w14:textId="77777777" w:rsidR="00A62F0C" w:rsidRPr="00760A1F" w:rsidRDefault="001C195B">
            <w:pPr>
              <w:pStyle w:val="Compact"/>
              <w:rPr>
                <w:sz w:val="16"/>
              </w:rPr>
            </w:pPr>
            <w:r w:rsidRPr="00760A1F">
              <w:rPr>
                <w:sz w:val="16"/>
              </w:rPr>
              <w:t>50.0</w:t>
            </w:r>
          </w:p>
        </w:tc>
        <w:tc>
          <w:tcPr>
            <w:tcW w:w="0" w:type="auto"/>
          </w:tcPr>
          <w:p w14:paraId="227E1AF8" w14:textId="77777777" w:rsidR="00A62F0C" w:rsidRPr="00760A1F" w:rsidRDefault="001C195B">
            <w:pPr>
              <w:pStyle w:val="Compact"/>
              <w:rPr>
                <w:sz w:val="16"/>
              </w:rPr>
            </w:pPr>
            <w:r w:rsidRPr="00760A1F">
              <w:rPr>
                <w:sz w:val="16"/>
              </w:rPr>
              <w:t>70.4</w:t>
            </w:r>
          </w:p>
        </w:tc>
        <w:tc>
          <w:tcPr>
            <w:tcW w:w="0" w:type="auto"/>
          </w:tcPr>
          <w:p w14:paraId="5ADD539D" w14:textId="77777777" w:rsidR="00A62F0C" w:rsidRPr="00760A1F" w:rsidRDefault="001C195B">
            <w:pPr>
              <w:pStyle w:val="Compact"/>
              <w:rPr>
                <w:sz w:val="16"/>
              </w:rPr>
            </w:pPr>
            <w:r w:rsidRPr="00760A1F">
              <w:rPr>
                <w:sz w:val="16"/>
              </w:rPr>
              <w:t>12.4</w:t>
            </w:r>
          </w:p>
        </w:tc>
        <w:tc>
          <w:tcPr>
            <w:tcW w:w="0" w:type="auto"/>
          </w:tcPr>
          <w:p w14:paraId="77DD9EB9" w14:textId="77777777" w:rsidR="00A62F0C" w:rsidRPr="00760A1F" w:rsidRDefault="001C195B">
            <w:pPr>
              <w:pStyle w:val="Compact"/>
              <w:rPr>
                <w:sz w:val="16"/>
              </w:rPr>
            </w:pPr>
            <w:r w:rsidRPr="00760A1F">
              <w:rPr>
                <w:sz w:val="16"/>
              </w:rPr>
              <w:t>268.4</w:t>
            </w:r>
          </w:p>
        </w:tc>
        <w:tc>
          <w:tcPr>
            <w:tcW w:w="0" w:type="auto"/>
          </w:tcPr>
          <w:p w14:paraId="0C1F269B" w14:textId="77777777" w:rsidR="00A62F0C" w:rsidRPr="00760A1F" w:rsidRDefault="001C195B">
            <w:pPr>
              <w:pStyle w:val="Compact"/>
              <w:rPr>
                <w:sz w:val="16"/>
              </w:rPr>
            </w:pPr>
            <w:r w:rsidRPr="00760A1F">
              <w:rPr>
                <w:sz w:val="16"/>
              </w:rPr>
              <w:t>-3.8</w:t>
            </w:r>
          </w:p>
        </w:tc>
        <w:tc>
          <w:tcPr>
            <w:tcW w:w="0" w:type="auto"/>
          </w:tcPr>
          <w:p w14:paraId="2218C47A" w14:textId="77777777" w:rsidR="00A62F0C" w:rsidRPr="00760A1F" w:rsidRDefault="001C195B">
            <w:pPr>
              <w:pStyle w:val="Compact"/>
              <w:rPr>
                <w:sz w:val="16"/>
              </w:rPr>
            </w:pPr>
            <w:r w:rsidRPr="00760A1F">
              <w:rPr>
                <w:sz w:val="16"/>
              </w:rPr>
              <w:t>Damar</w:t>
            </w:r>
          </w:p>
        </w:tc>
        <w:tc>
          <w:tcPr>
            <w:tcW w:w="0" w:type="auto"/>
          </w:tcPr>
          <w:p w14:paraId="2B3650B1" w14:textId="77777777" w:rsidR="00A62F0C" w:rsidRPr="00760A1F" w:rsidRDefault="001C195B">
            <w:pPr>
              <w:pStyle w:val="Compact"/>
              <w:rPr>
                <w:sz w:val="16"/>
              </w:rPr>
            </w:pPr>
            <w:r w:rsidRPr="00760A1F">
              <w:rPr>
                <w:sz w:val="16"/>
              </w:rPr>
              <w:t>calcium bicarbonate</w:t>
            </w:r>
          </w:p>
        </w:tc>
      </w:tr>
      <w:tr w:rsidR="00A62F0C" w:rsidRPr="00760A1F" w14:paraId="373FE07C" w14:textId="77777777">
        <w:tc>
          <w:tcPr>
            <w:tcW w:w="0" w:type="auto"/>
          </w:tcPr>
          <w:p w14:paraId="049D460D" w14:textId="77777777" w:rsidR="00A62F0C" w:rsidRPr="00760A1F" w:rsidRDefault="001C195B">
            <w:pPr>
              <w:pStyle w:val="Compact"/>
              <w:rPr>
                <w:sz w:val="16"/>
              </w:rPr>
            </w:pPr>
            <w:r w:rsidRPr="00760A1F">
              <w:rPr>
                <w:sz w:val="16"/>
              </w:rPr>
              <w:t>7</w:t>
            </w:r>
          </w:p>
        </w:tc>
        <w:tc>
          <w:tcPr>
            <w:tcW w:w="0" w:type="auto"/>
          </w:tcPr>
          <w:p w14:paraId="2095139A" w14:textId="77777777" w:rsidR="00A62F0C" w:rsidRPr="00760A1F" w:rsidRDefault="001C195B">
            <w:pPr>
              <w:pStyle w:val="Compact"/>
              <w:rPr>
                <w:sz w:val="16"/>
              </w:rPr>
            </w:pPr>
            <w:r w:rsidRPr="00760A1F">
              <w:rPr>
                <w:sz w:val="16"/>
              </w:rPr>
              <w:t>SB_190</w:t>
            </w:r>
          </w:p>
        </w:tc>
        <w:tc>
          <w:tcPr>
            <w:tcW w:w="0" w:type="auto"/>
          </w:tcPr>
          <w:p w14:paraId="121DBB3D" w14:textId="77777777" w:rsidR="00A62F0C" w:rsidRPr="00760A1F" w:rsidRDefault="001C195B">
            <w:pPr>
              <w:pStyle w:val="Compact"/>
              <w:rPr>
                <w:sz w:val="16"/>
              </w:rPr>
            </w:pPr>
            <w:r w:rsidRPr="00760A1F">
              <w:rPr>
                <w:sz w:val="16"/>
              </w:rPr>
              <w:t>PT. Gentong Gotri</w:t>
            </w:r>
          </w:p>
        </w:tc>
        <w:tc>
          <w:tcPr>
            <w:tcW w:w="0" w:type="auto"/>
          </w:tcPr>
          <w:p w14:paraId="19A4C0CB" w14:textId="77777777" w:rsidR="00A62F0C" w:rsidRPr="00760A1F" w:rsidRDefault="001C195B">
            <w:pPr>
              <w:pStyle w:val="Compact"/>
              <w:rPr>
                <w:sz w:val="16"/>
              </w:rPr>
            </w:pPr>
            <w:r w:rsidRPr="00760A1F">
              <w:rPr>
                <w:sz w:val="16"/>
              </w:rPr>
              <w:t>1992</w:t>
            </w:r>
          </w:p>
        </w:tc>
        <w:tc>
          <w:tcPr>
            <w:tcW w:w="0" w:type="auto"/>
          </w:tcPr>
          <w:p w14:paraId="6084F6F9" w14:textId="77777777" w:rsidR="00A62F0C" w:rsidRPr="00760A1F" w:rsidRDefault="001C195B">
            <w:pPr>
              <w:pStyle w:val="Compact"/>
              <w:rPr>
                <w:sz w:val="16"/>
              </w:rPr>
            </w:pPr>
            <w:r w:rsidRPr="00760A1F">
              <w:rPr>
                <w:sz w:val="16"/>
              </w:rPr>
              <w:t>-6.98338</w:t>
            </w:r>
          </w:p>
        </w:tc>
        <w:tc>
          <w:tcPr>
            <w:tcW w:w="0" w:type="auto"/>
          </w:tcPr>
          <w:p w14:paraId="68039661" w14:textId="77777777" w:rsidR="00A62F0C" w:rsidRPr="00760A1F" w:rsidRDefault="001C195B">
            <w:pPr>
              <w:pStyle w:val="Compact"/>
              <w:rPr>
                <w:sz w:val="16"/>
              </w:rPr>
            </w:pPr>
            <w:r w:rsidRPr="00760A1F">
              <w:rPr>
                <w:sz w:val="16"/>
              </w:rPr>
              <w:t>110.42874</w:t>
            </w:r>
          </w:p>
        </w:tc>
        <w:tc>
          <w:tcPr>
            <w:tcW w:w="0" w:type="auto"/>
          </w:tcPr>
          <w:p w14:paraId="6CAD04F7" w14:textId="77777777" w:rsidR="00A62F0C" w:rsidRPr="00760A1F" w:rsidRDefault="001C195B">
            <w:pPr>
              <w:pStyle w:val="Compact"/>
              <w:rPr>
                <w:sz w:val="16"/>
              </w:rPr>
            </w:pPr>
            <w:r w:rsidRPr="00760A1F">
              <w:rPr>
                <w:sz w:val="16"/>
              </w:rPr>
              <w:t>436900</w:t>
            </w:r>
          </w:p>
        </w:tc>
        <w:tc>
          <w:tcPr>
            <w:tcW w:w="0" w:type="auto"/>
          </w:tcPr>
          <w:p w14:paraId="44A46FFE" w14:textId="77777777" w:rsidR="00A62F0C" w:rsidRPr="00760A1F" w:rsidRDefault="001C195B">
            <w:pPr>
              <w:pStyle w:val="Compact"/>
              <w:rPr>
                <w:sz w:val="16"/>
              </w:rPr>
            </w:pPr>
            <w:r w:rsidRPr="00760A1F">
              <w:rPr>
                <w:sz w:val="16"/>
              </w:rPr>
              <w:t>9228050</w:t>
            </w:r>
          </w:p>
        </w:tc>
        <w:tc>
          <w:tcPr>
            <w:tcW w:w="0" w:type="auto"/>
          </w:tcPr>
          <w:p w14:paraId="73692B47" w14:textId="77777777" w:rsidR="00A62F0C" w:rsidRPr="00760A1F" w:rsidRDefault="001C195B">
            <w:pPr>
              <w:pStyle w:val="Compact"/>
              <w:rPr>
                <w:sz w:val="16"/>
              </w:rPr>
            </w:pPr>
            <w:r w:rsidRPr="00760A1F">
              <w:rPr>
                <w:sz w:val="16"/>
              </w:rPr>
              <w:t>49M</w:t>
            </w:r>
          </w:p>
        </w:tc>
        <w:tc>
          <w:tcPr>
            <w:tcW w:w="0" w:type="auto"/>
          </w:tcPr>
          <w:p w14:paraId="24AE31FD" w14:textId="77777777" w:rsidR="00A62F0C" w:rsidRPr="00760A1F" w:rsidRDefault="001C195B">
            <w:pPr>
              <w:pStyle w:val="Compact"/>
              <w:rPr>
                <w:sz w:val="16"/>
              </w:rPr>
            </w:pPr>
            <w:r w:rsidRPr="00760A1F">
              <w:rPr>
                <w:sz w:val="16"/>
              </w:rPr>
              <w:t>NaN</w:t>
            </w:r>
          </w:p>
        </w:tc>
        <w:tc>
          <w:tcPr>
            <w:tcW w:w="0" w:type="auto"/>
          </w:tcPr>
          <w:p w14:paraId="49C07FAA" w14:textId="77777777" w:rsidR="00A62F0C" w:rsidRPr="00760A1F" w:rsidRDefault="001C195B">
            <w:pPr>
              <w:pStyle w:val="Compact"/>
              <w:rPr>
                <w:sz w:val="16"/>
              </w:rPr>
            </w:pPr>
            <w:r w:rsidRPr="00760A1F">
              <w:rPr>
                <w:sz w:val="16"/>
              </w:rPr>
              <w:t>22.10</w:t>
            </w:r>
          </w:p>
        </w:tc>
        <w:tc>
          <w:tcPr>
            <w:tcW w:w="0" w:type="auto"/>
          </w:tcPr>
          <w:p w14:paraId="78EE84E8" w14:textId="77777777" w:rsidR="00A62F0C" w:rsidRPr="00760A1F" w:rsidRDefault="001C195B">
            <w:pPr>
              <w:pStyle w:val="Compact"/>
              <w:rPr>
                <w:sz w:val="16"/>
              </w:rPr>
            </w:pPr>
            <w:r w:rsidRPr="00760A1F">
              <w:rPr>
                <w:sz w:val="16"/>
              </w:rPr>
              <w:t>...</w:t>
            </w:r>
          </w:p>
        </w:tc>
        <w:tc>
          <w:tcPr>
            <w:tcW w:w="0" w:type="auto"/>
          </w:tcPr>
          <w:p w14:paraId="716DA48D" w14:textId="77777777" w:rsidR="00A62F0C" w:rsidRPr="00760A1F" w:rsidRDefault="001C195B">
            <w:pPr>
              <w:pStyle w:val="Compact"/>
              <w:rPr>
                <w:sz w:val="16"/>
              </w:rPr>
            </w:pPr>
            <w:r w:rsidRPr="00760A1F">
              <w:rPr>
                <w:sz w:val="16"/>
              </w:rPr>
              <w:t>15.0</w:t>
            </w:r>
          </w:p>
        </w:tc>
        <w:tc>
          <w:tcPr>
            <w:tcW w:w="0" w:type="auto"/>
          </w:tcPr>
          <w:p w14:paraId="164EA132" w14:textId="77777777" w:rsidR="00A62F0C" w:rsidRPr="00760A1F" w:rsidRDefault="001C195B">
            <w:pPr>
              <w:pStyle w:val="Compact"/>
              <w:rPr>
                <w:sz w:val="16"/>
              </w:rPr>
            </w:pPr>
            <w:r w:rsidRPr="00760A1F">
              <w:rPr>
                <w:sz w:val="16"/>
              </w:rPr>
              <w:t>36.2</w:t>
            </w:r>
          </w:p>
        </w:tc>
        <w:tc>
          <w:tcPr>
            <w:tcW w:w="0" w:type="auto"/>
          </w:tcPr>
          <w:p w14:paraId="618ACB43" w14:textId="77777777" w:rsidR="00A62F0C" w:rsidRPr="00760A1F" w:rsidRDefault="001C195B">
            <w:pPr>
              <w:pStyle w:val="Compact"/>
              <w:rPr>
                <w:sz w:val="16"/>
              </w:rPr>
            </w:pPr>
            <w:r w:rsidRPr="00760A1F">
              <w:rPr>
                <w:sz w:val="16"/>
              </w:rPr>
              <w:t>34.6</w:t>
            </w:r>
          </w:p>
        </w:tc>
        <w:tc>
          <w:tcPr>
            <w:tcW w:w="0" w:type="auto"/>
          </w:tcPr>
          <w:p w14:paraId="24A4A9D9" w14:textId="77777777" w:rsidR="00A62F0C" w:rsidRPr="00760A1F" w:rsidRDefault="001C195B">
            <w:pPr>
              <w:pStyle w:val="Compact"/>
              <w:rPr>
                <w:sz w:val="16"/>
              </w:rPr>
            </w:pPr>
            <w:r w:rsidRPr="00760A1F">
              <w:rPr>
                <w:sz w:val="16"/>
              </w:rPr>
              <w:t>134.0</w:t>
            </w:r>
          </w:p>
        </w:tc>
        <w:tc>
          <w:tcPr>
            <w:tcW w:w="0" w:type="auto"/>
          </w:tcPr>
          <w:p w14:paraId="5C14C1DF" w14:textId="77777777" w:rsidR="00A62F0C" w:rsidRPr="00760A1F" w:rsidRDefault="001C195B">
            <w:pPr>
              <w:pStyle w:val="Compact"/>
              <w:rPr>
                <w:sz w:val="16"/>
              </w:rPr>
            </w:pPr>
            <w:r w:rsidRPr="00760A1F">
              <w:rPr>
                <w:sz w:val="16"/>
              </w:rPr>
              <w:t>15.5</w:t>
            </w:r>
          </w:p>
        </w:tc>
        <w:tc>
          <w:tcPr>
            <w:tcW w:w="0" w:type="auto"/>
          </w:tcPr>
          <w:p w14:paraId="235E7243" w14:textId="77777777" w:rsidR="00A62F0C" w:rsidRPr="00760A1F" w:rsidRDefault="001C195B">
            <w:pPr>
              <w:pStyle w:val="Compact"/>
              <w:rPr>
                <w:sz w:val="16"/>
              </w:rPr>
            </w:pPr>
            <w:r w:rsidRPr="00760A1F">
              <w:rPr>
                <w:sz w:val="16"/>
              </w:rPr>
              <w:t>173.6</w:t>
            </w:r>
          </w:p>
        </w:tc>
        <w:tc>
          <w:tcPr>
            <w:tcW w:w="0" w:type="auto"/>
          </w:tcPr>
          <w:p w14:paraId="79523D8B" w14:textId="77777777" w:rsidR="00A62F0C" w:rsidRPr="00760A1F" w:rsidRDefault="001C195B">
            <w:pPr>
              <w:pStyle w:val="Compact"/>
              <w:rPr>
                <w:sz w:val="16"/>
              </w:rPr>
            </w:pPr>
            <w:r w:rsidRPr="00760A1F">
              <w:rPr>
                <w:sz w:val="16"/>
              </w:rPr>
              <w:t>301.3</w:t>
            </w:r>
          </w:p>
        </w:tc>
        <w:tc>
          <w:tcPr>
            <w:tcW w:w="0" w:type="auto"/>
          </w:tcPr>
          <w:p w14:paraId="630FE917" w14:textId="77777777" w:rsidR="00A62F0C" w:rsidRPr="00760A1F" w:rsidRDefault="001C195B">
            <w:pPr>
              <w:pStyle w:val="Compact"/>
              <w:rPr>
                <w:sz w:val="16"/>
              </w:rPr>
            </w:pPr>
            <w:r w:rsidRPr="00760A1F">
              <w:rPr>
                <w:sz w:val="16"/>
              </w:rPr>
              <w:t>3.4</w:t>
            </w:r>
          </w:p>
        </w:tc>
        <w:tc>
          <w:tcPr>
            <w:tcW w:w="0" w:type="auto"/>
          </w:tcPr>
          <w:p w14:paraId="746E1143" w14:textId="77777777" w:rsidR="00A62F0C" w:rsidRPr="00760A1F" w:rsidRDefault="001C195B">
            <w:pPr>
              <w:pStyle w:val="Compact"/>
              <w:rPr>
                <w:sz w:val="16"/>
              </w:rPr>
            </w:pPr>
            <w:r w:rsidRPr="00760A1F">
              <w:rPr>
                <w:sz w:val="16"/>
              </w:rPr>
              <w:t>Quaternary marine</w:t>
            </w:r>
          </w:p>
        </w:tc>
        <w:tc>
          <w:tcPr>
            <w:tcW w:w="0" w:type="auto"/>
          </w:tcPr>
          <w:p w14:paraId="3D99257C" w14:textId="77777777" w:rsidR="00A62F0C" w:rsidRPr="00760A1F" w:rsidRDefault="001C195B">
            <w:pPr>
              <w:pStyle w:val="Compact"/>
              <w:rPr>
                <w:sz w:val="16"/>
              </w:rPr>
            </w:pPr>
            <w:r w:rsidRPr="00760A1F">
              <w:rPr>
                <w:sz w:val="16"/>
              </w:rPr>
              <w:t>sodium bicarbonate</w:t>
            </w:r>
          </w:p>
        </w:tc>
      </w:tr>
      <w:tr w:rsidR="00A62F0C" w:rsidRPr="00760A1F" w14:paraId="6812762B" w14:textId="77777777">
        <w:tc>
          <w:tcPr>
            <w:tcW w:w="0" w:type="auto"/>
          </w:tcPr>
          <w:p w14:paraId="2893D81B" w14:textId="77777777" w:rsidR="00A62F0C" w:rsidRPr="00760A1F" w:rsidRDefault="001C195B">
            <w:pPr>
              <w:pStyle w:val="Compact"/>
              <w:rPr>
                <w:sz w:val="16"/>
              </w:rPr>
            </w:pPr>
            <w:r w:rsidRPr="00760A1F">
              <w:rPr>
                <w:sz w:val="16"/>
              </w:rPr>
              <w:t>8</w:t>
            </w:r>
          </w:p>
        </w:tc>
        <w:tc>
          <w:tcPr>
            <w:tcW w:w="0" w:type="auto"/>
          </w:tcPr>
          <w:p w14:paraId="4AD63C3B" w14:textId="77777777" w:rsidR="00A62F0C" w:rsidRPr="00760A1F" w:rsidRDefault="001C195B">
            <w:pPr>
              <w:pStyle w:val="Compact"/>
              <w:rPr>
                <w:sz w:val="16"/>
              </w:rPr>
            </w:pPr>
            <w:r w:rsidRPr="00760A1F">
              <w:rPr>
                <w:sz w:val="16"/>
              </w:rPr>
              <w:t>SB_256</w:t>
            </w:r>
          </w:p>
        </w:tc>
        <w:tc>
          <w:tcPr>
            <w:tcW w:w="0" w:type="auto"/>
          </w:tcPr>
          <w:p w14:paraId="17D174A9" w14:textId="77777777" w:rsidR="00A62F0C" w:rsidRPr="00760A1F" w:rsidRDefault="001C195B">
            <w:pPr>
              <w:pStyle w:val="Compact"/>
              <w:rPr>
                <w:sz w:val="16"/>
              </w:rPr>
            </w:pPr>
            <w:r w:rsidRPr="00760A1F">
              <w:rPr>
                <w:sz w:val="16"/>
              </w:rPr>
              <w:t>Tambakharjo, Tugu</w:t>
            </w:r>
          </w:p>
        </w:tc>
        <w:tc>
          <w:tcPr>
            <w:tcW w:w="0" w:type="auto"/>
          </w:tcPr>
          <w:p w14:paraId="597526F9" w14:textId="77777777" w:rsidR="00A62F0C" w:rsidRPr="00760A1F" w:rsidRDefault="001C195B">
            <w:pPr>
              <w:pStyle w:val="Compact"/>
              <w:rPr>
                <w:sz w:val="16"/>
              </w:rPr>
            </w:pPr>
            <w:r w:rsidRPr="00760A1F">
              <w:rPr>
                <w:sz w:val="16"/>
              </w:rPr>
              <w:t>1992</w:t>
            </w:r>
          </w:p>
        </w:tc>
        <w:tc>
          <w:tcPr>
            <w:tcW w:w="0" w:type="auto"/>
          </w:tcPr>
          <w:p w14:paraId="7E650568" w14:textId="77777777" w:rsidR="00A62F0C" w:rsidRPr="00760A1F" w:rsidRDefault="001C195B">
            <w:pPr>
              <w:pStyle w:val="Compact"/>
              <w:rPr>
                <w:sz w:val="16"/>
              </w:rPr>
            </w:pPr>
            <w:r w:rsidRPr="00760A1F">
              <w:rPr>
                <w:sz w:val="16"/>
              </w:rPr>
              <w:t>-6.97832</w:t>
            </w:r>
          </w:p>
        </w:tc>
        <w:tc>
          <w:tcPr>
            <w:tcW w:w="0" w:type="auto"/>
          </w:tcPr>
          <w:p w14:paraId="048D56A7" w14:textId="77777777" w:rsidR="00A62F0C" w:rsidRPr="00760A1F" w:rsidRDefault="001C195B">
            <w:pPr>
              <w:pStyle w:val="Compact"/>
              <w:rPr>
                <w:sz w:val="16"/>
              </w:rPr>
            </w:pPr>
            <w:r w:rsidRPr="00760A1F">
              <w:rPr>
                <w:sz w:val="16"/>
              </w:rPr>
              <w:t>110.36447</w:t>
            </w:r>
          </w:p>
        </w:tc>
        <w:tc>
          <w:tcPr>
            <w:tcW w:w="0" w:type="auto"/>
          </w:tcPr>
          <w:p w14:paraId="3D41FF7D" w14:textId="77777777" w:rsidR="00A62F0C" w:rsidRPr="00760A1F" w:rsidRDefault="001C195B">
            <w:pPr>
              <w:pStyle w:val="Compact"/>
              <w:rPr>
                <w:sz w:val="16"/>
              </w:rPr>
            </w:pPr>
            <w:r w:rsidRPr="00760A1F">
              <w:rPr>
                <w:sz w:val="16"/>
              </w:rPr>
              <w:t>429800</w:t>
            </w:r>
          </w:p>
        </w:tc>
        <w:tc>
          <w:tcPr>
            <w:tcW w:w="0" w:type="auto"/>
          </w:tcPr>
          <w:p w14:paraId="27F32871" w14:textId="77777777" w:rsidR="00A62F0C" w:rsidRPr="00760A1F" w:rsidRDefault="001C195B">
            <w:pPr>
              <w:pStyle w:val="Compact"/>
              <w:rPr>
                <w:sz w:val="16"/>
              </w:rPr>
            </w:pPr>
            <w:r w:rsidRPr="00760A1F">
              <w:rPr>
                <w:sz w:val="16"/>
              </w:rPr>
              <w:t>9228600</w:t>
            </w:r>
          </w:p>
        </w:tc>
        <w:tc>
          <w:tcPr>
            <w:tcW w:w="0" w:type="auto"/>
          </w:tcPr>
          <w:p w14:paraId="36633C36" w14:textId="77777777" w:rsidR="00A62F0C" w:rsidRPr="00760A1F" w:rsidRDefault="001C195B">
            <w:pPr>
              <w:pStyle w:val="Compact"/>
              <w:rPr>
                <w:sz w:val="16"/>
              </w:rPr>
            </w:pPr>
            <w:r w:rsidRPr="00760A1F">
              <w:rPr>
                <w:sz w:val="16"/>
              </w:rPr>
              <w:t>49M</w:t>
            </w:r>
          </w:p>
        </w:tc>
        <w:tc>
          <w:tcPr>
            <w:tcW w:w="0" w:type="auto"/>
          </w:tcPr>
          <w:p w14:paraId="1809B032" w14:textId="77777777" w:rsidR="00A62F0C" w:rsidRPr="00760A1F" w:rsidRDefault="001C195B">
            <w:pPr>
              <w:pStyle w:val="Compact"/>
              <w:rPr>
                <w:sz w:val="16"/>
              </w:rPr>
            </w:pPr>
            <w:r w:rsidRPr="00760A1F">
              <w:rPr>
                <w:sz w:val="16"/>
              </w:rPr>
              <w:t>NaN</w:t>
            </w:r>
          </w:p>
        </w:tc>
        <w:tc>
          <w:tcPr>
            <w:tcW w:w="0" w:type="auto"/>
          </w:tcPr>
          <w:p w14:paraId="46B93A11" w14:textId="77777777" w:rsidR="00A62F0C" w:rsidRPr="00760A1F" w:rsidRDefault="001C195B">
            <w:pPr>
              <w:pStyle w:val="Compact"/>
              <w:rPr>
                <w:sz w:val="16"/>
              </w:rPr>
            </w:pPr>
            <w:r w:rsidRPr="00760A1F">
              <w:rPr>
                <w:sz w:val="16"/>
              </w:rPr>
              <w:t>4.64</w:t>
            </w:r>
          </w:p>
        </w:tc>
        <w:tc>
          <w:tcPr>
            <w:tcW w:w="0" w:type="auto"/>
          </w:tcPr>
          <w:p w14:paraId="4AF57817" w14:textId="77777777" w:rsidR="00A62F0C" w:rsidRPr="00760A1F" w:rsidRDefault="001C195B">
            <w:pPr>
              <w:pStyle w:val="Compact"/>
              <w:rPr>
                <w:sz w:val="16"/>
              </w:rPr>
            </w:pPr>
            <w:r w:rsidRPr="00760A1F">
              <w:rPr>
                <w:sz w:val="16"/>
              </w:rPr>
              <w:t>...</w:t>
            </w:r>
          </w:p>
        </w:tc>
        <w:tc>
          <w:tcPr>
            <w:tcW w:w="0" w:type="auto"/>
          </w:tcPr>
          <w:p w14:paraId="460CE2FF" w14:textId="77777777" w:rsidR="00A62F0C" w:rsidRPr="00760A1F" w:rsidRDefault="001C195B">
            <w:pPr>
              <w:pStyle w:val="Compact"/>
              <w:rPr>
                <w:sz w:val="16"/>
              </w:rPr>
            </w:pPr>
            <w:r w:rsidRPr="00760A1F">
              <w:rPr>
                <w:sz w:val="16"/>
              </w:rPr>
              <w:t>19.0</w:t>
            </w:r>
          </w:p>
        </w:tc>
        <w:tc>
          <w:tcPr>
            <w:tcW w:w="0" w:type="auto"/>
          </w:tcPr>
          <w:p w14:paraId="776D25E7" w14:textId="77777777" w:rsidR="00A62F0C" w:rsidRPr="00760A1F" w:rsidRDefault="001C195B">
            <w:pPr>
              <w:pStyle w:val="Compact"/>
              <w:rPr>
                <w:sz w:val="16"/>
              </w:rPr>
            </w:pPr>
            <w:r w:rsidRPr="00760A1F">
              <w:rPr>
                <w:sz w:val="16"/>
              </w:rPr>
              <w:t>10.5</w:t>
            </w:r>
          </w:p>
        </w:tc>
        <w:tc>
          <w:tcPr>
            <w:tcW w:w="0" w:type="auto"/>
          </w:tcPr>
          <w:p w14:paraId="315403E2" w14:textId="77777777" w:rsidR="00A62F0C" w:rsidRPr="00760A1F" w:rsidRDefault="001C195B">
            <w:pPr>
              <w:pStyle w:val="Compact"/>
              <w:rPr>
                <w:sz w:val="16"/>
              </w:rPr>
            </w:pPr>
            <w:r w:rsidRPr="00760A1F">
              <w:rPr>
                <w:sz w:val="16"/>
              </w:rPr>
              <w:t>60.0</w:t>
            </w:r>
          </w:p>
        </w:tc>
        <w:tc>
          <w:tcPr>
            <w:tcW w:w="0" w:type="auto"/>
          </w:tcPr>
          <w:p w14:paraId="7F25BD67" w14:textId="77777777" w:rsidR="00A62F0C" w:rsidRPr="00760A1F" w:rsidRDefault="001C195B">
            <w:pPr>
              <w:pStyle w:val="Compact"/>
              <w:rPr>
                <w:sz w:val="16"/>
              </w:rPr>
            </w:pPr>
            <w:r w:rsidRPr="00760A1F">
              <w:rPr>
                <w:sz w:val="16"/>
              </w:rPr>
              <w:t>320.0</w:t>
            </w:r>
          </w:p>
        </w:tc>
        <w:tc>
          <w:tcPr>
            <w:tcW w:w="0" w:type="auto"/>
          </w:tcPr>
          <w:p w14:paraId="65E0237C" w14:textId="77777777" w:rsidR="00A62F0C" w:rsidRPr="00760A1F" w:rsidRDefault="001C195B">
            <w:pPr>
              <w:pStyle w:val="Compact"/>
              <w:rPr>
                <w:sz w:val="16"/>
              </w:rPr>
            </w:pPr>
            <w:r w:rsidRPr="00760A1F">
              <w:rPr>
                <w:sz w:val="16"/>
              </w:rPr>
              <w:t>22.0</w:t>
            </w:r>
          </w:p>
        </w:tc>
        <w:tc>
          <w:tcPr>
            <w:tcW w:w="0" w:type="auto"/>
          </w:tcPr>
          <w:p w14:paraId="62BE2AAE" w14:textId="77777777" w:rsidR="00A62F0C" w:rsidRPr="00760A1F" w:rsidRDefault="001C195B">
            <w:pPr>
              <w:pStyle w:val="Compact"/>
              <w:rPr>
                <w:sz w:val="16"/>
              </w:rPr>
            </w:pPr>
            <w:r w:rsidRPr="00760A1F">
              <w:rPr>
                <w:sz w:val="16"/>
              </w:rPr>
              <w:t>664.0</w:t>
            </w:r>
          </w:p>
        </w:tc>
        <w:tc>
          <w:tcPr>
            <w:tcW w:w="0" w:type="auto"/>
          </w:tcPr>
          <w:p w14:paraId="34783EDC" w14:textId="77777777" w:rsidR="00A62F0C" w:rsidRPr="00760A1F" w:rsidRDefault="001C195B">
            <w:pPr>
              <w:pStyle w:val="Compact"/>
              <w:rPr>
                <w:sz w:val="16"/>
              </w:rPr>
            </w:pPr>
            <w:r w:rsidRPr="00760A1F">
              <w:rPr>
                <w:sz w:val="16"/>
              </w:rPr>
              <w:t>117.2</w:t>
            </w:r>
          </w:p>
        </w:tc>
        <w:tc>
          <w:tcPr>
            <w:tcW w:w="0" w:type="auto"/>
          </w:tcPr>
          <w:p w14:paraId="04105C1C" w14:textId="77777777" w:rsidR="00A62F0C" w:rsidRPr="00760A1F" w:rsidRDefault="001C195B">
            <w:pPr>
              <w:pStyle w:val="Compact"/>
              <w:rPr>
                <w:sz w:val="16"/>
              </w:rPr>
            </w:pPr>
            <w:r w:rsidRPr="00760A1F">
              <w:rPr>
                <w:sz w:val="16"/>
              </w:rPr>
              <w:t>-3.0</w:t>
            </w:r>
          </w:p>
        </w:tc>
        <w:tc>
          <w:tcPr>
            <w:tcW w:w="0" w:type="auto"/>
          </w:tcPr>
          <w:p w14:paraId="02AA5E04" w14:textId="77777777" w:rsidR="00A62F0C" w:rsidRPr="00760A1F" w:rsidRDefault="001C195B">
            <w:pPr>
              <w:pStyle w:val="Compact"/>
              <w:rPr>
                <w:sz w:val="16"/>
              </w:rPr>
            </w:pPr>
            <w:r w:rsidRPr="00760A1F">
              <w:rPr>
                <w:sz w:val="16"/>
              </w:rPr>
              <w:t>Quaternary marine</w:t>
            </w:r>
          </w:p>
        </w:tc>
        <w:tc>
          <w:tcPr>
            <w:tcW w:w="0" w:type="auto"/>
          </w:tcPr>
          <w:p w14:paraId="5CE569A3" w14:textId="77777777" w:rsidR="00A62F0C" w:rsidRPr="00760A1F" w:rsidRDefault="001C195B">
            <w:pPr>
              <w:pStyle w:val="Compact"/>
              <w:rPr>
                <w:sz w:val="16"/>
              </w:rPr>
            </w:pPr>
            <w:r w:rsidRPr="00760A1F">
              <w:rPr>
                <w:sz w:val="16"/>
              </w:rPr>
              <w:t>sodium chloride</w:t>
            </w:r>
          </w:p>
        </w:tc>
      </w:tr>
      <w:tr w:rsidR="00A62F0C" w:rsidRPr="00760A1F" w14:paraId="0C4BFF5F" w14:textId="77777777">
        <w:tc>
          <w:tcPr>
            <w:tcW w:w="0" w:type="auto"/>
          </w:tcPr>
          <w:p w14:paraId="274C4C4E" w14:textId="77777777" w:rsidR="00A62F0C" w:rsidRPr="00760A1F" w:rsidRDefault="001C195B">
            <w:pPr>
              <w:pStyle w:val="Compact"/>
              <w:rPr>
                <w:sz w:val="16"/>
              </w:rPr>
            </w:pPr>
            <w:r w:rsidRPr="00760A1F">
              <w:rPr>
                <w:sz w:val="16"/>
              </w:rPr>
              <w:t>9</w:t>
            </w:r>
          </w:p>
        </w:tc>
        <w:tc>
          <w:tcPr>
            <w:tcW w:w="0" w:type="auto"/>
          </w:tcPr>
          <w:p w14:paraId="35180967" w14:textId="77777777" w:rsidR="00A62F0C" w:rsidRPr="00760A1F" w:rsidRDefault="001C195B">
            <w:pPr>
              <w:pStyle w:val="Compact"/>
              <w:rPr>
                <w:sz w:val="16"/>
              </w:rPr>
            </w:pPr>
            <w:r w:rsidRPr="00760A1F">
              <w:rPr>
                <w:sz w:val="16"/>
              </w:rPr>
              <w:t>SB_206</w:t>
            </w:r>
          </w:p>
        </w:tc>
        <w:tc>
          <w:tcPr>
            <w:tcW w:w="0" w:type="auto"/>
          </w:tcPr>
          <w:p w14:paraId="762D8FAD" w14:textId="77777777" w:rsidR="00A62F0C" w:rsidRPr="00760A1F" w:rsidRDefault="001C195B">
            <w:pPr>
              <w:pStyle w:val="Compact"/>
              <w:rPr>
                <w:sz w:val="16"/>
              </w:rPr>
            </w:pPr>
            <w:r w:rsidRPr="00760A1F">
              <w:rPr>
                <w:sz w:val="16"/>
              </w:rPr>
              <w:t>Tambak Udang, Mangkang</w:t>
            </w:r>
          </w:p>
        </w:tc>
        <w:tc>
          <w:tcPr>
            <w:tcW w:w="0" w:type="auto"/>
          </w:tcPr>
          <w:p w14:paraId="4CEDE931" w14:textId="77777777" w:rsidR="00A62F0C" w:rsidRPr="00760A1F" w:rsidRDefault="001C195B">
            <w:pPr>
              <w:pStyle w:val="Compact"/>
              <w:rPr>
                <w:sz w:val="16"/>
              </w:rPr>
            </w:pPr>
            <w:r w:rsidRPr="00760A1F">
              <w:rPr>
                <w:sz w:val="16"/>
              </w:rPr>
              <w:t>1992</w:t>
            </w:r>
          </w:p>
        </w:tc>
        <w:tc>
          <w:tcPr>
            <w:tcW w:w="0" w:type="auto"/>
          </w:tcPr>
          <w:p w14:paraId="5E17D4B1" w14:textId="77777777" w:rsidR="00A62F0C" w:rsidRPr="00760A1F" w:rsidRDefault="001C195B">
            <w:pPr>
              <w:pStyle w:val="Compact"/>
              <w:rPr>
                <w:sz w:val="16"/>
              </w:rPr>
            </w:pPr>
            <w:r w:rsidRPr="00760A1F">
              <w:rPr>
                <w:sz w:val="16"/>
              </w:rPr>
              <w:t>-6.95020</w:t>
            </w:r>
          </w:p>
        </w:tc>
        <w:tc>
          <w:tcPr>
            <w:tcW w:w="0" w:type="auto"/>
          </w:tcPr>
          <w:p w14:paraId="5347669D" w14:textId="77777777" w:rsidR="00A62F0C" w:rsidRPr="00760A1F" w:rsidRDefault="001C195B">
            <w:pPr>
              <w:pStyle w:val="Compact"/>
              <w:rPr>
                <w:sz w:val="16"/>
              </w:rPr>
            </w:pPr>
            <w:r w:rsidRPr="00760A1F">
              <w:rPr>
                <w:sz w:val="16"/>
              </w:rPr>
              <w:t>110.30385</w:t>
            </w:r>
          </w:p>
        </w:tc>
        <w:tc>
          <w:tcPr>
            <w:tcW w:w="0" w:type="auto"/>
          </w:tcPr>
          <w:p w14:paraId="7538667B" w14:textId="77777777" w:rsidR="00A62F0C" w:rsidRPr="00760A1F" w:rsidRDefault="001C195B">
            <w:pPr>
              <w:pStyle w:val="Compact"/>
              <w:rPr>
                <w:sz w:val="16"/>
              </w:rPr>
            </w:pPr>
            <w:r w:rsidRPr="00760A1F">
              <w:rPr>
                <w:sz w:val="16"/>
              </w:rPr>
              <w:t>423100</w:t>
            </w:r>
          </w:p>
        </w:tc>
        <w:tc>
          <w:tcPr>
            <w:tcW w:w="0" w:type="auto"/>
          </w:tcPr>
          <w:p w14:paraId="0FC06789" w14:textId="77777777" w:rsidR="00A62F0C" w:rsidRPr="00760A1F" w:rsidRDefault="001C195B">
            <w:pPr>
              <w:pStyle w:val="Compact"/>
              <w:rPr>
                <w:sz w:val="16"/>
              </w:rPr>
            </w:pPr>
            <w:r w:rsidRPr="00760A1F">
              <w:rPr>
                <w:sz w:val="16"/>
              </w:rPr>
              <w:t>9231700</w:t>
            </w:r>
          </w:p>
        </w:tc>
        <w:tc>
          <w:tcPr>
            <w:tcW w:w="0" w:type="auto"/>
          </w:tcPr>
          <w:p w14:paraId="6350A725" w14:textId="77777777" w:rsidR="00A62F0C" w:rsidRPr="00760A1F" w:rsidRDefault="001C195B">
            <w:pPr>
              <w:pStyle w:val="Compact"/>
              <w:rPr>
                <w:sz w:val="16"/>
              </w:rPr>
            </w:pPr>
            <w:r w:rsidRPr="00760A1F">
              <w:rPr>
                <w:sz w:val="16"/>
              </w:rPr>
              <w:t>49M</w:t>
            </w:r>
          </w:p>
        </w:tc>
        <w:tc>
          <w:tcPr>
            <w:tcW w:w="0" w:type="auto"/>
          </w:tcPr>
          <w:p w14:paraId="28290F02" w14:textId="77777777" w:rsidR="00A62F0C" w:rsidRPr="00760A1F" w:rsidRDefault="001C195B">
            <w:pPr>
              <w:pStyle w:val="Compact"/>
              <w:rPr>
                <w:sz w:val="16"/>
              </w:rPr>
            </w:pPr>
            <w:r w:rsidRPr="00760A1F">
              <w:rPr>
                <w:sz w:val="16"/>
              </w:rPr>
              <w:t>80.0</w:t>
            </w:r>
          </w:p>
        </w:tc>
        <w:tc>
          <w:tcPr>
            <w:tcW w:w="0" w:type="auto"/>
          </w:tcPr>
          <w:p w14:paraId="4A318E07" w14:textId="77777777" w:rsidR="00A62F0C" w:rsidRPr="00760A1F" w:rsidRDefault="001C195B">
            <w:pPr>
              <w:pStyle w:val="Compact"/>
              <w:rPr>
                <w:sz w:val="16"/>
              </w:rPr>
            </w:pPr>
            <w:r w:rsidRPr="00760A1F">
              <w:rPr>
                <w:sz w:val="16"/>
              </w:rPr>
              <w:t>11.57</w:t>
            </w:r>
          </w:p>
        </w:tc>
        <w:tc>
          <w:tcPr>
            <w:tcW w:w="0" w:type="auto"/>
          </w:tcPr>
          <w:p w14:paraId="6A227543" w14:textId="77777777" w:rsidR="00A62F0C" w:rsidRPr="00760A1F" w:rsidRDefault="001C195B">
            <w:pPr>
              <w:pStyle w:val="Compact"/>
              <w:rPr>
                <w:sz w:val="16"/>
              </w:rPr>
            </w:pPr>
            <w:r w:rsidRPr="00760A1F">
              <w:rPr>
                <w:sz w:val="16"/>
              </w:rPr>
              <w:t>...</w:t>
            </w:r>
          </w:p>
        </w:tc>
        <w:tc>
          <w:tcPr>
            <w:tcW w:w="0" w:type="auto"/>
          </w:tcPr>
          <w:p w14:paraId="46F9798F" w14:textId="77777777" w:rsidR="00A62F0C" w:rsidRPr="00760A1F" w:rsidRDefault="001C195B">
            <w:pPr>
              <w:pStyle w:val="Compact"/>
              <w:rPr>
                <w:sz w:val="16"/>
              </w:rPr>
            </w:pPr>
            <w:r w:rsidRPr="00760A1F">
              <w:rPr>
                <w:sz w:val="16"/>
              </w:rPr>
              <w:t>12.0</w:t>
            </w:r>
          </w:p>
        </w:tc>
        <w:tc>
          <w:tcPr>
            <w:tcW w:w="0" w:type="auto"/>
          </w:tcPr>
          <w:p w14:paraId="6BB94434" w14:textId="77777777" w:rsidR="00A62F0C" w:rsidRPr="00760A1F" w:rsidRDefault="001C195B">
            <w:pPr>
              <w:pStyle w:val="Compact"/>
              <w:rPr>
                <w:sz w:val="16"/>
              </w:rPr>
            </w:pPr>
            <w:r w:rsidRPr="00760A1F">
              <w:rPr>
                <w:sz w:val="16"/>
              </w:rPr>
              <w:t>2.5</w:t>
            </w:r>
          </w:p>
        </w:tc>
        <w:tc>
          <w:tcPr>
            <w:tcW w:w="0" w:type="auto"/>
          </w:tcPr>
          <w:p w14:paraId="3D7A7640" w14:textId="77777777" w:rsidR="00A62F0C" w:rsidRPr="00760A1F" w:rsidRDefault="001C195B">
            <w:pPr>
              <w:pStyle w:val="Compact"/>
              <w:rPr>
                <w:sz w:val="16"/>
              </w:rPr>
            </w:pPr>
            <w:r w:rsidRPr="00760A1F">
              <w:rPr>
                <w:sz w:val="16"/>
              </w:rPr>
              <w:t>9.0</w:t>
            </w:r>
          </w:p>
        </w:tc>
        <w:tc>
          <w:tcPr>
            <w:tcW w:w="0" w:type="auto"/>
          </w:tcPr>
          <w:p w14:paraId="1E175CBA" w14:textId="77777777" w:rsidR="00A62F0C" w:rsidRPr="00760A1F" w:rsidRDefault="001C195B">
            <w:pPr>
              <w:pStyle w:val="Compact"/>
              <w:rPr>
                <w:sz w:val="16"/>
              </w:rPr>
            </w:pPr>
            <w:r w:rsidRPr="00760A1F">
              <w:rPr>
                <w:sz w:val="16"/>
              </w:rPr>
              <w:t>164.0</w:t>
            </w:r>
          </w:p>
        </w:tc>
        <w:tc>
          <w:tcPr>
            <w:tcW w:w="0" w:type="auto"/>
          </w:tcPr>
          <w:p w14:paraId="014D1F7F" w14:textId="77777777" w:rsidR="00A62F0C" w:rsidRPr="00760A1F" w:rsidRDefault="001C195B">
            <w:pPr>
              <w:pStyle w:val="Compact"/>
              <w:rPr>
                <w:sz w:val="16"/>
              </w:rPr>
            </w:pPr>
            <w:r w:rsidRPr="00760A1F">
              <w:rPr>
                <w:sz w:val="16"/>
              </w:rPr>
              <w:t>123.5</w:t>
            </w:r>
          </w:p>
        </w:tc>
        <w:tc>
          <w:tcPr>
            <w:tcW w:w="0" w:type="auto"/>
          </w:tcPr>
          <w:p w14:paraId="06BDE909" w14:textId="77777777" w:rsidR="00A62F0C" w:rsidRPr="00760A1F" w:rsidRDefault="001C195B">
            <w:pPr>
              <w:pStyle w:val="Compact"/>
              <w:rPr>
                <w:sz w:val="16"/>
              </w:rPr>
            </w:pPr>
            <w:r w:rsidRPr="00760A1F">
              <w:rPr>
                <w:sz w:val="16"/>
              </w:rPr>
              <w:t>111.6</w:t>
            </w:r>
          </w:p>
        </w:tc>
        <w:tc>
          <w:tcPr>
            <w:tcW w:w="0" w:type="auto"/>
          </w:tcPr>
          <w:p w14:paraId="3EA1C3F4" w14:textId="77777777" w:rsidR="00A62F0C" w:rsidRPr="00760A1F" w:rsidRDefault="001C195B">
            <w:pPr>
              <w:pStyle w:val="Compact"/>
              <w:rPr>
                <w:sz w:val="16"/>
              </w:rPr>
            </w:pPr>
            <w:r w:rsidRPr="00760A1F">
              <w:rPr>
                <w:sz w:val="16"/>
              </w:rPr>
              <w:t>169.6</w:t>
            </w:r>
          </w:p>
        </w:tc>
        <w:tc>
          <w:tcPr>
            <w:tcW w:w="0" w:type="auto"/>
          </w:tcPr>
          <w:p w14:paraId="5EE74A22" w14:textId="77777777" w:rsidR="00A62F0C" w:rsidRPr="00760A1F" w:rsidRDefault="001C195B">
            <w:pPr>
              <w:pStyle w:val="Compact"/>
              <w:rPr>
                <w:sz w:val="16"/>
              </w:rPr>
            </w:pPr>
            <w:r w:rsidRPr="00760A1F">
              <w:rPr>
                <w:sz w:val="16"/>
              </w:rPr>
              <w:t>-1.2</w:t>
            </w:r>
          </w:p>
        </w:tc>
        <w:tc>
          <w:tcPr>
            <w:tcW w:w="0" w:type="auto"/>
          </w:tcPr>
          <w:p w14:paraId="6A13DE74" w14:textId="77777777" w:rsidR="00A62F0C" w:rsidRPr="00760A1F" w:rsidRDefault="001C195B">
            <w:pPr>
              <w:pStyle w:val="Compact"/>
              <w:rPr>
                <w:sz w:val="16"/>
              </w:rPr>
            </w:pPr>
            <w:r w:rsidRPr="00760A1F">
              <w:rPr>
                <w:sz w:val="16"/>
              </w:rPr>
              <w:t>Quaternary marine</w:t>
            </w:r>
          </w:p>
        </w:tc>
        <w:tc>
          <w:tcPr>
            <w:tcW w:w="0" w:type="auto"/>
          </w:tcPr>
          <w:p w14:paraId="1749FBC2" w14:textId="77777777" w:rsidR="00A62F0C" w:rsidRPr="00760A1F" w:rsidRDefault="001C195B">
            <w:pPr>
              <w:pStyle w:val="Compact"/>
              <w:rPr>
                <w:sz w:val="16"/>
              </w:rPr>
            </w:pPr>
            <w:r w:rsidRPr="00760A1F">
              <w:rPr>
                <w:sz w:val="16"/>
              </w:rPr>
              <w:t>sodium chloride</w:t>
            </w:r>
          </w:p>
        </w:tc>
      </w:tr>
    </w:tbl>
    <w:p w14:paraId="77978340" w14:textId="77777777" w:rsidR="00A62F0C" w:rsidRDefault="001C195B">
      <w:pPr>
        <w:pStyle w:val="BodyText"/>
      </w:pPr>
      <w:r>
        <w:t>Kemudian kita akan membuat grafik histogram parameter zat padat terlarut (</w:t>
      </w:r>
      <w:r>
        <w:rPr>
          <w:i/>
        </w:rPr>
        <w:t>total dissolved solids</w:t>
      </w:r>
      <w:r>
        <w:t xml:space="preserve">, kolom </w:t>
      </w:r>
      <w:r>
        <w:rPr>
          <w:rStyle w:val="VerbatimChar"/>
        </w:rPr>
        <w:t>tds</w:t>
      </w:r>
      <w:r>
        <w:t xml:space="preserve">), kandungan klor (kolom </w:t>
      </w:r>
      <w:r>
        <w:rPr>
          <w:rStyle w:val="VerbatimChar"/>
        </w:rPr>
        <w:t>cl</w:t>
      </w:r>
      <w:r>
        <w:t xml:space="preserve">), kalsium (kolom </w:t>
      </w:r>
      <w:r>
        <w:rPr>
          <w:rStyle w:val="VerbatimChar"/>
        </w:rPr>
        <w:t>ca</w:t>
      </w:r>
      <w:r>
        <w:t xml:space="preserve">) dan elevasi sumur (kolom </w:t>
      </w:r>
      <w:r>
        <w:rPr>
          <w:rStyle w:val="VerbatimChar"/>
        </w:rPr>
        <w:t>elevation</w:t>
      </w:r>
      <w:r>
        <w:t xml:space="preserve">). Untuk membuat grafik, kami menggunakan </w:t>
      </w:r>
      <w:r>
        <w:rPr>
          <w:i/>
        </w:rPr>
        <w:t>library</w:t>
      </w:r>
      <w:r>
        <w:t xml:space="preserve"> </w:t>
      </w:r>
      <w:r>
        <w:rPr>
          <w:rStyle w:val="VerbatimChar"/>
        </w:rPr>
        <w:t>Seaborn</w:t>
      </w:r>
      <w:r>
        <w:t xml:space="preserve"> dan memuatnya ke memori dengan nama </w:t>
      </w:r>
      <w:r>
        <w:rPr>
          <w:rStyle w:val="VerbatimChar"/>
        </w:rPr>
        <w:t>sns</w:t>
      </w:r>
      <w:r>
        <w:t>.</w:t>
      </w:r>
    </w:p>
    <w:p w14:paraId="7F6D0299" w14:textId="77777777" w:rsidR="00971BD0" w:rsidRPr="00971BD0" w:rsidRDefault="00971BD0" w:rsidP="00971BD0">
      <w:pPr>
        <w:pStyle w:val="Compact"/>
        <w:shd w:val="clear" w:color="auto" w:fill="F2F2F2" w:themeFill="background1" w:themeFillShade="F2"/>
        <w:jc w:val="left"/>
        <w:rPr>
          <w:rFonts w:ascii="Consolas" w:hAnsi="Consolas"/>
          <w:sz w:val="16"/>
          <w:szCs w:val="16"/>
        </w:rPr>
      </w:pPr>
      <w:r w:rsidRPr="00971BD0">
        <w:rPr>
          <w:rFonts w:ascii="Consolas" w:hAnsi="Consolas"/>
          <w:sz w:val="16"/>
          <w:szCs w:val="16"/>
        </w:rPr>
        <w:t># kode</w:t>
      </w:r>
    </w:p>
    <w:p w14:paraId="4BBA6644" w14:textId="77777777" w:rsidR="00A62F0C" w:rsidRPr="00971BD0" w:rsidRDefault="001C195B" w:rsidP="00971BD0">
      <w:pPr>
        <w:pStyle w:val="SourceCode"/>
        <w:shd w:val="clear" w:color="auto" w:fill="F2F2F2" w:themeFill="background1" w:themeFillShade="F2"/>
        <w:jc w:val="left"/>
        <w:rPr>
          <w:sz w:val="16"/>
          <w:szCs w:val="16"/>
        </w:rPr>
      </w:pPr>
      <w:r w:rsidRPr="00971BD0">
        <w:rPr>
          <w:rStyle w:val="VerbatimChar"/>
          <w:sz w:val="16"/>
          <w:szCs w:val="16"/>
        </w:rPr>
        <w:t>%matplotlib inline # perintah untuk memuat grafik langsung ke dalam notebook ini (inline plotting)</w:t>
      </w:r>
      <w:r w:rsidRPr="00971BD0">
        <w:rPr>
          <w:sz w:val="16"/>
          <w:szCs w:val="16"/>
        </w:rPr>
        <w:br/>
      </w:r>
      <w:r w:rsidRPr="00971BD0">
        <w:rPr>
          <w:rStyle w:val="VerbatimChar"/>
          <w:sz w:val="16"/>
          <w:szCs w:val="16"/>
        </w:rPr>
        <w:t>import numpy as np # memuat library numpy (numeric python) sebagai np</w:t>
      </w:r>
      <w:r w:rsidRPr="00971BD0">
        <w:rPr>
          <w:sz w:val="16"/>
          <w:szCs w:val="16"/>
        </w:rPr>
        <w:br/>
      </w:r>
      <w:r w:rsidRPr="00971BD0">
        <w:rPr>
          <w:rStyle w:val="VerbatimChar"/>
          <w:sz w:val="16"/>
          <w:szCs w:val="16"/>
        </w:rPr>
        <w:t>import seaborn as sns # memuat library seaborn sebagai sns</w:t>
      </w:r>
      <w:r w:rsidRPr="00971BD0">
        <w:rPr>
          <w:sz w:val="16"/>
          <w:szCs w:val="16"/>
        </w:rPr>
        <w:br/>
      </w:r>
      <w:r w:rsidRPr="00971BD0">
        <w:rPr>
          <w:rStyle w:val="VerbatimChar"/>
          <w:sz w:val="16"/>
          <w:szCs w:val="16"/>
        </w:rPr>
        <w:t>sns.distplot(data['tds'], kde=False, color='b')</w:t>
      </w:r>
      <w:r w:rsidRPr="00971BD0">
        <w:rPr>
          <w:sz w:val="16"/>
          <w:szCs w:val="16"/>
        </w:rPr>
        <w:br/>
      </w:r>
      <w:r w:rsidRPr="00971BD0">
        <w:rPr>
          <w:rStyle w:val="VerbatimChar"/>
          <w:sz w:val="16"/>
          <w:szCs w:val="16"/>
        </w:rPr>
        <w:t>print('Gambar 1 Plot histogram TDS (ppm)')</w:t>
      </w:r>
    </w:p>
    <w:p w14:paraId="63DA0A42" w14:textId="77777777" w:rsidR="00971BD0" w:rsidRDefault="00971BD0">
      <w:pPr>
        <w:pStyle w:val="SourceCode"/>
        <w:rPr>
          <w:rStyle w:val="VerbatimChar"/>
        </w:rPr>
      </w:pPr>
    </w:p>
    <w:p w14:paraId="0B92F370" w14:textId="77777777" w:rsidR="00A62F0C" w:rsidRDefault="001C195B" w:rsidP="00971BD0">
      <w:pPr>
        <w:pStyle w:val="Compact"/>
        <w:jc w:val="center"/>
      </w:pPr>
      <w:r>
        <w:rPr>
          <w:noProof/>
        </w:rPr>
        <w:drawing>
          <wp:inline distT="0" distB="0" distL="0" distR="0" wp14:anchorId="5D3678FC" wp14:editId="4BB330FF">
            <wp:extent cx="2843621" cy="23505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0AAAERCAYAAACXT3dwAAAABHNCSVQICAgIfAhkiAAAAAlwSFlz%0AAAALEgAACxIB0t1+/AAAEVlJREFUeJzt3X2QXXV9x/H3JZtsYno3wbI4tdLBsdMv01ahplMqIg+K%0A41NbpcNUh0EbaXXKxFbqSFUYbG1L6/iA+DClLZRCq9QRbWylYuoUK9F2UBBHQf0CPqBTq03AZG/C%0A7iZxb/84Z2HJ7maX5Zzdu/zer39y9zzkfvbe5LNnf+ee3+n0+30kSWU4aqUDSJKWj6UvSQWx9CWp%0AIJa+JBXE0pekglj6klSQoSOtjIgh4BrgeGAdcBnwPeBG4O56sysz84YWM0qSGnLE0gfOA3Zn5qsi%0A4mjgy8DbgHdn5ntaTydJatRCpf8RYPoo/ijgILAFOCEiXgbcA7w+M/e3F1GS1JTOYq7IjYgu8C/A%0A3wLDwFcy846IuBg4OjMvajemJKkJC57IjYjjgJuB6zLzw8DHM/OOevV24KQW80mSGrTQidwnATuA%0AbZn5mXrxjoh4XWbeBjwPuH2hJ+n3+/1Op/OYw0pSYRovziMO70TEFcBvAd+on7wPXAK8EzgA/AB4%0AbWbuW+B5+rt29RoJ3KbR0S7mbI45m2XO5qyGjACjo93GS/+IR/qZeSFw4RyrTm06iCSpfV6cJUkF%0AsfQlqSCWviQVxNKXpIJY+pJUEEtfkgpi6UtSQSx9SSqIpS9JBbH0Jakglr4kFcTSl6SCWPqSVBBL%0AX5IKYulLUkEsfUkqiKUvSQWx9CWpIJa+JBXE0pekglj6klQQS1+SCmLpS1JBLH1JKoilL0kFsfQl%0AqSCWviQVxNKXpIJY+pJUEEtfkgpi6UtSQSx9SSrI0HI/4e23f5dvfnPNnOue8Qw44YSfXuZEklSO%0AZS/98fEOExPHz7PuW8sbRpIK4/COJBXE0pekglj6klSQI47pR8QQcA1wPLAOuAz4GnAtMAXcmZnb%0A2o0oSWrKQkf65wG7M/M04IXAB4DLgYsz83TgqIh4acsZJUkNWaj0PwJcWj9eAxwCnpmZO+tlNwFn%0AtZRNktSwIw7vZOaDABHRBW4ALgHeNWOTHrCptXSSpEYt+Dn9iDgO+GfgA5n54Yh4x4zVXWDPYp5o%0AdLQLwObNG+l218+5zdFHb3xou5Wy0s+/WOZsljmbtRpyroaMbVjoRO6TgB3Atsz8TL34jog4LTNv%0AAV4E3LyYJ9q1qwfAnj376fUm5tzmRz/a/9B2K2F0tLuiz79Y5myWOZu1GnKuhozQzg+mhY703wJs%0ABi6NiLcCfeD1wPsjYi3wdeCjjaeSJLVioTH9C4EL51h1RitpJEmt8uIsSSqIpS9JBbH0Jakglr4k%0AFcTSl6SCWPqSVBBLX5IKYulLUkEsfUkqiKUvSQWx9CWpIJa+JBXE0pekglj6klQQS1+SCmLpS1JB%0ALH1JKoilL0kFsfQlqSCWviQVxNKXpIJY+pJUkKGVDjCt3++zf3+PsbG9c67vdkfodDrLnEqSHl8G%0ApvQnJsa48cY13HXX2lnrJid7bN0KIyOblj+YJD2ODEzpA6xb9xNs2DBfsR9c1iyS9HjkmL4kFcTS%0Al6SCWPqSVBBLX5IKYulLUkEsfUkqiKUvSQWx9CWpIJa+JBXE0pekglj6klSQRc29ExEnA2/PzDMj%0A4iTgRuDuevWVmXlDWwElSc1ZsPQj4iLglcC+etEW4N2Z+Z42g0mSmreY4Z17gbNnfL0FeElEfDYi%0Aro6Ije1EkyQ1bcHSz8ztwKEZi24FLsrM04FvAX/STjRJUtOWciL345l5R/14O3BSg3kkSS1ayk1U%0AdkTE6zLzNuB5wO2L2Wl0tAvA5s0b6XbXzw4yNMmGDcPzrjvmmPVs2tRdQtxHZzrnoDNns8zZrNWQ%0AczVkbMNSSv8C4P0RcQD4AfDaxey0a1cPgD179tPrTcxaPz4+wfj45Lzrdu8+yIED7X7CdHS0+1DO%0AQWbOZpmzWash52rICO38YFpU6WfmfcAp9eM7gFMbTyJJap0XZ0lSQSx9SSqIpS9JBbH0Jakglr4k%0AFcTSl6SCWPqSVBBLX5IKYulLUkEsfUkqiKUvSQWx9CWpIJa+JBXE0pekglj6klQQS1+SCmLpS1JB%0ALH1JKoilL0kFsfQlqSCWviQVxNKXpIJY+pJUEEtfkgpi6UtSQSx9SSqIpS9JBbH0Jakglr4kFcTS%0Al6SCWPqSVBBLX5IKYulLUkEsfUkqiKUvSQWx9CWpIJa+JBVkaDEbRcTJwNsz88yIeBpwLTAF3JmZ%0A21rMJ0lq0IJH+hFxEXAVMFwvuhy4ODNPB46KiJe2mE+S1KDFDO/cC5w94+stmbmzfnwTcFbjqSRJ%0ArViw9DNzO3BoxqLOjMc9YFPToSRJ7VjKidypGY+7wJ6GskiSWraoE7mH+VJEnJaZtwAvAm5ezE6j%0Ao10ANm/eSLe7fnaQoUk2bBied90xx6xn06buEuI+OtM5B505m2XOZq2GnKshYxuWUvpvBK6KiLXA%0A14GPLmanXbt6AOzZs59eb2LW+vHxCcbHJ+ddt3v3QQ4caPcTpqOj3YdyDjJzNsuczVoNOVdDRmjn%0AB9OiSj8z7wNOqR/fA5zReBJJUuu8OEuSCmLpS1JBLH1JKoilL0kFWcqnd5Zdv9+n1xubc123O0Kn%0A05lznSTpkVZF6U9O9rj++ilGRtbOWr51K4yMeFGwJC3Gqih9gOHhLhs2zFXuB5c9iyStVo7pS1JB%0ALH1JKoilL0kFsfQlqSCWviQVxNKXpIJY+pJUEEtfkgpi6UtSQSx9SSqIpS9JBbH0Jakglr4kFcTS%0Al6SCWPqSVBBLX5IKYulLUkEsfUkqiKUvSQWx9CWpIJa+JBXE0pekglj6klQQS1+SCmLpS1JBLH1J%0AKoilL0kFsfQlqSCWviQVxNKXpIIMLXXHiLgd2Ft/+e3M/J1mIkmS2rKk0o+IYYDMfG6zcSRJbVrq%0Akf6JwMaI2AGsAS7JzFubiyVJasNSx/QfBN6ZmS8ALgA+FBGeH5CkAbfUI/27gXsBMvOeiLgf+Cng%0Af+bbYXS0C8DmzRvpdtfPDjI0yYYNw3OuO3hwGFg7a93Q0CTHHLOeTZu6S/w25s856MzZLHM2azXk%0AXA0Z27DU0j8feDqwLSKeDHSB/z3SDrt29QDYs2c/vd7ErPXj4xOMj0/OuW7fvkk6nT5r107M2mf3%0A7oMcONDMLxmjo92Hcg4yczbLnM1aDTlXQ0Zo5wfTUkv/74C/j4idwBRwfmZONRdLktSGJZV+Zh4E%0Azms4iySpZZ58laSCWPqSVBBLX5IKYulLUkEsfUkqiKUvSQWx9CWpIJa+JBXE0pekglj6klQQS1+S%0ACmLpS1JBLH1JKsiSb4w+6Pr9Pr3e2Lzru90ROp3OMiaSpJX3uC39Xm+Ma6+dYHh49k0IJid7bN0K%0AIyOblj+YJK2gx23pAwwPd9mwYb5iP7isWSRpEDimL0kFsfQlqSCWviQVxNKXpIJY+pJUEEtfkgqy%0Aqj+yeaQLsHq9Mfr9Jz6q/datm6Lf73jRlqTHrVVd+pOTPa6/foqRkbWz1u3dO8n69ZM84QmL32/t%0A2h7nnONFW5Iev1Z16cP8F2BNTMw/BcN8+w0NTQK9JuNJ0kBxTF+SCmLpS1JBLH1JKoilL0kFsfQl%0AqSCWviQVZNV/ZLNJS73b1nz79ft9gHkv9vLuXVLZjtQ53e5IK89p6c8wMTE278VeR7rb1nx36dq7%0A9/t0OmsZGRl9VH+fpDLM1x3T/XDssc0Xv6V/mKXebWuu/SYmxuh01nn3Lknzmr9z2ukHx/QlqSCW%0AviQVZEnDOxHRAf4KOBGYAH43M7/VZDBJUvOWeqT/MmA4M08B3gJc3lwkSVJbllr6pwKfAsjMW4Ff%0AbiyRJKk1Sy39EWDvjK8PRYTnByRpwC31I5tjwMwPlh6VmVOL2XHNmkNMTd03a/nUVI+DB2F8fO+s%0AdZOT++h01jI+vn5Ry5e67sc/3sfk5NQ8+/To9Q7M+T31emNMTq57lBnm//sWsm7dFGNjgz/vvzmb%0AZc7mDErG+bujB8zujSZ0pq8afTQi4jeBX8vM8yPiV4FLM/MljaeTJDVqqUf624HnR8Tn669f3VAe%0ASVKLlnSkL0lanTz5KkkFsfQlqSCWviQVxNKXpIK0OrXyIMzRExFDwDXA8cA64DLga8C1wBRwZ2Zu%0Aq7d9DfBaqjlNL8vMf4uI9cAHgWOprk/47cy8v8W8xwK3AWcBPx7EnBHxZuA3gLVU7+8tg5azft+v%0Ao3rfDwGvYcBez4g4GXh7Zp4ZEU97rNnqj09fUW/76cz80xZyngS8j+o1nQRelZm7VjrnzIwzlp0L%0AvK6eLmYQX8tR4CpgM7CG6rX8dts52z7SH4Q5es4DdmfmacALgQ/UOS7OzNOBoyLipRHxJOD3gWfV%0A2/1lRKwFLgC+Uu//j8ClbQWti+qvgQfrRQOXMyJOB55Vv6dnAD8ziDmBFwNrMvPZwJ8BfzFIOSPi%0AIqr/8MP1oiayXQm8IjOfA5wcESe2kPMKYFtmPpfqo9tvWumcc2QkIn4JOH/G14P4Wr4D+GBmnlE/%0A7wnLkbPt0h+EOXo+wsMv0BqqI5RnZubOetlNwPOBXwE+l5mHMnMMuIfqN5SHvod627NazPouqjfx%0A+0BnQHO+ALgzIj4O/Ctw44DmvBsYqn/b3ER1JDRIOe8Fzp7x9ZbHkO15EdEF1mXmd+rlOxrKfHjO%0Al2fmV+vHQ1S/wa90zkdkjIifBP4ceP2MbVY646ycwLOBp0TEp4Fzgf9cjpxtl/6Kz9GTmQ9m5v76%0ABboBuISqUKf1qHJ2eWTWfVRlMXP59LaNi4itwP9l5qdn5Jv5Wg1ETuAYYAtwDtXRx4cGNOc+4KnA%0AN4C/oRqSGJj3PTO3Ux2ATHss2aaXjR32dzzme3EenjMzfwgQEacA24D3MPv/+bLmnJmx7pergTcA%0A+2dstqIZD89ZOx54IDOfD3wPePNy5Gy7gJc8R0+TIuI44Gbgusz8MNW46bQusIcq68hhy3/EI7+H%0A6W3b8Gqqq5w/Q/WT/R+AmTfXHZSc9wM76iORu6mO9Gb+QxuUnH8IfCozg4dfz5mTnAxKzmmP9d/k%0A4T+YWsscES+nOpfz4vo8xyDlfCbws1S/Mf8T8PMRcfmAZZx2P/CJ+vEnqEZC9rads+3S/zzV2Cr1%0ACYevHnnz5tVjZDuAP8rM6+rFd0TEafXjFwE7gS8Cp0bEuojYBJwA3An8F/X3UP+5kxZk5umZeWZ9%0AIurLwCuBmwYtJ/A5qrFGIuLJwEbgP+qx/kHK+QAPHxntoRqKuGMAc0770mN5rzOzB0xGxFPrIa0X%0AtJE5Is6jOsI/IzOnZ078woDk7GTmbZn59PqcwyuAr2XmGwYo40w7Zzz3aXWe1t/ztm+MPghz9LyF%0A6uz4pRHxVqBPNdb3/voEydeBj2ZmPyLeR1VqHaqTagci4krguojYSfVphXOXMfsbgasGKWf9SYLn%0ARMQX6ue/APgOcPUg5aQ64XhNRNxC9SmjNwO3D2DOaU28178HXE91MPfvmfnFJgPWQyfvBe4DtkdE%0AH/hsZr5tQHLOO6dMZv5wQDLO9Eaqf48XUB2gnJuZe9vO6dw7klQQL86SpIJY+pJUEEtfkgpi6UtS%0AQSx9SSqIpS9JBbH0VYSIGImI7XMs/+P6+g2pCJa+SvFEqukYpKK1fUWuNCjeCzw5Ij4G/DfVfOW7%0AqKZouDUevu/CL9TbX5mZV69IUqlFHumrFH9ANWX1ZVTTgZxINX3xU+r1pwBPzMwt9fJTViKk1DaP%0A9FWSDnAm8MnMHAeIiBuoDn7uBH4uIj4FfBJ404qllFrkkb5KM0V1M51phwAy8wHgF6nm3Q+qGTnb%0AmutfWjGWvkpxiKrsbwZeEhHdqO47ejZARPw61a3rPkk1C2sPOG6lwkptcXhHpfgh8F2qe9FeQXXz%0A+QeopoWGakjnnIi4CxgHPpaZd61ATqlVTq0sSQVxeEeSCmLpS1JBLH1JKoilL0kFsfQlqSCWviQV%0AxNKXpIJY+pJUkP8HK+8hDe5DicoAAAAASUVORK5CYII=%0A"/>
                    <pic:cNvPicPr>
                      <a:picLocks noChangeAspect="1" noChangeArrowheads="1"/>
                    </pic:cNvPicPr>
                  </pic:nvPicPr>
                  <pic:blipFill>
                    <a:blip r:embed="rId15"/>
                    <a:stretch>
                      <a:fillRect/>
                    </a:stretch>
                  </pic:blipFill>
                  <pic:spPr bwMode="auto">
                    <a:xfrm>
                      <a:off x="0" y="0"/>
                      <a:ext cx="2861882" cy="2365684"/>
                    </a:xfrm>
                    <a:prstGeom prst="rect">
                      <a:avLst/>
                    </a:prstGeom>
                    <a:noFill/>
                    <a:ln w="9525">
                      <a:noFill/>
                      <a:headEnd/>
                      <a:tailEnd/>
                    </a:ln>
                  </pic:spPr>
                </pic:pic>
              </a:graphicData>
            </a:graphic>
          </wp:inline>
        </w:drawing>
      </w:r>
    </w:p>
    <w:p w14:paraId="3ED7E65C" w14:textId="7CD05BEE" w:rsidR="00971BD0" w:rsidRPr="00971BD0" w:rsidRDefault="00971BD0" w:rsidP="00971BD0">
      <w:pPr>
        <w:pStyle w:val="TabelCaption"/>
        <w:rPr>
          <w:sz w:val="16"/>
        </w:rPr>
      </w:pPr>
      <w:r w:rsidRPr="00971BD0">
        <w:rPr>
          <w:rStyle w:val="VerbatimChar"/>
          <w:rFonts w:ascii="Times New Roman" w:hAnsi="Times New Roman"/>
          <w:sz w:val="20"/>
        </w:rPr>
        <w:t>Gambar 1</w:t>
      </w:r>
      <w:r>
        <w:rPr>
          <w:rStyle w:val="VerbatimChar"/>
          <w:rFonts w:ascii="Times New Roman" w:hAnsi="Times New Roman"/>
          <w:sz w:val="20"/>
        </w:rPr>
        <w:t>.</w:t>
      </w:r>
      <w:r w:rsidRPr="00971BD0">
        <w:rPr>
          <w:rStyle w:val="VerbatimChar"/>
          <w:rFonts w:ascii="Times New Roman" w:hAnsi="Times New Roman"/>
          <w:sz w:val="20"/>
        </w:rPr>
        <w:t xml:space="preserve"> Plot histogram TDS</w:t>
      </w:r>
    </w:p>
    <w:p w14:paraId="2B358263" w14:textId="77777777" w:rsidR="00971BD0" w:rsidRDefault="00971BD0">
      <w:pPr>
        <w:pStyle w:val="Compact"/>
      </w:pPr>
    </w:p>
    <w:p w14:paraId="7BAD1B74" w14:textId="3B032EA5" w:rsidR="00971BD0" w:rsidRPr="00971BD0" w:rsidRDefault="00971BD0" w:rsidP="00971BD0">
      <w:pPr>
        <w:pStyle w:val="Compact"/>
        <w:shd w:val="clear" w:color="auto" w:fill="F2F2F2" w:themeFill="background1" w:themeFillShade="F2"/>
        <w:jc w:val="left"/>
        <w:rPr>
          <w:rFonts w:ascii="Consolas" w:hAnsi="Consolas"/>
          <w:sz w:val="16"/>
          <w:szCs w:val="16"/>
        </w:rPr>
      </w:pPr>
      <w:r w:rsidRPr="00971BD0">
        <w:rPr>
          <w:rFonts w:ascii="Consolas" w:hAnsi="Consolas"/>
          <w:sz w:val="16"/>
          <w:szCs w:val="16"/>
        </w:rPr>
        <w:t># kode</w:t>
      </w:r>
    </w:p>
    <w:p w14:paraId="36634F25" w14:textId="77777777" w:rsidR="00A62F0C" w:rsidRPr="00971BD0" w:rsidRDefault="001C195B" w:rsidP="00971BD0">
      <w:pPr>
        <w:pStyle w:val="SourceCode"/>
        <w:shd w:val="clear" w:color="auto" w:fill="F2F2F2" w:themeFill="background1" w:themeFillShade="F2"/>
        <w:jc w:val="left"/>
        <w:rPr>
          <w:rFonts w:ascii="Consolas" w:hAnsi="Consolas"/>
          <w:sz w:val="16"/>
          <w:szCs w:val="16"/>
        </w:rPr>
      </w:pPr>
      <w:r w:rsidRPr="00971BD0">
        <w:rPr>
          <w:rStyle w:val="VerbatimChar"/>
          <w:sz w:val="16"/>
          <w:szCs w:val="16"/>
        </w:rPr>
        <w:t>sns.distplot(data['cl'], kde=False, color='b')</w:t>
      </w:r>
      <w:r w:rsidRPr="00971BD0">
        <w:rPr>
          <w:rFonts w:ascii="Consolas" w:hAnsi="Consolas"/>
          <w:sz w:val="16"/>
          <w:szCs w:val="16"/>
        </w:rPr>
        <w:br/>
      </w:r>
      <w:r w:rsidRPr="00971BD0">
        <w:rPr>
          <w:rStyle w:val="VerbatimChar"/>
          <w:sz w:val="16"/>
          <w:szCs w:val="16"/>
        </w:rPr>
        <w:t>print('Gambar 2 Plot histogram klor (ppm)')</w:t>
      </w:r>
    </w:p>
    <w:p w14:paraId="1AE018CF" w14:textId="0D883EC7" w:rsidR="00A62F0C" w:rsidRDefault="00A62F0C">
      <w:pPr>
        <w:pStyle w:val="SourceCode"/>
      </w:pPr>
    </w:p>
    <w:p w14:paraId="222472ED" w14:textId="77777777" w:rsidR="00A62F0C" w:rsidRDefault="001C195B" w:rsidP="00971BD0">
      <w:pPr>
        <w:pStyle w:val="Compact"/>
        <w:jc w:val="center"/>
      </w:pPr>
      <w:r>
        <w:rPr>
          <w:noProof/>
        </w:rPr>
        <w:drawing>
          <wp:inline distT="0" distB="0" distL="0" distR="0" wp14:anchorId="6E0C29ED" wp14:editId="52AFB158">
            <wp:extent cx="3072221" cy="2402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0AAAERCAYAAACXT3dwAAAABHNCSVQICAgIfAhkiAAAAAlwSFlz%0AAAALEgAACxIB0t1+/AAAEAdJREFUeJzt3X+s3Xddx/Hn7fqLzdNS9UJCQEYwvomGzA0RGdAW3ALD%0AHxNDAlmmDhTCUgUkA2FkJP4AUUhFJIJugQ5hElgciFLGYnEtmAwGGGnY3oMIxIiBMtr10K13K/f6%0Ax/dbOGtv7z1rv997z9n7+UiWnfP9fu89r3tO+zqf+/me76czCwsLSJJqWLPaASRJK8fSl6RCLH1J%0AKsTSl6RCLH1JKsTSl6RC1o5zUER8Abinvft14C3ALmAe2J+ZO3pJJ0nq1LIj/YjYAJCZz2n/+11g%0AJ3B1Zm4D1kTEpT3nlCR1YJyR/nnAORFxM3AW8Ebggszc1+7fDVwMfKyfiJKkrowzp38v8LbMfC5w%0AJfBBYGZk/xDY3EM2SVLHxin9u2iKnsz8KnA38OiR/QPgUPfRJEldG2d656XAk4EdEfEYYBPwqYjY%0Alpm3ApcAe5b6BgsLCwszMzNLHSJJOlnnxTmz3IJrEbEOeB/weJpP67yOZrR/HbAOuAN4WWYu9Y0W%0ADhwYdhK4T7OzA8zZHXN2y5zdmYaMALOzg85Lf9mRfmY+AFy+yK7tXYeRJPXLi7MkqRBLX5IKsfQl%0AqRBLX5IKsfQlqRBLX5IKsfQlqRBLX5IKsfQlqZCx/hGVM3X//fdz6NDia7KdffbZrF+/fiViSFJ5%0AK1L6t932v+zde86i+84///946lMfvxIxJKm8FSn9mZk1bNy46RT7vrsSESRJOKcvSaVY+pJUiKUv%0ASYVY+pJUiKUvSYVY+pJUiKUvSYVY+pJUiKUvSYVY+pJUiKUvSYVY+pJUiKUvSYVY+pJUiKUvSYVY%0A+pJUiKUvSYVY+pJUiKUvSYVY+pJUiKUvSYVY+pJUiKUvSYVY+pJUiKUvSYWsHeegiHgUcDtwEfAD%0AYBcwD+zPzB29pZMkdWrZkX5ErAXeA9zbbtoJXJ2Z24A1EXFpj/kkSR0aZ3rn7cC7gW8BM8AFmbmv%0A3bebZvQvSZoCS5Z+RFwBfCczb6Ep/BO/Zghs7ieaJKlry83pvwSYj4iLgfOA9wOzI/sHwKFxHmgw%0A2Ljo9i1bzmF2djDOt1gRk5RlKebsljm7NQ05pyFjH5Ys/XbeHoCI2AO8AnhbRGzNzL3AJcCecR5o%0AODy66PaDB49w4MBw7MB9mp0dTEyWpZizW+bs1jTknIaM0M8b01if3jnBVcC1EbEOuAO4sdtIkqS+%0AjF36mfmckbvbu48iSeqbF2dJUiGWviQVYulLUiGWviQVYulLUiGWviQVYulLUiGWviQVYulLUiGW%0AviQVYulLUiGWviQVYulLUiGWviQVYulLUiGWviQVYulLUiGWviQVYulLUiGWviQVYulLUiGWviQV%0AYulLUiGWviQVYulLUiGWviQVYulLUiGWviQVYulLUiGWviQVYulLUiGWviQVYulLUiGWviQVYulL%0AUiGWviQVsna5AyJiDXAtEMA88ApgDtjV3t+fmTt6zChJ6sg4I/1fAxYy85nANcBbgJ3A1Zm5DVgT%0AEZf2mFGS1JFlSz8zPwa8vL37eOAgcEFm7mu37QYu6ieeJKlLY83pZ+Z8ROwC3gncAMyM7B4Cm7uP%0AJknq2tgncjPzCuBngOuAR4zsGgCHuo0lSerDOCdyLwcem5lvBY4CPwBuj4htmXkrcAmwZ7nvMxhs%0AXHT7li3nMDs7eEih+zRJWZZizm6Zs1vTkHMaMvZh2dIH/gl4X0Tc2h7/SuBO4LqIWAfcAdy43DcZ%0ADo8uuv3gwSMcODAcO3CfZmcHE5NlKebsljm7NQ05pyEj9PPGtGzpZ+a9wIsW2bW98zSSpF55cZYk%0AFWLpS1Ihlr4kFWLpS1Ihlr4kFWLpS1Ihlr4kFWLpS1Ihlr4kFWLpS1Ihlr4kFWLpS1Ihlr4kFWLp%0AS1Ihlr4kFWLpS1Ihlr4kFWLpS1Ihlr4kFWLpS1Ihlr4kFWLpS1Ihlr4kFWLpS1Ihlr4kFWLpS1Ih%0Alr4kFWLpS1Ihlr4kFWLpS1Ihlr4kFWLpS1Ihlr4kFWLpS1Ihlr4kFWLpS1Ihlr4kFbJ2qZ0RsRZ4%0AL3AusB54M/AVYBcwD+zPzB39RpQkdWW5kf7lwHczcyvwPOBdwE7g6szcBqyJiEt7zihJ6shypf9h%0A4Jr29lnAMeCCzNzXbtsNXNRTNklSx5ac3snMewEiYgB8BHgj8PaRQ4bA5t7SSZI6teyJ3Ih4HLAH%0AuD4zP0Qzl3/cADjUUzZJUseWO5H7aOBmYEdmfrrd/KWI2JqZe4FLaN4QljUYbFx0+5Yt5zA7Oxg/%0Acc8mKctSzNktc3ZrGnJOQ8Y+LFn6wBuARwLXRMSbgAXgVcDfRMQ64A7gxnEeaDg8uuj2gwePcODA%0AcOzAfZqdHUxMlqWYs1vm7NY05JyGjNDPG9Nyc/qvBl69yK7tnSeRJPXOi7MkqRBLX5IKsfQlqRBL%0AX5IKsfQlqRBLX5IKsfQlqRBLX5IKsfQlqRBLX5IKsfQlqRBLX5IKsfQlqRBLX5IKsfQlqRBLX5IK%0AsfQlqRBLX5IKsfQlqRBLX5IKsfQlqRBLX5IKsfQlqRBLX5IKsfQlqRBLX5IKsfQlqRBLX5IKsfQl%0AqRBLX5IKsfQlqRBLX5IKsfQlqRBLX5IKsfQlqRBLX5IKsfQlqZC14xwUEU8D3pqZz46IJwK7gHlg%0Af2bu6DGfJKlDy470I+K1wLXAhnbTTuDqzNwGrImIS3vMJ0nq0DjTO18DXjBy/ymZua+9vRu4qPNU%0AkqReLFv6mXkTcGxk08zI7SGwuetQkqR+jDWnf4L5kdsD4NA4XzQYbFx0+5Yt5zA7OziNGP2YpCxL%0AMWe3zNmtacg5DRn7cDql/8WI2JqZe4FLgD3jfNFweHTR7QcPHuHAgeFpxOje7OxgYrIsxZzdMme3%0ApiHnNGSEft6YTqf0rwKujYh1wB3Ajd1GkiT1ZazSz8xvAhe2t78KbO8xkySpJ16cJUmFWPqSVIil%0AL0mFWPqSVIilL0mFWPqSVIilL0mFWPqSVIilL0mFWPqSVIilL0mFWPqSVIilL0mFWPqSVIilL0mF%0AWPqSVIilL0mFWPqSVIilL0mFWPqSVIilL0mFWPqSVMja1Q7wUC0sLDAcHj7l/sFgEzMzMyuYSJKm%0Ax9SV/nB4mF27jrJhw+CkfXNzQ664AjZt2rzywSRpCkxd6QNs2DDgEY84VbE/sKJZJGmaOKcvSYVM%0A7Ej/VHP3w+FhFhZ+fBUSSdL0m9jSP9Xc/T33zLFx4xxnn71KwSRpik1s6cPic/dHj576kzuSpKU5%0Apy9JhVj6klTIqk7vLCwscOTIkMOH7zlpnydsJal7q1r6R48e5hOfOIs771x30j5P2EpS91b9RO66%0AdT+26IVWnrCVpO45py9Jhaz6SL9LLsYmaVJNSj+dVulHxAzwt8B5wFHg9zLzv7sMdjrm5obccMM8%0AmzadfI7AxdgkraZJWSzydEf6vwFsyMwLI+JpwM5226pzMTZJk2oS+ul05/SfCXwSIDNvA36hs0SS%0ApN6cbulvAkY/XH8sIjwpLEkT7nSndw4DoxNTazJz/pQPsnae+flvnrR9fn7IsWNw330nX5w1N/d9%0AZmbWcd99G8favvy+IcPh/Uv8SLB+/TyHDw+XPGYSmLNb5uzWNORcjYzD4WHm5tYvum9ubgic3Ft9%0AmFlYWHjIXxQRvwn8ama+NCJ+CbgmM3+l83SSpE6d7kj/JuDiiPhse/8lHeWRJPXotEb6kqTp5MlX%0ASSrE0pekQix9SSrE0pekQnpdcG0S1uiJiLXAe4FzgfXAm4GvALuAeWB/Zu5oj30Z8HKa66HfnJn/%0AGhEbgQ8Aj6K5PuF3MvPuHvM+CrgduAj4wSTmjIjXA78OrKN5ffdOWs72db+e5nU/BryMCXs+2yVM%0A3pqZz46IJ55ptvbj0+9oj70lM/+kh5w/D7yT5jmdA347Mw+sds7RjCPbLgN+PzMvbO9P2nM5C1wL%0APBI4i+a5/HrfOfse6f9wjR7gDTRr9Ky0y4HvZuZW4HnAu9ocV2fmNmBNRFwaEY8G/gB4envcn0fE%0AOuBK4L/ar/8H4Jq+grZF9R7g3nbTxOWMiG3A09vXdDvwU5OYE3g+cFZmPgP4U+Atk5QzIl5L8xd+%0AQ7upi2zvBl6cmc8CnhYR5/WQ8x3Ajsx8Ds1Ht/9otXMukpGIOB946cj9SXwu/xL4QGZubx/3SSuR%0As+/Sn4Q1ej7Mj56gs2hGKBdk5r52227gYuAXgc9k5rHMPAx8leY3lB/+DO2xF/WY9e00L+K3gJkJ%0AzflcYH9EfBT4Z+BfJjTnXcDa9rfNzTQjoUnK+TXgBSP3n3IG2X45IgbA+sz8Rrv95o4yn5jzRZn5%0A5fb2Wprf4Fc754MyRsRPAH8GvGrkmNXOeFJO4BnAYyPiFuAy4N9XImffpb/qa/Rk5r2ZeaR9gj4C%0AvJGmUI8b0uQc8OCs36cpi9Htx4/tXERcAXwnM28ZyTf6XE1ETuAngacAL6QZfXxwQnN+H3gCcCfw%0AdzRTEhPzumfmTTQDkOPOJNvxbYdP+B5nvE7viTkz89sAEXEhsAP4K07+e76iOUcztv1yHfAa4MjI%0AYaua8cScrXOB72XmxcD/AK9fiZx9F/BDWqOnLxHxOGAPcH1mfohm3vS4AXCIJuumE7Yf5ME/w/Fj%0A+/ASmqucP03zzv5+YHYCc94N3NyORO6iGemN/kGblJx/CHwyM4MfPZ+jC59MSs7jzvTP5IlvTL1l%0AjogX0ZzLeX57nmOScl4A/DTNb8z/CPxsROycsIzH3Q18vL39cZqZkHv6ztl36X+WZm6V9oTDl5c+%0AvHvtHNnNwOsy8/p285ciYmt7+xJgH/B54JkRsT4iNgNPAvYD/0H7M7T/30cPMnNbZj67PRH1n8Bv%0AAbsnLSfwGZq5RiLiMcA5wL+1c/2TlPN7/GhkdIhmKuJLE5jzuC+eyWudmUNgLiKe0E5pPbePzBFx%0AOc0If3tmHl9F8XMTknMmM2/PzCe35xxeDHwlM18zQRlH7Rt57K1tnt5f877/ucRJWKPnDTRnx6+J%0AiDcBCzRzfX/TniC5A7gxMxci4p00pTZDc1Lt/oh4N3B9ROyj+bTCZSuY/Srg2knK2X6S4FkR8bn2%0A8a8EvgFcN0k5aU44vjci9tJ8yuj1wBcmMOdxXbzWrwBuoBnMfSozP99lwHbq5K+BbwI3RcQCcGtm%0A/vGE5DzlmjKZ+e0JyTjqKpo/j1fSDFAuy8x7+s7p2juSVIgXZ0lSIZa+JBVi6UtSIZa+JBVi6UtS%0AIZa+JBVi6UtARHx65OIo6WHL0pekQvq+IleaSBHxFzRLfz8A/P0qx5FWjKWvciLihTTrlf8czSJs%0An2VkLXbp4czSV0XbgA9n5jGapW7Pb1c3lR72nNNXRQ+M3omIc2lWC5Ue9hzpq6K9wCsj4j000zu7%0AefC/+yA9bDnSVzmZ+VGaefwvArfRLMN816qGklaISytLUiGO9CWpEEtfkgqx9CWpEEtfkgqx9CWp%0AEEtfkgqx9CWpEEtfkgr5fxy5cgv4+ftSAAAAAElFTkSuQmCC%0A"/>
                    <pic:cNvPicPr>
                      <a:picLocks noChangeAspect="1" noChangeArrowheads="1"/>
                    </pic:cNvPicPr>
                  </pic:nvPicPr>
                  <pic:blipFill>
                    <a:blip r:embed="rId16"/>
                    <a:stretch>
                      <a:fillRect/>
                    </a:stretch>
                  </pic:blipFill>
                  <pic:spPr bwMode="auto">
                    <a:xfrm>
                      <a:off x="0" y="0"/>
                      <a:ext cx="3080676" cy="2409453"/>
                    </a:xfrm>
                    <a:prstGeom prst="rect">
                      <a:avLst/>
                    </a:prstGeom>
                    <a:noFill/>
                    <a:ln w="9525">
                      <a:noFill/>
                      <a:headEnd/>
                      <a:tailEnd/>
                    </a:ln>
                  </pic:spPr>
                </pic:pic>
              </a:graphicData>
            </a:graphic>
          </wp:inline>
        </w:drawing>
      </w:r>
    </w:p>
    <w:p w14:paraId="3EDD14E9" w14:textId="7AD948F2" w:rsidR="00971BD0" w:rsidRPr="00971BD0" w:rsidRDefault="00971BD0" w:rsidP="00971BD0">
      <w:pPr>
        <w:pStyle w:val="TabelCaption"/>
        <w:rPr>
          <w:rStyle w:val="VerbatimChar"/>
          <w:rFonts w:ascii="Times New Roman" w:hAnsi="Times New Roman"/>
          <w:sz w:val="18"/>
        </w:rPr>
      </w:pPr>
      <w:r w:rsidRPr="00971BD0">
        <w:rPr>
          <w:rStyle w:val="VerbatimChar"/>
          <w:rFonts w:ascii="Times New Roman" w:hAnsi="Times New Roman"/>
          <w:sz w:val="18"/>
        </w:rPr>
        <w:t>Gambar 2</w:t>
      </w:r>
      <w:r>
        <w:rPr>
          <w:rStyle w:val="VerbatimChar"/>
          <w:rFonts w:ascii="Times New Roman" w:hAnsi="Times New Roman"/>
          <w:sz w:val="18"/>
        </w:rPr>
        <w:t>.</w:t>
      </w:r>
      <w:r w:rsidRPr="00971BD0">
        <w:rPr>
          <w:rStyle w:val="VerbatimChar"/>
          <w:rFonts w:ascii="Times New Roman" w:hAnsi="Times New Roman"/>
          <w:sz w:val="18"/>
        </w:rPr>
        <w:t xml:space="preserve"> Plot histogram klor</w:t>
      </w:r>
    </w:p>
    <w:p w14:paraId="119CB237" w14:textId="77777777" w:rsidR="00971BD0" w:rsidRDefault="00971BD0">
      <w:pPr>
        <w:pStyle w:val="Compact"/>
      </w:pPr>
    </w:p>
    <w:p w14:paraId="436D972F" w14:textId="5E4DD08C" w:rsidR="00971BD0" w:rsidRPr="00971BD0" w:rsidRDefault="00971BD0" w:rsidP="00971BD0">
      <w:pPr>
        <w:pStyle w:val="Compact"/>
        <w:shd w:val="clear" w:color="auto" w:fill="F2F2F2" w:themeFill="background1" w:themeFillShade="F2"/>
        <w:jc w:val="left"/>
        <w:rPr>
          <w:rFonts w:ascii="Consolas" w:hAnsi="Consolas"/>
          <w:sz w:val="16"/>
          <w:szCs w:val="16"/>
        </w:rPr>
      </w:pPr>
      <w:r w:rsidRPr="00971BD0">
        <w:rPr>
          <w:rFonts w:ascii="Consolas" w:hAnsi="Consolas"/>
          <w:sz w:val="16"/>
          <w:szCs w:val="16"/>
        </w:rPr>
        <w:t># kode</w:t>
      </w:r>
    </w:p>
    <w:p w14:paraId="69F4266C" w14:textId="45566626" w:rsidR="00A62F0C" w:rsidRPr="00971BD0" w:rsidRDefault="001C195B" w:rsidP="00971BD0">
      <w:pPr>
        <w:pStyle w:val="SourceCode"/>
        <w:shd w:val="clear" w:color="auto" w:fill="F2F2F2" w:themeFill="background1" w:themeFillShade="F2"/>
        <w:jc w:val="left"/>
        <w:rPr>
          <w:rFonts w:ascii="Consolas" w:hAnsi="Consolas"/>
          <w:sz w:val="16"/>
          <w:szCs w:val="16"/>
        </w:rPr>
      </w:pPr>
      <w:r w:rsidRPr="00971BD0">
        <w:rPr>
          <w:rStyle w:val="VerbatimChar"/>
          <w:sz w:val="16"/>
          <w:szCs w:val="16"/>
        </w:rPr>
        <w:t>sns.distplot(data['ca'], kde=False, color='b')</w:t>
      </w:r>
      <w:r w:rsidRPr="00971BD0">
        <w:rPr>
          <w:rFonts w:ascii="Consolas" w:hAnsi="Consolas"/>
          <w:sz w:val="16"/>
          <w:szCs w:val="16"/>
        </w:rPr>
        <w:br/>
      </w:r>
      <w:r w:rsidRPr="00971BD0">
        <w:rPr>
          <w:rStyle w:val="VerbatimChar"/>
          <w:sz w:val="16"/>
          <w:szCs w:val="16"/>
        </w:rPr>
        <w:t xml:space="preserve">print('Gambar </w:t>
      </w:r>
      <w:r w:rsidR="00971BD0">
        <w:rPr>
          <w:rStyle w:val="VerbatimChar"/>
          <w:sz w:val="16"/>
          <w:szCs w:val="16"/>
        </w:rPr>
        <w:t>3</w:t>
      </w:r>
      <w:r w:rsidRPr="00971BD0">
        <w:rPr>
          <w:rStyle w:val="VerbatimChar"/>
          <w:sz w:val="16"/>
          <w:szCs w:val="16"/>
        </w:rPr>
        <w:t xml:space="preserve"> Plot histogram kalsium (ppm)')</w:t>
      </w:r>
    </w:p>
    <w:p w14:paraId="2F1DD47C" w14:textId="77777777" w:rsidR="00B31E5E" w:rsidRDefault="00B31E5E" w:rsidP="00971BD0">
      <w:pPr>
        <w:pStyle w:val="Compact"/>
        <w:jc w:val="center"/>
      </w:pPr>
    </w:p>
    <w:p w14:paraId="146603E1" w14:textId="77777777" w:rsidR="00A62F0C" w:rsidRDefault="001C195B" w:rsidP="00971BD0">
      <w:pPr>
        <w:pStyle w:val="Compact"/>
        <w:jc w:val="center"/>
      </w:pPr>
      <w:r>
        <w:rPr>
          <w:noProof/>
        </w:rPr>
        <w:drawing>
          <wp:inline distT="0" distB="0" distL="0" distR="0" wp14:anchorId="287D7C95" wp14:editId="17478DF6">
            <wp:extent cx="3163012" cy="24224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cAAAERCAYAAACAbee5AAAABHNCSVQICAgIfAhkiAAAAAlwSFlz%0AAAALEgAACxIB0t1+/AAAD55JREFUeJzt3X+M5Hddx/HnXne7d1dnt5ouRBJ+GAxvUyIohxab0lIt%0AgfKrlBA1BuJRfsSmRn6EGgopITE1GH6IQCTaQq8mNKSgBUNTKgKhBypKqcYGfLcN2BjReEVvd+5u%0Ad7vXHf/4TmFpZvf2Zmd2v/u+5+Ovme/nOzOvmx+v/d535vv5TvR6PSRJtezZ6QCSpNGz3CWpIMtd%0Akgqy3CWpIMtdkgqy3CWpoMmNBiNiEvgE8DTgbOAG4NvAIWAVuC8zrxlvREnS6TrVlvtrgIcz82Lg%0AxcBHgQ8C78zMS4A9EXHFmDNKkk7Tqcr9NuD6/uWzgJPAczLzcH/ZncBlY8omSRrShrtlMvMEQER0%0AgE8D7wLev2aVLjA7tnSSpKGc8gvViHgy8GXglsz8FM2+9sd0gKNjyiZJGtKpvlB9InAXcE1mfqW/%0A+N6IuDgz7wYupyn+DfV6vd4dd/wH3//+U9Zd5/zzH+Kii566+eSSVN/EsDfcsNyB64Bzgesj4t1A%0AD3gz8JGImAK+A3zmlOkmJpifP0G3u7TuOkePHufIke6mg4/D3FxnxzNshjlHy5yjtRty7oaM0OQc%0A1qn2ub8FeMuAoRcM/YiSpLHzICZJKshyl6SCLHdJKshyl6SCLHdJKshyl6SCLHdJKshyl6SCLHdJ%0AKshyl6SCLHdJKshyl6SCLHdJKshyl6SCLHdJKshyl6SCLHdJKshyl6SCLHdJKshyl6SCLHdJKshy%0Al6SCLHdJKshyl6SCLHdJKshyl6SCLHdJKshyl6SCLHdJKshyl6SCLHdJKshyl6SCLHdJKshyl6SC%0ALHdJKshyl6SCLHdJKshyl6SCLHdJKshyl6SCLHdJKshyl6SCLHdJKshyl6SCLHdJKshyl6SCLHdJ%0AKshyl6SCJjezUkRcALw3My+NiF8APg/c3x/+WGZ+elwBJUmn75TlHhHXAq8FjvUXHQA+kJl/PM5g%0AkqThbWa3zIPAlWuuHwBeGhFfjYibIuKc8USTJA3rlOWembcDJ9cs+gZwbWZeAnwXeM94okmShrWp%0Afe6P89nMnO9fvh348GZuNDu7n+PH9647fu655zA31xkizmi1IcNmmHO0zDlauyHnbsi4FcOU+10R%0A8buZ+U3g14B7NnOj+fkTdLtL644fPXqcI0e6Q8QZnbm5zo5n2AxzjpY5R2s35NwNGWFrf4CGKfer%0AgY9ExCPAfwNvGvrRJUljsalyz8yHgAv7l+8FLhpnKEnS1ngQkyQVZLlLUkGWuyQVZLlLUkGWuyQV%0AZLlLUkGWuyQVZLlLUkGWuyQVZLlLUkGWuyQVZLlLUkGWuyQVZLlLUkGWuyQVZLlLUkGWuyQVZLlL%0AUkHDnEN12/V6PbrdhQ3X6XRmmJiY2KZEktRuu6Lcu90FDh1aYnp68JnAl5e7HDwIMzOz2xtMklpq%0AV5Q7wPR0h337NirvlW3LIklt5z53SSrIcpekgix3SSrIcpekgix3SSrIcpekgix3SSrIcpekgix3%0ASSrIcpekgix3SSrIcpekgix3SSrIcpekgix3SSrIcpekgix3SSrIcpekgix3SSqoFedQ7fV6HD/e%0AZWFhfuB4t7tAr/dT25xKknavVpT70tICd955Fg88MDVwfH5+mb17l9m/f5uDSdIu1YpyB5ia+gn2%0A7ZsdOLa0tLDNaSRpd3OfuyQVZLlLUkGWuyQVZLlLUkGWuyQVtKlfy0TEBcB7M/PSiHg6cAhYBe7L%0AzGvGmE+SNIRTbrlHxLXAjcB0f9EHgXdm5iXAnoi4Yoz5JElD2MxumQeBK9dcP5CZh/uX7wQuG3kq%0ASdKWnLLcM/N24OSaRRNrLneBwUceSZJ2zDBHqK6uudwBjm7mRrOz+zl+fO/gEJPL7N8/TaczeHxl%0AZRqYWnd8cnKZ887by+xsZzNRNjQ3t/X72A7mHC1zjtZuyLkbMm7FMOX+rYi4ODPvBi4HvryZG83P%0An6DbXRo4tri4xIkTy+uOHzu2zMREj6mp9W//8MMrPPLI1n78MzfX4ciR7pbuYzuYc7TMOVq7Iedu%0AyAhb+wM0TLm/HbgxIqaA7wCfGfrRJUljsalyz8yHgAv7lx8AXjDGTJKkLfIgJkkqyHKXpIIsd0kq%0AyHKXpIIsd0kqyHKXpIIsd0kqyHKXpIIsd0kqyHKXpIIsd0kqyHKXpIIsd0kqyHKXpIIsd0kqyHKX%0ApIIsd0kqyHKXpIIsd0kqyHKXpIIsd0kqyHKXpIIsd0kqyHKXpIIsd0kqyHKXpIIsd0kqyHKXpIIs%0Ad0kqyHKXpIIsd0kqyHKXpIIsd0kqyHKXpIIsd0kqyHKXpIIsd0kqyHKXpIIsd0kqyHKXpIImdzrA%0AKPR6PbrdhQ3X6XRmmJiY2KZEkrSzSpT78nKXW29dZWZmat3xgwdhZmZ2e4NJ0g4pUe4A09Md9u3b%0AqLxXti2LJO0097lLUkGWuyQVZLlLUkGWuyQVZLlLUkFD/1omIu4B5vtXv5eZrx9NJEnSVg1V7hEx%0ADZCZvzraOJKkURh2y/3ZwDkRcRdwFvCuzPzG6GJJkrZi2H3uJ4D3ZeaLgKuBT0aE++8lqSWG3XK/%0AH3gQIDMfiIgfAD8N/Od6N5id3c/x43sHh5hcZv/+aTqdweMrK9PA1NDjk5PLnHfeXmZnO+v+gx4z%0AN3fqddrAnKNlztHaDTl3Q8atGLbcrwJ+HrgmIp4EdID/2ugG8/Mn6HaXBo4tLi5x4sTyuuPHji0z%0AMdFjamq48cXFJR5+eIVHHtn4Pxdzcx2OHOluuE4bmHO0zDlauyHnbsgIW/sDNGy5fxy4OSIOA6vA%0AVZm5OnQKSdJIDVXumbkCvGbEWSRJI+KXoJJUkOUuSQVZ7pJUkOUuSQVZ7pJUkOUuSQVZ7pJUkOUu%0ASQVZ7pJUkOUuSQVZ7pJUkOUuSQVZ7pJUkOUuSQVZ7pJUkOUuSQVZ7pJUkOUuSQVZ7pJUkOUuSQVZ%0A7pJUkOUuSQVZ7pJUkOUuSQVZ7pJUkOUuSQVZ7pJUkOUuSQVN7nSA7dDr9eh2FzZcp9OZGet9T0xM%0ADHX/kjSMM6Lcl5e73HrrKjMzU+uOHzwIT3jC6Rd8t7vAoUNLTE93NrzvmZnZ075vSRrWGVHuANPT%0AHfbt26hgV1p535I0DPe5S1JBlrskFWS5S1JBlrskFWS5S1JBlrskFWS5S1JBlrskFWS5S1JBZ8wR%0AqrvVoLlrzj57lYWFLtDeeWt6vR7z8/M/zDnIOLM7549OR8X3i+XecoPmrul0oNudavW8Nd3uAjff%0ADCsrG8/nM67szvmj01Hx/WK57wKPn7tm3769nDw53b/W3nlr9u7tMDk5vcEa483unD86HdXeL+5z%0Al6SCLHdJKshyl6SCLHdJKmioL1QjYgL4U+DZwBLwhsz87iiDSZKGN+yW+yuB6cy8ELgO+ODoIkmS%0AtmrYcr8I+AJAZn4DeO7IEkmStmzYcp8B5tdcPxkR7r+XpJYY9iCmBWDtoVx7MnN1oxvs2bPI6upD%0AA8dWV7s8+miPxcX5gePLy8eYmJhicXHvmMa7dLuPnPJw+UG63QWWl89ed/yx+x7WoPufnFxmcXFp%0Ay/c9Tt3uAktLsLKyNHB83NlP53VZO51Dm5lzdB6fcTPvFxjcH2010ev1TvtGEfEq4GWZeVVEPA+4%0APjNfOvJ0kqShDLvlfjvwwoj4ev/660aUR5I0AkNtuUuS2s0vQSWpIMtdkgqy3CWpIMtdkgoa68k6%0A2joHTURcALw3My+NiKcDh4BV4L7MvKa/zhuBN9HM0H9DZt6xjfkmgU8ATwPOBm4Avt3CnHuAG4Ho%0A5/odYLltOdfkfQLwTeAy4NE25oyIe/jRAYLfA/6wbTkj4h3AK4Apms/33S3M+NvAQaAH7KPpoOcD%0AH2pZzkngFprP+kngjYzovTnWX8tExJXAy/u/h78AuC4zXzm2B9xcpmuB1wLHMvPCiPgc8P7MPBwR%0AH6OZVuEfgC8CzwH2A18DDmTmtpyKJSIOAs/KzLdFxLnAvwD/3MKcV9C8vm+IiEuAtwITbcvZzzoJ%0A3AacT1NM72tbzoiYBv4uMw+sWdaq92f/dX5bZl4REecAb+/naE3GAZk/SvP5eXnbckbEK4Dfyszf%0AjIjLaDaQpkaRc9y7Zdo4B82DwJVrrh/IzMP9y3cCLwR+GfhaZp7MzAXgAeBZ25jxNuD6/uWzaP6i%0AP6dtOTPzczRbEgBPBf6vjTn73g98DPg+zR+gNuZ8NnBORNwVEX/b3yBqW84XAfdFxGeBvwY+38KM%0APxQRzwXOz8ybaOdn/X5gsr+XY5Zmq3wkz+e4y711c9Bk5u00ZfmYtacz79Jk7vDjuY/RPPHbIjNP%0AZObxiOgAnwbe1cacAJm5GhGHgA8Dt9LCnP3/Cf1PZn5xTb6178NW5AROAO/LzBcBVwOfpH3P53nA%0AAeDVazK28bl8zHXAewYsb0vOY8DPAP8G/BnN52gkr/m4i/a056DZAWvzdICjNLlnBizfNhHxZODL%0AwC2Z+SlamhMgMw8CzwBuotm/+fg8O53zdTRHVH+FZuv4L4C5AXl2Ouf9NGVJZj4A/AB44oA8O5nz%0AB8Bd/S3I+2m+S1tbMm3ICEBEzALPyMy7+4va+Bl6K/CFzAx+9N5cO8nN0DnHXe5fB14C0J+D5l/H%0A/HjD+FZEXNy/fDlwGPgn4KKIOLv/Bvk54L7tChQRTwTuAn4/M2/pL763hTlf0/9yDZoP+aPAN/v7%0AZVuTMzMvycxLM/NSmn2vrwXubNvzCVwFfAAgIp5E82H+m5Y9n18DXrwm4znAl1qW8TEXA19ac711%0AnyHgf/nRFvlRmh+53DuK53Osv5Zhd8xB83bgxoiYAr4DfCYzexHxYZo38gTwzszczukXrwPOBa6P%0AiHfTfOP/ZuAjLcv5V8DNEfFVmvfS79H89/KmluUcpI2v+8dpns/DNFuZB2m2lFvzfGbmHRHx/Ij4%0Ax/5jXw38e5syrhHA2l/ntfE1/xDwiYi4m+aL1HcA9zCC59O5ZSSpIA9ikqSCLHdJKshyl6SCLHdJ%0AKshyl6SCLHdJKshyl6SCLHdJKmjcR6hKrRIRfwS8kmb2vT+nmY7gBpo5cX6SZsqHv9y5hNJoWO46%0AY0TEq4FfAZ5JMznT14EjwOsz8/6IuBT4E8By165nuetMcglwW2aepJn2+Rf7J8h4WUT8OvA8momw%0ApF3Pfe46k/zYWWsi4mk0M+79Es3p927gx+fSlnYty11nkruBV0XEZETsp5lW+ZnAuzPzCzRnGTpr%0AJwNKo+KskDqjRMQfAFfQbKF/FPhZmtMuzgN/D/wG8JTMXNyxkNIIWO6SVJC7ZSSpIMtdkgqy3CWp%0AIMtdkgqy3CWpIMtdkgqy3CWpIMtdkgr6fz9D2LyNtS6tAAAAAElFTkSuQmCC%0A"/>
                    <pic:cNvPicPr>
                      <a:picLocks noChangeAspect="1" noChangeArrowheads="1"/>
                    </pic:cNvPicPr>
                  </pic:nvPicPr>
                  <pic:blipFill>
                    <a:blip r:embed="rId17"/>
                    <a:stretch>
                      <a:fillRect/>
                    </a:stretch>
                  </pic:blipFill>
                  <pic:spPr bwMode="auto">
                    <a:xfrm>
                      <a:off x="0" y="0"/>
                      <a:ext cx="3198409" cy="2449543"/>
                    </a:xfrm>
                    <a:prstGeom prst="rect">
                      <a:avLst/>
                    </a:prstGeom>
                    <a:noFill/>
                    <a:ln w="9525">
                      <a:noFill/>
                      <a:headEnd/>
                      <a:tailEnd/>
                    </a:ln>
                  </pic:spPr>
                </pic:pic>
              </a:graphicData>
            </a:graphic>
          </wp:inline>
        </w:drawing>
      </w:r>
    </w:p>
    <w:p w14:paraId="0968806D" w14:textId="33A7698A" w:rsidR="00971BD0" w:rsidRPr="00971BD0" w:rsidRDefault="00971BD0" w:rsidP="00971BD0">
      <w:pPr>
        <w:pStyle w:val="TabelCaption"/>
        <w:rPr>
          <w:sz w:val="20"/>
        </w:rPr>
      </w:pPr>
      <w:r w:rsidRPr="00971BD0">
        <w:rPr>
          <w:rStyle w:val="VerbatimChar"/>
          <w:rFonts w:ascii="Times New Roman" w:hAnsi="Times New Roman"/>
          <w:sz w:val="18"/>
          <w:szCs w:val="16"/>
        </w:rPr>
        <w:t>Gambar 3</w:t>
      </w:r>
      <w:r>
        <w:rPr>
          <w:rStyle w:val="VerbatimChar"/>
          <w:rFonts w:ascii="Times New Roman" w:hAnsi="Times New Roman"/>
          <w:sz w:val="18"/>
          <w:szCs w:val="16"/>
        </w:rPr>
        <w:t>.</w:t>
      </w:r>
      <w:r w:rsidRPr="00971BD0">
        <w:rPr>
          <w:rStyle w:val="VerbatimChar"/>
          <w:rFonts w:ascii="Times New Roman" w:hAnsi="Times New Roman"/>
          <w:sz w:val="18"/>
          <w:szCs w:val="16"/>
        </w:rPr>
        <w:t xml:space="preserve"> Plot histogram kalsium (ppm)</w:t>
      </w:r>
    </w:p>
    <w:p w14:paraId="09137DFD" w14:textId="77777777" w:rsidR="00971BD0" w:rsidRDefault="00971BD0">
      <w:pPr>
        <w:pStyle w:val="Compact"/>
      </w:pPr>
    </w:p>
    <w:p w14:paraId="28AF9240" w14:textId="68007DF1" w:rsidR="00A62F0C" w:rsidRPr="00971BD0" w:rsidRDefault="00971BD0" w:rsidP="00971BD0">
      <w:pPr>
        <w:pStyle w:val="Compact"/>
        <w:shd w:val="clear" w:color="auto" w:fill="F2F2F2" w:themeFill="background1" w:themeFillShade="F2"/>
        <w:jc w:val="left"/>
        <w:rPr>
          <w:rFonts w:ascii="Consolas" w:hAnsi="Consolas"/>
          <w:sz w:val="16"/>
          <w:szCs w:val="16"/>
        </w:rPr>
      </w:pPr>
      <w:r w:rsidRPr="00971BD0">
        <w:rPr>
          <w:rFonts w:ascii="Consolas" w:hAnsi="Consolas"/>
          <w:sz w:val="16"/>
          <w:szCs w:val="16"/>
        </w:rPr>
        <w:t># kode</w:t>
      </w:r>
    </w:p>
    <w:p w14:paraId="728A6DF9" w14:textId="6BD6FB5B" w:rsidR="00A62F0C" w:rsidRPr="00971BD0" w:rsidRDefault="001C195B" w:rsidP="00971BD0">
      <w:pPr>
        <w:pStyle w:val="SourceCode"/>
        <w:shd w:val="clear" w:color="auto" w:fill="F2F2F2" w:themeFill="background1" w:themeFillShade="F2"/>
        <w:jc w:val="left"/>
        <w:rPr>
          <w:rFonts w:ascii="Consolas" w:hAnsi="Consolas"/>
          <w:sz w:val="16"/>
          <w:szCs w:val="16"/>
        </w:rPr>
      </w:pPr>
      <w:r w:rsidRPr="00971BD0">
        <w:rPr>
          <w:rStyle w:val="VerbatimChar"/>
          <w:sz w:val="16"/>
          <w:szCs w:val="16"/>
        </w:rPr>
        <w:t>sns.distplot(data['elevation'], kde=False, color='b')</w:t>
      </w:r>
      <w:r w:rsidRPr="00971BD0">
        <w:rPr>
          <w:rFonts w:ascii="Consolas" w:hAnsi="Consolas"/>
          <w:sz w:val="16"/>
          <w:szCs w:val="16"/>
        </w:rPr>
        <w:br/>
      </w:r>
      <w:r w:rsidRPr="00971BD0">
        <w:rPr>
          <w:rStyle w:val="VerbatimChar"/>
          <w:sz w:val="16"/>
          <w:szCs w:val="16"/>
        </w:rPr>
        <w:t xml:space="preserve">print('Gambar </w:t>
      </w:r>
      <w:r w:rsidR="00971BD0">
        <w:rPr>
          <w:rStyle w:val="VerbatimChar"/>
          <w:sz w:val="16"/>
          <w:szCs w:val="16"/>
        </w:rPr>
        <w:t>4</w:t>
      </w:r>
      <w:r w:rsidRPr="00971BD0">
        <w:rPr>
          <w:rStyle w:val="VerbatimChar"/>
          <w:sz w:val="16"/>
          <w:szCs w:val="16"/>
        </w:rPr>
        <w:t xml:space="preserve"> Plot histogram elevasi posisi sumur (ppm)')</w:t>
      </w:r>
    </w:p>
    <w:p w14:paraId="45D5FBF9" w14:textId="77777777" w:rsidR="00971BD0" w:rsidRDefault="00971BD0">
      <w:pPr>
        <w:pStyle w:val="Compact"/>
      </w:pPr>
    </w:p>
    <w:p w14:paraId="6875CA24" w14:textId="77777777" w:rsidR="00A62F0C" w:rsidRDefault="001C195B" w:rsidP="00971BD0">
      <w:pPr>
        <w:pStyle w:val="Compact"/>
        <w:jc w:val="center"/>
      </w:pPr>
      <w:r>
        <w:rPr>
          <w:noProof/>
        </w:rPr>
        <w:lastRenderedPageBreak/>
        <w:drawing>
          <wp:inline distT="0" distB="0" distL="0" distR="0" wp14:anchorId="212FE27C" wp14:editId="76296681">
            <wp:extent cx="3261632" cy="22852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cAAAERCAYAAACAbee5AAAABHNCSVQICAgIfAhkiAAAAAlwSFlz%0AAAALEgAACxIB0t1+/AAAFK9JREFUeJzt3X+wZGdd5/H3nbnzqyc9w7DbUJqgbLHr16IKCQmKYsyE%0AEAqjsBF3NasGDSipsIOAVlATDKK7sKkVAoTUht3EMCi/isQMaNgYLMMm0S0CCVHJEr8JwrLWsokd%0AvJnpYebeycy9/nH6msvkzr3dp7unu599v/7qX6efz3T1/fSZ53Q/Z2ZpaQlJUlk2jDuAJGn4LHdJ%0AKpDlLkkFstwlqUCWuyQVyHKXpALN9vKgiHgGcC9wHnAM2AssAg9k5p6RpZMk1bLunntEzAIfAA51%0Ab7oauCIzdwMbIuKCEeaTJNXQy7TMu4DrgG8AM8AZmXl3977bqPbmJUkTZM1yj4iLgb/PzD+lKvbj%0At+kAO0cTTZJU13pz7q8BFiPiZcDzgd8HWivubwKPjyibJKmmNcu9O68OQETcAVwK/G5EnJ2ZdwHn%0AA3esN8jS0tLSzMzMeg+TJH272sXZ07dljnMZcH1EbAIeBG5eb4OZmRna7U6NoSZDq9U0/xiZf7ym%0AOf80Z4cqf109l3tmnrvi6jm1R5QkjZw/YpKkAlnuklQgy12SCmS5S1KBLHdJKpDlLkkFstwlqUCW%0AuyQVyHKXpAJZ7pJUIMtdkgpkuUtSgSx3SSqQ5S5JBbLcJalAlrskFchyl6QCWe6SVKA651CtbWHh%0ACI8+OtfXNjMzcOqpLTZs8HNIknp1Usv9b//2ET73udP62mZhoc0v/MI8jUZjRKkkqTzrlntEbACu%0ABwJYBC4FNgO3Ag91H3ZdZt7U04CzW/oKeOzY5r4eL0nqbc/9lcBSZp4VEbuBdwJ/DLw7M98z0nSS%0ApFrWncjOzE8Bl3SvPhuYA84EXhERd0bEDRGxfXQRJUn96ukoZWYuRsRe4H3AR4B7gMsyczfwVeDt%0AowooSepfz19BycyLge8BbgA+k5n3d+/aB5w+/GiSpLp6OaB6EXBaZl4FzFMdVL0lIt6YmV8AXgrc%0At97ztFpNdu06hWZza38BZ7fRam0f+7dlWq3mWMcflPnHy/zjM83ZB9HLAdVbgA9GxJ3dx78J+Dvg%0A2og4AjzCk3PyJ9Rud5ibO0inM99XwIWFw7TbizQax/rabpharSbtdmds4w/K/ONl/vGZ5uww2AfT%0AuuWemYeAC1e566zao0qSRsqffUpSgSx3SSqQ5S5JBbLcJalAlrskFchyl6QCWe6SVCDLXZIKZLlL%0AUoEsd0kqkOUuSQWy3CWpQJa7JBXIcpekAlnuklQgy12SCmS5S1KBLHdJKpDlLkkFstwlqUDrniA7%0AIjYA1wMBLAKXAgvA3u71BzJzzwgzSpL61Mue+yuBpcw8C7gSeCdwNXBFZu4GNkTEBSPMKEnq07rl%0AnpmfAi7pXv1uYA44IzPv7t52G3DeaOJJkuroac49MxcjYi9wDfBRYGbF3R1g5/CjSZLqWnfOfVlm%0AXhwRzwC+AGxbcVcTeHy97VutJrt2nUKzubW/gLPbaLW202g0+tpu2Fqt5ljHH5T5x8v84zPN2QfR%0AywHVi4DTMvMqYB44BtwbEbsz807gfOCO9Z6n3e4wN3eQTme+r4ALC4dptxdpNI71td0wtVpN2u3O%0A2MYflPnHy/zjM83ZYbAPpl723G8BPhgRd3Yf/0bgb4AbImIT8CBwc+0EkqShW7fcM/MQcOEqd50z%0A9DSSpKHwR0ySVCDLXZIKZLlLUoEsd0kqkOUuSQWy3CWpQJa7JBXIcpekAlnuklQgy12SCmS5S1KB%0ALHdJKpDlLkkFstwlqUCWuyQVyHKXpAJZ7pJUIMtdkgpkuUtSgSx3SSrQmifIjohZ4Ebg2cBm4B3A%0A3wG3Ag91H3ZdZt40woySpD6tWe7ARcBjmfnzEbEL+Evgt4F3Z+Z7Rp5OklTLeuX+CWB5r3wD8ARw%0AJvC9EfETwMPAmzLzW6OLKEnq15pz7pl5KDO/FRFNqpL/TeDzwGWZuRv4KvD2kaeUJPVlvT13IuJZ%0AwC3AtZn58YjYmZn7u3fvA67pZaBWq8muXafQbG7tL+DsNlqt7TQajb62G7ZWqznW8Qdl/vEy//hM%0Ac/ZBrHdA9ZnA7cCezPxs9+bbI+INmXkv8FLgvl4Garc7zM0dpNOZ7yvgwsJh2u1FGo1jfW03TK1W%0Ak3a7M7bxB2X+8TL/+Exzdhjsg2m9PffLgacBV0bE24Al4FeA90bEEeAR4JLao0uSRmLNcs/MNwNv%0AXuWus0YTR5I0DP6ISZIKZLlLUoEsd0kqkOUuSQWy3CWpQJa7JBXIcpekAlnuklQgy12SCmS5S1KB%0ALHdJKpDlLkkFstwlqUCWuyQVyHKXpAJZ7pJUIMtdkgpkuUtSgSx3SSqQ5S5JBVrzBNkRMQvcCDwb%0A2Ay8A/gysBdYBB7IzD2jjShJ6td6e+4XAY9l5tnAjwLXAlcDV2TmbmBDRFww4oySpD6tV+6fAK7s%0AXt4IHAXOyMy7u7fdBpw3omySpJrWnJbJzEMAEdEEbgLeCrxrxUM6wM6RpZMk1bJmuQNExLOAW4Br%0AM/PjEfGfV9zdBB7vZaBWq8muXafQbG7tL+DsNlqt7TQajb62G7ZWqznW8Qdl/vEy//hMc/ZBrHdA%0A9ZnA7cCezPxs9+b7I+LszLwLOB+4o5eB2u0Oc3MH6XTm+wq4sHCYdnuRRuNYX9sNU6vVpN3ujG38%0AQZl/vMw/PtOcHQb7YFpvz/1y4GnAlRHxNmAJeBPw/ojYBDwI3Fx7dEnSSKw35/5m4M2r3HXOSNJI%0AkobCHzFJUoEsd0kqkOUuSQWy3CWpQJa7JBXIcpekAlnuklQgy12SCmS5S1KBLHdJKpDlLkkFstwl%0AqUCWuyQVyHKXpAJZ7pJUIMtdkgpkuUtSgSx3SSqQ5S5JBbLcJalAa54ge1lEvAi4KjNfEhGnA7cC%0AD3Xvvi4zbxpVQElS/9Yt94h4C/Bq4GD3pjOBd2fme0YZTJJUXy/TMl8BXrXi+pnAj0fEnRFxQ0Rs%0AH000SVJd65Z7Zu4Djq646R7gLZm5G/gq8PbRRJMk1dXTnPtxPpmZ+7uX9wHX9LJRq9Vk165TaDa3%0A9jXY7Ow2Wq3tNBqNPmMOV6vVHOv4gzL/eJl/fKY5+yDqlPvtEfGGzLwXeClwXy8btdsd5uYO0unM%0A9zXYwsJh2u1FGo1jNaIOR6vVpN3ujG38QZl/vMw/PtOcHQb7YKpT7q8H3h8RR4BHgEtqjy5JGome%0Ayj0zvw68uHv5fuCsUYaSJA3GHzFJUoEsd0kqkOUuSQWy3CWpQJa7JBXIcpekAlnuklQgy12SCmS5%0AS1KBLHdJKpDlLkkFstwlqUCWuyQVyHKXpAJZ7pJUIMtdkgpkuUtSgSx3SSqQ5S5JBbLcJalAPZ0g%0AOyJeBFyVmS+JiOcAe4FF4IHM3DPCfJKkGtbdc4+ItwDXA1u6N10NXJGZu4ENEXHBCPNJkmroZVrm%0AK8CrVlw/MzPv7l6+DThv6KkkSQNZt9wzcx9wdMVNMysud4Cdww4lSRpMT3Pux1lccbkJPN7LRq1W%0Ak127TqHZ3NrXYLOz22i1ttNoNPrabthareZYxx+U+cfL/OMzzdkHUafcvxgRZ2fmXcD5wB29bNRu%0Ad5ibO0inM9/XYAsLh2m3F2k0jtWIOhytVpN2uzO28Qdl/vEy//hMc3YY7IOpTrlfBlwfEZuAB4Gb%0Aa48uSRqJnso9M78OvLh7+WHgnBFmkiQNyB8xSVKBLHdJKpDlLkkFstwlqUCWuyQVyHKXpAJZ7pJU%0AIMtdkgpkuUtSgSx3SSqQ5S5JBbLcJalAlrskFchyl6QCWe6SVCDLXZIKZLlLUoEsd0kqkOUuSQWq%0Ac4JsACLiPmB/9+rXMvMXhxNJkjSoWuUeEVsAMvPc4caRJA1D3T335wPbI+J2YCPw1sy8Z3ixJEmD%0AqDvnfgj43cx8OfB64CMR4fy9JE2IunvuDwFfAcjMhyPim8B3AP93WMGWLS0tceDAAY4efaKv7ZrN%0AHczMzAw7jiRNhbrl/lrgecCeiPhOoAn8v7U2aLWa7Np1Cs3m1r4GeuKJo3zykxvYsaPZ8zbz8x0u%0AvXSJnTt39DXWWlqt3sefROYfL/OPzzRnH0Tdcv894IMRcTewCLw2MxfX2qDd7jA3d5BOZ76vgQ4d%0AOszMzE6OHt3S8zZPPDHPY491OHJkODNFrVaTdrszlOcaB/OPl/nHZ5qzw2AfTLXKPTOfAC6qPaok%0AaaQ8CCpJBar9I6bSLC0t0ekcWPW+zZsXOXDgqf+1W1paAuj7wK0HeyWNmuXe1ekcYO/eebZseeoc%0AV7MJnc6mp9y+f/83mJnZxI4drZ7HWVjocPHFsGPHzkHiStKaLPcVtmxpsm3bU0t327atqx7QnZ8/%0AwMzM5lW3WVt/X+uUpH455y5JBbLcJalAlrskFajIOfe1vvlyIp3OAZaWnj6iRJJ0chVZ7gsLHT76%0A0UV27HjqN1xOZP/+BbZuXaDRGGEwSTpJiix3OPE3X05kfr6/PX1JmmTOuUtSgSx3SSqQ5S5JBbLc%0AJalAlrskFchyl6QCWe6SVCDLXZIKVOyPmCZVnaUR6p4UZHm7E51s5EQm9WQiJ/O1m9TXQJOvzvsU%0Ahv+es9xPsnpLI/R/UpCV25166o5VTzZyonyTejKRtU6ociKeUEUnW5336Sjec7XKPSJmgP8CPB+Y%0AB34pM786tFSFq7M0Qp2TgqzcbrWTjZzY5J5M5GS9dpP8Gmjy9fs+rQz3PVd3zv0ngC2Z+WLgcuDq%0A4UWSJA2qbrmfBfwJQGbeA7xwaIkkSQOrW+47gP0rrh+NCL95I0kTou4B1QPAyqMFGzJzcb2NNm3a%0AyOLi1/saaGamzZEjGzl8eHPP2ywsHGRmZhOHD28dyjazswscPjw/8nGGuc23b7d/1fyrb9Oh0znS%0A1zijtvxtn07nAAsLvb8PoO7rPdzXoN9vK02aac4/juz13qcdoL+/7/XMLH9VrB8R8ZPAKzLztRHx%0Ag8CVmfnjQ00mSaqt7p77PuBlEfEX3euvGVIeSdIQ1NpzlyRNNg+CSlKBLHdJKpDlLkkFstwlqUAj%0AXThsGtegiYhZ4Ebg2cBm4B3Al4G9wCLwQGbuGVe+XkXEM4B7gfOAY0xR/oj4DeBfA5uo3j93MSX5%0Au++fD1G9f44Cr2MKXv+IeBFwVWa+JCKewyp5I+J1wCVUi6C8IzM/Pa68xzsu/+nANVSv/wLw85nZ%0Anpb8K277WeAN3WVe+n79R73nPo1r0FwEPJaZZwM/ClxLlfuKzNwNbIiIC8YZcD3dgvkAcKh709Tk%0Aj4jdwA913zPnAN/FFOUHfgzYmJk/DPwH4J1MeP6IeAtwPbC8utxT8kbEM4FfBn6I6u/iP0VE70ub%0AjtAq+d8L7MnMc6m+tv3rU5afiHgB8NoV1/vOP+pyn8Y1aD4BXNm9vJHq0/+MzLy7e9ttVHvDk+xd%0AwHXAN4AZpiv/y4EHIuKTwB8BtzJd+R8CZrv/a91JtZc16fm/ArxqxfUzj8v7MuAHgD/PzKOZeQB4%0AGPi+kxvzhI7Pf2Fmfql7eZZq1mBq8kfEPwP+I/CmFY/pO/+oy33q1qDJzEOZ+a2IaAI3AW+lKshl%0AHao/2okUERcDf5+Zf8qTuVe+5hOdH/jnwJnAvwVeD3yE6cp/EPgXwN8A/5VqemCi3z+ZuY9qJ2bZ%0A8Xl3UC03svJv+SAT8u84Pn9mPgoQES8G9gDv4aldNJH5u/14A/CrwLdWPKzv/KMu2lpr0IxbRDwL%0AuAP4UGZ+nGrucVkTeHwswXrzGqpfD3+W6ljH7wMrz1Qx6fm/Cdze3UN5iGqva+WbeNLz/wrwJ5kZ%0APPn6r1xoZNLzw+rv9wNUBXP87RMpIi6kOl7zY5n5TaYn/xnAv6T6n/fHgOdGxNXUyD/qcv8LqjlI%0AumvQfGnth49fd27rduDXMvND3Zvvj4izu5fPB+5edeMJkJm7M/Ml3QMzfwm8GrhtWvIDf041p0hE%0AfCewHfiz7lw8TH7+f+DJPazHqaYF7p+i/ABfXOX98gXgrIjYHBE7ge8FHhhXwLVExEVUe+znZOby%0ASoWfZ/Lzz2TmvZn5vO7xgn8HfDkzf5Ua+Ud9mr1pXIPmcuBpwJUR8TZgiWru6/3dAxgPAjePMV8d%0AlwHXT0P+zPx0RPxIRHyeanrg9cD/Bm6YhvxUB/NujIi7qL7t8xvAfUxPfljl/ZKZSxFxDdWH7wzV%0AAdfJWj6Uf5rWeB/wdWBfRCwBd2bmb09B/hOuBZOZj/ab37VlJKlAE31wU5JUj+UuSQWy3CWpQJa7%0AJBXIcpekAlnuklQgy11TLSK+OyK+NuTnfHtE/HD38vURccYwn186GUb9IybpZBj2jzV2Uy0/QWa+%0AbsjPLZ0UlrumSkT8OvDTVP/rvJ1qaePl+55BtVjXaVTro1wO3An8H+D07preu6h+tv1dVL9+vQho%0AdB9/IdXqey+k+kXpTwLvB34rM++KiCuAn6Na5OkzwK91n2df9zlfADwC/FRmTuK6Jfr/iNMymhoR%0A8XKqFSNfSLXA0mlUZbvsfcDvZeb3AxcA/w3YSrWM8091H/NvqMq4QXVCkN2Z+X3Ap4B/n5l/QHWS%0Ak1/MzH9auyMizgdeQVXgLwD+FXBp9+7nA+/KzOdRrSuzMpM0Fpa7psl5VHvW9wFfpCr65x53/+9E%0AxP1U65BvBJ4DfJhqESaAnwE+nJkdqhL+mYh4J/BK4JQVz7Vy2VuAc4GPZeaR7sqmNwIv7d73aGb+%0AdffyA8DTB/2HSoNyWkbTZCPw3sx8L0BE7ACeBfzxivvPXZ4SiYjvAB7pLnr19Ih4IXBqZn4uIk4D%0A/gfVtMt/p5pOOX2NsY/fEZrhyb+f+RW3L/HUDwbppHPPXdPkDuDVEbG9eyrBT/HtZ/f6M6qlXomI%0A5wJ/TTX9AvBRqvn4j3Wvfz/wcGa+j2o52/OpPhygmlM/fsfnDqq9/K3dsV/TvQ0sc00gy11TIzNv%0ABf4QuIequL9IdcB02RuBH4yIv6Iq8Z/LzOWz2XyYam78I93rnwE2RsT/Av4n8DWqMyhBdWrID3TP%0AQbDUHfvTwKep5uO/1H38td3Hu7SqJo5L/kpSgdxzl6QCWe6SVCDLXZIKZLlLUoEsd0kqkOUuSQWy%0A3CWpQJa7JBXoHwGsO3RNmlVzcwAAAABJRU5ErkJggg==%0A"/>
                    <pic:cNvPicPr>
                      <a:picLocks noChangeAspect="1" noChangeArrowheads="1"/>
                    </pic:cNvPicPr>
                  </pic:nvPicPr>
                  <pic:blipFill>
                    <a:blip r:embed="rId18"/>
                    <a:stretch>
                      <a:fillRect/>
                    </a:stretch>
                  </pic:blipFill>
                  <pic:spPr bwMode="auto">
                    <a:xfrm>
                      <a:off x="0" y="0"/>
                      <a:ext cx="3294750" cy="2308479"/>
                    </a:xfrm>
                    <a:prstGeom prst="rect">
                      <a:avLst/>
                    </a:prstGeom>
                    <a:noFill/>
                    <a:ln w="9525">
                      <a:noFill/>
                      <a:headEnd/>
                      <a:tailEnd/>
                    </a:ln>
                  </pic:spPr>
                </pic:pic>
              </a:graphicData>
            </a:graphic>
          </wp:inline>
        </w:drawing>
      </w:r>
    </w:p>
    <w:p w14:paraId="0451599A" w14:textId="0BD756B7" w:rsidR="00971BD0" w:rsidRPr="00971BD0" w:rsidRDefault="00971BD0" w:rsidP="00971BD0">
      <w:pPr>
        <w:pStyle w:val="TabelCaption"/>
        <w:rPr>
          <w:sz w:val="15"/>
        </w:rPr>
      </w:pPr>
      <w:r w:rsidRPr="00971BD0">
        <w:rPr>
          <w:rStyle w:val="VerbatimChar"/>
          <w:rFonts w:ascii="Times New Roman" w:hAnsi="Times New Roman"/>
          <w:sz w:val="20"/>
        </w:rPr>
        <w:t xml:space="preserve">Gambar </w:t>
      </w:r>
      <w:r>
        <w:rPr>
          <w:rStyle w:val="VerbatimChar"/>
          <w:rFonts w:ascii="Times New Roman" w:hAnsi="Times New Roman"/>
          <w:sz w:val="20"/>
        </w:rPr>
        <w:t>4.</w:t>
      </w:r>
      <w:r w:rsidRPr="00971BD0">
        <w:rPr>
          <w:rStyle w:val="VerbatimChar"/>
          <w:rFonts w:ascii="Times New Roman" w:hAnsi="Times New Roman"/>
          <w:sz w:val="20"/>
        </w:rPr>
        <w:t xml:space="preserve"> Plot histogram elevasi posisi sumur</w:t>
      </w:r>
    </w:p>
    <w:p w14:paraId="3D3062F6" w14:textId="77777777" w:rsidR="00971BD0" w:rsidRDefault="00971BD0">
      <w:pPr>
        <w:pStyle w:val="Compact"/>
      </w:pPr>
    </w:p>
    <w:p w14:paraId="09D8A771" w14:textId="77777777" w:rsidR="00A62F0C" w:rsidRDefault="001C195B">
      <w:pPr>
        <w:pStyle w:val="Heading2"/>
      </w:pPr>
      <w:bookmarkStart w:id="9" w:name="Korelasi"/>
      <w:r>
        <w:t>Korelasi</w:t>
      </w:r>
      <w:hyperlink w:anchor="Korelasi">
        <w:r>
          <w:rPr>
            <w:rStyle w:val="Hyperlink"/>
          </w:rPr>
          <w:t>¶</w:t>
        </w:r>
      </w:hyperlink>
      <w:bookmarkEnd w:id="9"/>
    </w:p>
    <w:p w14:paraId="579C3DCA" w14:textId="77777777" w:rsidR="00A62F0C" w:rsidRDefault="001C195B">
      <w:pPr>
        <w:pStyle w:val="FirstParagraph"/>
      </w:pPr>
      <w:r>
        <w:t xml:space="preserve">Selanjutnya kami akan mencoba membuat tabel matriks korelasi. Sebelumnya kolom dalam </w:t>
      </w:r>
      <w:r>
        <w:rPr>
          <w:rStyle w:val="VerbatimChar"/>
        </w:rPr>
        <w:t>dataframe</w:t>
      </w:r>
      <w:r>
        <w:t xml:space="preserve"> yang berisi teks (string) perlu dikeluarkan dan disimpan sebagai </w:t>
      </w:r>
      <w:r>
        <w:rPr>
          <w:rStyle w:val="VerbatimChar"/>
        </w:rPr>
        <w:t>dataframe</w:t>
      </w:r>
      <w:r>
        <w:t xml:space="preserve"> baru bernama </w:t>
      </w:r>
      <w:r>
        <w:rPr>
          <w:rStyle w:val="VerbatimChar"/>
        </w:rPr>
        <w:t>d</w:t>
      </w:r>
      <w:r>
        <w:t xml:space="preserve"> dengan fungsi </w:t>
      </w:r>
      <w:r>
        <w:rPr>
          <w:rStyle w:val="VerbatimChar"/>
        </w:rPr>
        <w:t>dataframe.loc()</w:t>
      </w:r>
      <w:r>
        <w:t xml:space="preserve"> (lihat Tabel 2). Kemudian kami buat tabel berikutnya berisi beberapa ukuran statistik dasarnya menggunakan fungsi </w:t>
      </w:r>
      <w:r>
        <w:rPr>
          <w:rStyle w:val="VerbatimChar"/>
        </w:rPr>
        <w:t>dataframe.describe()</w:t>
      </w:r>
      <w:r>
        <w:t xml:space="preserve">(lihat Tabel 3). Pada baris berikutnya, kami menayangkan matriks korelasi dengan fungsi </w:t>
      </w:r>
      <w:r>
        <w:rPr>
          <w:rStyle w:val="VerbatimChar"/>
        </w:rPr>
        <w:t>dataframe.corr()</w:t>
      </w:r>
      <w:r>
        <w:t xml:space="preserve"> (lihat Tabel 4).</w:t>
      </w:r>
    </w:p>
    <w:p w14:paraId="1FFB60E0" w14:textId="20FAC43E" w:rsidR="00A62F0C" w:rsidRPr="00971BD0" w:rsidRDefault="00971BD0" w:rsidP="00971BD0">
      <w:pPr>
        <w:pStyle w:val="Compact"/>
        <w:shd w:val="clear" w:color="auto" w:fill="F2F2F2" w:themeFill="background1" w:themeFillShade="F2"/>
        <w:jc w:val="left"/>
        <w:rPr>
          <w:rFonts w:ascii="Consolas" w:hAnsi="Consolas"/>
          <w:sz w:val="16"/>
          <w:szCs w:val="16"/>
        </w:rPr>
      </w:pPr>
      <w:r w:rsidRPr="00971BD0">
        <w:rPr>
          <w:rFonts w:ascii="Consolas" w:hAnsi="Consolas"/>
          <w:sz w:val="16"/>
          <w:szCs w:val="16"/>
        </w:rPr>
        <w:t># kode</w:t>
      </w:r>
    </w:p>
    <w:p w14:paraId="09C039D6" w14:textId="77777777" w:rsidR="00A62F0C" w:rsidRPr="00971BD0" w:rsidRDefault="001C195B" w:rsidP="00971BD0">
      <w:pPr>
        <w:pStyle w:val="SourceCode"/>
        <w:shd w:val="clear" w:color="auto" w:fill="F2F2F2" w:themeFill="background1" w:themeFillShade="F2"/>
        <w:jc w:val="left"/>
        <w:rPr>
          <w:rStyle w:val="VerbatimChar"/>
          <w:sz w:val="16"/>
          <w:szCs w:val="16"/>
        </w:rPr>
      </w:pPr>
      <w:r w:rsidRPr="00971BD0">
        <w:rPr>
          <w:rStyle w:val="VerbatimChar"/>
          <w:sz w:val="16"/>
          <w:szCs w:val="16"/>
        </w:rPr>
        <w:t>d = data.loc[:,'tds':'hco3']</w:t>
      </w:r>
      <w:r w:rsidRPr="00971BD0">
        <w:rPr>
          <w:rFonts w:ascii="Consolas" w:hAnsi="Consolas"/>
          <w:sz w:val="16"/>
          <w:szCs w:val="16"/>
        </w:rPr>
        <w:br/>
      </w:r>
      <w:r w:rsidRPr="00971BD0">
        <w:rPr>
          <w:rStyle w:val="VerbatimChar"/>
          <w:sz w:val="16"/>
          <w:szCs w:val="16"/>
        </w:rPr>
        <w:t>d.head(n=10)</w:t>
      </w:r>
      <w:r w:rsidRPr="00971BD0">
        <w:rPr>
          <w:rFonts w:ascii="Consolas" w:hAnsi="Consolas"/>
          <w:sz w:val="16"/>
          <w:szCs w:val="16"/>
        </w:rPr>
        <w:br/>
      </w:r>
      <w:r w:rsidRPr="00971BD0">
        <w:rPr>
          <w:rStyle w:val="VerbatimChar"/>
          <w:sz w:val="16"/>
          <w:szCs w:val="16"/>
        </w:rPr>
        <w:t>print('Tabel 2 Dataframe yang baru')</w:t>
      </w:r>
    </w:p>
    <w:p w14:paraId="4F475058" w14:textId="77777777" w:rsidR="00971BD0" w:rsidRDefault="00971BD0">
      <w:pPr>
        <w:pStyle w:val="SourceCode"/>
      </w:pPr>
    </w:p>
    <w:p w14:paraId="2E776CA8" w14:textId="4AD16394" w:rsidR="00A62F0C" w:rsidRPr="00971BD0" w:rsidRDefault="00971BD0" w:rsidP="00971BD0">
      <w:pPr>
        <w:pStyle w:val="GambarCaption"/>
        <w:rPr>
          <w:lang w:val="id-ID"/>
        </w:rPr>
      </w:pPr>
      <w:r>
        <w:rPr>
          <w:lang w:val="id-ID"/>
        </w:rPr>
        <w:t>Tabel</w:t>
      </w:r>
      <w:r w:rsidRPr="007F65AA">
        <w:rPr>
          <w:lang w:val="id-ID"/>
        </w:rPr>
        <w:t xml:space="preserve"> </w:t>
      </w:r>
      <w:r>
        <w:rPr>
          <w:lang w:val="id-ID"/>
        </w:rPr>
        <w:t>2</w:t>
      </w:r>
      <w:r w:rsidRPr="007F65AA">
        <w:rPr>
          <w:lang w:val="id-ID"/>
        </w:rPr>
        <w:t>. Potensial barrier satu dimensi</w:t>
      </w:r>
    </w:p>
    <w:tbl>
      <w:tblPr>
        <w:tblStyle w:val="Table"/>
        <w:tblW w:w="0" w:type="pct"/>
        <w:jc w:val="center"/>
        <w:tblLook w:val="07E0" w:firstRow="1" w:lastRow="1" w:firstColumn="1" w:lastColumn="1" w:noHBand="1" w:noVBand="1"/>
      </w:tblPr>
      <w:tblGrid>
        <w:gridCol w:w="316"/>
        <w:gridCol w:w="616"/>
        <w:gridCol w:w="566"/>
        <w:gridCol w:w="616"/>
        <w:gridCol w:w="566"/>
        <w:gridCol w:w="566"/>
        <w:gridCol w:w="566"/>
        <w:gridCol w:w="666"/>
        <w:gridCol w:w="666"/>
        <w:gridCol w:w="666"/>
        <w:gridCol w:w="666"/>
      </w:tblGrid>
      <w:tr w:rsidR="00A62F0C" w14:paraId="3FCD7649" w14:textId="77777777" w:rsidTr="00971BD0">
        <w:trPr>
          <w:jc w:val="center"/>
        </w:trPr>
        <w:tc>
          <w:tcPr>
            <w:tcW w:w="0" w:type="auto"/>
            <w:tcBorders>
              <w:bottom w:val="single" w:sz="0" w:space="0" w:color="auto"/>
            </w:tcBorders>
            <w:vAlign w:val="bottom"/>
          </w:tcPr>
          <w:p w14:paraId="36903F6D" w14:textId="77777777" w:rsidR="00A62F0C" w:rsidRDefault="00A62F0C">
            <w:pPr>
              <w:pStyle w:val="Compact"/>
            </w:pPr>
          </w:p>
        </w:tc>
        <w:tc>
          <w:tcPr>
            <w:tcW w:w="0" w:type="auto"/>
            <w:tcBorders>
              <w:bottom w:val="single" w:sz="0" w:space="0" w:color="auto"/>
            </w:tcBorders>
            <w:vAlign w:val="bottom"/>
          </w:tcPr>
          <w:p w14:paraId="56DDFCA2" w14:textId="77777777" w:rsidR="00A62F0C" w:rsidRDefault="001C195B">
            <w:pPr>
              <w:pStyle w:val="Compact"/>
            </w:pPr>
            <w:r>
              <w:t>tds</w:t>
            </w:r>
          </w:p>
        </w:tc>
        <w:tc>
          <w:tcPr>
            <w:tcW w:w="0" w:type="auto"/>
            <w:tcBorders>
              <w:bottom w:val="single" w:sz="0" w:space="0" w:color="auto"/>
            </w:tcBorders>
            <w:vAlign w:val="bottom"/>
          </w:tcPr>
          <w:p w14:paraId="1D31A9FF" w14:textId="77777777" w:rsidR="00A62F0C" w:rsidRDefault="001C195B">
            <w:pPr>
              <w:pStyle w:val="Compact"/>
            </w:pPr>
            <w:r>
              <w:t>ph</w:t>
            </w:r>
          </w:p>
        </w:tc>
        <w:tc>
          <w:tcPr>
            <w:tcW w:w="0" w:type="auto"/>
            <w:tcBorders>
              <w:bottom w:val="single" w:sz="0" w:space="0" w:color="auto"/>
            </w:tcBorders>
            <w:vAlign w:val="bottom"/>
          </w:tcPr>
          <w:p w14:paraId="155358A2" w14:textId="77777777" w:rsidR="00A62F0C" w:rsidRDefault="001C195B">
            <w:pPr>
              <w:pStyle w:val="Compact"/>
            </w:pPr>
            <w:r>
              <w:t>ec</w:t>
            </w:r>
          </w:p>
        </w:tc>
        <w:tc>
          <w:tcPr>
            <w:tcW w:w="0" w:type="auto"/>
            <w:tcBorders>
              <w:bottom w:val="single" w:sz="0" w:space="0" w:color="auto"/>
            </w:tcBorders>
            <w:vAlign w:val="bottom"/>
          </w:tcPr>
          <w:p w14:paraId="397BECC9" w14:textId="77777777" w:rsidR="00A62F0C" w:rsidRDefault="001C195B">
            <w:pPr>
              <w:pStyle w:val="Compact"/>
            </w:pPr>
            <w:r>
              <w:t>k</w:t>
            </w:r>
          </w:p>
        </w:tc>
        <w:tc>
          <w:tcPr>
            <w:tcW w:w="0" w:type="auto"/>
            <w:tcBorders>
              <w:bottom w:val="single" w:sz="0" w:space="0" w:color="auto"/>
            </w:tcBorders>
            <w:vAlign w:val="bottom"/>
          </w:tcPr>
          <w:p w14:paraId="62379BC1" w14:textId="77777777" w:rsidR="00A62F0C" w:rsidRDefault="001C195B">
            <w:pPr>
              <w:pStyle w:val="Compact"/>
            </w:pPr>
            <w:r>
              <w:t>ca</w:t>
            </w:r>
          </w:p>
        </w:tc>
        <w:tc>
          <w:tcPr>
            <w:tcW w:w="0" w:type="auto"/>
            <w:tcBorders>
              <w:bottom w:val="single" w:sz="0" w:space="0" w:color="auto"/>
            </w:tcBorders>
            <w:vAlign w:val="bottom"/>
          </w:tcPr>
          <w:p w14:paraId="0A5F38EC" w14:textId="77777777" w:rsidR="00A62F0C" w:rsidRDefault="001C195B">
            <w:pPr>
              <w:pStyle w:val="Compact"/>
            </w:pPr>
            <w:r>
              <w:t>mg</w:t>
            </w:r>
          </w:p>
        </w:tc>
        <w:tc>
          <w:tcPr>
            <w:tcW w:w="0" w:type="auto"/>
            <w:tcBorders>
              <w:bottom w:val="single" w:sz="0" w:space="0" w:color="auto"/>
            </w:tcBorders>
            <w:vAlign w:val="bottom"/>
          </w:tcPr>
          <w:p w14:paraId="0217683D" w14:textId="77777777" w:rsidR="00A62F0C" w:rsidRDefault="001C195B">
            <w:pPr>
              <w:pStyle w:val="Compact"/>
            </w:pPr>
            <w:r>
              <w:t>na</w:t>
            </w:r>
          </w:p>
        </w:tc>
        <w:tc>
          <w:tcPr>
            <w:tcW w:w="0" w:type="auto"/>
            <w:tcBorders>
              <w:bottom w:val="single" w:sz="0" w:space="0" w:color="auto"/>
            </w:tcBorders>
            <w:vAlign w:val="bottom"/>
          </w:tcPr>
          <w:p w14:paraId="5706AFF8" w14:textId="77777777" w:rsidR="00A62F0C" w:rsidRDefault="001C195B">
            <w:pPr>
              <w:pStyle w:val="Compact"/>
            </w:pPr>
            <w:r>
              <w:t>so4</w:t>
            </w:r>
          </w:p>
        </w:tc>
        <w:tc>
          <w:tcPr>
            <w:tcW w:w="0" w:type="auto"/>
            <w:tcBorders>
              <w:bottom w:val="single" w:sz="0" w:space="0" w:color="auto"/>
            </w:tcBorders>
            <w:vAlign w:val="bottom"/>
          </w:tcPr>
          <w:p w14:paraId="3699A5B2" w14:textId="77777777" w:rsidR="00A62F0C" w:rsidRDefault="001C195B">
            <w:pPr>
              <w:pStyle w:val="Compact"/>
            </w:pPr>
            <w:r>
              <w:t>cl</w:t>
            </w:r>
          </w:p>
        </w:tc>
        <w:tc>
          <w:tcPr>
            <w:tcW w:w="0" w:type="auto"/>
            <w:tcBorders>
              <w:bottom w:val="single" w:sz="0" w:space="0" w:color="auto"/>
            </w:tcBorders>
            <w:vAlign w:val="bottom"/>
          </w:tcPr>
          <w:p w14:paraId="3F767E06" w14:textId="77777777" w:rsidR="00A62F0C" w:rsidRDefault="001C195B">
            <w:pPr>
              <w:pStyle w:val="Compact"/>
            </w:pPr>
            <w:r>
              <w:t>hco3</w:t>
            </w:r>
          </w:p>
        </w:tc>
      </w:tr>
      <w:tr w:rsidR="00A62F0C" w14:paraId="053C5B97" w14:textId="77777777" w:rsidTr="00971BD0">
        <w:trPr>
          <w:jc w:val="center"/>
        </w:trPr>
        <w:tc>
          <w:tcPr>
            <w:tcW w:w="0" w:type="auto"/>
          </w:tcPr>
          <w:p w14:paraId="483F9AA6" w14:textId="77777777" w:rsidR="00A62F0C" w:rsidRDefault="001C195B">
            <w:pPr>
              <w:pStyle w:val="Compact"/>
            </w:pPr>
            <w:r>
              <w:t>0</w:t>
            </w:r>
          </w:p>
        </w:tc>
        <w:tc>
          <w:tcPr>
            <w:tcW w:w="0" w:type="auto"/>
          </w:tcPr>
          <w:p w14:paraId="4B1C9AC3" w14:textId="77777777" w:rsidR="00A62F0C" w:rsidRDefault="001C195B">
            <w:pPr>
              <w:pStyle w:val="Compact"/>
            </w:pPr>
            <w:r>
              <w:t>424</w:t>
            </w:r>
          </w:p>
        </w:tc>
        <w:tc>
          <w:tcPr>
            <w:tcW w:w="0" w:type="auto"/>
          </w:tcPr>
          <w:p w14:paraId="2369F71E" w14:textId="77777777" w:rsidR="00A62F0C" w:rsidRDefault="001C195B">
            <w:pPr>
              <w:pStyle w:val="Compact"/>
            </w:pPr>
            <w:r>
              <w:t>7.85</w:t>
            </w:r>
          </w:p>
        </w:tc>
        <w:tc>
          <w:tcPr>
            <w:tcW w:w="0" w:type="auto"/>
          </w:tcPr>
          <w:p w14:paraId="333A104B" w14:textId="77777777" w:rsidR="00A62F0C" w:rsidRDefault="001C195B">
            <w:pPr>
              <w:pStyle w:val="Compact"/>
            </w:pPr>
            <w:r>
              <w:t>704</w:t>
            </w:r>
          </w:p>
        </w:tc>
        <w:tc>
          <w:tcPr>
            <w:tcW w:w="0" w:type="auto"/>
          </w:tcPr>
          <w:p w14:paraId="558FD148" w14:textId="77777777" w:rsidR="00A62F0C" w:rsidRDefault="001C195B">
            <w:pPr>
              <w:pStyle w:val="Compact"/>
            </w:pPr>
            <w:r>
              <w:t>6.5</w:t>
            </w:r>
          </w:p>
        </w:tc>
        <w:tc>
          <w:tcPr>
            <w:tcW w:w="0" w:type="auto"/>
          </w:tcPr>
          <w:p w14:paraId="095C8E4D" w14:textId="77777777" w:rsidR="00A62F0C" w:rsidRDefault="001C195B">
            <w:pPr>
              <w:pStyle w:val="Compact"/>
            </w:pPr>
            <w:r>
              <w:t>10.0</w:t>
            </w:r>
          </w:p>
        </w:tc>
        <w:tc>
          <w:tcPr>
            <w:tcW w:w="0" w:type="auto"/>
          </w:tcPr>
          <w:p w14:paraId="3ECBDCF7" w14:textId="77777777" w:rsidR="00A62F0C" w:rsidRDefault="001C195B">
            <w:pPr>
              <w:pStyle w:val="Compact"/>
            </w:pPr>
            <w:r>
              <w:t>6.0</w:t>
            </w:r>
          </w:p>
        </w:tc>
        <w:tc>
          <w:tcPr>
            <w:tcW w:w="0" w:type="auto"/>
          </w:tcPr>
          <w:p w14:paraId="2DE8C407" w14:textId="77777777" w:rsidR="00A62F0C" w:rsidRDefault="001C195B">
            <w:pPr>
              <w:pStyle w:val="Compact"/>
            </w:pPr>
            <w:r>
              <w:t>120.0</w:t>
            </w:r>
          </w:p>
        </w:tc>
        <w:tc>
          <w:tcPr>
            <w:tcW w:w="0" w:type="auto"/>
          </w:tcPr>
          <w:p w14:paraId="55B50148" w14:textId="77777777" w:rsidR="00A62F0C" w:rsidRDefault="001C195B">
            <w:pPr>
              <w:pStyle w:val="Compact"/>
            </w:pPr>
            <w:r>
              <w:t>92.5</w:t>
            </w:r>
          </w:p>
        </w:tc>
        <w:tc>
          <w:tcPr>
            <w:tcW w:w="0" w:type="auto"/>
          </w:tcPr>
          <w:p w14:paraId="1BFEFE9A" w14:textId="77777777" w:rsidR="00A62F0C" w:rsidRDefault="001C195B">
            <w:pPr>
              <w:pStyle w:val="Compact"/>
            </w:pPr>
            <w:r>
              <w:t>35.7</w:t>
            </w:r>
          </w:p>
        </w:tc>
        <w:tc>
          <w:tcPr>
            <w:tcW w:w="0" w:type="auto"/>
          </w:tcPr>
          <w:p w14:paraId="207A0C73" w14:textId="77777777" w:rsidR="00A62F0C" w:rsidRDefault="001C195B">
            <w:pPr>
              <w:pStyle w:val="Compact"/>
            </w:pPr>
            <w:r>
              <w:t>222.0</w:t>
            </w:r>
          </w:p>
        </w:tc>
      </w:tr>
      <w:tr w:rsidR="00A62F0C" w14:paraId="1977E79E" w14:textId="77777777" w:rsidTr="00971BD0">
        <w:trPr>
          <w:jc w:val="center"/>
        </w:trPr>
        <w:tc>
          <w:tcPr>
            <w:tcW w:w="0" w:type="auto"/>
          </w:tcPr>
          <w:p w14:paraId="77927217" w14:textId="77777777" w:rsidR="00A62F0C" w:rsidRDefault="001C195B">
            <w:pPr>
              <w:pStyle w:val="Compact"/>
            </w:pPr>
            <w:r>
              <w:t>1</w:t>
            </w:r>
          </w:p>
        </w:tc>
        <w:tc>
          <w:tcPr>
            <w:tcW w:w="0" w:type="auto"/>
          </w:tcPr>
          <w:p w14:paraId="482FCC13" w14:textId="77777777" w:rsidR="00A62F0C" w:rsidRDefault="001C195B">
            <w:pPr>
              <w:pStyle w:val="Compact"/>
            </w:pPr>
            <w:r>
              <w:t>964</w:t>
            </w:r>
          </w:p>
        </w:tc>
        <w:tc>
          <w:tcPr>
            <w:tcW w:w="0" w:type="auto"/>
          </w:tcPr>
          <w:p w14:paraId="6CB4C825" w14:textId="77777777" w:rsidR="00A62F0C" w:rsidRDefault="001C195B">
            <w:pPr>
              <w:pStyle w:val="Compact"/>
            </w:pPr>
            <w:r>
              <w:t>7.31</w:t>
            </w:r>
          </w:p>
        </w:tc>
        <w:tc>
          <w:tcPr>
            <w:tcW w:w="0" w:type="auto"/>
          </w:tcPr>
          <w:p w14:paraId="6E6F2C13" w14:textId="77777777" w:rsidR="00A62F0C" w:rsidRDefault="001C195B">
            <w:pPr>
              <w:pStyle w:val="Compact"/>
            </w:pPr>
            <w:r>
              <w:t>1372</w:t>
            </w:r>
          </w:p>
        </w:tc>
        <w:tc>
          <w:tcPr>
            <w:tcW w:w="0" w:type="auto"/>
          </w:tcPr>
          <w:p w14:paraId="39FABFD3" w14:textId="77777777" w:rsidR="00A62F0C" w:rsidRDefault="001C195B">
            <w:pPr>
              <w:pStyle w:val="Compact"/>
            </w:pPr>
            <w:r>
              <w:t>5.0</w:t>
            </w:r>
          </w:p>
        </w:tc>
        <w:tc>
          <w:tcPr>
            <w:tcW w:w="0" w:type="auto"/>
          </w:tcPr>
          <w:p w14:paraId="639DE348" w14:textId="77777777" w:rsidR="00A62F0C" w:rsidRDefault="001C195B">
            <w:pPr>
              <w:pStyle w:val="Compact"/>
            </w:pPr>
            <w:r>
              <w:t>8.7</w:t>
            </w:r>
          </w:p>
        </w:tc>
        <w:tc>
          <w:tcPr>
            <w:tcW w:w="0" w:type="auto"/>
          </w:tcPr>
          <w:p w14:paraId="3B2534FF" w14:textId="77777777" w:rsidR="00A62F0C" w:rsidRDefault="001C195B">
            <w:pPr>
              <w:pStyle w:val="Compact"/>
            </w:pPr>
            <w:r>
              <w:t>8.0</w:t>
            </w:r>
          </w:p>
        </w:tc>
        <w:tc>
          <w:tcPr>
            <w:tcW w:w="0" w:type="auto"/>
          </w:tcPr>
          <w:p w14:paraId="1D6EED6F" w14:textId="77777777" w:rsidR="00A62F0C" w:rsidRDefault="001C195B">
            <w:pPr>
              <w:pStyle w:val="Compact"/>
            </w:pPr>
            <w:r>
              <w:t>150.0</w:t>
            </w:r>
          </w:p>
        </w:tc>
        <w:tc>
          <w:tcPr>
            <w:tcW w:w="0" w:type="auto"/>
          </w:tcPr>
          <w:p w14:paraId="43978A26" w14:textId="77777777" w:rsidR="00A62F0C" w:rsidRDefault="001C195B">
            <w:pPr>
              <w:pStyle w:val="Compact"/>
            </w:pPr>
            <w:r>
              <w:t>65.5</w:t>
            </w:r>
          </w:p>
        </w:tc>
        <w:tc>
          <w:tcPr>
            <w:tcW w:w="0" w:type="auto"/>
          </w:tcPr>
          <w:p w14:paraId="279BB0F1" w14:textId="77777777" w:rsidR="00A62F0C" w:rsidRDefault="001C195B">
            <w:pPr>
              <w:pStyle w:val="Compact"/>
            </w:pPr>
            <w:r>
              <w:t>136.4</w:t>
            </w:r>
          </w:p>
        </w:tc>
        <w:tc>
          <w:tcPr>
            <w:tcW w:w="0" w:type="auto"/>
          </w:tcPr>
          <w:p w14:paraId="1ADFDEED" w14:textId="77777777" w:rsidR="00A62F0C" w:rsidRDefault="001C195B">
            <w:pPr>
              <w:pStyle w:val="Compact"/>
            </w:pPr>
            <w:r>
              <w:t>171.4</w:t>
            </w:r>
          </w:p>
        </w:tc>
      </w:tr>
      <w:tr w:rsidR="00A62F0C" w14:paraId="54FF3038" w14:textId="77777777" w:rsidTr="00971BD0">
        <w:trPr>
          <w:jc w:val="center"/>
        </w:trPr>
        <w:tc>
          <w:tcPr>
            <w:tcW w:w="0" w:type="auto"/>
          </w:tcPr>
          <w:p w14:paraId="27FD50BF" w14:textId="77777777" w:rsidR="00A62F0C" w:rsidRDefault="001C195B">
            <w:pPr>
              <w:pStyle w:val="Compact"/>
            </w:pPr>
            <w:r>
              <w:t>2</w:t>
            </w:r>
          </w:p>
        </w:tc>
        <w:tc>
          <w:tcPr>
            <w:tcW w:w="0" w:type="auto"/>
          </w:tcPr>
          <w:p w14:paraId="3C0F79A4" w14:textId="77777777" w:rsidR="00A62F0C" w:rsidRDefault="001C195B">
            <w:pPr>
              <w:pStyle w:val="Compact"/>
            </w:pPr>
            <w:r>
              <w:t>531</w:t>
            </w:r>
          </w:p>
        </w:tc>
        <w:tc>
          <w:tcPr>
            <w:tcW w:w="0" w:type="auto"/>
          </w:tcPr>
          <w:p w14:paraId="38BA62A5" w14:textId="77777777" w:rsidR="00A62F0C" w:rsidRDefault="001C195B">
            <w:pPr>
              <w:pStyle w:val="Compact"/>
            </w:pPr>
            <w:r>
              <w:t>7.24</w:t>
            </w:r>
          </w:p>
        </w:tc>
        <w:tc>
          <w:tcPr>
            <w:tcW w:w="0" w:type="auto"/>
          </w:tcPr>
          <w:p w14:paraId="61671427" w14:textId="77777777" w:rsidR="00A62F0C" w:rsidRDefault="001C195B">
            <w:pPr>
              <w:pStyle w:val="Compact"/>
            </w:pPr>
            <w:r>
              <w:t>759</w:t>
            </w:r>
          </w:p>
        </w:tc>
        <w:tc>
          <w:tcPr>
            <w:tcW w:w="0" w:type="auto"/>
          </w:tcPr>
          <w:p w14:paraId="4A7D0F8F" w14:textId="77777777" w:rsidR="00A62F0C" w:rsidRDefault="001C195B">
            <w:pPr>
              <w:pStyle w:val="Compact"/>
            </w:pPr>
            <w:r>
              <w:t>10.0</w:t>
            </w:r>
          </w:p>
        </w:tc>
        <w:tc>
          <w:tcPr>
            <w:tcW w:w="0" w:type="auto"/>
          </w:tcPr>
          <w:p w14:paraId="3ACAB04D" w14:textId="77777777" w:rsidR="00A62F0C" w:rsidRDefault="001C195B">
            <w:pPr>
              <w:pStyle w:val="Compact"/>
            </w:pPr>
            <w:r>
              <w:t>3.7</w:t>
            </w:r>
          </w:p>
        </w:tc>
        <w:tc>
          <w:tcPr>
            <w:tcW w:w="0" w:type="auto"/>
          </w:tcPr>
          <w:p w14:paraId="0CDA3B2A" w14:textId="77777777" w:rsidR="00A62F0C" w:rsidRDefault="001C195B">
            <w:pPr>
              <w:pStyle w:val="Compact"/>
            </w:pPr>
            <w:r>
              <w:t>29.0</w:t>
            </w:r>
          </w:p>
        </w:tc>
        <w:tc>
          <w:tcPr>
            <w:tcW w:w="0" w:type="auto"/>
          </w:tcPr>
          <w:p w14:paraId="2B1C6EC9" w14:textId="77777777" w:rsidR="00A62F0C" w:rsidRDefault="001C195B">
            <w:pPr>
              <w:pStyle w:val="Compact"/>
            </w:pPr>
            <w:r>
              <w:t>148.0</w:t>
            </w:r>
          </w:p>
        </w:tc>
        <w:tc>
          <w:tcPr>
            <w:tcW w:w="0" w:type="auto"/>
          </w:tcPr>
          <w:p w14:paraId="7CD2D528" w14:textId="77777777" w:rsidR="00A62F0C" w:rsidRDefault="001C195B">
            <w:pPr>
              <w:pStyle w:val="Compact"/>
            </w:pPr>
            <w:r>
              <w:t>71.7</w:t>
            </w:r>
          </w:p>
        </w:tc>
        <w:tc>
          <w:tcPr>
            <w:tcW w:w="0" w:type="auto"/>
          </w:tcPr>
          <w:p w14:paraId="3F484BF4" w14:textId="77777777" w:rsidR="00A62F0C" w:rsidRDefault="001C195B">
            <w:pPr>
              <w:pStyle w:val="Compact"/>
            </w:pPr>
            <w:r>
              <w:t>37.2</w:t>
            </w:r>
          </w:p>
        </w:tc>
        <w:tc>
          <w:tcPr>
            <w:tcW w:w="0" w:type="auto"/>
          </w:tcPr>
          <w:p w14:paraId="5396A32F" w14:textId="77777777" w:rsidR="00A62F0C" w:rsidRDefault="001C195B">
            <w:pPr>
              <w:pStyle w:val="Compact"/>
            </w:pPr>
            <w:r>
              <w:t>379.1</w:t>
            </w:r>
          </w:p>
        </w:tc>
      </w:tr>
      <w:tr w:rsidR="00A62F0C" w14:paraId="1441DD65" w14:textId="77777777" w:rsidTr="00971BD0">
        <w:trPr>
          <w:jc w:val="center"/>
        </w:trPr>
        <w:tc>
          <w:tcPr>
            <w:tcW w:w="0" w:type="auto"/>
          </w:tcPr>
          <w:p w14:paraId="5CE9AEA2" w14:textId="77777777" w:rsidR="00A62F0C" w:rsidRDefault="001C195B">
            <w:pPr>
              <w:pStyle w:val="Compact"/>
            </w:pPr>
            <w:r>
              <w:t>3</w:t>
            </w:r>
          </w:p>
        </w:tc>
        <w:tc>
          <w:tcPr>
            <w:tcW w:w="0" w:type="auto"/>
          </w:tcPr>
          <w:p w14:paraId="0BDD51F9" w14:textId="77777777" w:rsidR="00A62F0C" w:rsidRDefault="001C195B">
            <w:pPr>
              <w:pStyle w:val="Compact"/>
            </w:pPr>
            <w:r>
              <w:t>279</w:t>
            </w:r>
          </w:p>
        </w:tc>
        <w:tc>
          <w:tcPr>
            <w:tcW w:w="0" w:type="auto"/>
          </w:tcPr>
          <w:p w14:paraId="449E7E1F" w14:textId="77777777" w:rsidR="00A62F0C" w:rsidRDefault="001C195B">
            <w:pPr>
              <w:pStyle w:val="Compact"/>
            </w:pPr>
            <w:r>
              <w:t>6.94</w:t>
            </w:r>
          </w:p>
        </w:tc>
        <w:tc>
          <w:tcPr>
            <w:tcW w:w="0" w:type="auto"/>
          </w:tcPr>
          <w:p w14:paraId="0F593BBD" w14:textId="77777777" w:rsidR="00A62F0C" w:rsidRDefault="001C195B">
            <w:pPr>
              <w:pStyle w:val="Compact"/>
            </w:pPr>
            <w:r>
              <w:t>408</w:t>
            </w:r>
          </w:p>
        </w:tc>
        <w:tc>
          <w:tcPr>
            <w:tcW w:w="0" w:type="auto"/>
          </w:tcPr>
          <w:p w14:paraId="6D557848" w14:textId="77777777" w:rsidR="00A62F0C" w:rsidRDefault="001C195B">
            <w:pPr>
              <w:pStyle w:val="Compact"/>
            </w:pPr>
            <w:r>
              <w:t>6.0</w:t>
            </w:r>
          </w:p>
        </w:tc>
        <w:tc>
          <w:tcPr>
            <w:tcW w:w="0" w:type="auto"/>
          </w:tcPr>
          <w:p w14:paraId="02F44BF6" w14:textId="77777777" w:rsidR="00A62F0C" w:rsidRDefault="001C195B">
            <w:pPr>
              <w:pStyle w:val="Compact"/>
            </w:pPr>
            <w:r>
              <w:t>41.2</w:t>
            </w:r>
          </w:p>
        </w:tc>
        <w:tc>
          <w:tcPr>
            <w:tcW w:w="0" w:type="auto"/>
          </w:tcPr>
          <w:p w14:paraId="7112BBC2" w14:textId="77777777" w:rsidR="00A62F0C" w:rsidRDefault="001C195B">
            <w:pPr>
              <w:pStyle w:val="Compact"/>
            </w:pPr>
            <w:r>
              <w:t>12.0</w:t>
            </w:r>
          </w:p>
        </w:tc>
        <w:tc>
          <w:tcPr>
            <w:tcW w:w="0" w:type="auto"/>
          </w:tcPr>
          <w:p w14:paraId="76BA05CD" w14:textId="77777777" w:rsidR="00A62F0C" w:rsidRDefault="001C195B">
            <w:pPr>
              <w:pStyle w:val="Compact"/>
            </w:pPr>
            <w:r>
              <w:t>30.0</w:t>
            </w:r>
          </w:p>
        </w:tc>
        <w:tc>
          <w:tcPr>
            <w:tcW w:w="0" w:type="auto"/>
          </w:tcPr>
          <w:p w14:paraId="597D71D9" w14:textId="77777777" w:rsidR="00A62F0C" w:rsidRDefault="001C195B">
            <w:pPr>
              <w:pStyle w:val="Compact"/>
            </w:pPr>
            <w:r>
              <w:t>10.9</w:t>
            </w:r>
          </w:p>
        </w:tc>
        <w:tc>
          <w:tcPr>
            <w:tcW w:w="0" w:type="auto"/>
          </w:tcPr>
          <w:p w14:paraId="3C856CB8" w14:textId="77777777" w:rsidR="00A62F0C" w:rsidRDefault="001C195B">
            <w:pPr>
              <w:pStyle w:val="Compact"/>
            </w:pPr>
            <w:r>
              <w:t>13.9</w:t>
            </w:r>
          </w:p>
        </w:tc>
        <w:tc>
          <w:tcPr>
            <w:tcW w:w="0" w:type="auto"/>
          </w:tcPr>
          <w:p w14:paraId="65A8B558" w14:textId="77777777" w:rsidR="00A62F0C" w:rsidRDefault="001C195B">
            <w:pPr>
              <w:pStyle w:val="Compact"/>
            </w:pPr>
            <w:r>
              <w:t>261.7</w:t>
            </w:r>
          </w:p>
        </w:tc>
      </w:tr>
      <w:tr w:rsidR="00A62F0C" w14:paraId="35AAD882" w14:textId="77777777" w:rsidTr="00971BD0">
        <w:trPr>
          <w:jc w:val="center"/>
        </w:trPr>
        <w:tc>
          <w:tcPr>
            <w:tcW w:w="0" w:type="auto"/>
          </w:tcPr>
          <w:p w14:paraId="3DD718CC" w14:textId="77777777" w:rsidR="00A62F0C" w:rsidRDefault="001C195B">
            <w:pPr>
              <w:pStyle w:val="Compact"/>
            </w:pPr>
            <w:r>
              <w:t>4</w:t>
            </w:r>
          </w:p>
        </w:tc>
        <w:tc>
          <w:tcPr>
            <w:tcW w:w="0" w:type="auto"/>
          </w:tcPr>
          <w:p w14:paraId="7FDF3148" w14:textId="77777777" w:rsidR="00A62F0C" w:rsidRDefault="001C195B">
            <w:pPr>
              <w:pStyle w:val="Compact"/>
            </w:pPr>
            <w:r>
              <w:t>381</w:t>
            </w:r>
          </w:p>
        </w:tc>
        <w:tc>
          <w:tcPr>
            <w:tcW w:w="0" w:type="auto"/>
          </w:tcPr>
          <w:p w14:paraId="30729BEE" w14:textId="77777777" w:rsidR="00A62F0C" w:rsidRDefault="001C195B">
            <w:pPr>
              <w:pStyle w:val="Compact"/>
            </w:pPr>
            <w:r>
              <w:t>7.23</w:t>
            </w:r>
          </w:p>
        </w:tc>
        <w:tc>
          <w:tcPr>
            <w:tcW w:w="0" w:type="auto"/>
          </w:tcPr>
          <w:p w14:paraId="37D4CE35" w14:textId="77777777" w:rsidR="00A62F0C" w:rsidRDefault="001C195B">
            <w:pPr>
              <w:pStyle w:val="Compact"/>
            </w:pPr>
            <w:r>
              <w:t>557</w:t>
            </w:r>
          </w:p>
        </w:tc>
        <w:tc>
          <w:tcPr>
            <w:tcW w:w="0" w:type="auto"/>
          </w:tcPr>
          <w:p w14:paraId="79F78B6F" w14:textId="77777777" w:rsidR="00A62F0C" w:rsidRDefault="001C195B">
            <w:pPr>
              <w:pStyle w:val="Compact"/>
            </w:pPr>
            <w:r>
              <w:t>9.0</w:t>
            </w:r>
          </w:p>
        </w:tc>
        <w:tc>
          <w:tcPr>
            <w:tcW w:w="0" w:type="auto"/>
          </w:tcPr>
          <w:p w14:paraId="28AD2CC4" w14:textId="77777777" w:rsidR="00A62F0C" w:rsidRDefault="001C195B">
            <w:pPr>
              <w:pStyle w:val="Compact"/>
            </w:pPr>
            <w:r>
              <w:t>45.0</w:t>
            </w:r>
          </w:p>
        </w:tc>
        <w:tc>
          <w:tcPr>
            <w:tcW w:w="0" w:type="auto"/>
          </w:tcPr>
          <w:p w14:paraId="169B3665" w14:textId="77777777" w:rsidR="00A62F0C" w:rsidRDefault="001C195B">
            <w:pPr>
              <w:pStyle w:val="Compact"/>
            </w:pPr>
            <w:r>
              <w:t>16.4</w:t>
            </w:r>
          </w:p>
        </w:tc>
        <w:tc>
          <w:tcPr>
            <w:tcW w:w="0" w:type="auto"/>
          </w:tcPr>
          <w:p w14:paraId="5B827657" w14:textId="77777777" w:rsidR="00A62F0C" w:rsidRDefault="001C195B">
            <w:pPr>
              <w:pStyle w:val="Compact"/>
            </w:pPr>
            <w:r>
              <w:t>50.0</w:t>
            </w:r>
          </w:p>
        </w:tc>
        <w:tc>
          <w:tcPr>
            <w:tcW w:w="0" w:type="auto"/>
          </w:tcPr>
          <w:p w14:paraId="3702C38B" w14:textId="77777777" w:rsidR="00A62F0C" w:rsidRDefault="001C195B">
            <w:pPr>
              <w:pStyle w:val="Compact"/>
            </w:pPr>
            <w:r>
              <w:t>38.3</w:t>
            </w:r>
          </w:p>
        </w:tc>
        <w:tc>
          <w:tcPr>
            <w:tcW w:w="0" w:type="auto"/>
          </w:tcPr>
          <w:p w14:paraId="00148078" w14:textId="77777777" w:rsidR="00A62F0C" w:rsidRDefault="001C195B">
            <w:pPr>
              <w:pStyle w:val="Compact"/>
            </w:pPr>
            <w:r>
              <w:t>57.0</w:t>
            </w:r>
          </w:p>
        </w:tc>
        <w:tc>
          <w:tcPr>
            <w:tcW w:w="0" w:type="auto"/>
          </w:tcPr>
          <w:p w14:paraId="2D912E52" w14:textId="77777777" w:rsidR="00A62F0C" w:rsidRDefault="001C195B">
            <w:pPr>
              <w:pStyle w:val="Compact"/>
            </w:pPr>
            <w:r>
              <w:t>231.9</w:t>
            </w:r>
          </w:p>
        </w:tc>
      </w:tr>
      <w:tr w:rsidR="00A62F0C" w14:paraId="1F8C4500" w14:textId="77777777" w:rsidTr="00971BD0">
        <w:trPr>
          <w:jc w:val="center"/>
        </w:trPr>
        <w:tc>
          <w:tcPr>
            <w:tcW w:w="0" w:type="auto"/>
          </w:tcPr>
          <w:p w14:paraId="7640B6BC" w14:textId="77777777" w:rsidR="00A62F0C" w:rsidRDefault="001C195B">
            <w:pPr>
              <w:pStyle w:val="Compact"/>
            </w:pPr>
            <w:r>
              <w:t>5</w:t>
            </w:r>
          </w:p>
        </w:tc>
        <w:tc>
          <w:tcPr>
            <w:tcW w:w="0" w:type="auto"/>
          </w:tcPr>
          <w:p w14:paraId="2BAF3D63" w14:textId="77777777" w:rsidR="00A62F0C" w:rsidRDefault="001C195B">
            <w:pPr>
              <w:pStyle w:val="Compact"/>
            </w:pPr>
            <w:r>
              <w:t>901</w:t>
            </w:r>
          </w:p>
        </w:tc>
        <w:tc>
          <w:tcPr>
            <w:tcW w:w="0" w:type="auto"/>
          </w:tcPr>
          <w:p w14:paraId="7CD2D8CD" w14:textId="77777777" w:rsidR="00A62F0C" w:rsidRDefault="001C195B">
            <w:pPr>
              <w:pStyle w:val="Compact"/>
            </w:pPr>
            <w:r>
              <w:t>7.15</w:t>
            </w:r>
          </w:p>
        </w:tc>
        <w:tc>
          <w:tcPr>
            <w:tcW w:w="0" w:type="auto"/>
          </w:tcPr>
          <w:p w14:paraId="3FD42882" w14:textId="77777777" w:rsidR="00A62F0C" w:rsidRDefault="001C195B">
            <w:pPr>
              <w:pStyle w:val="Compact"/>
            </w:pPr>
            <w:r>
              <w:t>1341</w:t>
            </w:r>
          </w:p>
        </w:tc>
        <w:tc>
          <w:tcPr>
            <w:tcW w:w="0" w:type="auto"/>
          </w:tcPr>
          <w:p w14:paraId="4922DCC4" w14:textId="77777777" w:rsidR="00A62F0C" w:rsidRDefault="001C195B">
            <w:pPr>
              <w:pStyle w:val="Compact"/>
            </w:pPr>
            <w:r>
              <w:t>10.0</w:t>
            </w:r>
          </w:p>
        </w:tc>
        <w:tc>
          <w:tcPr>
            <w:tcW w:w="0" w:type="auto"/>
          </w:tcPr>
          <w:p w14:paraId="597C275D" w14:textId="77777777" w:rsidR="00A62F0C" w:rsidRDefault="001C195B">
            <w:pPr>
              <w:pStyle w:val="Compact"/>
            </w:pPr>
            <w:r>
              <w:t>53.7</w:t>
            </w:r>
          </w:p>
        </w:tc>
        <w:tc>
          <w:tcPr>
            <w:tcW w:w="0" w:type="auto"/>
          </w:tcPr>
          <w:p w14:paraId="0AFF04AA" w14:textId="77777777" w:rsidR="00A62F0C" w:rsidRDefault="001C195B">
            <w:pPr>
              <w:pStyle w:val="Compact"/>
            </w:pPr>
            <w:r>
              <w:t>29.4</w:t>
            </w:r>
          </w:p>
        </w:tc>
        <w:tc>
          <w:tcPr>
            <w:tcW w:w="0" w:type="auto"/>
          </w:tcPr>
          <w:p w14:paraId="7462941E" w14:textId="77777777" w:rsidR="00A62F0C" w:rsidRDefault="001C195B">
            <w:pPr>
              <w:pStyle w:val="Compact"/>
            </w:pPr>
            <w:r>
              <w:t>160.0</w:t>
            </w:r>
          </w:p>
        </w:tc>
        <w:tc>
          <w:tcPr>
            <w:tcW w:w="0" w:type="auto"/>
          </w:tcPr>
          <w:p w14:paraId="04D9431B" w14:textId="77777777" w:rsidR="00A62F0C" w:rsidRDefault="001C195B">
            <w:pPr>
              <w:pStyle w:val="Compact"/>
            </w:pPr>
            <w:r>
              <w:t>14.9</w:t>
            </w:r>
          </w:p>
        </w:tc>
        <w:tc>
          <w:tcPr>
            <w:tcW w:w="0" w:type="auto"/>
          </w:tcPr>
          <w:p w14:paraId="1DF00E32" w14:textId="77777777" w:rsidR="00A62F0C" w:rsidRDefault="001C195B">
            <w:pPr>
              <w:pStyle w:val="Compact"/>
            </w:pPr>
            <w:r>
              <w:t>224.0</w:t>
            </w:r>
          </w:p>
        </w:tc>
        <w:tc>
          <w:tcPr>
            <w:tcW w:w="0" w:type="auto"/>
          </w:tcPr>
          <w:p w14:paraId="1D5D4E29" w14:textId="77777777" w:rsidR="00A62F0C" w:rsidRDefault="001C195B">
            <w:pPr>
              <w:pStyle w:val="Compact"/>
            </w:pPr>
            <w:r>
              <w:t>355.9</w:t>
            </w:r>
          </w:p>
        </w:tc>
      </w:tr>
      <w:tr w:rsidR="00A62F0C" w14:paraId="2893685E" w14:textId="77777777" w:rsidTr="00971BD0">
        <w:trPr>
          <w:jc w:val="center"/>
        </w:trPr>
        <w:tc>
          <w:tcPr>
            <w:tcW w:w="0" w:type="auto"/>
          </w:tcPr>
          <w:p w14:paraId="633FDD20" w14:textId="77777777" w:rsidR="00A62F0C" w:rsidRDefault="001C195B">
            <w:pPr>
              <w:pStyle w:val="Compact"/>
            </w:pPr>
            <w:r>
              <w:t>6</w:t>
            </w:r>
          </w:p>
        </w:tc>
        <w:tc>
          <w:tcPr>
            <w:tcW w:w="0" w:type="auto"/>
          </w:tcPr>
          <w:p w14:paraId="24130372" w14:textId="77777777" w:rsidR="00A62F0C" w:rsidRDefault="001C195B">
            <w:pPr>
              <w:pStyle w:val="Compact"/>
            </w:pPr>
            <w:r>
              <w:t>262</w:t>
            </w:r>
          </w:p>
        </w:tc>
        <w:tc>
          <w:tcPr>
            <w:tcW w:w="0" w:type="auto"/>
          </w:tcPr>
          <w:p w14:paraId="0877F8B2" w14:textId="77777777" w:rsidR="00A62F0C" w:rsidRDefault="001C195B">
            <w:pPr>
              <w:pStyle w:val="Compact"/>
            </w:pPr>
            <w:r>
              <w:t>6.87</w:t>
            </w:r>
          </w:p>
        </w:tc>
        <w:tc>
          <w:tcPr>
            <w:tcW w:w="0" w:type="auto"/>
          </w:tcPr>
          <w:p w14:paraId="7D8C74B1" w14:textId="77777777" w:rsidR="00A62F0C" w:rsidRDefault="001C195B">
            <w:pPr>
              <w:pStyle w:val="Compact"/>
            </w:pPr>
            <w:r>
              <w:t>373</w:t>
            </w:r>
          </w:p>
        </w:tc>
        <w:tc>
          <w:tcPr>
            <w:tcW w:w="0" w:type="auto"/>
          </w:tcPr>
          <w:p w14:paraId="106594B4" w14:textId="77777777" w:rsidR="00A62F0C" w:rsidRDefault="001C195B">
            <w:pPr>
              <w:pStyle w:val="Compact"/>
            </w:pPr>
            <w:r>
              <w:t>6.0</w:t>
            </w:r>
          </w:p>
        </w:tc>
        <w:tc>
          <w:tcPr>
            <w:tcW w:w="0" w:type="auto"/>
          </w:tcPr>
          <w:p w14:paraId="24066E2C" w14:textId="77777777" w:rsidR="00A62F0C" w:rsidRDefault="001C195B">
            <w:pPr>
              <w:pStyle w:val="Compact"/>
            </w:pPr>
            <w:r>
              <w:t>46.2</w:t>
            </w:r>
          </w:p>
        </w:tc>
        <w:tc>
          <w:tcPr>
            <w:tcW w:w="0" w:type="auto"/>
          </w:tcPr>
          <w:p w14:paraId="25BD4AFA" w14:textId="77777777" w:rsidR="00A62F0C" w:rsidRDefault="001C195B">
            <w:pPr>
              <w:pStyle w:val="Compact"/>
            </w:pPr>
            <w:r>
              <w:t>13.6</w:t>
            </w:r>
          </w:p>
        </w:tc>
        <w:tc>
          <w:tcPr>
            <w:tcW w:w="0" w:type="auto"/>
          </w:tcPr>
          <w:p w14:paraId="69F22D1D" w14:textId="77777777" w:rsidR="00A62F0C" w:rsidRDefault="001C195B">
            <w:pPr>
              <w:pStyle w:val="Compact"/>
            </w:pPr>
            <w:r>
              <w:t>50.0</w:t>
            </w:r>
          </w:p>
        </w:tc>
        <w:tc>
          <w:tcPr>
            <w:tcW w:w="0" w:type="auto"/>
          </w:tcPr>
          <w:p w14:paraId="0AB998A4" w14:textId="77777777" w:rsidR="00A62F0C" w:rsidRDefault="001C195B">
            <w:pPr>
              <w:pStyle w:val="Compact"/>
            </w:pPr>
            <w:r>
              <w:t>70.4</w:t>
            </w:r>
          </w:p>
        </w:tc>
        <w:tc>
          <w:tcPr>
            <w:tcW w:w="0" w:type="auto"/>
          </w:tcPr>
          <w:p w14:paraId="0D217CA9" w14:textId="77777777" w:rsidR="00A62F0C" w:rsidRDefault="001C195B">
            <w:pPr>
              <w:pStyle w:val="Compact"/>
            </w:pPr>
            <w:r>
              <w:t>12.4</w:t>
            </w:r>
          </w:p>
        </w:tc>
        <w:tc>
          <w:tcPr>
            <w:tcW w:w="0" w:type="auto"/>
          </w:tcPr>
          <w:p w14:paraId="58B811E5" w14:textId="77777777" w:rsidR="00A62F0C" w:rsidRDefault="001C195B">
            <w:pPr>
              <w:pStyle w:val="Compact"/>
            </w:pPr>
            <w:r>
              <w:t>268.4</w:t>
            </w:r>
          </w:p>
        </w:tc>
      </w:tr>
      <w:tr w:rsidR="00A62F0C" w14:paraId="697D000E" w14:textId="77777777" w:rsidTr="00971BD0">
        <w:trPr>
          <w:jc w:val="center"/>
        </w:trPr>
        <w:tc>
          <w:tcPr>
            <w:tcW w:w="0" w:type="auto"/>
          </w:tcPr>
          <w:p w14:paraId="3A17A063" w14:textId="77777777" w:rsidR="00A62F0C" w:rsidRDefault="001C195B">
            <w:pPr>
              <w:pStyle w:val="Compact"/>
            </w:pPr>
            <w:r>
              <w:t>7</w:t>
            </w:r>
          </w:p>
        </w:tc>
        <w:tc>
          <w:tcPr>
            <w:tcW w:w="0" w:type="auto"/>
          </w:tcPr>
          <w:p w14:paraId="3770BF52" w14:textId="77777777" w:rsidR="00A62F0C" w:rsidRDefault="001C195B">
            <w:pPr>
              <w:pStyle w:val="Compact"/>
            </w:pPr>
            <w:r>
              <w:t>669</w:t>
            </w:r>
          </w:p>
        </w:tc>
        <w:tc>
          <w:tcPr>
            <w:tcW w:w="0" w:type="auto"/>
          </w:tcPr>
          <w:p w14:paraId="7B687FF5" w14:textId="77777777" w:rsidR="00A62F0C" w:rsidRDefault="001C195B">
            <w:pPr>
              <w:pStyle w:val="Compact"/>
            </w:pPr>
            <w:r>
              <w:t>7.24</w:t>
            </w:r>
          </w:p>
        </w:tc>
        <w:tc>
          <w:tcPr>
            <w:tcW w:w="0" w:type="auto"/>
          </w:tcPr>
          <w:p w14:paraId="7301CBAB" w14:textId="77777777" w:rsidR="00A62F0C" w:rsidRDefault="001C195B">
            <w:pPr>
              <w:pStyle w:val="Compact"/>
            </w:pPr>
            <w:r>
              <w:t>1020</w:t>
            </w:r>
          </w:p>
        </w:tc>
        <w:tc>
          <w:tcPr>
            <w:tcW w:w="0" w:type="auto"/>
          </w:tcPr>
          <w:p w14:paraId="26EF4E17" w14:textId="77777777" w:rsidR="00A62F0C" w:rsidRDefault="001C195B">
            <w:pPr>
              <w:pStyle w:val="Compact"/>
            </w:pPr>
            <w:r>
              <w:t>15.0</w:t>
            </w:r>
          </w:p>
        </w:tc>
        <w:tc>
          <w:tcPr>
            <w:tcW w:w="0" w:type="auto"/>
          </w:tcPr>
          <w:p w14:paraId="4593A2A5" w14:textId="77777777" w:rsidR="00A62F0C" w:rsidRDefault="001C195B">
            <w:pPr>
              <w:pStyle w:val="Compact"/>
            </w:pPr>
            <w:r>
              <w:t>36.2</w:t>
            </w:r>
          </w:p>
        </w:tc>
        <w:tc>
          <w:tcPr>
            <w:tcW w:w="0" w:type="auto"/>
          </w:tcPr>
          <w:p w14:paraId="4BD3690F" w14:textId="77777777" w:rsidR="00A62F0C" w:rsidRDefault="001C195B">
            <w:pPr>
              <w:pStyle w:val="Compact"/>
            </w:pPr>
            <w:r>
              <w:t>34.6</w:t>
            </w:r>
          </w:p>
        </w:tc>
        <w:tc>
          <w:tcPr>
            <w:tcW w:w="0" w:type="auto"/>
          </w:tcPr>
          <w:p w14:paraId="08724B7B" w14:textId="77777777" w:rsidR="00A62F0C" w:rsidRDefault="001C195B">
            <w:pPr>
              <w:pStyle w:val="Compact"/>
            </w:pPr>
            <w:r>
              <w:t>134.0</w:t>
            </w:r>
          </w:p>
        </w:tc>
        <w:tc>
          <w:tcPr>
            <w:tcW w:w="0" w:type="auto"/>
          </w:tcPr>
          <w:p w14:paraId="23C657CC" w14:textId="77777777" w:rsidR="00A62F0C" w:rsidRDefault="001C195B">
            <w:pPr>
              <w:pStyle w:val="Compact"/>
            </w:pPr>
            <w:r>
              <w:t>15.5</w:t>
            </w:r>
          </w:p>
        </w:tc>
        <w:tc>
          <w:tcPr>
            <w:tcW w:w="0" w:type="auto"/>
          </w:tcPr>
          <w:p w14:paraId="0B22E3BC" w14:textId="77777777" w:rsidR="00A62F0C" w:rsidRDefault="001C195B">
            <w:pPr>
              <w:pStyle w:val="Compact"/>
            </w:pPr>
            <w:r>
              <w:t>173.6</w:t>
            </w:r>
          </w:p>
        </w:tc>
        <w:tc>
          <w:tcPr>
            <w:tcW w:w="0" w:type="auto"/>
          </w:tcPr>
          <w:p w14:paraId="548766BB" w14:textId="77777777" w:rsidR="00A62F0C" w:rsidRDefault="001C195B">
            <w:pPr>
              <w:pStyle w:val="Compact"/>
            </w:pPr>
            <w:r>
              <w:t>301.3</w:t>
            </w:r>
          </w:p>
        </w:tc>
      </w:tr>
      <w:tr w:rsidR="00A62F0C" w14:paraId="370EA789" w14:textId="77777777" w:rsidTr="00971BD0">
        <w:trPr>
          <w:jc w:val="center"/>
        </w:trPr>
        <w:tc>
          <w:tcPr>
            <w:tcW w:w="0" w:type="auto"/>
          </w:tcPr>
          <w:p w14:paraId="7B77F70B" w14:textId="77777777" w:rsidR="00A62F0C" w:rsidRDefault="001C195B">
            <w:pPr>
              <w:pStyle w:val="Compact"/>
            </w:pPr>
            <w:r>
              <w:t>8</w:t>
            </w:r>
          </w:p>
        </w:tc>
        <w:tc>
          <w:tcPr>
            <w:tcW w:w="0" w:type="auto"/>
          </w:tcPr>
          <w:p w14:paraId="444D58A8" w14:textId="77777777" w:rsidR="00A62F0C" w:rsidRDefault="001C195B">
            <w:pPr>
              <w:pStyle w:val="Compact"/>
            </w:pPr>
            <w:r>
              <w:t>1767</w:t>
            </w:r>
          </w:p>
        </w:tc>
        <w:tc>
          <w:tcPr>
            <w:tcW w:w="0" w:type="auto"/>
          </w:tcPr>
          <w:p w14:paraId="664F0204" w14:textId="77777777" w:rsidR="00A62F0C" w:rsidRDefault="001C195B">
            <w:pPr>
              <w:pStyle w:val="Compact"/>
            </w:pPr>
            <w:r>
              <w:t>7.64</w:t>
            </w:r>
          </w:p>
        </w:tc>
        <w:tc>
          <w:tcPr>
            <w:tcW w:w="0" w:type="auto"/>
          </w:tcPr>
          <w:p w14:paraId="000D3D42" w14:textId="77777777" w:rsidR="00A62F0C" w:rsidRDefault="001C195B">
            <w:pPr>
              <w:pStyle w:val="Compact"/>
            </w:pPr>
            <w:r>
              <w:t>2790</w:t>
            </w:r>
          </w:p>
        </w:tc>
        <w:tc>
          <w:tcPr>
            <w:tcW w:w="0" w:type="auto"/>
          </w:tcPr>
          <w:p w14:paraId="16F3AC60" w14:textId="77777777" w:rsidR="00A62F0C" w:rsidRDefault="001C195B">
            <w:pPr>
              <w:pStyle w:val="Compact"/>
            </w:pPr>
            <w:r>
              <w:t>19.0</w:t>
            </w:r>
          </w:p>
        </w:tc>
        <w:tc>
          <w:tcPr>
            <w:tcW w:w="0" w:type="auto"/>
          </w:tcPr>
          <w:p w14:paraId="1D28967A" w14:textId="77777777" w:rsidR="00A62F0C" w:rsidRDefault="001C195B">
            <w:pPr>
              <w:pStyle w:val="Compact"/>
            </w:pPr>
            <w:r>
              <w:t>10.5</w:t>
            </w:r>
          </w:p>
        </w:tc>
        <w:tc>
          <w:tcPr>
            <w:tcW w:w="0" w:type="auto"/>
          </w:tcPr>
          <w:p w14:paraId="39217EE9" w14:textId="77777777" w:rsidR="00A62F0C" w:rsidRDefault="001C195B">
            <w:pPr>
              <w:pStyle w:val="Compact"/>
            </w:pPr>
            <w:r>
              <w:t>60.0</w:t>
            </w:r>
          </w:p>
        </w:tc>
        <w:tc>
          <w:tcPr>
            <w:tcW w:w="0" w:type="auto"/>
          </w:tcPr>
          <w:p w14:paraId="550E87EF" w14:textId="77777777" w:rsidR="00A62F0C" w:rsidRDefault="001C195B">
            <w:pPr>
              <w:pStyle w:val="Compact"/>
            </w:pPr>
            <w:r>
              <w:t>320.0</w:t>
            </w:r>
          </w:p>
        </w:tc>
        <w:tc>
          <w:tcPr>
            <w:tcW w:w="0" w:type="auto"/>
          </w:tcPr>
          <w:p w14:paraId="2981CD1E" w14:textId="77777777" w:rsidR="00A62F0C" w:rsidRDefault="001C195B">
            <w:pPr>
              <w:pStyle w:val="Compact"/>
            </w:pPr>
            <w:r>
              <w:t>22.0</w:t>
            </w:r>
          </w:p>
        </w:tc>
        <w:tc>
          <w:tcPr>
            <w:tcW w:w="0" w:type="auto"/>
          </w:tcPr>
          <w:p w14:paraId="73A6C3F3" w14:textId="77777777" w:rsidR="00A62F0C" w:rsidRDefault="001C195B">
            <w:pPr>
              <w:pStyle w:val="Compact"/>
            </w:pPr>
            <w:r>
              <w:t>664.0</w:t>
            </w:r>
          </w:p>
        </w:tc>
        <w:tc>
          <w:tcPr>
            <w:tcW w:w="0" w:type="auto"/>
          </w:tcPr>
          <w:p w14:paraId="5FB82920" w14:textId="77777777" w:rsidR="00A62F0C" w:rsidRDefault="001C195B">
            <w:pPr>
              <w:pStyle w:val="Compact"/>
            </w:pPr>
            <w:r>
              <w:t>117.2</w:t>
            </w:r>
          </w:p>
        </w:tc>
      </w:tr>
      <w:tr w:rsidR="00A62F0C" w14:paraId="5AF7C8A7" w14:textId="77777777" w:rsidTr="00971BD0">
        <w:trPr>
          <w:jc w:val="center"/>
        </w:trPr>
        <w:tc>
          <w:tcPr>
            <w:tcW w:w="0" w:type="auto"/>
          </w:tcPr>
          <w:p w14:paraId="483E16B9" w14:textId="77777777" w:rsidR="00A62F0C" w:rsidRDefault="001C195B">
            <w:pPr>
              <w:pStyle w:val="Compact"/>
            </w:pPr>
            <w:r>
              <w:t>9</w:t>
            </w:r>
          </w:p>
        </w:tc>
        <w:tc>
          <w:tcPr>
            <w:tcW w:w="0" w:type="auto"/>
          </w:tcPr>
          <w:p w14:paraId="10FA9CE3" w14:textId="77777777" w:rsidR="00A62F0C" w:rsidRDefault="001C195B">
            <w:pPr>
              <w:pStyle w:val="Compact"/>
            </w:pPr>
            <w:r>
              <w:t>541</w:t>
            </w:r>
          </w:p>
        </w:tc>
        <w:tc>
          <w:tcPr>
            <w:tcW w:w="0" w:type="auto"/>
          </w:tcPr>
          <w:p w14:paraId="79617698" w14:textId="77777777" w:rsidR="00A62F0C" w:rsidRDefault="001C195B">
            <w:pPr>
              <w:pStyle w:val="Compact"/>
            </w:pPr>
            <w:r>
              <w:t>7.48</w:t>
            </w:r>
          </w:p>
        </w:tc>
        <w:tc>
          <w:tcPr>
            <w:tcW w:w="0" w:type="auto"/>
          </w:tcPr>
          <w:p w14:paraId="2B0FA606" w14:textId="77777777" w:rsidR="00A62F0C" w:rsidRDefault="001C195B">
            <w:pPr>
              <w:pStyle w:val="Compact"/>
            </w:pPr>
            <w:r>
              <w:t>790</w:t>
            </w:r>
          </w:p>
        </w:tc>
        <w:tc>
          <w:tcPr>
            <w:tcW w:w="0" w:type="auto"/>
          </w:tcPr>
          <w:p w14:paraId="1260F0F3" w14:textId="77777777" w:rsidR="00A62F0C" w:rsidRDefault="001C195B">
            <w:pPr>
              <w:pStyle w:val="Compact"/>
            </w:pPr>
            <w:r>
              <w:t>12.0</w:t>
            </w:r>
          </w:p>
        </w:tc>
        <w:tc>
          <w:tcPr>
            <w:tcW w:w="0" w:type="auto"/>
          </w:tcPr>
          <w:p w14:paraId="2C0859AB" w14:textId="77777777" w:rsidR="00A62F0C" w:rsidRDefault="001C195B">
            <w:pPr>
              <w:pStyle w:val="Compact"/>
            </w:pPr>
            <w:r>
              <w:t>2.5</w:t>
            </w:r>
          </w:p>
        </w:tc>
        <w:tc>
          <w:tcPr>
            <w:tcW w:w="0" w:type="auto"/>
          </w:tcPr>
          <w:p w14:paraId="5764C239" w14:textId="77777777" w:rsidR="00A62F0C" w:rsidRDefault="001C195B">
            <w:pPr>
              <w:pStyle w:val="Compact"/>
            </w:pPr>
            <w:r>
              <w:t>9.0</w:t>
            </w:r>
          </w:p>
        </w:tc>
        <w:tc>
          <w:tcPr>
            <w:tcW w:w="0" w:type="auto"/>
          </w:tcPr>
          <w:p w14:paraId="4F7BDB06" w14:textId="77777777" w:rsidR="00A62F0C" w:rsidRDefault="001C195B">
            <w:pPr>
              <w:pStyle w:val="Compact"/>
            </w:pPr>
            <w:r>
              <w:t>164.0</w:t>
            </w:r>
          </w:p>
        </w:tc>
        <w:tc>
          <w:tcPr>
            <w:tcW w:w="0" w:type="auto"/>
          </w:tcPr>
          <w:p w14:paraId="5D8E589C" w14:textId="77777777" w:rsidR="00A62F0C" w:rsidRDefault="001C195B">
            <w:pPr>
              <w:pStyle w:val="Compact"/>
            </w:pPr>
            <w:r>
              <w:t>123.5</w:t>
            </w:r>
          </w:p>
        </w:tc>
        <w:tc>
          <w:tcPr>
            <w:tcW w:w="0" w:type="auto"/>
          </w:tcPr>
          <w:p w14:paraId="38EA33EF" w14:textId="77777777" w:rsidR="00A62F0C" w:rsidRDefault="001C195B">
            <w:pPr>
              <w:pStyle w:val="Compact"/>
            </w:pPr>
            <w:r>
              <w:t>111.6</w:t>
            </w:r>
          </w:p>
        </w:tc>
        <w:tc>
          <w:tcPr>
            <w:tcW w:w="0" w:type="auto"/>
          </w:tcPr>
          <w:p w14:paraId="0BD73ACF" w14:textId="77777777" w:rsidR="00A62F0C" w:rsidRDefault="001C195B">
            <w:pPr>
              <w:pStyle w:val="Compact"/>
            </w:pPr>
            <w:r>
              <w:t>169.6</w:t>
            </w:r>
          </w:p>
        </w:tc>
      </w:tr>
      <w:tr w:rsidR="0078310D" w14:paraId="794E004B" w14:textId="77777777" w:rsidTr="00971BD0">
        <w:trPr>
          <w:jc w:val="center"/>
        </w:trPr>
        <w:tc>
          <w:tcPr>
            <w:tcW w:w="0" w:type="auto"/>
          </w:tcPr>
          <w:p w14:paraId="2FFB7416" w14:textId="77777777" w:rsidR="0078310D" w:rsidRDefault="0078310D">
            <w:pPr>
              <w:pStyle w:val="Compact"/>
            </w:pPr>
          </w:p>
        </w:tc>
        <w:tc>
          <w:tcPr>
            <w:tcW w:w="0" w:type="auto"/>
          </w:tcPr>
          <w:p w14:paraId="5CA141F6" w14:textId="77777777" w:rsidR="0078310D" w:rsidRDefault="0078310D">
            <w:pPr>
              <w:pStyle w:val="Compact"/>
            </w:pPr>
          </w:p>
        </w:tc>
        <w:tc>
          <w:tcPr>
            <w:tcW w:w="0" w:type="auto"/>
          </w:tcPr>
          <w:p w14:paraId="316C6FA2" w14:textId="77777777" w:rsidR="0078310D" w:rsidRDefault="0078310D">
            <w:pPr>
              <w:pStyle w:val="Compact"/>
            </w:pPr>
          </w:p>
        </w:tc>
        <w:tc>
          <w:tcPr>
            <w:tcW w:w="0" w:type="auto"/>
          </w:tcPr>
          <w:p w14:paraId="28035798" w14:textId="77777777" w:rsidR="0078310D" w:rsidRDefault="0078310D">
            <w:pPr>
              <w:pStyle w:val="Compact"/>
            </w:pPr>
          </w:p>
        </w:tc>
        <w:tc>
          <w:tcPr>
            <w:tcW w:w="0" w:type="auto"/>
          </w:tcPr>
          <w:p w14:paraId="23442F79" w14:textId="77777777" w:rsidR="0078310D" w:rsidRDefault="0078310D">
            <w:pPr>
              <w:pStyle w:val="Compact"/>
            </w:pPr>
          </w:p>
        </w:tc>
        <w:tc>
          <w:tcPr>
            <w:tcW w:w="0" w:type="auto"/>
          </w:tcPr>
          <w:p w14:paraId="09DDF2DA" w14:textId="77777777" w:rsidR="0078310D" w:rsidRDefault="0078310D">
            <w:pPr>
              <w:pStyle w:val="Compact"/>
            </w:pPr>
          </w:p>
        </w:tc>
        <w:tc>
          <w:tcPr>
            <w:tcW w:w="0" w:type="auto"/>
          </w:tcPr>
          <w:p w14:paraId="22BA4A06" w14:textId="77777777" w:rsidR="0078310D" w:rsidRDefault="0078310D">
            <w:pPr>
              <w:pStyle w:val="Compact"/>
            </w:pPr>
          </w:p>
        </w:tc>
        <w:tc>
          <w:tcPr>
            <w:tcW w:w="0" w:type="auto"/>
          </w:tcPr>
          <w:p w14:paraId="5FB67DD4" w14:textId="77777777" w:rsidR="0078310D" w:rsidRDefault="0078310D">
            <w:pPr>
              <w:pStyle w:val="Compact"/>
            </w:pPr>
          </w:p>
        </w:tc>
        <w:tc>
          <w:tcPr>
            <w:tcW w:w="0" w:type="auto"/>
          </w:tcPr>
          <w:p w14:paraId="770609F3" w14:textId="77777777" w:rsidR="0078310D" w:rsidRDefault="0078310D">
            <w:pPr>
              <w:pStyle w:val="Compact"/>
            </w:pPr>
          </w:p>
        </w:tc>
        <w:tc>
          <w:tcPr>
            <w:tcW w:w="0" w:type="auto"/>
          </w:tcPr>
          <w:p w14:paraId="3DB8AA9C" w14:textId="77777777" w:rsidR="0078310D" w:rsidRDefault="0078310D">
            <w:pPr>
              <w:pStyle w:val="Compact"/>
            </w:pPr>
          </w:p>
        </w:tc>
        <w:tc>
          <w:tcPr>
            <w:tcW w:w="0" w:type="auto"/>
          </w:tcPr>
          <w:p w14:paraId="7075FBE9" w14:textId="77777777" w:rsidR="0078310D" w:rsidRDefault="0078310D">
            <w:pPr>
              <w:pStyle w:val="Compact"/>
            </w:pPr>
          </w:p>
        </w:tc>
      </w:tr>
    </w:tbl>
    <w:p w14:paraId="6ED98402" w14:textId="5D0BDEF8" w:rsidR="00A62F0C" w:rsidRPr="0078310D" w:rsidRDefault="00971BD0" w:rsidP="0078310D">
      <w:pPr>
        <w:pStyle w:val="Compact"/>
        <w:shd w:val="clear" w:color="auto" w:fill="F2F2F2" w:themeFill="background1" w:themeFillShade="F2"/>
        <w:jc w:val="left"/>
        <w:rPr>
          <w:rFonts w:ascii="Consolas" w:hAnsi="Consolas"/>
          <w:sz w:val="16"/>
          <w:szCs w:val="16"/>
        </w:rPr>
      </w:pPr>
      <w:r w:rsidRPr="0078310D">
        <w:rPr>
          <w:rFonts w:ascii="Consolas" w:hAnsi="Consolas"/>
          <w:sz w:val="16"/>
          <w:szCs w:val="16"/>
        </w:rPr>
        <w:t># kode</w:t>
      </w:r>
    </w:p>
    <w:p w14:paraId="29AA3CA9" w14:textId="77777777" w:rsidR="00A62F0C" w:rsidRPr="0078310D" w:rsidRDefault="001C195B" w:rsidP="0078310D">
      <w:pPr>
        <w:pStyle w:val="SourceCode"/>
        <w:shd w:val="clear" w:color="auto" w:fill="F2F2F2" w:themeFill="background1" w:themeFillShade="F2"/>
        <w:jc w:val="left"/>
        <w:rPr>
          <w:rFonts w:ascii="Consolas" w:hAnsi="Consolas"/>
          <w:sz w:val="16"/>
          <w:szCs w:val="16"/>
        </w:rPr>
      </w:pPr>
      <w:r w:rsidRPr="0078310D">
        <w:rPr>
          <w:rStyle w:val="VerbatimChar"/>
          <w:sz w:val="16"/>
          <w:szCs w:val="16"/>
        </w:rPr>
        <w:t>print('Tabel 3 Statistik dasar dataframe d' )</w:t>
      </w:r>
      <w:r w:rsidRPr="0078310D">
        <w:rPr>
          <w:rFonts w:ascii="Consolas" w:hAnsi="Consolas"/>
          <w:sz w:val="16"/>
          <w:szCs w:val="16"/>
        </w:rPr>
        <w:br/>
      </w:r>
      <w:r w:rsidRPr="0078310D">
        <w:rPr>
          <w:rStyle w:val="VerbatimChar"/>
          <w:sz w:val="16"/>
          <w:szCs w:val="16"/>
        </w:rPr>
        <w:t>d.describe()</w:t>
      </w:r>
    </w:p>
    <w:p w14:paraId="02E5E3A9" w14:textId="77777777" w:rsidR="00A62F0C" w:rsidRPr="0078310D" w:rsidRDefault="001C195B" w:rsidP="0078310D">
      <w:pPr>
        <w:pStyle w:val="SourceCode"/>
        <w:shd w:val="clear" w:color="auto" w:fill="F2F2F2" w:themeFill="background1" w:themeFillShade="F2"/>
        <w:jc w:val="left"/>
        <w:rPr>
          <w:rStyle w:val="VerbatimChar"/>
          <w:sz w:val="16"/>
          <w:szCs w:val="16"/>
        </w:rPr>
      </w:pPr>
      <w:r w:rsidRPr="0078310D">
        <w:rPr>
          <w:rStyle w:val="VerbatimChar"/>
          <w:sz w:val="16"/>
          <w:szCs w:val="16"/>
        </w:rPr>
        <w:t>Tabel 3 Statistik dasar dataframe d</w:t>
      </w:r>
    </w:p>
    <w:p w14:paraId="5D56E6EA" w14:textId="77777777" w:rsidR="0078310D" w:rsidRDefault="0078310D">
      <w:pPr>
        <w:pStyle w:val="SourceCode"/>
      </w:pPr>
    </w:p>
    <w:p w14:paraId="346B8067" w14:textId="77777777" w:rsidR="0008293A" w:rsidRDefault="0008293A">
      <w:pPr>
        <w:pStyle w:val="SourceCode"/>
      </w:pPr>
    </w:p>
    <w:p w14:paraId="71E7BDC7" w14:textId="77777777" w:rsidR="0008293A" w:rsidRDefault="0008293A">
      <w:pPr>
        <w:pStyle w:val="SourceCode"/>
      </w:pPr>
    </w:p>
    <w:p w14:paraId="485B69B7" w14:textId="08A5D7DD" w:rsidR="00A62F0C" w:rsidRDefault="00971BD0" w:rsidP="00971BD0">
      <w:pPr>
        <w:pStyle w:val="Compact"/>
        <w:jc w:val="center"/>
      </w:pPr>
      <w:r>
        <w:lastRenderedPageBreak/>
        <w:t>Tabel 3.</w:t>
      </w:r>
      <w:r w:rsidR="0078310D">
        <w:t xml:space="preserve"> Deskripsi statistik dasar dataframe ‘d’</w:t>
      </w:r>
    </w:p>
    <w:tbl>
      <w:tblPr>
        <w:tblStyle w:val="Table"/>
        <w:tblW w:w="0" w:type="pct"/>
        <w:tblLook w:val="07E0" w:firstRow="1" w:lastRow="1" w:firstColumn="1" w:lastColumn="1" w:noHBand="1" w:noVBand="1"/>
      </w:tblPr>
      <w:tblGrid>
        <w:gridCol w:w="516"/>
        <w:gridCol w:w="994"/>
        <w:gridCol w:w="791"/>
        <w:gridCol w:w="994"/>
        <w:gridCol w:w="791"/>
        <w:gridCol w:w="859"/>
        <w:gridCol w:w="926"/>
        <w:gridCol w:w="926"/>
        <w:gridCol w:w="859"/>
        <w:gridCol w:w="994"/>
        <w:gridCol w:w="926"/>
      </w:tblGrid>
      <w:tr w:rsidR="00A62F0C" w:rsidRPr="00B31E5E" w14:paraId="630B99C9" w14:textId="77777777" w:rsidTr="00B31E5E">
        <w:trPr>
          <w:trHeight w:val="349"/>
        </w:trPr>
        <w:tc>
          <w:tcPr>
            <w:tcW w:w="0" w:type="auto"/>
            <w:tcBorders>
              <w:bottom w:val="single" w:sz="0" w:space="0" w:color="auto"/>
            </w:tcBorders>
            <w:vAlign w:val="bottom"/>
          </w:tcPr>
          <w:p w14:paraId="75F36879" w14:textId="77777777" w:rsidR="00A62F0C" w:rsidRPr="00B31E5E" w:rsidRDefault="00A62F0C">
            <w:pPr>
              <w:pStyle w:val="Compact"/>
              <w:rPr>
                <w:sz w:val="16"/>
                <w:szCs w:val="16"/>
              </w:rPr>
            </w:pPr>
          </w:p>
        </w:tc>
        <w:tc>
          <w:tcPr>
            <w:tcW w:w="0" w:type="auto"/>
            <w:tcBorders>
              <w:bottom w:val="single" w:sz="0" w:space="0" w:color="auto"/>
            </w:tcBorders>
            <w:vAlign w:val="bottom"/>
          </w:tcPr>
          <w:p w14:paraId="15FBD662" w14:textId="77777777" w:rsidR="00A62F0C" w:rsidRPr="00B31E5E" w:rsidRDefault="001C195B">
            <w:pPr>
              <w:pStyle w:val="Compact"/>
              <w:rPr>
                <w:sz w:val="16"/>
                <w:szCs w:val="16"/>
              </w:rPr>
            </w:pPr>
            <w:r w:rsidRPr="00B31E5E">
              <w:rPr>
                <w:sz w:val="16"/>
                <w:szCs w:val="16"/>
              </w:rPr>
              <w:t>tds</w:t>
            </w:r>
          </w:p>
        </w:tc>
        <w:tc>
          <w:tcPr>
            <w:tcW w:w="0" w:type="auto"/>
            <w:tcBorders>
              <w:bottom w:val="single" w:sz="0" w:space="0" w:color="auto"/>
            </w:tcBorders>
            <w:vAlign w:val="bottom"/>
          </w:tcPr>
          <w:p w14:paraId="795C1AC8" w14:textId="77777777" w:rsidR="00A62F0C" w:rsidRPr="00B31E5E" w:rsidRDefault="001C195B">
            <w:pPr>
              <w:pStyle w:val="Compact"/>
              <w:rPr>
                <w:sz w:val="16"/>
                <w:szCs w:val="16"/>
              </w:rPr>
            </w:pPr>
            <w:r w:rsidRPr="00B31E5E">
              <w:rPr>
                <w:sz w:val="16"/>
                <w:szCs w:val="16"/>
              </w:rPr>
              <w:t>ph</w:t>
            </w:r>
          </w:p>
        </w:tc>
        <w:tc>
          <w:tcPr>
            <w:tcW w:w="0" w:type="auto"/>
            <w:tcBorders>
              <w:bottom w:val="single" w:sz="0" w:space="0" w:color="auto"/>
            </w:tcBorders>
            <w:vAlign w:val="bottom"/>
          </w:tcPr>
          <w:p w14:paraId="5D7C58CD" w14:textId="77777777" w:rsidR="00A62F0C" w:rsidRPr="00B31E5E" w:rsidRDefault="001C195B">
            <w:pPr>
              <w:pStyle w:val="Compact"/>
              <w:rPr>
                <w:sz w:val="16"/>
                <w:szCs w:val="16"/>
              </w:rPr>
            </w:pPr>
            <w:r w:rsidRPr="00B31E5E">
              <w:rPr>
                <w:sz w:val="16"/>
                <w:szCs w:val="16"/>
              </w:rPr>
              <w:t>ec</w:t>
            </w:r>
          </w:p>
        </w:tc>
        <w:tc>
          <w:tcPr>
            <w:tcW w:w="0" w:type="auto"/>
            <w:tcBorders>
              <w:bottom w:val="single" w:sz="0" w:space="0" w:color="auto"/>
            </w:tcBorders>
            <w:vAlign w:val="bottom"/>
          </w:tcPr>
          <w:p w14:paraId="06678AEA" w14:textId="77777777" w:rsidR="00A62F0C" w:rsidRPr="00B31E5E" w:rsidRDefault="001C195B">
            <w:pPr>
              <w:pStyle w:val="Compact"/>
              <w:rPr>
                <w:sz w:val="16"/>
                <w:szCs w:val="16"/>
              </w:rPr>
            </w:pPr>
            <w:r w:rsidRPr="00B31E5E">
              <w:rPr>
                <w:sz w:val="16"/>
                <w:szCs w:val="16"/>
              </w:rPr>
              <w:t>k</w:t>
            </w:r>
          </w:p>
        </w:tc>
        <w:tc>
          <w:tcPr>
            <w:tcW w:w="0" w:type="auto"/>
            <w:tcBorders>
              <w:bottom w:val="single" w:sz="0" w:space="0" w:color="auto"/>
            </w:tcBorders>
            <w:vAlign w:val="bottom"/>
          </w:tcPr>
          <w:p w14:paraId="4D48EFB3" w14:textId="77777777" w:rsidR="00A62F0C" w:rsidRPr="00B31E5E" w:rsidRDefault="001C195B">
            <w:pPr>
              <w:pStyle w:val="Compact"/>
              <w:rPr>
                <w:sz w:val="16"/>
                <w:szCs w:val="16"/>
              </w:rPr>
            </w:pPr>
            <w:r w:rsidRPr="00B31E5E">
              <w:rPr>
                <w:sz w:val="16"/>
                <w:szCs w:val="16"/>
              </w:rPr>
              <w:t>ca</w:t>
            </w:r>
          </w:p>
        </w:tc>
        <w:tc>
          <w:tcPr>
            <w:tcW w:w="0" w:type="auto"/>
            <w:tcBorders>
              <w:bottom w:val="single" w:sz="0" w:space="0" w:color="auto"/>
            </w:tcBorders>
            <w:vAlign w:val="bottom"/>
          </w:tcPr>
          <w:p w14:paraId="022084D1" w14:textId="77777777" w:rsidR="00A62F0C" w:rsidRPr="00B31E5E" w:rsidRDefault="001C195B">
            <w:pPr>
              <w:pStyle w:val="Compact"/>
              <w:rPr>
                <w:sz w:val="16"/>
                <w:szCs w:val="16"/>
              </w:rPr>
            </w:pPr>
            <w:r w:rsidRPr="00B31E5E">
              <w:rPr>
                <w:sz w:val="16"/>
                <w:szCs w:val="16"/>
              </w:rPr>
              <w:t>mg</w:t>
            </w:r>
          </w:p>
        </w:tc>
        <w:tc>
          <w:tcPr>
            <w:tcW w:w="0" w:type="auto"/>
            <w:tcBorders>
              <w:bottom w:val="single" w:sz="0" w:space="0" w:color="auto"/>
            </w:tcBorders>
            <w:vAlign w:val="bottom"/>
          </w:tcPr>
          <w:p w14:paraId="3493F0C9" w14:textId="77777777" w:rsidR="00A62F0C" w:rsidRPr="00B31E5E" w:rsidRDefault="001C195B">
            <w:pPr>
              <w:pStyle w:val="Compact"/>
              <w:rPr>
                <w:sz w:val="16"/>
                <w:szCs w:val="16"/>
              </w:rPr>
            </w:pPr>
            <w:r w:rsidRPr="00B31E5E">
              <w:rPr>
                <w:sz w:val="16"/>
                <w:szCs w:val="16"/>
              </w:rPr>
              <w:t>na</w:t>
            </w:r>
          </w:p>
        </w:tc>
        <w:tc>
          <w:tcPr>
            <w:tcW w:w="0" w:type="auto"/>
            <w:tcBorders>
              <w:bottom w:val="single" w:sz="0" w:space="0" w:color="auto"/>
            </w:tcBorders>
            <w:vAlign w:val="bottom"/>
          </w:tcPr>
          <w:p w14:paraId="2A8924F7" w14:textId="77777777" w:rsidR="00A62F0C" w:rsidRPr="00B31E5E" w:rsidRDefault="001C195B">
            <w:pPr>
              <w:pStyle w:val="Compact"/>
              <w:rPr>
                <w:sz w:val="16"/>
                <w:szCs w:val="16"/>
              </w:rPr>
            </w:pPr>
            <w:r w:rsidRPr="00B31E5E">
              <w:rPr>
                <w:sz w:val="16"/>
                <w:szCs w:val="16"/>
              </w:rPr>
              <w:t>so4</w:t>
            </w:r>
          </w:p>
        </w:tc>
        <w:tc>
          <w:tcPr>
            <w:tcW w:w="0" w:type="auto"/>
            <w:tcBorders>
              <w:bottom w:val="single" w:sz="0" w:space="0" w:color="auto"/>
            </w:tcBorders>
            <w:vAlign w:val="bottom"/>
          </w:tcPr>
          <w:p w14:paraId="6A5BEF52" w14:textId="77777777" w:rsidR="00A62F0C" w:rsidRPr="00B31E5E" w:rsidRDefault="001C195B">
            <w:pPr>
              <w:pStyle w:val="Compact"/>
              <w:rPr>
                <w:sz w:val="16"/>
                <w:szCs w:val="16"/>
              </w:rPr>
            </w:pPr>
            <w:r w:rsidRPr="00B31E5E">
              <w:rPr>
                <w:sz w:val="16"/>
                <w:szCs w:val="16"/>
              </w:rPr>
              <w:t>cl</w:t>
            </w:r>
          </w:p>
        </w:tc>
        <w:tc>
          <w:tcPr>
            <w:tcW w:w="0" w:type="auto"/>
            <w:tcBorders>
              <w:bottom w:val="single" w:sz="0" w:space="0" w:color="auto"/>
            </w:tcBorders>
            <w:vAlign w:val="bottom"/>
          </w:tcPr>
          <w:p w14:paraId="63F90397" w14:textId="77777777" w:rsidR="00A62F0C" w:rsidRPr="00B31E5E" w:rsidRDefault="001C195B">
            <w:pPr>
              <w:pStyle w:val="Compact"/>
              <w:rPr>
                <w:sz w:val="16"/>
                <w:szCs w:val="16"/>
              </w:rPr>
            </w:pPr>
            <w:r w:rsidRPr="00B31E5E">
              <w:rPr>
                <w:sz w:val="16"/>
                <w:szCs w:val="16"/>
              </w:rPr>
              <w:t>hco3</w:t>
            </w:r>
          </w:p>
        </w:tc>
      </w:tr>
      <w:tr w:rsidR="00A62F0C" w:rsidRPr="00B31E5E" w14:paraId="73393C9A" w14:textId="77777777">
        <w:tc>
          <w:tcPr>
            <w:tcW w:w="0" w:type="auto"/>
          </w:tcPr>
          <w:p w14:paraId="4F179D5E" w14:textId="77777777" w:rsidR="00A62F0C" w:rsidRPr="00B31E5E" w:rsidRDefault="001C195B">
            <w:pPr>
              <w:pStyle w:val="Compact"/>
              <w:rPr>
                <w:sz w:val="16"/>
                <w:szCs w:val="16"/>
              </w:rPr>
            </w:pPr>
            <w:r w:rsidRPr="00B31E5E">
              <w:rPr>
                <w:sz w:val="16"/>
                <w:szCs w:val="16"/>
              </w:rPr>
              <w:t>count</w:t>
            </w:r>
          </w:p>
        </w:tc>
        <w:tc>
          <w:tcPr>
            <w:tcW w:w="0" w:type="auto"/>
          </w:tcPr>
          <w:p w14:paraId="57FD07D2" w14:textId="77777777" w:rsidR="00A62F0C" w:rsidRPr="00B31E5E" w:rsidRDefault="001C195B">
            <w:pPr>
              <w:pStyle w:val="Compact"/>
              <w:rPr>
                <w:sz w:val="16"/>
                <w:szCs w:val="16"/>
              </w:rPr>
            </w:pPr>
            <w:r w:rsidRPr="00B31E5E">
              <w:rPr>
                <w:sz w:val="16"/>
                <w:szCs w:val="16"/>
              </w:rPr>
              <w:t>58.000000</w:t>
            </w:r>
          </w:p>
        </w:tc>
        <w:tc>
          <w:tcPr>
            <w:tcW w:w="0" w:type="auto"/>
          </w:tcPr>
          <w:p w14:paraId="2121F9FA" w14:textId="77777777" w:rsidR="00A62F0C" w:rsidRPr="00B31E5E" w:rsidRDefault="001C195B">
            <w:pPr>
              <w:pStyle w:val="Compact"/>
              <w:rPr>
                <w:sz w:val="16"/>
                <w:szCs w:val="16"/>
              </w:rPr>
            </w:pPr>
            <w:r w:rsidRPr="00B31E5E">
              <w:rPr>
                <w:sz w:val="16"/>
                <w:szCs w:val="16"/>
              </w:rPr>
              <w:t>58.000000</w:t>
            </w:r>
          </w:p>
        </w:tc>
        <w:tc>
          <w:tcPr>
            <w:tcW w:w="0" w:type="auto"/>
          </w:tcPr>
          <w:p w14:paraId="2F7FBADF" w14:textId="77777777" w:rsidR="00A62F0C" w:rsidRPr="00B31E5E" w:rsidRDefault="001C195B">
            <w:pPr>
              <w:pStyle w:val="Compact"/>
              <w:rPr>
                <w:sz w:val="16"/>
                <w:szCs w:val="16"/>
              </w:rPr>
            </w:pPr>
            <w:r w:rsidRPr="00B31E5E">
              <w:rPr>
                <w:sz w:val="16"/>
                <w:szCs w:val="16"/>
              </w:rPr>
              <w:t>58.000000</w:t>
            </w:r>
          </w:p>
        </w:tc>
        <w:tc>
          <w:tcPr>
            <w:tcW w:w="0" w:type="auto"/>
          </w:tcPr>
          <w:p w14:paraId="5230C8B0" w14:textId="77777777" w:rsidR="00A62F0C" w:rsidRPr="00B31E5E" w:rsidRDefault="001C195B">
            <w:pPr>
              <w:pStyle w:val="Compact"/>
              <w:rPr>
                <w:sz w:val="16"/>
                <w:szCs w:val="16"/>
              </w:rPr>
            </w:pPr>
            <w:r w:rsidRPr="00B31E5E">
              <w:rPr>
                <w:sz w:val="16"/>
                <w:szCs w:val="16"/>
              </w:rPr>
              <w:t>58.000000</w:t>
            </w:r>
          </w:p>
        </w:tc>
        <w:tc>
          <w:tcPr>
            <w:tcW w:w="0" w:type="auto"/>
          </w:tcPr>
          <w:p w14:paraId="348FF350" w14:textId="77777777" w:rsidR="00A62F0C" w:rsidRPr="00B31E5E" w:rsidRDefault="001C195B">
            <w:pPr>
              <w:pStyle w:val="Compact"/>
              <w:rPr>
                <w:sz w:val="16"/>
                <w:szCs w:val="16"/>
              </w:rPr>
            </w:pPr>
            <w:r w:rsidRPr="00B31E5E">
              <w:rPr>
                <w:sz w:val="16"/>
                <w:szCs w:val="16"/>
              </w:rPr>
              <w:t>58.000000</w:t>
            </w:r>
          </w:p>
        </w:tc>
        <w:tc>
          <w:tcPr>
            <w:tcW w:w="0" w:type="auto"/>
          </w:tcPr>
          <w:p w14:paraId="117602B5" w14:textId="77777777" w:rsidR="00A62F0C" w:rsidRPr="00B31E5E" w:rsidRDefault="001C195B">
            <w:pPr>
              <w:pStyle w:val="Compact"/>
              <w:rPr>
                <w:sz w:val="16"/>
                <w:szCs w:val="16"/>
              </w:rPr>
            </w:pPr>
            <w:r w:rsidRPr="00B31E5E">
              <w:rPr>
                <w:sz w:val="16"/>
                <w:szCs w:val="16"/>
              </w:rPr>
              <w:t>58.000000</w:t>
            </w:r>
          </w:p>
        </w:tc>
        <w:tc>
          <w:tcPr>
            <w:tcW w:w="0" w:type="auto"/>
          </w:tcPr>
          <w:p w14:paraId="77528788" w14:textId="77777777" w:rsidR="00A62F0C" w:rsidRPr="00B31E5E" w:rsidRDefault="001C195B">
            <w:pPr>
              <w:pStyle w:val="Compact"/>
              <w:rPr>
                <w:sz w:val="16"/>
                <w:szCs w:val="16"/>
              </w:rPr>
            </w:pPr>
            <w:r w:rsidRPr="00B31E5E">
              <w:rPr>
                <w:sz w:val="16"/>
                <w:szCs w:val="16"/>
              </w:rPr>
              <w:t>58.000000</w:t>
            </w:r>
          </w:p>
        </w:tc>
        <w:tc>
          <w:tcPr>
            <w:tcW w:w="0" w:type="auto"/>
          </w:tcPr>
          <w:p w14:paraId="34266BEF" w14:textId="77777777" w:rsidR="00A62F0C" w:rsidRPr="00B31E5E" w:rsidRDefault="001C195B">
            <w:pPr>
              <w:pStyle w:val="Compact"/>
              <w:rPr>
                <w:sz w:val="16"/>
                <w:szCs w:val="16"/>
              </w:rPr>
            </w:pPr>
            <w:r w:rsidRPr="00B31E5E">
              <w:rPr>
                <w:sz w:val="16"/>
                <w:szCs w:val="16"/>
              </w:rPr>
              <w:t>58.000000</w:t>
            </w:r>
          </w:p>
        </w:tc>
        <w:tc>
          <w:tcPr>
            <w:tcW w:w="0" w:type="auto"/>
          </w:tcPr>
          <w:p w14:paraId="41078FA8" w14:textId="77777777" w:rsidR="00A62F0C" w:rsidRPr="00B31E5E" w:rsidRDefault="001C195B">
            <w:pPr>
              <w:pStyle w:val="Compact"/>
              <w:rPr>
                <w:sz w:val="16"/>
                <w:szCs w:val="16"/>
              </w:rPr>
            </w:pPr>
            <w:r w:rsidRPr="00B31E5E">
              <w:rPr>
                <w:sz w:val="16"/>
                <w:szCs w:val="16"/>
              </w:rPr>
              <w:t>58.000000</w:t>
            </w:r>
          </w:p>
        </w:tc>
        <w:tc>
          <w:tcPr>
            <w:tcW w:w="0" w:type="auto"/>
          </w:tcPr>
          <w:p w14:paraId="5A1F0615" w14:textId="77777777" w:rsidR="00A62F0C" w:rsidRPr="00B31E5E" w:rsidRDefault="001C195B">
            <w:pPr>
              <w:pStyle w:val="Compact"/>
              <w:rPr>
                <w:sz w:val="16"/>
                <w:szCs w:val="16"/>
              </w:rPr>
            </w:pPr>
            <w:r w:rsidRPr="00B31E5E">
              <w:rPr>
                <w:sz w:val="16"/>
                <w:szCs w:val="16"/>
              </w:rPr>
              <w:t>58.000000</w:t>
            </w:r>
          </w:p>
        </w:tc>
      </w:tr>
      <w:tr w:rsidR="00A62F0C" w:rsidRPr="00B31E5E" w14:paraId="7DB93FB6" w14:textId="77777777">
        <w:tc>
          <w:tcPr>
            <w:tcW w:w="0" w:type="auto"/>
          </w:tcPr>
          <w:p w14:paraId="75D6CC24" w14:textId="77777777" w:rsidR="00A62F0C" w:rsidRPr="00B31E5E" w:rsidRDefault="001C195B">
            <w:pPr>
              <w:pStyle w:val="Compact"/>
              <w:rPr>
                <w:sz w:val="16"/>
                <w:szCs w:val="16"/>
              </w:rPr>
            </w:pPr>
            <w:r w:rsidRPr="00B31E5E">
              <w:rPr>
                <w:sz w:val="16"/>
                <w:szCs w:val="16"/>
              </w:rPr>
              <w:t>mean</w:t>
            </w:r>
          </w:p>
        </w:tc>
        <w:tc>
          <w:tcPr>
            <w:tcW w:w="0" w:type="auto"/>
          </w:tcPr>
          <w:p w14:paraId="4C626602" w14:textId="77777777" w:rsidR="00A62F0C" w:rsidRPr="00B31E5E" w:rsidRDefault="001C195B">
            <w:pPr>
              <w:pStyle w:val="Compact"/>
              <w:rPr>
                <w:sz w:val="16"/>
                <w:szCs w:val="16"/>
              </w:rPr>
            </w:pPr>
            <w:r w:rsidRPr="00B31E5E">
              <w:rPr>
                <w:sz w:val="16"/>
                <w:szCs w:val="16"/>
              </w:rPr>
              <w:t>1040.517241</w:t>
            </w:r>
          </w:p>
        </w:tc>
        <w:tc>
          <w:tcPr>
            <w:tcW w:w="0" w:type="auto"/>
          </w:tcPr>
          <w:p w14:paraId="75F027FA" w14:textId="77777777" w:rsidR="00A62F0C" w:rsidRPr="00B31E5E" w:rsidRDefault="001C195B">
            <w:pPr>
              <w:pStyle w:val="Compact"/>
              <w:rPr>
                <w:sz w:val="16"/>
                <w:szCs w:val="16"/>
              </w:rPr>
            </w:pPr>
            <w:r w:rsidRPr="00B31E5E">
              <w:rPr>
                <w:sz w:val="16"/>
                <w:szCs w:val="16"/>
              </w:rPr>
              <w:t>7.453103</w:t>
            </w:r>
          </w:p>
        </w:tc>
        <w:tc>
          <w:tcPr>
            <w:tcW w:w="0" w:type="auto"/>
          </w:tcPr>
          <w:p w14:paraId="193A8614" w14:textId="77777777" w:rsidR="00A62F0C" w:rsidRPr="00B31E5E" w:rsidRDefault="001C195B">
            <w:pPr>
              <w:pStyle w:val="Compact"/>
              <w:rPr>
                <w:sz w:val="16"/>
                <w:szCs w:val="16"/>
              </w:rPr>
            </w:pPr>
            <w:r w:rsidRPr="00B31E5E">
              <w:rPr>
                <w:sz w:val="16"/>
                <w:szCs w:val="16"/>
              </w:rPr>
              <w:t>1561.189655</w:t>
            </w:r>
          </w:p>
        </w:tc>
        <w:tc>
          <w:tcPr>
            <w:tcW w:w="0" w:type="auto"/>
          </w:tcPr>
          <w:p w14:paraId="7536623D" w14:textId="77777777" w:rsidR="00A62F0C" w:rsidRPr="00B31E5E" w:rsidRDefault="001C195B">
            <w:pPr>
              <w:pStyle w:val="Compact"/>
              <w:rPr>
                <w:sz w:val="16"/>
                <w:szCs w:val="16"/>
              </w:rPr>
            </w:pPr>
            <w:r w:rsidRPr="00B31E5E">
              <w:rPr>
                <w:sz w:val="16"/>
                <w:szCs w:val="16"/>
              </w:rPr>
              <w:t>10.650000</w:t>
            </w:r>
          </w:p>
        </w:tc>
        <w:tc>
          <w:tcPr>
            <w:tcW w:w="0" w:type="auto"/>
          </w:tcPr>
          <w:p w14:paraId="4263A81C" w14:textId="77777777" w:rsidR="00A62F0C" w:rsidRPr="00B31E5E" w:rsidRDefault="001C195B">
            <w:pPr>
              <w:pStyle w:val="Compact"/>
              <w:rPr>
                <w:sz w:val="16"/>
                <w:szCs w:val="16"/>
              </w:rPr>
            </w:pPr>
            <w:r w:rsidRPr="00B31E5E">
              <w:rPr>
                <w:sz w:val="16"/>
                <w:szCs w:val="16"/>
              </w:rPr>
              <w:t>63.577759</w:t>
            </w:r>
          </w:p>
        </w:tc>
        <w:tc>
          <w:tcPr>
            <w:tcW w:w="0" w:type="auto"/>
          </w:tcPr>
          <w:p w14:paraId="04350E05" w14:textId="77777777" w:rsidR="00A62F0C" w:rsidRPr="00B31E5E" w:rsidRDefault="001C195B">
            <w:pPr>
              <w:pStyle w:val="Compact"/>
              <w:rPr>
                <w:sz w:val="16"/>
                <w:szCs w:val="16"/>
              </w:rPr>
            </w:pPr>
            <w:r w:rsidRPr="00B31E5E">
              <w:rPr>
                <w:sz w:val="16"/>
                <w:szCs w:val="16"/>
              </w:rPr>
              <w:t>53.807241</w:t>
            </w:r>
          </w:p>
        </w:tc>
        <w:tc>
          <w:tcPr>
            <w:tcW w:w="0" w:type="auto"/>
          </w:tcPr>
          <w:p w14:paraId="0267931D" w14:textId="77777777" w:rsidR="00A62F0C" w:rsidRPr="00B31E5E" w:rsidRDefault="001C195B">
            <w:pPr>
              <w:pStyle w:val="Compact"/>
              <w:rPr>
                <w:sz w:val="16"/>
                <w:szCs w:val="16"/>
              </w:rPr>
            </w:pPr>
            <w:r w:rsidRPr="00B31E5E">
              <w:rPr>
                <w:sz w:val="16"/>
                <w:szCs w:val="16"/>
              </w:rPr>
              <w:t>299.018966</w:t>
            </w:r>
          </w:p>
        </w:tc>
        <w:tc>
          <w:tcPr>
            <w:tcW w:w="0" w:type="auto"/>
          </w:tcPr>
          <w:p w14:paraId="5A8362FA" w14:textId="77777777" w:rsidR="00A62F0C" w:rsidRPr="00B31E5E" w:rsidRDefault="001C195B">
            <w:pPr>
              <w:pStyle w:val="Compact"/>
              <w:rPr>
                <w:sz w:val="16"/>
                <w:szCs w:val="16"/>
              </w:rPr>
            </w:pPr>
            <w:r w:rsidRPr="00B31E5E">
              <w:rPr>
                <w:sz w:val="16"/>
                <w:szCs w:val="16"/>
              </w:rPr>
              <w:t>44.218966</w:t>
            </w:r>
          </w:p>
        </w:tc>
        <w:tc>
          <w:tcPr>
            <w:tcW w:w="0" w:type="auto"/>
          </w:tcPr>
          <w:p w14:paraId="7D78E770" w14:textId="77777777" w:rsidR="00A62F0C" w:rsidRPr="00B31E5E" w:rsidRDefault="001C195B">
            <w:pPr>
              <w:pStyle w:val="Compact"/>
              <w:rPr>
                <w:sz w:val="16"/>
                <w:szCs w:val="16"/>
              </w:rPr>
            </w:pPr>
            <w:r w:rsidRPr="00B31E5E">
              <w:rPr>
                <w:sz w:val="16"/>
                <w:szCs w:val="16"/>
              </w:rPr>
              <w:t>496.865517</w:t>
            </w:r>
          </w:p>
        </w:tc>
        <w:tc>
          <w:tcPr>
            <w:tcW w:w="0" w:type="auto"/>
          </w:tcPr>
          <w:p w14:paraId="2253A3A2" w14:textId="77777777" w:rsidR="00A62F0C" w:rsidRPr="00B31E5E" w:rsidRDefault="001C195B">
            <w:pPr>
              <w:pStyle w:val="Compact"/>
              <w:rPr>
                <w:sz w:val="16"/>
                <w:szCs w:val="16"/>
              </w:rPr>
            </w:pPr>
            <w:r w:rsidRPr="00B31E5E">
              <w:rPr>
                <w:sz w:val="16"/>
                <w:szCs w:val="16"/>
              </w:rPr>
              <w:t>336.675862</w:t>
            </w:r>
          </w:p>
        </w:tc>
      </w:tr>
      <w:tr w:rsidR="00A62F0C" w:rsidRPr="00B31E5E" w14:paraId="12924ED5" w14:textId="77777777">
        <w:tc>
          <w:tcPr>
            <w:tcW w:w="0" w:type="auto"/>
          </w:tcPr>
          <w:p w14:paraId="46CE1C5B" w14:textId="77777777" w:rsidR="00A62F0C" w:rsidRPr="00B31E5E" w:rsidRDefault="001C195B">
            <w:pPr>
              <w:pStyle w:val="Compact"/>
              <w:rPr>
                <w:sz w:val="16"/>
                <w:szCs w:val="16"/>
              </w:rPr>
            </w:pPr>
            <w:r w:rsidRPr="00B31E5E">
              <w:rPr>
                <w:sz w:val="16"/>
                <w:szCs w:val="16"/>
              </w:rPr>
              <w:t>std</w:t>
            </w:r>
          </w:p>
        </w:tc>
        <w:tc>
          <w:tcPr>
            <w:tcW w:w="0" w:type="auto"/>
          </w:tcPr>
          <w:p w14:paraId="6C22B6FB" w14:textId="77777777" w:rsidR="00A62F0C" w:rsidRPr="00B31E5E" w:rsidRDefault="001C195B">
            <w:pPr>
              <w:pStyle w:val="Compact"/>
              <w:rPr>
                <w:sz w:val="16"/>
                <w:szCs w:val="16"/>
              </w:rPr>
            </w:pPr>
            <w:r w:rsidRPr="00B31E5E">
              <w:rPr>
                <w:sz w:val="16"/>
                <w:szCs w:val="16"/>
              </w:rPr>
              <w:t>2080.304636</w:t>
            </w:r>
          </w:p>
        </w:tc>
        <w:tc>
          <w:tcPr>
            <w:tcW w:w="0" w:type="auto"/>
          </w:tcPr>
          <w:p w14:paraId="0AD2B8EB" w14:textId="77777777" w:rsidR="00A62F0C" w:rsidRPr="00B31E5E" w:rsidRDefault="001C195B">
            <w:pPr>
              <w:pStyle w:val="Compact"/>
              <w:rPr>
                <w:sz w:val="16"/>
                <w:szCs w:val="16"/>
              </w:rPr>
            </w:pPr>
            <w:r w:rsidRPr="00B31E5E">
              <w:rPr>
                <w:sz w:val="16"/>
                <w:szCs w:val="16"/>
              </w:rPr>
              <w:t>0.735015</w:t>
            </w:r>
          </w:p>
        </w:tc>
        <w:tc>
          <w:tcPr>
            <w:tcW w:w="0" w:type="auto"/>
          </w:tcPr>
          <w:p w14:paraId="510CBB0E" w14:textId="77777777" w:rsidR="00A62F0C" w:rsidRPr="00B31E5E" w:rsidRDefault="001C195B">
            <w:pPr>
              <w:pStyle w:val="Compact"/>
              <w:rPr>
                <w:sz w:val="16"/>
                <w:szCs w:val="16"/>
              </w:rPr>
            </w:pPr>
            <w:r w:rsidRPr="00B31E5E">
              <w:rPr>
                <w:sz w:val="16"/>
                <w:szCs w:val="16"/>
              </w:rPr>
              <w:t>3116.152286</w:t>
            </w:r>
          </w:p>
        </w:tc>
        <w:tc>
          <w:tcPr>
            <w:tcW w:w="0" w:type="auto"/>
          </w:tcPr>
          <w:p w14:paraId="7070DDF3" w14:textId="77777777" w:rsidR="00A62F0C" w:rsidRPr="00B31E5E" w:rsidRDefault="001C195B">
            <w:pPr>
              <w:pStyle w:val="Compact"/>
              <w:rPr>
                <w:sz w:val="16"/>
                <w:szCs w:val="16"/>
              </w:rPr>
            </w:pPr>
            <w:r w:rsidRPr="00B31E5E">
              <w:rPr>
                <w:sz w:val="16"/>
                <w:szCs w:val="16"/>
              </w:rPr>
              <w:t>8.477343</w:t>
            </w:r>
          </w:p>
        </w:tc>
        <w:tc>
          <w:tcPr>
            <w:tcW w:w="0" w:type="auto"/>
          </w:tcPr>
          <w:p w14:paraId="34FFB9A0" w14:textId="77777777" w:rsidR="00A62F0C" w:rsidRPr="00B31E5E" w:rsidRDefault="001C195B">
            <w:pPr>
              <w:pStyle w:val="Compact"/>
              <w:rPr>
                <w:sz w:val="16"/>
                <w:szCs w:val="16"/>
              </w:rPr>
            </w:pPr>
            <w:r w:rsidRPr="00B31E5E">
              <w:rPr>
                <w:sz w:val="16"/>
                <w:szCs w:val="16"/>
              </w:rPr>
              <w:t>111.128017</w:t>
            </w:r>
          </w:p>
        </w:tc>
        <w:tc>
          <w:tcPr>
            <w:tcW w:w="0" w:type="auto"/>
          </w:tcPr>
          <w:p w14:paraId="5180FCD3" w14:textId="77777777" w:rsidR="00A62F0C" w:rsidRPr="00B31E5E" w:rsidRDefault="001C195B">
            <w:pPr>
              <w:pStyle w:val="Compact"/>
              <w:rPr>
                <w:sz w:val="16"/>
                <w:szCs w:val="16"/>
              </w:rPr>
            </w:pPr>
            <w:r w:rsidRPr="00B31E5E">
              <w:rPr>
                <w:sz w:val="16"/>
                <w:szCs w:val="16"/>
              </w:rPr>
              <w:t>236.734501</w:t>
            </w:r>
          </w:p>
        </w:tc>
        <w:tc>
          <w:tcPr>
            <w:tcW w:w="0" w:type="auto"/>
          </w:tcPr>
          <w:p w14:paraId="5C70125A" w14:textId="77777777" w:rsidR="00A62F0C" w:rsidRPr="00B31E5E" w:rsidRDefault="001C195B">
            <w:pPr>
              <w:pStyle w:val="Compact"/>
              <w:rPr>
                <w:sz w:val="16"/>
                <w:szCs w:val="16"/>
              </w:rPr>
            </w:pPr>
            <w:r w:rsidRPr="00B31E5E">
              <w:rPr>
                <w:sz w:val="16"/>
                <w:szCs w:val="16"/>
              </w:rPr>
              <w:t>934.950288</w:t>
            </w:r>
          </w:p>
        </w:tc>
        <w:tc>
          <w:tcPr>
            <w:tcW w:w="0" w:type="auto"/>
          </w:tcPr>
          <w:p w14:paraId="527CEF85" w14:textId="77777777" w:rsidR="00A62F0C" w:rsidRPr="00B31E5E" w:rsidRDefault="001C195B">
            <w:pPr>
              <w:pStyle w:val="Compact"/>
              <w:rPr>
                <w:sz w:val="16"/>
                <w:szCs w:val="16"/>
              </w:rPr>
            </w:pPr>
            <w:r w:rsidRPr="00B31E5E">
              <w:rPr>
                <w:sz w:val="16"/>
                <w:szCs w:val="16"/>
              </w:rPr>
              <w:t>35.416962</w:t>
            </w:r>
          </w:p>
        </w:tc>
        <w:tc>
          <w:tcPr>
            <w:tcW w:w="0" w:type="auto"/>
          </w:tcPr>
          <w:p w14:paraId="1DFD9F94" w14:textId="77777777" w:rsidR="00A62F0C" w:rsidRPr="00B31E5E" w:rsidRDefault="001C195B">
            <w:pPr>
              <w:pStyle w:val="Compact"/>
              <w:rPr>
                <w:sz w:val="16"/>
                <w:szCs w:val="16"/>
              </w:rPr>
            </w:pPr>
            <w:r w:rsidRPr="00B31E5E">
              <w:rPr>
                <w:sz w:val="16"/>
                <w:szCs w:val="16"/>
              </w:rPr>
              <w:t>2067.984323</w:t>
            </w:r>
          </w:p>
        </w:tc>
        <w:tc>
          <w:tcPr>
            <w:tcW w:w="0" w:type="auto"/>
          </w:tcPr>
          <w:p w14:paraId="25DFB793" w14:textId="77777777" w:rsidR="00A62F0C" w:rsidRPr="00B31E5E" w:rsidRDefault="001C195B">
            <w:pPr>
              <w:pStyle w:val="Compact"/>
              <w:rPr>
                <w:sz w:val="16"/>
                <w:szCs w:val="16"/>
              </w:rPr>
            </w:pPr>
            <w:r w:rsidRPr="00B31E5E">
              <w:rPr>
                <w:sz w:val="16"/>
                <w:szCs w:val="16"/>
              </w:rPr>
              <w:t>286.405291</w:t>
            </w:r>
          </w:p>
        </w:tc>
      </w:tr>
      <w:tr w:rsidR="00A62F0C" w:rsidRPr="00B31E5E" w14:paraId="5B4D1CFA" w14:textId="77777777">
        <w:tc>
          <w:tcPr>
            <w:tcW w:w="0" w:type="auto"/>
          </w:tcPr>
          <w:p w14:paraId="11E6FF59" w14:textId="77777777" w:rsidR="00A62F0C" w:rsidRPr="00B31E5E" w:rsidRDefault="001C195B">
            <w:pPr>
              <w:pStyle w:val="Compact"/>
              <w:rPr>
                <w:sz w:val="16"/>
                <w:szCs w:val="16"/>
              </w:rPr>
            </w:pPr>
            <w:r w:rsidRPr="00B31E5E">
              <w:rPr>
                <w:sz w:val="16"/>
                <w:szCs w:val="16"/>
              </w:rPr>
              <w:t>min</w:t>
            </w:r>
          </w:p>
        </w:tc>
        <w:tc>
          <w:tcPr>
            <w:tcW w:w="0" w:type="auto"/>
          </w:tcPr>
          <w:p w14:paraId="65DEB51F" w14:textId="77777777" w:rsidR="00A62F0C" w:rsidRPr="00B31E5E" w:rsidRDefault="001C195B">
            <w:pPr>
              <w:pStyle w:val="Compact"/>
              <w:rPr>
                <w:sz w:val="16"/>
                <w:szCs w:val="16"/>
              </w:rPr>
            </w:pPr>
            <w:r w:rsidRPr="00B31E5E">
              <w:rPr>
                <w:sz w:val="16"/>
                <w:szCs w:val="16"/>
              </w:rPr>
              <w:t>152.000000</w:t>
            </w:r>
          </w:p>
        </w:tc>
        <w:tc>
          <w:tcPr>
            <w:tcW w:w="0" w:type="auto"/>
          </w:tcPr>
          <w:p w14:paraId="2BD76484" w14:textId="77777777" w:rsidR="00A62F0C" w:rsidRPr="00B31E5E" w:rsidRDefault="001C195B">
            <w:pPr>
              <w:pStyle w:val="Compact"/>
              <w:rPr>
                <w:sz w:val="16"/>
                <w:szCs w:val="16"/>
              </w:rPr>
            </w:pPr>
            <w:r w:rsidRPr="00B31E5E">
              <w:rPr>
                <w:sz w:val="16"/>
                <w:szCs w:val="16"/>
              </w:rPr>
              <w:t>6.420000</w:t>
            </w:r>
          </w:p>
        </w:tc>
        <w:tc>
          <w:tcPr>
            <w:tcW w:w="0" w:type="auto"/>
          </w:tcPr>
          <w:p w14:paraId="0137F845" w14:textId="77777777" w:rsidR="00A62F0C" w:rsidRPr="00B31E5E" w:rsidRDefault="001C195B">
            <w:pPr>
              <w:pStyle w:val="Compact"/>
              <w:rPr>
                <w:sz w:val="16"/>
                <w:szCs w:val="16"/>
              </w:rPr>
            </w:pPr>
            <w:r w:rsidRPr="00B31E5E">
              <w:rPr>
                <w:sz w:val="16"/>
                <w:szCs w:val="16"/>
              </w:rPr>
              <w:t>226.000000</w:t>
            </w:r>
          </w:p>
        </w:tc>
        <w:tc>
          <w:tcPr>
            <w:tcW w:w="0" w:type="auto"/>
          </w:tcPr>
          <w:p w14:paraId="5B3C1A26" w14:textId="77777777" w:rsidR="00A62F0C" w:rsidRPr="00B31E5E" w:rsidRDefault="001C195B">
            <w:pPr>
              <w:pStyle w:val="Compact"/>
              <w:rPr>
                <w:sz w:val="16"/>
                <w:szCs w:val="16"/>
              </w:rPr>
            </w:pPr>
            <w:r w:rsidRPr="00B31E5E">
              <w:rPr>
                <w:sz w:val="16"/>
                <w:szCs w:val="16"/>
              </w:rPr>
              <w:t>1.500000</w:t>
            </w:r>
          </w:p>
        </w:tc>
        <w:tc>
          <w:tcPr>
            <w:tcW w:w="0" w:type="auto"/>
          </w:tcPr>
          <w:p w14:paraId="2BC40EA8" w14:textId="77777777" w:rsidR="00A62F0C" w:rsidRPr="00B31E5E" w:rsidRDefault="001C195B">
            <w:pPr>
              <w:pStyle w:val="Compact"/>
              <w:rPr>
                <w:sz w:val="16"/>
                <w:szCs w:val="16"/>
              </w:rPr>
            </w:pPr>
            <w:r w:rsidRPr="00B31E5E">
              <w:rPr>
                <w:sz w:val="16"/>
                <w:szCs w:val="16"/>
              </w:rPr>
              <w:t>2.500000</w:t>
            </w:r>
          </w:p>
        </w:tc>
        <w:tc>
          <w:tcPr>
            <w:tcW w:w="0" w:type="auto"/>
          </w:tcPr>
          <w:p w14:paraId="1B7302B9" w14:textId="77777777" w:rsidR="00A62F0C" w:rsidRPr="00B31E5E" w:rsidRDefault="001C195B">
            <w:pPr>
              <w:pStyle w:val="Compact"/>
              <w:rPr>
                <w:sz w:val="16"/>
                <w:szCs w:val="16"/>
              </w:rPr>
            </w:pPr>
            <w:r w:rsidRPr="00B31E5E">
              <w:rPr>
                <w:sz w:val="16"/>
                <w:szCs w:val="16"/>
              </w:rPr>
              <w:t>0.500000</w:t>
            </w:r>
          </w:p>
        </w:tc>
        <w:tc>
          <w:tcPr>
            <w:tcW w:w="0" w:type="auto"/>
          </w:tcPr>
          <w:p w14:paraId="263C35D2" w14:textId="77777777" w:rsidR="00A62F0C" w:rsidRPr="00B31E5E" w:rsidRDefault="001C195B">
            <w:pPr>
              <w:pStyle w:val="Compact"/>
              <w:rPr>
                <w:sz w:val="16"/>
                <w:szCs w:val="16"/>
              </w:rPr>
            </w:pPr>
            <w:r w:rsidRPr="00B31E5E">
              <w:rPr>
                <w:sz w:val="16"/>
                <w:szCs w:val="16"/>
              </w:rPr>
              <w:t>22.000000</w:t>
            </w:r>
          </w:p>
        </w:tc>
        <w:tc>
          <w:tcPr>
            <w:tcW w:w="0" w:type="auto"/>
          </w:tcPr>
          <w:p w14:paraId="6EE97F1F" w14:textId="77777777" w:rsidR="00A62F0C" w:rsidRPr="00B31E5E" w:rsidRDefault="001C195B">
            <w:pPr>
              <w:pStyle w:val="Compact"/>
              <w:rPr>
                <w:sz w:val="16"/>
                <w:szCs w:val="16"/>
              </w:rPr>
            </w:pPr>
            <w:r w:rsidRPr="00B31E5E">
              <w:rPr>
                <w:sz w:val="16"/>
                <w:szCs w:val="16"/>
              </w:rPr>
              <w:t>6.400000</w:t>
            </w:r>
          </w:p>
        </w:tc>
        <w:tc>
          <w:tcPr>
            <w:tcW w:w="0" w:type="auto"/>
          </w:tcPr>
          <w:p w14:paraId="0EBEAD32" w14:textId="77777777" w:rsidR="00A62F0C" w:rsidRPr="00B31E5E" w:rsidRDefault="001C195B">
            <w:pPr>
              <w:pStyle w:val="Compact"/>
              <w:rPr>
                <w:sz w:val="16"/>
                <w:szCs w:val="16"/>
              </w:rPr>
            </w:pPr>
            <w:r w:rsidRPr="00B31E5E">
              <w:rPr>
                <w:sz w:val="16"/>
                <w:szCs w:val="16"/>
              </w:rPr>
              <w:t>11.200000</w:t>
            </w:r>
          </w:p>
        </w:tc>
        <w:tc>
          <w:tcPr>
            <w:tcW w:w="0" w:type="auto"/>
          </w:tcPr>
          <w:p w14:paraId="4406FE0D" w14:textId="77777777" w:rsidR="00A62F0C" w:rsidRPr="00B31E5E" w:rsidRDefault="001C195B">
            <w:pPr>
              <w:pStyle w:val="Compact"/>
              <w:rPr>
                <w:sz w:val="16"/>
                <w:szCs w:val="16"/>
              </w:rPr>
            </w:pPr>
            <w:r w:rsidRPr="00B31E5E">
              <w:rPr>
                <w:sz w:val="16"/>
                <w:szCs w:val="16"/>
              </w:rPr>
              <w:t>78.800000</w:t>
            </w:r>
          </w:p>
        </w:tc>
      </w:tr>
      <w:tr w:rsidR="00A62F0C" w:rsidRPr="00B31E5E" w14:paraId="2952F2EF" w14:textId="77777777">
        <w:tc>
          <w:tcPr>
            <w:tcW w:w="0" w:type="auto"/>
          </w:tcPr>
          <w:p w14:paraId="385D7E02" w14:textId="77777777" w:rsidR="00A62F0C" w:rsidRPr="00B31E5E" w:rsidRDefault="001C195B">
            <w:pPr>
              <w:pStyle w:val="Compact"/>
              <w:rPr>
                <w:sz w:val="16"/>
                <w:szCs w:val="16"/>
              </w:rPr>
            </w:pPr>
            <w:r w:rsidRPr="00B31E5E">
              <w:rPr>
                <w:sz w:val="16"/>
                <w:szCs w:val="16"/>
              </w:rPr>
              <w:t>25%</w:t>
            </w:r>
          </w:p>
        </w:tc>
        <w:tc>
          <w:tcPr>
            <w:tcW w:w="0" w:type="auto"/>
          </w:tcPr>
          <w:p w14:paraId="75B7EEBC" w14:textId="77777777" w:rsidR="00A62F0C" w:rsidRPr="00B31E5E" w:rsidRDefault="001C195B">
            <w:pPr>
              <w:pStyle w:val="Compact"/>
              <w:rPr>
                <w:sz w:val="16"/>
                <w:szCs w:val="16"/>
              </w:rPr>
            </w:pPr>
            <w:r w:rsidRPr="00B31E5E">
              <w:rPr>
                <w:sz w:val="16"/>
                <w:szCs w:val="16"/>
              </w:rPr>
              <w:t>425.000000</w:t>
            </w:r>
          </w:p>
        </w:tc>
        <w:tc>
          <w:tcPr>
            <w:tcW w:w="0" w:type="auto"/>
          </w:tcPr>
          <w:p w14:paraId="2C4EA499" w14:textId="77777777" w:rsidR="00A62F0C" w:rsidRPr="00B31E5E" w:rsidRDefault="001C195B">
            <w:pPr>
              <w:pStyle w:val="Compact"/>
              <w:rPr>
                <w:sz w:val="16"/>
                <w:szCs w:val="16"/>
              </w:rPr>
            </w:pPr>
            <w:r w:rsidRPr="00B31E5E">
              <w:rPr>
                <w:sz w:val="16"/>
                <w:szCs w:val="16"/>
              </w:rPr>
              <w:t>7.142500</w:t>
            </w:r>
          </w:p>
        </w:tc>
        <w:tc>
          <w:tcPr>
            <w:tcW w:w="0" w:type="auto"/>
          </w:tcPr>
          <w:p w14:paraId="600D56A0" w14:textId="77777777" w:rsidR="00A62F0C" w:rsidRPr="00B31E5E" w:rsidRDefault="001C195B">
            <w:pPr>
              <w:pStyle w:val="Compact"/>
              <w:rPr>
                <w:sz w:val="16"/>
                <w:szCs w:val="16"/>
              </w:rPr>
            </w:pPr>
            <w:r w:rsidRPr="00B31E5E">
              <w:rPr>
                <w:sz w:val="16"/>
                <w:szCs w:val="16"/>
              </w:rPr>
              <w:t>672.250000</w:t>
            </w:r>
          </w:p>
        </w:tc>
        <w:tc>
          <w:tcPr>
            <w:tcW w:w="0" w:type="auto"/>
          </w:tcPr>
          <w:p w14:paraId="7AC1182E" w14:textId="77777777" w:rsidR="00A62F0C" w:rsidRPr="00B31E5E" w:rsidRDefault="001C195B">
            <w:pPr>
              <w:pStyle w:val="Compact"/>
              <w:rPr>
                <w:sz w:val="16"/>
                <w:szCs w:val="16"/>
              </w:rPr>
            </w:pPr>
            <w:r w:rsidRPr="00B31E5E">
              <w:rPr>
                <w:sz w:val="16"/>
                <w:szCs w:val="16"/>
              </w:rPr>
              <w:t>6.100000</w:t>
            </w:r>
          </w:p>
        </w:tc>
        <w:tc>
          <w:tcPr>
            <w:tcW w:w="0" w:type="auto"/>
          </w:tcPr>
          <w:p w14:paraId="5CC997AB" w14:textId="77777777" w:rsidR="00A62F0C" w:rsidRPr="00B31E5E" w:rsidRDefault="001C195B">
            <w:pPr>
              <w:pStyle w:val="Compact"/>
              <w:rPr>
                <w:sz w:val="16"/>
                <w:szCs w:val="16"/>
              </w:rPr>
            </w:pPr>
            <w:r w:rsidRPr="00B31E5E">
              <w:rPr>
                <w:sz w:val="16"/>
                <w:szCs w:val="16"/>
              </w:rPr>
              <w:t>17.600000</w:t>
            </w:r>
          </w:p>
        </w:tc>
        <w:tc>
          <w:tcPr>
            <w:tcW w:w="0" w:type="auto"/>
          </w:tcPr>
          <w:p w14:paraId="3CCC57CF" w14:textId="77777777" w:rsidR="00A62F0C" w:rsidRPr="00B31E5E" w:rsidRDefault="001C195B">
            <w:pPr>
              <w:pStyle w:val="Compact"/>
              <w:rPr>
                <w:sz w:val="16"/>
                <w:szCs w:val="16"/>
              </w:rPr>
            </w:pPr>
            <w:r w:rsidRPr="00B31E5E">
              <w:rPr>
                <w:sz w:val="16"/>
                <w:szCs w:val="16"/>
              </w:rPr>
              <w:t>7.125000</w:t>
            </w:r>
          </w:p>
        </w:tc>
        <w:tc>
          <w:tcPr>
            <w:tcW w:w="0" w:type="auto"/>
          </w:tcPr>
          <w:p w14:paraId="06516E21" w14:textId="77777777" w:rsidR="00A62F0C" w:rsidRPr="00B31E5E" w:rsidRDefault="001C195B">
            <w:pPr>
              <w:pStyle w:val="Compact"/>
              <w:rPr>
                <w:sz w:val="16"/>
                <w:szCs w:val="16"/>
              </w:rPr>
            </w:pPr>
            <w:r w:rsidRPr="00B31E5E">
              <w:rPr>
                <w:sz w:val="16"/>
                <w:szCs w:val="16"/>
              </w:rPr>
              <w:t>56.750000</w:t>
            </w:r>
          </w:p>
        </w:tc>
        <w:tc>
          <w:tcPr>
            <w:tcW w:w="0" w:type="auto"/>
          </w:tcPr>
          <w:p w14:paraId="7CFA97DD" w14:textId="77777777" w:rsidR="00A62F0C" w:rsidRPr="00B31E5E" w:rsidRDefault="001C195B">
            <w:pPr>
              <w:pStyle w:val="Compact"/>
              <w:rPr>
                <w:sz w:val="16"/>
                <w:szCs w:val="16"/>
              </w:rPr>
            </w:pPr>
            <w:r w:rsidRPr="00B31E5E">
              <w:rPr>
                <w:sz w:val="16"/>
                <w:szCs w:val="16"/>
              </w:rPr>
              <w:t>16.775000</w:t>
            </w:r>
          </w:p>
        </w:tc>
        <w:tc>
          <w:tcPr>
            <w:tcW w:w="0" w:type="auto"/>
          </w:tcPr>
          <w:p w14:paraId="34A0FC1C" w14:textId="77777777" w:rsidR="00A62F0C" w:rsidRPr="00B31E5E" w:rsidRDefault="001C195B">
            <w:pPr>
              <w:pStyle w:val="Compact"/>
              <w:rPr>
                <w:sz w:val="16"/>
                <w:szCs w:val="16"/>
              </w:rPr>
            </w:pPr>
            <w:r w:rsidRPr="00B31E5E">
              <w:rPr>
                <w:sz w:val="16"/>
                <w:szCs w:val="16"/>
              </w:rPr>
              <w:t>40.175000</w:t>
            </w:r>
          </w:p>
        </w:tc>
        <w:tc>
          <w:tcPr>
            <w:tcW w:w="0" w:type="auto"/>
          </w:tcPr>
          <w:p w14:paraId="1EF49DB5" w14:textId="77777777" w:rsidR="00A62F0C" w:rsidRPr="00B31E5E" w:rsidRDefault="001C195B">
            <w:pPr>
              <w:pStyle w:val="Compact"/>
              <w:rPr>
                <w:sz w:val="16"/>
                <w:szCs w:val="16"/>
              </w:rPr>
            </w:pPr>
            <w:r w:rsidRPr="00B31E5E">
              <w:rPr>
                <w:sz w:val="16"/>
                <w:szCs w:val="16"/>
              </w:rPr>
              <w:t>239.050000</w:t>
            </w:r>
          </w:p>
        </w:tc>
      </w:tr>
      <w:tr w:rsidR="00A62F0C" w:rsidRPr="00B31E5E" w14:paraId="36F01D2A" w14:textId="77777777">
        <w:tc>
          <w:tcPr>
            <w:tcW w:w="0" w:type="auto"/>
          </w:tcPr>
          <w:p w14:paraId="6E3E8DEB" w14:textId="77777777" w:rsidR="00A62F0C" w:rsidRPr="00B31E5E" w:rsidRDefault="001C195B">
            <w:pPr>
              <w:pStyle w:val="Compact"/>
              <w:rPr>
                <w:sz w:val="16"/>
                <w:szCs w:val="16"/>
              </w:rPr>
            </w:pPr>
            <w:r w:rsidRPr="00B31E5E">
              <w:rPr>
                <w:sz w:val="16"/>
                <w:szCs w:val="16"/>
              </w:rPr>
              <w:t>50%</w:t>
            </w:r>
          </w:p>
        </w:tc>
        <w:tc>
          <w:tcPr>
            <w:tcW w:w="0" w:type="auto"/>
          </w:tcPr>
          <w:p w14:paraId="70D75B11" w14:textId="77777777" w:rsidR="00A62F0C" w:rsidRPr="00B31E5E" w:rsidRDefault="001C195B">
            <w:pPr>
              <w:pStyle w:val="Compact"/>
              <w:rPr>
                <w:sz w:val="16"/>
                <w:szCs w:val="16"/>
              </w:rPr>
            </w:pPr>
            <w:r w:rsidRPr="00B31E5E">
              <w:rPr>
                <w:sz w:val="16"/>
                <w:szCs w:val="16"/>
              </w:rPr>
              <w:t>556.000000</w:t>
            </w:r>
          </w:p>
        </w:tc>
        <w:tc>
          <w:tcPr>
            <w:tcW w:w="0" w:type="auto"/>
          </w:tcPr>
          <w:p w14:paraId="10CD8E32" w14:textId="77777777" w:rsidR="00A62F0C" w:rsidRPr="00B31E5E" w:rsidRDefault="001C195B">
            <w:pPr>
              <w:pStyle w:val="Compact"/>
              <w:rPr>
                <w:sz w:val="16"/>
                <w:szCs w:val="16"/>
              </w:rPr>
            </w:pPr>
            <w:r w:rsidRPr="00B31E5E">
              <w:rPr>
                <w:sz w:val="16"/>
                <w:szCs w:val="16"/>
              </w:rPr>
              <w:t>7.305000</w:t>
            </w:r>
          </w:p>
        </w:tc>
        <w:tc>
          <w:tcPr>
            <w:tcW w:w="0" w:type="auto"/>
          </w:tcPr>
          <w:p w14:paraId="38D4C0BF" w14:textId="77777777" w:rsidR="00A62F0C" w:rsidRPr="00B31E5E" w:rsidRDefault="001C195B">
            <w:pPr>
              <w:pStyle w:val="Compact"/>
              <w:rPr>
                <w:sz w:val="16"/>
                <w:szCs w:val="16"/>
              </w:rPr>
            </w:pPr>
            <w:r w:rsidRPr="00B31E5E">
              <w:rPr>
                <w:sz w:val="16"/>
                <w:szCs w:val="16"/>
              </w:rPr>
              <w:t>875.000000</w:t>
            </w:r>
          </w:p>
        </w:tc>
        <w:tc>
          <w:tcPr>
            <w:tcW w:w="0" w:type="auto"/>
          </w:tcPr>
          <w:p w14:paraId="54F33C26" w14:textId="77777777" w:rsidR="00A62F0C" w:rsidRPr="00B31E5E" w:rsidRDefault="001C195B">
            <w:pPr>
              <w:pStyle w:val="Compact"/>
              <w:rPr>
                <w:sz w:val="16"/>
                <w:szCs w:val="16"/>
              </w:rPr>
            </w:pPr>
            <w:r w:rsidRPr="00B31E5E">
              <w:rPr>
                <w:sz w:val="16"/>
                <w:szCs w:val="16"/>
              </w:rPr>
              <w:t>8.250000</w:t>
            </w:r>
          </w:p>
        </w:tc>
        <w:tc>
          <w:tcPr>
            <w:tcW w:w="0" w:type="auto"/>
          </w:tcPr>
          <w:p w14:paraId="125752B4" w14:textId="77777777" w:rsidR="00A62F0C" w:rsidRPr="00B31E5E" w:rsidRDefault="001C195B">
            <w:pPr>
              <w:pStyle w:val="Compact"/>
              <w:rPr>
                <w:sz w:val="16"/>
                <w:szCs w:val="16"/>
              </w:rPr>
            </w:pPr>
            <w:r w:rsidRPr="00B31E5E">
              <w:rPr>
                <w:sz w:val="16"/>
                <w:szCs w:val="16"/>
              </w:rPr>
              <w:t>37.000000</w:t>
            </w:r>
          </w:p>
        </w:tc>
        <w:tc>
          <w:tcPr>
            <w:tcW w:w="0" w:type="auto"/>
          </w:tcPr>
          <w:p w14:paraId="3B0C6F26" w14:textId="77777777" w:rsidR="00A62F0C" w:rsidRPr="00B31E5E" w:rsidRDefault="001C195B">
            <w:pPr>
              <w:pStyle w:val="Compact"/>
              <w:rPr>
                <w:sz w:val="16"/>
                <w:szCs w:val="16"/>
              </w:rPr>
            </w:pPr>
            <w:r w:rsidRPr="00B31E5E">
              <w:rPr>
                <w:sz w:val="16"/>
                <w:szCs w:val="16"/>
              </w:rPr>
              <w:t>15.550000</w:t>
            </w:r>
          </w:p>
        </w:tc>
        <w:tc>
          <w:tcPr>
            <w:tcW w:w="0" w:type="auto"/>
          </w:tcPr>
          <w:p w14:paraId="6710E1A4" w14:textId="77777777" w:rsidR="00A62F0C" w:rsidRPr="00B31E5E" w:rsidRDefault="001C195B">
            <w:pPr>
              <w:pStyle w:val="Compact"/>
              <w:rPr>
                <w:sz w:val="16"/>
                <w:szCs w:val="16"/>
              </w:rPr>
            </w:pPr>
            <w:r w:rsidRPr="00B31E5E">
              <w:rPr>
                <w:sz w:val="16"/>
                <w:szCs w:val="16"/>
              </w:rPr>
              <w:t>140.000000</w:t>
            </w:r>
          </w:p>
        </w:tc>
        <w:tc>
          <w:tcPr>
            <w:tcW w:w="0" w:type="auto"/>
          </w:tcPr>
          <w:p w14:paraId="0DAD2C72" w14:textId="77777777" w:rsidR="00A62F0C" w:rsidRPr="00B31E5E" w:rsidRDefault="001C195B">
            <w:pPr>
              <w:pStyle w:val="Compact"/>
              <w:rPr>
                <w:sz w:val="16"/>
                <w:szCs w:val="16"/>
              </w:rPr>
            </w:pPr>
            <w:r w:rsidRPr="00B31E5E">
              <w:rPr>
                <w:sz w:val="16"/>
                <w:szCs w:val="16"/>
              </w:rPr>
              <w:t>36.950000</w:t>
            </w:r>
          </w:p>
        </w:tc>
        <w:tc>
          <w:tcPr>
            <w:tcW w:w="0" w:type="auto"/>
          </w:tcPr>
          <w:p w14:paraId="478EB90D" w14:textId="77777777" w:rsidR="00A62F0C" w:rsidRPr="00B31E5E" w:rsidRDefault="001C195B">
            <w:pPr>
              <w:pStyle w:val="Compact"/>
              <w:rPr>
                <w:sz w:val="16"/>
                <w:szCs w:val="16"/>
              </w:rPr>
            </w:pPr>
            <w:r w:rsidRPr="00B31E5E">
              <w:rPr>
                <w:sz w:val="16"/>
                <w:szCs w:val="16"/>
              </w:rPr>
              <w:t>80.550000</w:t>
            </w:r>
          </w:p>
        </w:tc>
        <w:tc>
          <w:tcPr>
            <w:tcW w:w="0" w:type="auto"/>
          </w:tcPr>
          <w:p w14:paraId="495E04EF" w14:textId="77777777" w:rsidR="00A62F0C" w:rsidRPr="00B31E5E" w:rsidRDefault="001C195B">
            <w:pPr>
              <w:pStyle w:val="Compact"/>
              <w:rPr>
                <w:sz w:val="16"/>
                <w:szCs w:val="16"/>
              </w:rPr>
            </w:pPr>
            <w:r w:rsidRPr="00B31E5E">
              <w:rPr>
                <w:sz w:val="16"/>
                <w:szCs w:val="16"/>
              </w:rPr>
              <w:t>276.750000</w:t>
            </w:r>
          </w:p>
        </w:tc>
      </w:tr>
      <w:tr w:rsidR="00A62F0C" w:rsidRPr="00B31E5E" w14:paraId="6A7A8430" w14:textId="77777777">
        <w:tc>
          <w:tcPr>
            <w:tcW w:w="0" w:type="auto"/>
          </w:tcPr>
          <w:p w14:paraId="349BB404" w14:textId="77777777" w:rsidR="00A62F0C" w:rsidRPr="00B31E5E" w:rsidRDefault="001C195B">
            <w:pPr>
              <w:pStyle w:val="Compact"/>
              <w:rPr>
                <w:sz w:val="16"/>
                <w:szCs w:val="16"/>
              </w:rPr>
            </w:pPr>
            <w:r w:rsidRPr="00B31E5E">
              <w:rPr>
                <w:sz w:val="16"/>
                <w:szCs w:val="16"/>
              </w:rPr>
              <w:t>75%</w:t>
            </w:r>
          </w:p>
        </w:tc>
        <w:tc>
          <w:tcPr>
            <w:tcW w:w="0" w:type="auto"/>
          </w:tcPr>
          <w:p w14:paraId="5455DC89" w14:textId="77777777" w:rsidR="00A62F0C" w:rsidRPr="00B31E5E" w:rsidRDefault="001C195B">
            <w:pPr>
              <w:pStyle w:val="Compact"/>
              <w:rPr>
                <w:sz w:val="16"/>
                <w:szCs w:val="16"/>
              </w:rPr>
            </w:pPr>
            <w:r w:rsidRPr="00B31E5E">
              <w:rPr>
                <w:sz w:val="16"/>
                <w:szCs w:val="16"/>
              </w:rPr>
              <w:t>934.000000</w:t>
            </w:r>
          </w:p>
        </w:tc>
        <w:tc>
          <w:tcPr>
            <w:tcW w:w="0" w:type="auto"/>
          </w:tcPr>
          <w:p w14:paraId="7CFA60DD" w14:textId="77777777" w:rsidR="00A62F0C" w:rsidRPr="00B31E5E" w:rsidRDefault="001C195B">
            <w:pPr>
              <w:pStyle w:val="Compact"/>
              <w:rPr>
                <w:sz w:val="16"/>
                <w:szCs w:val="16"/>
              </w:rPr>
            </w:pPr>
            <w:r w:rsidRPr="00B31E5E">
              <w:rPr>
                <w:sz w:val="16"/>
                <w:szCs w:val="16"/>
              </w:rPr>
              <w:t>7.670000</w:t>
            </w:r>
          </w:p>
        </w:tc>
        <w:tc>
          <w:tcPr>
            <w:tcW w:w="0" w:type="auto"/>
          </w:tcPr>
          <w:p w14:paraId="2C62EA1C" w14:textId="77777777" w:rsidR="00A62F0C" w:rsidRPr="00B31E5E" w:rsidRDefault="001C195B">
            <w:pPr>
              <w:pStyle w:val="Compact"/>
              <w:rPr>
                <w:sz w:val="16"/>
                <w:szCs w:val="16"/>
              </w:rPr>
            </w:pPr>
            <w:r w:rsidRPr="00B31E5E">
              <w:rPr>
                <w:sz w:val="16"/>
                <w:szCs w:val="16"/>
              </w:rPr>
              <w:t>1347.750000</w:t>
            </w:r>
          </w:p>
        </w:tc>
        <w:tc>
          <w:tcPr>
            <w:tcW w:w="0" w:type="auto"/>
          </w:tcPr>
          <w:p w14:paraId="69BBF655" w14:textId="77777777" w:rsidR="00A62F0C" w:rsidRPr="00B31E5E" w:rsidRDefault="001C195B">
            <w:pPr>
              <w:pStyle w:val="Compact"/>
              <w:rPr>
                <w:sz w:val="16"/>
                <w:szCs w:val="16"/>
              </w:rPr>
            </w:pPr>
            <w:r w:rsidRPr="00B31E5E">
              <w:rPr>
                <w:sz w:val="16"/>
                <w:szCs w:val="16"/>
              </w:rPr>
              <w:t>11.900000</w:t>
            </w:r>
          </w:p>
        </w:tc>
        <w:tc>
          <w:tcPr>
            <w:tcW w:w="0" w:type="auto"/>
          </w:tcPr>
          <w:p w14:paraId="6AE603A0" w14:textId="77777777" w:rsidR="00A62F0C" w:rsidRPr="00B31E5E" w:rsidRDefault="001C195B">
            <w:pPr>
              <w:pStyle w:val="Compact"/>
              <w:rPr>
                <w:sz w:val="16"/>
                <w:szCs w:val="16"/>
              </w:rPr>
            </w:pPr>
            <w:r w:rsidRPr="00B31E5E">
              <w:rPr>
                <w:sz w:val="16"/>
                <w:szCs w:val="16"/>
              </w:rPr>
              <w:t>54.300000</w:t>
            </w:r>
          </w:p>
        </w:tc>
        <w:tc>
          <w:tcPr>
            <w:tcW w:w="0" w:type="auto"/>
          </w:tcPr>
          <w:p w14:paraId="15260EC8" w14:textId="77777777" w:rsidR="00A62F0C" w:rsidRPr="00B31E5E" w:rsidRDefault="001C195B">
            <w:pPr>
              <w:pStyle w:val="Compact"/>
              <w:rPr>
                <w:sz w:val="16"/>
                <w:szCs w:val="16"/>
              </w:rPr>
            </w:pPr>
            <w:r w:rsidRPr="00B31E5E">
              <w:rPr>
                <w:sz w:val="16"/>
                <w:szCs w:val="16"/>
              </w:rPr>
              <w:t>28.425000</w:t>
            </w:r>
          </w:p>
        </w:tc>
        <w:tc>
          <w:tcPr>
            <w:tcW w:w="0" w:type="auto"/>
          </w:tcPr>
          <w:p w14:paraId="7011D9A8" w14:textId="77777777" w:rsidR="00A62F0C" w:rsidRPr="00B31E5E" w:rsidRDefault="001C195B">
            <w:pPr>
              <w:pStyle w:val="Compact"/>
              <w:rPr>
                <w:sz w:val="16"/>
                <w:szCs w:val="16"/>
              </w:rPr>
            </w:pPr>
            <w:r w:rsidRPr="00B31E5E">
              <w:rPr>
                <w:sz w:val="16"/>
                <w:szCs w:val="16"/>
              </w:rPr>
              <w:t>243.000000</w:t>
            </w:r>
          </w:p>
        </w:tc>
        <w:tc>
          <w:tcPr>
            <w:tcW w:w="0" w:type="auto"/>
          </w:tcPr>
          <w:p w14:paraId="77D7FB69" w14:textId="77777777" w:rsidR="00A62F0C" w:rsidRPr="00B31E5E" w:rsidRDefault="001C195B">
            <w:pPr>
              <w:pStyle w:val="Compact"/>
              <w:rPr>
                <w:sz w:val="16"/>
                <w:szCs w:val="16"/>
              </w:rPr>
            </w:pPr>
            <w:r w:rsidRPr="00B31E5E">
              <w:rPr>
                <w:sz w:val="16"/>
                <w:szCs w:val="16"/>
              </w:rPr>
              <w:t>64.275000</w:t>
            </w:r>
          </w:p>
        </w:tc>
        <w:tc>
          <w:tcPr>
            <w:tcW w:w="0" w:type="auto"/>
          </w:tcPr>
          <w:p w14:paraId="33D4F53D" w14:textId="77777777" w:rsidR="00A62F0C" w:rsidRPr="00B31E5E" w:rsidRDefault="001C195B">
            <w:pPr>
              <w:pStyle w:val="Compact"/>
              <w:rPr>
                <w:sz w:val="16"/>
                <w:szCs w:val="16"/>
              </w:rPr>
            </w:pPr>
            <w:r w:rsidRPr="00B31E5E">
              <w:rPr>
                <w:sz w:val="16"/>
                <w:szCs w:val="16"/>
              </w:rPr>
              <w:t>221.850000</w:t>
            </w:r>
          </w:p>
        </w:tc>
        <w:tc>
          <w:tcPr>
            <w:tcW w:w="0" w:type="auto"/>
          </w:tcPr>
          <w:p w14:paraId="0BD0F603" w14:textId="77777777" w:rsidR="00A62F0C" w:rsidRPr="00B31E5E" w:rsidRDefault="001C195B">
            <w:pPr>
              <w:pStyle w:val="Compact"/>
              <w:rPr>
                <w:sz w:val="16"/>
                <w:szCs w:val="16"/>
              </w:rPr>
            </w:pPr>
            <w:r w:rsidRPr="00B31E5E">
              <w:rPr>
                <w:sz w:val="16"/>
                <w:szCs w:val="16"/>
              </w:rPr>
              <w:t>368.250000</w:t>
            </w:r>
          </w:p>
        </w:tc>
      </w:tr>
      <w:tr w:rsidR="00A62F0C" w:rsidRPr="00B31E5E" w14:paraId="62FF9120" w14:textId="77777777">
        <w:tc>
          <w:tcPr>
            <w:tcW w:w="0" w:type="auto"/>
          </w:tcPr>
          <w:p w14:paraId="792E20FE" w14:textId="77777777" w:rsidR="00A62F0C" w:rsidRPr="00B31E5E" w:rsidRDefault="001C195B">
            <w:pPr>
              <w:pStyle w:val="Compact"/>
              <w:rPr>
                <w:sz w:val="16"/>
                <w:szCs w:val="16"/>
              </w:rPr>
            </w:pPr>
            <w:r w:rsidRPr="00B31E5E">
              <w:rPr>
                <w:sz w:val="16"/>
                <w:szCs w:val="16"/>
              </w:rPr>
              <w:t>max</w:t>
            </w:r>
          </w:p>
        </w:tc>
        <w:tc>
          <w:tcPr>
            <w:tcW w:w="0" w:type="auto"/>
          </w:tcPr>
          <w:p w14:paraId="79B49E44" w14:textId="77777777" w:rsidR="00A62F0C" w:rsidRPr="00B31E5E" w:rsidRDefault="001C195B">
            <w:pPr>
              <w:pStyle w:val="Compact"/>
              <w:rPr>
                <w:sz w:val="16"/>
                <w:szCs w:val="16"/>
              </w:rPr>
            </w:pPr>
            <w:r w:rsidRPr="00B31E5E">
              <w:rPr>
                <w:sz w:val="16"/>
                <w:szCs w:val="16"/>
              </w:rPr>
              <w:t>15947.000000</w:t>
            </w:r>
          </w:p>
        </w:tc>
        <w:tc>
          <w:tcPr>
            <w:tcW w:w="0" w:type="auto"/>
          </w:tcPr>
          <w:p w14:paraId="2128896C" w14:textId="77777777" w:rsidR="00A62F0C" w:rsidRPr="00B31E5E" w:rsidRDefault="001C195B">
            <w:pPr>
              <w:pStyle w:val="Compact"/>
              <w:rPr>
                <w:sz w:val="16"/>
                <w:szCs w:val="16"/>
              </w:rPr>
            </w:pPr>
            <w:r w:rsidRPr="00B31E5E">
              <w:rPr>
                <w:sz w:val="16"/>
                <w:szCs w:val="16"/>
              </w:rPr>
              <w:t>11.600000</w:t>
            </w:r>
          </w:p>
        </w:tc>
        <w:tc>
          <w:tcPr>
            <w:tcW w:w="0" w:type="auto"/>
          </w:tcPr>
          <w:p w14:paraId="2B2CAB4F" w14:textId="77777777" w:rsidR="00A62F0C" w:rsidRPr="00B31E5E" w:rsidRDefault="001C195B">
            <w:pPr>
              <w:pStyle w:val="Compact"/>
              <w:rPr>
                <w:sz w:val="16"/>
                <w:szCs w:val="16"/>
              </w:rPr>
            </w:pPr>
            <w:r w:rsidRPr="00B31E5E">
              <w:rPr>
                <w:sz w:val="16"/>
                <w:szCs w:val="16"/>
              </w:rPr>
              <w:t>23900.000000</w:t>
            </w:r>
          </w:p>
        </w:tc>
        <w:tc>
          <w:tcPr>
            <w:tcW w:w="0" w:type="auto"/>
          </w:tcPr>
          <w:p w14:paraId="6BB4BC94" w14:textId="77777777" w:rsidR="00A62F0C" w:rsidRPr="00B31E5E" w:rsidRDefault="001C195B">
            <w:pPr>
              <w:pStyle w:val="Compact"/>
              <w:rPr>
                <w:sz w:val="16"/>
                <w:szCs w:val="16"/>
              </w:rPr>
            </w:pPr>
            <w:r w:rsidRPr="00B31E5E">
              <w:rPr>
                <w:sz w:val="16"/>
                <w:szCs w:val="16"/>
              </w:rPr>
              <w:t>49.000000</w:t>
            </w:r>
          </w:p>
        </w:tc>
        <w:tc>
          <w:tcPr>
            <w:tcW w:w="0" w:type="auto"/>
          </w:tcPr>
          <w:p w14:paraId="0FB37387" w14:textId="77777777" w:rsidR="00A62F0C" w:rsidRPr="00B31E5E" w:rsidRDefault="001C195B">
            <w:pPr>
              <w:pStyle w:val="Compact"/>
              <w:rPr>
                <w:sz w:val="16"/>
                <w:szCs w:val="16"/>
              </w:rPr>
            </w:pPr>
            <w:r w:rsidRPr="00B31E5E">
              <w:rPr>
                <w:sz w:val="16"/>
                <w:szCs w:val="16"/>
              </w:rPr>
              <w:t>730.400000</w:t>
            </w:r>
          </w:p>
        </w:tc>
        <w:tc>
          <w:tcPr>
            <w:tcW w:w="0" w:type="auto"/>
          </w:tcPr>
          <w:p w14:paraId="7263BBF6" w14:textId="77777777" w:rsidR="00A62F0C" w:rsidRPr="00B31E5E" w:rsidRDefault="001C195B">
            <w:pPr>
              <w:pStyle w:val="Compact"/>
              <w:rPr>
                <w:sz w:val="16"/>
                <w:szCs w:val="16"/>
              </w:rPr>
            </w:pPr>
            <w:r w:rsidRPr="00B31E5E">
              <w:rPr>
                <w:sz w:val="16"/>
                <w:szCs w:val="16"/>
              </w:rPr>
              <w:t>1811.700000</w:t>
            </w:r>
          </w:p>
        </w:tc>
        <w:tc>
          <w:tcPr>
            <w:tcW w:w="0" w:type="auto"/>
          </w:tcPr>
          <w:p w14:paraId="772EB5DD" w14:textId="77777777" w:rsidR="00A62F0C" w:rsidRPr="00B31E5E" w:rsidRDefault="001C195B">
            <w:pPr>
              <w:pStyle w:val="Compact"/>
              <w:rPr>
                <w:sz w:val="16"/>
                <w:szCs w:val="16"/>
              </w:rPr>
            </w:pPr>
            <w:r w:rsidRPr="00B31E5E">
              <w:rPr>
                <w:sz w:val="16"/>
                <w:szCs w:val="16"/>
              </w:rPr>
              <w:t>7200.000000</w:t>
            </w:r>
          </w:p>
        </w:tc>
        <w:tc>
          <w:tcPr>
            <w:tcW w:w="0" w:type="auto"/>
          </w:tcPr>
          <w:p w14:paraId="5603D5E5" w14:textId="77777777" w:rsidR="00A62F0C" w:rsidRPr="00B31E5E" w:rsidRDefault="001C195B">
            <w:pPr>
              <w:pStyle w:val="Compact"/>
              <w:rPr>
                <w:sz w:val="16"/>
                <w:szCs w:val="16"/>
              </w:rPr>
            </w:pPr>
            <w:r w:rsidRPr="00B31E5E">
              <w:rPr>
                <w:sz w:val="16"/>
                <w:szCs w:val="16"/>
              </w:rPr>
              <w:t>166.100000</w:t>
            </w:r>
          </w:p>
        </w:tc>
        <w:tc>
          <w:tcPr>
            <w:tcW w:w="0" w:type="auto"/>
          </w:tcPr>
          <w:p w14:paraId="6C31A0B5" w14:textId="77777777" w:rsidR="00A62F0C" w:rsidRPr="00B31E5E" w:rsidRDefault="001C195B">
            <w:pPr>
              <w:pStyle w:val="Compact"/>
              <w:rPr>
                <w:sz w:val="16"/>
                <w:szCs w:val="16"/>
              </w:rPr>
            </w:pPr>
            <w:r w:rsidRPr="00B31E5E">
              <w:rPr>
                <w:sz w:val="16"/>
                <w:szCs w:val="16"/>
              </w:rPr>
              <w:t>15752.800000</w:t>
            </w:r>
          </w:p>
        </w:tc>
        <w:tc>
          <w:tcPr>
            <w:tcW w:w="0" w:type="auto"/>
          </w:tcPr>
          <w:p w14:paraId="46EF3CE2" w14:textId="77777777" w:rsidR="00A62F0C" w:rsidRPr="00B31E5E" w:rsidRDefault="001C195B">
            <w:pPr>
              <w:pStyle w:val="Compact"/>
              <w:rPr>
                <w:sz w:val="16"/>
                <w:szCs w:val="16"/>
              </w:rPr>
            </w:pPr>
            <w:r w:rsidRPr="00B31E5E">
              <w:rPr>
                <w:sz w:val="16"/>
                <w:szCs w:val="16"/>
              </w:rPr>
              <w:t>2262.900000</w:t>
            </w:r>
          </w:p>
        </w:tc>
      </w:tr>
    </w:tbl>
    <w:p w14:paraId="406E37C1" w14:textId="77777777" w:rsidR="0078310D" w:rsidRDefault="0078310D">
      <w:pPr>
        <w:pStyle w:val="Compact"/>
      </w:pPr>
    </w:p>
    <w:p w14:paraId="016F6F77" w14:textId="2AA92359" w:rsidR="00A62F0C" w:rsidRPr="0078310D" w:rsidRDefault="0078310D" w:rsidP="0078310D">
      <w:pPr>
        <w:pStyle w:val="Compact"/>
        <w:shd w:val="clear" w:color="auto" w:fill="F2F2F2" w:themeFill="background1" w:themeFillShade="F2"/>
        <w:jc w:val="left"/>
        <w:rPr>
          <w:rFonts w:ascii="Consolas" w:hAnsi="Consolas"/>
          <w:sz w:val="16"/>
          <w:szCs w:val="16"/>
        </w:rPr>
      </w:pPr>
      <w:r w:rsidRPr="0078310D">
        <w:rPr>
          <w:rFonts w:ascii="Consolas" w:hAnsi="Consolas"/>
          <w:sz w:val="16"/>
          <w:szCs w:val="16"/>
        </w:rPr>
        <w:t># kode</w:t>
      </w:r>
    </w:p>
    <w:p w14:paraId="2B13DEDB" w14:textId="77777777" w:rsidR="00A62F0C" w:rsidRPr="0078310D" w:rsidRDefault="001C195B" w:rsidP="0078310D">
      <w:pPr>
        <w:pStyle w:val="SourceCode"/>
        <w:shd w:val="clear" w:color="auto" w:fill="F2F2F2" w:themeFill="background1" w:themeFillShade="F2"/>
        <w:jc w:val="left"/>
        <w:rPr>
          <w:rStyle w:val="VerbatimChar"/>
          <w:sz w:val="16"/>
          <w:szCs w:val="16"/>
        </w:rPr>
      </w:pPr>
      <w:r w:rsidRPr="0078310D">
        <w:rPr>
          <w:rStyle w:val="VerbatimChar"/>
          <w:sz w:val="16"/>
          <w:szCs w:val="16"/>
        </w:rPr>
        <w:t>print('Tabel 4 Matriks korelasi dataframe d' )</w:t>
      </w:r>
      <w:r w:rsidRPr="0078310D">
        <w:rPr>
          <w:rFonts w:ascii="Consolas" w:hAnsi="Consolas"/>
          <w:sz w:val="16"/>
          <w:szCs w:val="16"/>
        </w:rPr>
        <w:br/>
      </w:r>
      <w:r w:rsidRPr="0078310D">
        <w:rPr>
          <w:rStyle w:val="VerbatimChar"/>
          <w:sz w:val="16"/>
          <w:szCs w:val="16"/>
        </w:rPr>
        <w:t>d.corr()</w:t>
      </w:r>
    </w:p>
    <w:p w14:paraId="35BDE154" w14:textId="77777777" w:rsidR="0078310D" w:rsidRDefault="0078310D">
      <w:pPr>
        <w:pStyle w:val="SourceCode"/>
      </w:pPr>
    </w:p>
    <w:p w14:paraId="34593AFF" w14:textId="1DA459B3" w:rsidR="00A62F0C" w:rsidRPr="0078310D" w:rsidRDefault="0078310D" w:rsidP="0078310D">
      <w:pPr>
        <w:pStyle w:val="TabelCaption"/>
        <w:rPr>
          <w:sz w:val="20"/>
        </w:rPr>
      </w:pPr>
      <w:r w:rsidRPr="0078310D">
        <w:rPr>
          <w:rStyle w:val="VerbatimChar"/>
          <w:rFonts w:ascii="Times New Roman" w:hAnsi="Times New Roman"/>
          <w:sz w:val="18"/>
          <w:szCs w:val="16"/>
        </w:rPr>
        <w:t>Tabel 4</w:t>
      </w:r>
      <w:r w:rsidRPr="0078310D">
        <w:rPr>
          <w:rStyle w:val="VerbatimChar"/>
          <w:rFonts w:ascii="Times New Roman" w:hAnsi="Times New Roman"/>
          <w:sz w:val="18"/>
          <w:szCs w:val="16"/>
        </w:rPr>
        <w:t>.</w:t>
      </w:r>
      <w:r w:rsidRPr="0078310D">
        <w:rPr>
          <w:rStyle w:val="VerbatimChar"/>
          <w:rFonts w:ascii="Times New Roman" w:hAnsi="Times New Roman"/>
          <w:sz w:val="18"/>
          <w:szCs w:val="16"/>
        </w:rPr>
        <w:t xml:space="preserve"> Matriks korelasi dataframe </w:t>
      </w:r>
      <w:r w:rsidRPr="0078310D">
        <w:rPr>
          <w:rStyle w:val="VerbatimChar"/>
          <w:rFonts w:ascii="Times New Roman" w:hAnsi="Times New Roman"/>
          <w:sz w:val="18"/>
          <w:szCs w:val="16"/>
        </w:rPr>
        <w:t>d</w:t>
      </w:r>
    </w:p>
    <w:tbl>
      <w:tblPr>
        <w:tblStyle w:val="Table"/>
        <w:tblW w:w="0" w:type="pct"/>
        <w:tblLook w:val="07E0" w:firstRow="1" w:lastRow="1" w:firstColumn="1" w:lastColumn="1" w:noHBand="1" w:noVBand="1"/>
      </w:tblPr>
      <w:tblGrid>
        <w:gridCol w:w="566"/>
        <w:gridCol w:w="901"/>
        <w:gridCol w:w="901"/>
        <w:gridCol w:w="901"/>
        <w:gridCol w:w="901"/>
        <w:gridCol w:w="901"/>
        <w:gridCol w:w="901"/>
        <w:gridCol w:w="901"/>
        <w:gridCol w:w="901"/>
        <w:gridCol w:w="901"/>
        <w:gridCol w:w="901"/>
      </w:tblGrid>
      <w:tr w:rsidR="00A62F0C" w:rsidRPr="00B31E5E" w14:paraId="42F0D812" w14:textId="77777777">
        <w:tc>
          <w:tcPr>
            <w:tcW w:w="0" w:type="auto"/>
            <w:tcBorders>
              <w:bottom w:val="single" w:sz="0" w:space="0" w:color="auto"/>
            </w:tcBorders>
            <w:vAlign w:val="bottom"/>
          </w:tcPr>
          <w:p w14:paraId="5E3919E5" w14:textId="77777777" w:rsidR="00A62F0C" w:rsidRPr="00B31E5E" w:rsidRDefault="00A62F0C">
            <w:pPr>
              <w:pStyle w:val="Compact"/>
              <w:rPr>
                <w:sz w:val="18"/>
              </w:rPr>
            </w:pPr>
          </w:p>
        </w:tc>
        <w:tc>
          <w:tcPr>
            <w:tcW w:w="0" w:type="auto"/>
            <w:tcBorders>
              <w:bottom w:val="single" w:sz="0" w:space="0" w:color="auto"/>
            </w:tcBorders>
            <w:vAlign w:val="bottom"/>
          </w:tcPr>
          <w:p w14:paraId="4FA352CD" w14:textId="77777777" w:rsidR="00A62F0C" w:rsidRPr="00B31E5E" w:rsidRDefault="001C195B">
            <w:pPr>
              <w:pStyle w:val="Compact"/>
              <w:rPr>
                <w:sz w:val="18"/>
              </w:rPr>
            </w:pPr>
            <w:r w:rsidRPr="00B31E5E">
              <w:rPr>
                <w:sz w:val="18"/>
              </w:rPr>
              <w:t>tds</w:t>
            </w:r>
          </w:p>
        </w:tc>
        <w:tc>
          <w:tcPr>
            <w:tcW w:w="0" w:type="auto"/>
            <w:tcBorders>
              <w:bottom w:val="single" w:sz="0" w:space="0" w:color="auto"/>
            </w:tcBorders>
            <w:vAlign w:val="bottom"/>
          </w:tcPr>
          <w:p w14:paraId="47AC5425" w14:textId="77777777" w:rsidR="00A62F0C" w:rsidRPr="00B31E5E" w:rsidRDefault="001C195B">
            <w:pPr>
              <w:pStyle w:val="Compact"/>
              <w:rPr>
                <w:sz w:val="18"/>
              </w:rPr>
            </w:pPr>
            <w:r w:rsidRPr="00B31E5E">
              <w:rPr>
                <w:sz w:val="18"/>
              </w:rPr>
              <w:t>ph</w:t>
            </w:r>
          </w:p>
        </w:tc>
        <w:tc>
          <w:tcPr>
            <w:tcW w:w="0" w:type="auto"/>
            <w:tcBorders>
              <w:bottom w:val="single" w:sz="0" w:space="0" w:color="auto"/>
            </w:tcBorders>
            <w:vAlign w:val="bottom"/>
          </w:tcPr>
          <w:p w14:paraId="3924E8D5" w14:textId="77777777" w:rsidR="00A62F0C" w:rsidRPr="00B31E5E" w:rsidRDefault="001C195B">
            <w:pPr>
              <w:pStyle w:val="Compact"/>
              <w:rPr>
                <w:sz w:val="18"/>
              </w:rPr>
            </w:pPr>
            <w:r w:rsidRPr="00B31E5E">
              <w:rPr>
                <w:sz w:val="18"/>
              </w:rPr>
              <w:t>ec</w:t>
            </w:r>
          </w:p>
        </w:tc>
        <w:tc>
          <w:tcPr>
            <w:tcW w:w="0" w:type="auto"/>
            <w:tcBorders>
              <w:bottom w:val="single" w:sz="0" w:space="0" w:color="auto"/>
            </w:tcBorders>
            <w:vAlign w:val="bottom"/>
          </w:tcPr>
          <w:p w14:paraId="5805019A" w14:textId="77777777" w:rsidR="00A62F0C" w:rsidRPr="00B31E5E" w:rsidRDefault="001C195B">
            <w:pPr>
              <w:pStyle w:val="Compact"/>
              <w:rPr>
                <w:sz w:val="18"/>
              </w:rPr>
            </w:pPr>
            <w:r w:rsidRPr="00B31E5E">
              <w:rPr>
                <w:sz w:val="18"/>
              </w:rPr>
              <w:t>k</w:t>
            </w:r>
          </w:p>
        </w:tc>
        <w:tc>
          <w:tcPr>
            <w:tcW w:w="0" w:type="auto"/>
            <w:tcBorders>
              <w:bottom w:val="single" w:sz="0" w:space="0" w:color="auto"/>
            </w:tcBorders>
            <w:vAlign w:val="bottom"/>
          </w:tcPr>
          <w:p w14:paraId="531B630F" w14:textId="77777777" w:rsidR="00A62F0C" w:rsidRPr="00B31E5E" w:rsidRDefault="001C195B">
            <w:pPr>
              <w:pStyle w:val="Compact"/>
              <w:rPr>
                <w:sz w:val="18"/>
              </w:rPr>
            </w:pPr>
            <w:r w:rsidRPr="00B31E5E">
              <w:rPr>
                <w:sz w:val="18"/>
              </w:rPr>
              <w:t>ca</w:t>
            </w:r>
          </w:p>
        </w:tc>
        <w:tc>
          <w:tcPr>
            <w:tcW w:w="0" w:type="auto"/>
            <w:tcBorders>
              <w:bottom w:val="single" w:sz="0" w:space="0" w:color="auto"/>
            </w:tcBorders>
            <w:vAlign w:val="bottom"/>
          </w:tcPr>
          <w:p w14:paraId="5CB428CA" w14:textId="77777777" w:rsidR="00A62F0C" w:rsidRPr="00B31E5E" w:rsidRDefault="001C195B">
            <w:pPr>
              <w:pStyle w:val="Compact"/>
              <w:rPr>
                <w:sz w:val="18"/>
              </w:rPr>
            </w:pPr>
            <w:r w:rsidRPr="00B31E5E">
              <w:rPr>
                <w:sz w:val="18"/>
              </w:rPr>
              <w:t>mg</w:t>
            </w:r>
          </w:p>
        </w:tc>
        <w:tc>
          <w:tcPr>
            <w:tcW w:w="0" w:type="auto"/>
            <w:tcBorders>
              <w:bottom w:val="single" w:sz="0" w:space="0" w:color="auto"/>
            </w:tcBorders>
            <w:vAlign w:val="bottom"/>
          </w:tcPr>
          <w:p w14:paraId="068DAE45" w14:textId="77777777" w:rsidR="00A62F0C" w:rsidRPr="00B31E5E" w:rsidRDefault="001C195B">
            <w:pPr>
              <w:pStyle w:val="Compact"/>
              <w:rPr>
                <w:sz w:val="18"/>
              </w:rPr>
            </w:pPr>
            <w:r w:rsidRPr="00B31E5E">
              <w:rPr>
                <w:sz w:val="18"/>
              </w:rPr>
              <w:t>na</w:t>
            </w:r>
          </w:p>
        </w:tc>
        <w:tc>
          <w:tcPr>
            <w:tcW w:w="0" w:type="auto"/>
            <w:tcBorders>
              <w:bottom w:val="single" w:sz="0" w:space="0" w:color="auto"/>
            </w:tcBorders>
            <w:vAlign w:val="bottom"/>
          </w:tcPr>
          <w:p w14:paraId="04633B3A" w14:textId="77777777" w:rsidR="00A62F0C" w:rsidRPr="00B31E5E" w:rsidRDefault="001C195B">
            <w:pPr>
              <w:pStyle w:val="Compact"/>
              <w:rPr>
                <w:sz w:val="18"/>
              </w:rPr>
            </w:pPr>
            <w:r w:rsidRPr="00B31E5E">
              <w:rPr>
                <w:sz w:val="18"/>
              </w:rPr>
              <w:t>so4</w:t>
            </w:r>
          </w:p>
        </w:tc>
        <w:tc>
          <w:tcPr>
            <w:tcW w:w="0" w:type="auto"/>
            <w:tcBorders>
              <w:bottom w:val="single" w:sz="0" w:space="0" w:color="auto"/>
            </w:tcBorders>
            <w:vAlign w:val="bottom"/>
          </w:tcPr>
          <w:p w14:paraId="6DE3CF59" w14:textId="77777777" w:rsidR="00A62F0C" w:rsidRPr="00B31E5E" w:rsidRDefault="001C195B">
            <w:pPr>
              <w:pStyle w:val="Compact"/>
              <w:rPr>
                <w:sz w:val="18"/>
              </w:rPr>
            </w:pPr>
            <w:r w:rsidRPr="00B31E5E">
              <w:rPr>
                <w:sz w:val="18"/>
              </w:rPr>
              <w:t>cl</w:t>
            </w:r>
          </w:p>
        </w:tc>
        <w:tc>
          <w:tcPr>
            <w:tcW w:w="0" w:type="auto"/>
            <w:tcBorders>
              <w:bottom w:val="single" w:sz="0" w:space="0" w:color="auto"/>
            </w:tcBorders>
            <w:vAlign w:val="bottom"/>
          </w:tcPr>
          <w:p w14:paraId="57967AC6" w14:textId="77777777" w:rsidR="00A62F0C" w:rsidRPr="00B31E5E" w:rsidRDefault="001C195B">
            <w:pPr>
              <w:pStyle w:val="Compact"/>
              <w:rPr>
                <w:sz w:val="18"/>
              </w:rPr>
            </w:pPr>
            <w:r w:rsidRPr="00B31E5E">
              <w:rPr>
                <w:sz w:val="18"/>
              </w:rPr>
              <w:t>hco3</w:t>
            </w:r>
          </w:p>
        </w:tc>
      </w:tr>
      <w:tr w:rsidR="00A62F0C" w:rsidRPr="00B31E5E" w14:paraId="69FDBF88" w14:textId="77777777">
        <w:tc>
          <w:tcPr>
            <w:tcW w:w="0" w:type="auto"/>
          </w:tcPr>
          <w:p w14:paraId="2C9DF1B9" w14:textId="77777777" w:rsidR="00A62F0C" w:rsidRPr="00B31E5E" w:rsidRDefault="001C195B">
            <w:pPr>
              <w:pStyle w:val="Compact"/>
              <w:rPr>
                <w:sz w:val="18"/>
              </w:rPr>
            </w:pPr>
            <w:r w:rsidRPr="00B31E5E">
              <w:rPr>
                <w:sz w:val="18"/>
              </w:rPr>
              <w:t>tds</w:t>
            </w:r>
          </w:p>
        </w:tc>
        <w:tc>
          <w:tcPr>
            <w:tcW w:w="0" w:type="auto"/>
          </w:tcPr>
          <w:p w14:paraId="424F0F1D" w14:textId="77777777" w:rsidR="00A62F0C" w:rsidRPr="00B31E5E" w:rsidRDefault="001C195B">
            <w:pPr>
              <w:pStyle w:val="Compact"/>
              <w:rPr>
                <w:sz w:val="18"/>
              </w:rPr>
            </w:pPr>
            <w:r w:rsidRPr="00B31E5E">
              <w:rPr>
                <w:sz w:val="18"/>
              </w:rPr>
              <w:t>1.000000</w:t>
            </w:r>
          </w:p>
        </w:tc>
        <w:tc>
          <w:tcPr>
            <w:tcW w:w="0" w:type="auto"/>
          </w:tcPr>
          <w:p w14:paraId="6E039B42" w14:textId="77777777" w:rsidR="00A62F0C" w:rsidRPr="00B31E5E" w:rsidRDefault="001C195B">
            <w:pPr>
              <w:pStyle w:val="Compact"/>
              <w:rPr>
                <w:sz w:val="18"/>
              </w:rPr>
            </w:pPr>
            <w:r w:rsidRPr="00B31E5E">
              <w:rPr>
                <w:sz w:val="18"/>
              </w:rPr>
              <w:t>-0.020906</w:t>
            </w:r>
          </w:p>
        </w:tc>
        <w:tc>
          <w:tcPr>
            <w:tcW w:w="0" w:type="auto"/>
          </w:tcPr>
          <w:p w14:paraId="1B681702" w14:textId="77777777" w:rsidR="00A62F0C" w:rsidRPr="00B31E5E" w:rsidRDefault="001C195B">
            <w:pPr>
              <w:pStyle w:val="Compact"/>
              <w:rPr>
                <w:sz w:val="18"/>
              </w:rPr>
            </w:pPr>
            <w:r w:rsidRPr="00B31E5E">
              <w:rPr>
                <w:sz w:val="18"/>
              </w:rPr>
              <w:t>0.999770</w:t>
            </w:r>
          </w:p>
        </w:tc>
        <w:tc>
          <w:tcPr>
            <w:tcW w:w="0" w:type="auto"/>
          </w:tcPr>
          <w:p w14:paraId="03476E17" w14:textId="77777777" w:rsidR="00A62F0C" w:rsidRPr="00B31E5E" w:rsidRDefault="001C195B">
            <w:pPr>
              <w:pStyle w:val="Compact"/>
              <w:rPr>
                <w:sz w:val="18"/>
              </w:rPr>
            </w:pPr>
            <w:r w:rsidRPr="00B31E5E">
              <w:rPr>
                <w:sz w:val="18"/>
              </w:rPr>
              <w:t>0.268030</w:t>
            </w:r>
          </w:p>
        </w:tc>
        <w:tc>
          <w:tcPr>
            <w:tcW w:w="0" w:type="auto"/>
          </w:tcPr>
          <w:p w14:paraId="66570AF8" w14:textId="77777777" w:rsidR="00A62F0C" w:rsidRPr="00B31E5E" w:rsidRDefault="001C195B">
            <w:pPr>
              <w:pStyle w:val="Compact"/>
              <w:rPr>
                <w:sz w:val="18"/>
              </w:rPr>
            </w:pPr>
            <w:r w:rsidRPr="00B31E5E">
              <w:rPr>
                <w:sz w:val="18"/>
              </w:rPr>
              <w:t>0.865850</w:t>
            </w:r>
          </w:p>
        </w:tc>
        <w:tc>
          <w:tcPr>
            <w:tcW w:w="0" w:type="auto"/>
          </w:tcPr>
          <w:p w14:paraId="344CC927" w14:textId="77777777" w:rsidR="00A62F0C" w:rsidRPr="00B31E5E" w:rsidRDefault="001C195B">
            <w:pPr>
              <w:pStyle w:val="Compact"/>
              <w:rPr>
                <w:sz w:val="18"/>
              </w:rPr>
            </w:pPr>
            <w:r w:rsidRPr="00B31E5E">
              <w:rPr>
                <w:sz w:val="18"/>
              </w:rPr>
              <w:t>0.978942</w:t>
            </w:r>
          </w:p>
        </w:tc>
        <w:tc>
          <w:tcPr>
            <w:tcW w:w="0" w:type="auto"/>
          </w:tcPr>
          <w:p w14:paraId="00CDADB8" w14:textId="77777777" w:rsidR="00A62F0C" w:rsidRPr="00B31E5E" w:rsidRDefault="001C195B">
            <w:pPr>
              <w:pStyle w:val="Compact"/>
              <w:rPr>
                <w:sz w:val="18"/>
              </w:rPr>
            </w:pPr>
            <w:r w:rsidRPr="00B31E5E">
              <w:rPr>
                <w:sz w:val="18"/>
              </w:rPr>
              <w:t>0.987034</w:t>
            </w:r>
          </w:p>
        </w:tc>
        <w:tc>
          <w:tcPr>
            <w:tcW w:w="0" w:type="auto"/>
          </w:tcPr>
          <w:p w14:paraId="6D8E296F" w14:textId="77777777" w:rsidR="00A62F0C" w:rsidRPr="00B31E5E" w:rsidRDefault="001C195B">
            <w:pPr>
              <w:pStyle w:val="Compact"/>
              <w:rPr>
                <w:sz w:val="18"/>
              </w:rPr>
            </w:pPr>
            <w:r w:rsidRPr="00B31E5E">
              <w:rPr>
                <w:sz w:val="18"/>
              </w:rPr>
              <w:t>0.026610</w:t>
            </w:r>
          </w:p>
        </w:tc>
        <w:tc>
          <w:tcPr>
            <w:tcW w:w="0" w:type="auto"/>
          </w:tcPr>
          <w:p w14:paraId="01D86D02" w14:textId="77777777" w:rsidR="00A62F0C" w:rsidRPr="00B31E5E" w:rsidRDefault="001C195B">
            <w:pPr>
              <w:pStyle w:val="Compact"/>
              <w:rPr>
                <w:sz w:val="18"/>
              </w:rPr>
            </w:pPr>
            <w:r w:rsidRPr="00B31E5E">
              <w:rPr>
                <w:sz w:val="18"/>
              </w:rPr>
              <w:t>0.989866</w:t>
            </w:r>
          </w:p>
        </w:tc>
        <w:tc>
          <w:tcPr>
            <w:tcW w:w="0" w:type="auto"/>
          </w:tcPr>
          <w:p w14:paraId="66DA911C" w14:textId="77777777" w:rsidR="00A62F0C" w:rsidRPr="00B31E5E" w:rsidRDefault="001C195B">
            <w:pPr>
              <w:pStyle w:val="Compact"/>
              <w:rPr>
                <w:sz w:val="18"/>
              </w:rPr>
            </w:pPr>
            <w:r w:rsidRPr="00B31E5E">
              <w:rPr>
                <w:sz w:val="18"/>
              </w:rPr>
              <w:t>0.890621</w:t>
            </w:r>
          </w:p>
        </w:tc>
      </w:tr>
      <w:tr w:rsidR="00A62F0C" w:rsidRPr="00B31E5E" w14:paraId="38A75AD9" w14:textId="77777777">
        <w:tc>
          <w:tcPr>
            <w:tcW w:w="0" w:type="auto"/>
          </w:tcPr>
          <w:p w14:paraId="46A9A583" w14:textId="77777777" w:rsidR="00A62F0C" w:rsidRPr="00B31E5E" w:rsidRDefault="001C195B">
            <w:pPr>
              <w:pStyle w:val="Compact"/>
              <w:rPr>
                <w:sz w:val="18"/>
              </w:rPr>
            </w:pPr>
            <w:r w:rsidRPr="00B31E5E">
              <w:rPr>
                <w:sz w:val="18"/>
              </w:rPr>
              <w:t>ph</w:t>
            </w:r>
          </w:p>
        </w:tc>
        <w:tc>
          <w:tcPr>
            <w:tcW w:w="0" w:type="auto"/>
          </w:tcPr>
          <w:p w14:paraId="753F7C03" w14:textId="77777777" w:rsidR="00A62F0C" w:rsidRPr="00B31E5E" w:rsidRDefault="001C195B">
            <w:pPr>
              <w:pStyle w:val="Compact"/>
              <w:rPr>
                <w:sz w:val="18"/>
              </w:rPr>
            </w:pPr>
            <w:r w:rsidRPr="00B31E5E">
              <w:rPr>
                <w:sz w:val="18"/>
              </w:rPr>
              <w:t>-0.020906</w:t>
            </w:r>
          </w:p>
        </w:tc>
        <w:tc>
          <w:tcPr>
            <w:tcW w:w="0" w:type="auto"/>
          </w:tcPr>
          <w:p w14:paraId="1F856EBC" w14:textId="77777777" w:rsidR="00A62F0C" w:rsidRPr="00B31E5E" w:rsidRDefault="001C195B">
            <w:pPr>
              <w:pStyle w:val="Compact"/>
              <w:rPr>
                <w:sz w:val="18"/>
              </w:rPr>
            </w:pPr>
            <w:r w:rsidRPr="00B31E5E">
              <w:rPr>
                <w:sz w:val="18"/>
              </w:rPr>
              <w:t>1.000000</w:t>
            </w:r>
          </w:p>
        </w:tc>
        <w:tc>
          <w:tcPr>
            <w:tcW w:w="0" w:type="auto"/>
          </w:tcPr>
          <w:p w14:paraId="5CF5EEA6" w14:textId="77777777" w:rsidR="00A62F0C" w:rsidRPr="00B31E5E" w:rsidRDefault="001C195B">
            <w:pPr>
              <w:pStyle w:val="Compact"/>
              <w:rPr>
                <w:sz w:val="18"/>
              </w:rPr>
            </w:pPr>
            <w:r w:rsidRPr="00B31E5E">
              <w:rPr>
                <w:sz w:val="18"/>
              </w:rPr>
              <w:t>-0.021676</w:t>
            </w:r>
          </w:p>
        </w:tc>
        <w:tc>
          <w:tcPr>
            <w:tcW w:w="0" w:type="auto"/>
          </w:tcPr>
          <w:p w14:paraId="61D133AA" w14:textId="77777777" w:rsidR="00A62F0C" w:rsidRPr="00B31E5E" w:rsidRDefault="001C195B">
            <w:pPr>
              <w:pStyle w:val="Compact"/>
              <w:rPr>
                <w:sz w:val="18"/>
              </w:rPr>
            </w:pPr>
            <w:r w:rsidRPr="00B31E5E">
              <w:rPr>
                <w:sz w:val="18"/>
              </w:rPr>
              <w:t>-0.129942</w:t>
            </w:r>
          </w:p>
        </w:tc>
        <w:tc>
          <w:tcPr>
            <w:tcW w:w="0" w:type="auto"/>
          </w:tcPr>
          <w:p w14:paraId="31B7E709" w14:textId="77777777" w:rsidR="00A62F0C" w:rsidRPr="00B31E5E" w:rsidRDefault="001C195B">
            <w:pPr>
              <w:pStyle w:val="Compact"/>
              <w:rPr>
                <w:sz w:val="18"/>
              </w:rPr>
            </w:pPr>
            <w:r w:rsidRPr="00B31E5E">
              <w:rPr>
                <w:sz w:val="18"/>
              </w:rPr>
              <w:t>-0.112700</w:t>
            </w:r>
          </w:p>
        </w:tc>
        <w:tc>
          <w:tcPr>
            <w:tcW w:w="0" w:type="auto"/>
          </w:tcPr>
          <w:p w14:paraId="77271BC8" w14:textId="77777777" w:rsidR="00A62F0C" w:rsidRPr="00B31E5E" w:rsidRDefault="001C195B">
            <w:pPr>
              <w:pStyle w:val="Compact"/>
              <w:rPr>
                <w:sz w:val="18"/>
              </w:rPr>
            </w:pPr>
            <w:r w:rsidRPr="00B31E5E">
              <w:rPr>
                <w:sz w:val="18"/>
              </w:rPr>
              <w:t>-0.043160</w:t>
            </w:r>
          </w:p>
        </w:tc>
        <w:tc>
          <w:tcPr>
            <w:tcW w:w="0" w:type="auto"/>
          </w:tcPr>
          <w:p w14:paraId="3261CDDB" w14:textId="77777777" w:rsidR="00A62F0C" w:rsidRPr="00B31E5E" w:rsidRDefault="001C195B">
            <w:pPr>
              <w:pStyle w:val="Compact"/>
              <w:rPr>
                <w:sz w:val="18"/>
              </w:rPr>
            </w:pPr>
            <w:r w:rsidRPr="00B31E5E">
              <w:rPr>
                <w:sz w:val="18"/>
              </w:rPr>
              <w:t>-0.001383</w:t>
            </w:r>
          </w:p>
        </w:tc>
        <w:tc>
          <w:tcPr>
            <w:tcW w:w="0" w:type="auto"/>
          </w:tcPr>
          <w:p w14:paraId="6D230A52" w14:textId="77777777" w:rsidR="00A62F0C" w:rsidRPr="00B31E5E" w:rsidRDefault="001C195B">
            <w:pPr>
              <w:pStyle w:val="Compact"/>
              <w:rPr>
                <w:sz w:val="18"/>
              </w:rPr>
            </w:pPr>
            <w:r w:rsidRPr="00B31E5E">
              <w:rPr>
                <w:sz w:val="18"/>
              </w:rPr>
              <w:t>0.034096</w:t>
            </w:r>
          </w:p>
        </w:tc>
        <w:tc>
          <w:tcPr>
            <w:tcW w:w="0" w:type="auto"/>
          </w:tcPr>
          <w:p w14:paraId="744FDBBB" w14:textId="77777777" w:rsidR="00A62F0C" w:rsidRPr="00B31E5E" w:rsidRDefault="001C195B">
            <w:pPr>
              <w:pStyle w:val="Compact"/>
              <w:rPr>
                <w:sz w:val="18"/>
              </w:rPr>
            </w:pPr>
            <w:r w:rsidRPr="00B31E5E">
              <w:rPr>
                <w:sz w:val="18"/>
              </w:rPr>
              <w:t>-0.029729</w:t>
            </w:r>
          </w:p>
        </w:tc>
        <w:tc>
          <w:tcPr>
            <w:tcW w:w="0" w:type="auto"/>
          </w:tcPr>
          <w:p w14:paraId="36AD7D29" w14:textId="77777777" w:rsidR="00A62F0C" w:rsidRPr="00B31E5E" w:rsidRDefault="001C195B">
            <w:pPr>
              <w:pStyle w:val="Compact"/>
              <w:rPr>
                <w:sz w:val="18"/>
              </w:rPr>
            </w:pPr>
            <w:r w:rsidRPr="00B31E5E">
              <w:rPr>
                <w:sz w:val="18"/>
              </w:rPr>
              <w:t>0.018041</w:t>
            </w:r>
          </w:p>
        </w:tc>
      </w:tr>
      <w:tr w:rsidR="00A62F0C" w:rsidRPr="00B31E5E" w14:paraId="27E6FD4A" w14:textId="77777777">
        <w:tc>
          <w:tcPr>
            <w:tcW w:w="0" w:type="auto"/>
          </w:tcPr>
          <w:p w14:paraId="0754FF37" w14:textId="77777777" w:rsidR="00A62F0C" w:rsidRPr="00B31E5E" w:rsidRDefault="001C195B">
            <w:pPr>
              <w:pStyle w:val="Compact"/>
              <w:rPr>
                <w:sz w:val="18"/>
              </w:rPr>
            </w:pPr>
            <w:r w:rsidRPr="00B31E5E">
              <w:rPr>
                <w:sz w:val="18"/>
              </w:rPr>
              <w:t>ec</w:t>
            </w:r>
          </w:p>
        </w:tc>
        <w:tc>
          <w:tcPr>
            <w:tcW w:w="0" w:type="auto"/>
          </w:tcPr>
          <w:p w14:paraId="62CFA64A" w14:textId="77777777" w:rsidR="00A62F0C" w:rsidRPr="00B31E5E" w:rsidRDefault="001C195B">
            <w:pPr>
              <w:pStyle w:val="Compact"/>
              <w:rPr>
                <w:sz w:val="18"/>
              </w:rPr>
            </w:pPr>
            <w:r w:rsidRPr="00B31E5E">
              <w:rPr>
                <w:sz w:val="18"/>
              </w:rPr>
              <w:t>0.999770</w:t>
            </w:r>
          </w:p>
        </w:tc>
        <w:tc>
          <w:tcPr>
            <w:tcW w:w="0" w:type="auto"/>
          </w:tcPr>
          <w:p w14:paraId="532B3F65" w14:textId="77777777" w:rsidR="00A62F0C" w:rsidRPr="00B31E5E" w:rsidRDefault="001C195B">
            <w:pPr>
              <w:pStyle w:val="Compact"/>
              <w:rPr>
                <w:sz w:val="18"/>
              </w:rPr>
            </w:pPr>
            <w:r w:rsidRPr="00B31E5E">
              <w:rPr>
                <w:sz w:val="18"/>
              </w:rPr>
              <w:t>-0.021676</w:t>
            </w:r>
          </w:p>
        </w:tc>
        <w:tc>
          <w:tcPr>
            <w:tcW w:w="0" w:type="auto"/>
          </w:tcPr>
          <w:p w14:paraId="3D2BEFB7" w14:textId="77777777" w:rsidR="00A62F0C" w:rsidRPr="00B31E5E" w:rsidRDefault="001C195B">
            <w:pPr>
              <w:pStyle w:val="Compact"/>
              <w:rPr>
                <w:sz w:val="18"/>
              </w:rPr>
            </w:pPr>
            <w:r w:rsidRPr="00B31E5E">
              <w:rPr>
                <w:sz w:val="18"/>
              </w:rPr>
              <w:t>1.000000</w:t>
            </w:r>
          </w:p>
        </w:tc>
        <w:tc>
          <w:tcPr>
            <w:tcW w:w="0" w:type="auto"/>
          </w:tcPr>
          <w:p w14:paraId="59981A24" w14:textId="77777777" w:rsidR="00A62F0C" w:rsidRPr="00B31E5E" w:rsidRDefault="001C195B">
            <w:pPr>
              <w:pStyle w:val="Compact"/>
              <w:rPr>
                <w:sz w:val="18"/>
              </w:rPr>
            </w:pPr>
            <w:r w:rsidRPr="00B31E5E">
              <w:rPr>
                <w:sz w:val="18"/>
              </w:rPr>
              <w:t>0.269267</w:t>
            </w:r>
          </w:p>
        </w:tc>
        <w:tc>
          <w:tcPr>
            <w:tcW w:w="0" w:type="auto"/>
          </w:tcPr>
          <w:p w14:paraId="3B2FCF0A" w14:textId="77777777" w:rsidR="00A62F0C" w:rsidRPr="00B31E5E" w:rsidRDefault="001C195B">
            <w:pPr>
              <w:pStyle w:val="Compact"/>
              <w:rPr>
                <w:sz w:val="18"/>
              </w:rPr>
            </w:pPr>
            <w:r w:rsidRPr="00B31E5E">
              <w:rPr>
                <w:sz w:val="18"/>
              </w:rPr>
              <w:t>0.865724</w:t>
            </w:r>
          </w:p>
        </w:tc>
        <w:tc>
          <w:tcPr>
            <w:tcW w:w="0" w:type="auto"/>
          </w:tcPr>
          <w:p w14:paraId="3426850E" w14:textId="77777777" w:rsidR="00A62F0C" w:rsidRPr="00B31E5E" w:rsidRDefault="001C195B">
            <w:pPr>
              <w:pStyle w:val="Compact"/>
              <w:rPr>
                <w:sz w:val="18"/>
              </w:rPr>
            </w:pPr>
            <w:r w:rsidRPr="00B31E5E">
              <w:rPr>
                <w:sz w:val="18"/>
              </w:rPr>
              <w:t>0.979582</w:t>
            </w:r>
          </w:p>
        </w:tc>
        <w:tc>
          <w:tcPr>
            <w:tcW w:w="0" w:type="auto"/>
          </w:tcPr>
          <w:p w14:paraId="44CB3C6F" w14:textId="77777777" w:rsidR="00A62F0C" w:rsidRPr="00B31E5E" w:rsidRDefault="001C195B">
            <w:pPr>
              <w:pStyle w:val="Compact"/>
              <w:rPr>
                <w:sz w:val="18"/>
              </w:rPr>
            </w:pPr>
            <w:r w:rsidRPr="00B31E5E">
              <w:rPr>
                <w:sz w:val="18"/>
              </w:rPr>
              <w:t>0.986649</w:t>
            </w:r>
          </w:p>
        </w:tc>
        <w:tc>
          <w:tcPr>
            <w:tcW w:w="0" w:type="auto"/>
          </w:tcPr>
          <w:p w14:paraId="43DA39B4" w14:textId="77777777" w:rsidR="00A62F0C" w:rsidRPr="00B31E5E" w:rsidRDefault="001C195B">
            <w:pPr>
              <w:pStyle w:val="Compact"/>
              <w:rPr>
                <w:sz w:val="18"/>
              </w:rPr>
            </w:pPr>
            <w:r w:rsidRPr="00B31E5E">
              <w:rPr>
                <w:sz w:val="18"/>
              </w:rPr>
              <w:t>0.022284</w:t>
            </w:r>
          </w:p>
        </w:tc>
        <w:tc>
          <w:tcPr>
            <w:tcW w:w="0" w:type="auto"/>
          </w:tcPr>
          <w:p w14:paraId="25E47DE4" w14:textId="77777777" w:rsidR="00A62F0C" w:rsidRPr="00B31E5E" w:rsidRDefault="001C195B">
            <w:pPr>
              <w:pStyle w:val="Compact"/>
              <w:rPr>
                <w:sz w:val="18"/>
              </w:rPr>
            </w:pPr>
            <w:r w:rsidRPr="00B31E5E">
              <w:rPr>
                <w:sz w:val="18"/>
              </w:rPr>
              <w:t>0.989664</w:t>
            </w:r>
          </w:p>
        </w:tc>
        <w:tc>
          <w:tcPr>
            <w:tcW w:w="0" w:type="auto"/>
          </w:tcPr>
          <w:p w14:paraId="49BE62F4" w14:textId="77777777" w:rsidR="00A62F0C" w:rsidRPr="00B31E5E" w:rsidRDefault="001C195B">
            <w:pPr>
              <w:pStyle w:val="Compact"/>
              <w:rPr>
                <w:sz w:val="18"/>
              </w:rPr>
            </w:pPr>
            <w:r w:rsidRPr="00B31E5E">
              <w:rPr>
                <w:sz w:val="18"/>
              </w:rPr>
              <w:t>0.892535</w:t>
            </w:r>
          </w:p>
        </w:tc>
      </w:tr>
      <w:tr w:rsidR="00A62F0C" w:rsidRPr="00B31E5E" w14:paraId="62A99E7C" w14:textId="77777777">
        <w:tc>
          <w:tcPr>
            <w:tcW w:w="0" w:type="auto"/>
          </w:tcPr>
          <w:p w14:paraId="638FC0C5" w14:textId="77777777" w:rsidR="00A62F0C" w:rsidRPr="00B31E5E" w:rsidRDefault="001C195B">
            <w:pPr>
              <w:pStyle w:val="Compact"/>
              <w:rPr>
                <w:sz w:val="18"/>
              </w:rPr>
            </w:pPr>
            <w:r w:rsidRPr="00B31E5E">
              <w:rPr>
                <w:sz w:val="18"/>
              </w:rPr>
              <w:t>k</w:t>
            </w:r>
          </w:p>
        </w:tc>
        <w:tc>
          <w:tcPr>
            <w:tcW w:w="0" w:type="auto"/>
          </w:tcPr>
          <w:p w14:paraId="1CE32AF2" w14:textId="77777777" w:rsidR="00A62F0C" w:rsidRPr="00B31E5E" w:rsidRDefault="001C195B">
            <w:pPr>
              <w:pStyle w:val="Compact"/>
              <w:rPr>
                <w:sz w:val="18"/>
              </w:rPr>
            </w:pPr>
            <w:r w:rsidRPr="00B31E5E">
              <w:rPr>
                <w:sz w:val="18"/>
              </w:rPr>
              <w:t>0.268030</w:t>
            </w:r>
          </w:p>
        </w:tc>
        <w:tc>
          <w:tcPr>
            <w:tcW w:w="0" w:type="auto"/>
          </w:tcPr>
          <w:p w14:paraId="51F35689" w14:textId="77777777" w:rsidR="00A62F0C" w:rsidRPr="00B31E5E" w:rsidRDefault="001C195B">
            <w:pPr>
              <w:pStyle w:val="Compact"/>
              <w:rPr>
                <w:sz w:val="18"/>
              </w:rPr>
            </w:pPr>
            <w:r w:rsidRPr="00B31E5E">
              <w:rPr>
                <w:sz w:val="18"/>
              </w:rPr>
              <w:t>-0.129942</w:t>
            </w:r>
          </w:p>
        </w:tc>
        <w:tc>
          <w:tcPr>
            <w:tcW w:w="0" w:type="auto"/>
          </w:tcPr>
          <w:p w14:paraId="7F4BB0B0" w14:textId="77777777" w:rsidR="00A62F0C" w:rsidRPr="00B31E5E" w:rsidRDefault="001C195B">
            <w:pPr>
              <w:pStyle w:val="Compact"/>
              <w:rPr>
                <w:sz w:val="18"/>
              </w:rPr>
            </w:pPr>
            <w:r w:rsidRPr="00B31E5E">
              <w:rPr>
                <w:sz w:val="18"/>
              </w:rPr>
              <w:t>0.269267</w:t>
            </w:r>
          </w:p>
        </w:tc>
        <w:tc>
          <w:tcPr>
            <w:tcW w:w="0" w:type="auto"/>
          </w:tcPr>
          <w:p w14:paraId="15C657DC" w14:textId="77777777" w:rsidR="00A62F0C" w:rsidRPr="00B31E5E" w:rsidRDefault="001C195B">
            <w:pPr>
              <w:pStyle w:val="Compact"/>
              <w:rPr>
                <w:sz w:val="18"/>
              </w:rPr>
            </w:pPr>
            <w:r w:rsidRPr="00B31E5E">
              <w:rPr>
                <w:sz w:val="18"/>
              </w:rPr>
              <w:t>1.000000</w:t>
            </w:r>
          </w:p>
        </w:tc>
        <w:tc>
          <w:tcPr>
            <w:tcW w:w="0" w:type="auto"/>
          </w:tcPr>
          <w:p w14:paraId="75255994" w14:textId="77777777" w:rsidR="00A62F0C" w:rsidRPr="00B31E5E" w:rsidRDefault="001C195B">
            <w:pPr>
              <w:pStyle w:val="Compact"/>
              <w:rPr>
                <w:sz w:val="18"/>
              </w:rPr>
            </w:pPr>
            <w:r w:rsidRPr="00B31E5E">
              <w:rPr>
                <w:sz w:val="18"/>
              </w:rPr>
              <w:t>0.370504</w:t>
            </w:r>
          </w:p>
        </w:tc>
        <w:tc>
          <w:tcPr>
            <w:tcW w:w="0" w:type="auto"/>
          </w:tcPr>
          <w:p w14:paraId="34EA679F" w14:textId="77777777" w:rsidR="00A62F0C" w:rsidRPr="00B31E5E" w:rsidRDefault="001C195B">
            <w:pPr>
              <w:pStyle w:val="Compact"/>
              <w:rPr>
                <w:sz w:val="18"/>
              </w:rPr>
            </w:pPr>
            <w:r w:rsidRPr="00B31E5E">
              <w:rPr>
                <w:sz w:val="18"/>
              </w:rPr>
              <w:t>0.161970</w:t>
            </w:r>
          </w:p>
        </w:tc>
        <w:tc>
          <w:tcPr>
            <w:tcW w:w="0" w:type="auto"/>
          </w:tcPr>
          <w:p w14:paraId="1F96051F" w14:textId="77777777" w:rsidR="00A62F0C" w:rsidRPr="00B31E5E" w:rsidRDefault="001C195B">
            <w:pPr>
              <w:pStyle w:val="Compact"/>
              <w:rPr>
                <w:sz w:val="18"/>
              </w:rPr>
            </w:pPr>
            <w:r w:rsidRPr="00B31E5E">
              <w:rPr>
                <w:sz w:val="18"/>
              </w:rPr>
              <w:t>0.178290</w:t>
            </w:r>
          </w:p>
        </w:tc>
        <w:tc>
          <w:tcPr>
            <w:tcW w:w="0" w:type="auto"/>
          </w:tcPr>
          <w:p w14:paraId="594F3F3E" w14:textId="77777777" w:rsidR="00A62F0C" w:rsidRPr="00B31E5E" w:rsidRDefault="001C195B">
            <w:pPr>
              <w:pStyle w:val="Compact"/>
              <w:rPr>
                <w:sz w:val="18"/>
              </w:rPr>
            </w:pPr>
            <w:r w:rsidRPr="00B31E5E">
              <w:rPr>
                <w:sz w:val="18"/>
              </w:rPr>
              <w:t>-0.054717</w:t>
            </w:r>
          </w:p>
        </w:tc>
        <w:tc>
          <w:tcPr>
            <w:tcW w:w="0" w:type="auto"/>
          </w:tcPr>
          <w:p w14:paraId="503A0437" w14:textId="77777777" w:rsidR="00A62F0C" w:rsidRPr="00B31E5E" w:rsidRDefault="001C195B">
            <w:pPr>
              <w:pStyle w:val="Compact"/>
              <w:rPr>
                <w:sz w:val="18"/>
              </w:rPr>
            </w:pPr>
            <w:r w:rsidRPr="00B31E5E">
              <w:rPr>
                <w:sz w:val="18"/>
              </w:rPr>
              <w:t>0.195601</w:t>
            </w:r>
          </w:p>
        </w:tc>
        <w:tc>
          <w:tcPr>
            <w:tcW w:w="0" w:type="auto"/>
          </w:tcPr>
          <w:p w14:paraId="5CC091E3" w14:textId="77777777" w:rsidR="00A62F0C" w:rsidRPr="00B31E5E" w:rsidRDefault="001C195B">
            <w:pPr>
              <w:pStyle w:val="Compact"/>
              <w:rPr>
                <w:sz w:val="18"/>
              </w:rPr>
            </w:pPr>
            <w:r w:rsidRPr="00B31E5E">
              <w:rPr>
                <w:sz w:val="18"/>
              </w:rPr>
              <w:t>0.227762</w:t>
            </w:r>
          </w:p>
        </w:tc>
      </w:tr>
      <w:tr w:rsidR="00A62F0C" w:rsidRPr="00B31E5E" w14:paraId="524D5FB8" w14:textId="77777777">
        <w:tc>
          <w:tcPr>
            <w:tcW w:w="0" w:type="auto"/>
          </w:tcPr>
          <w:p w14:paraId="2031DFE7" w14:textId="77777777" w:rsidR="00A62F0C" w:rsidRPr="00B31E5E" w:rsidRDefault="001C195B">
            <w:pPr>
              <w:pStyle w:val="Compact"/>
              <w:rPr>
                <w:sz w:val="18"/>
              </w:rPr>
            </w:pPr>
            <w:r w:rsidRPr="00B31E5E">
              <w:rPr>
                <w:sz w:val="18"/>
              </w:rPr>
              <w:t>ca</w:t>
            </w:r>
          </w:p>
        </w:tc>
        <w:tc>
          <w:tcPr>
            <w:tcW w:w="0" w:type="auto"/>
          </w:tcPr>
          <w:p w14:paraId="34676720" w14:textId="77777777" w:rsidR="00A62F0C" w:rsidRPr="00B31E5E" w:rsidRDefault="001C195B">
            <w:pPr>
              <w:pStyle w:val="Compact"/>
              <w:rPr>
                <w:sz w:val="18"/>
              </w:rPr>
            </w:pPr>
            <w:r w:rsidRPr="00B31E5E">
              <w:rPr>
                <w:sz w:val="18"/>
              </w:rPr>
              <w:t>0.865850</w:t>
            </w:r>
          </w:p>
        </w:tc>
        <w:tc>
          <w:tcPr>
            <w:tcW w:w="0" w:type="auto"/>
          </w:tcPr>
          <w:p w14:paraId="7DEC1807" w14:textId="77777777" w:rsidR="00A62F0C" w:rsidRPr="00B31E5E" w:rsidRDefault="001C195B">
            <w:pPr>
              <w:pStyle w:val="Compact"/>
              <w:rPr>
                <w:sz w:val="18"/>
              </w:rPr>
            </w:pPr>
            <w:r w:rsidRPr="00B31E5E">
              <w:rPr>
                <w:sz w:val="18"/>
              </w:rPr>
              <w:t>-0.112700</w:t>
            </w:r>
          </w:p>
        </w:tc>
        <w:tc>
          <w:tcPr>
            <w:tcW w:w="0" w:type="auto"/>
          </w:tcPr>
          <w:p w14:paraId="6562C9D7" w14:textId="77777777" w:rsidR="00A62F0C" w:rsidRPr="00B31E5E" w:rsidRDefault="001C195B">
            <w:pPr>
              <w:pStyle w:val="Compact"/>
              <w:rPr>
                <w:sz w:val="18"/>
              </w:rPr>
            </w:pPr>
            <w:r w:rsidRPr="00B31E5E">
              <w:rPr>
                <w:sz w:val="18"/>
              </w:rPr>
              <w:t>0.865724</w:t>
            </w:r>
          </w:p>
        </w:tc>
        <w:tc>
          <w:tcPr>
            <w:tcW w:w="0" w:type="auto"/>
          </w:tcPr>
          <w:p w14:paraId="19E61C58" w14:textId="77777777" w:rsidR="00A62F0C" w:rsidRPr="00B31E5E" w:rsidRDefault="001C195B">
            <w:pPr>
              <w:pStyle w:val="Compact"/>
              <w:rPr>
                <w:sz w:val="18"/>
              </w:rPr>
            </w:pPr>
            <w:r w:rsidRPr="00B31E5E">
              <w:rPr>
                <w:sz w:val="18"/>
              </w:rPr>
              <w:t>0.370504</w:t>
            </w:r>
          </w:p>
        </w:tc>
        <w:tc>
          <w:tcPr>
            <w:tcW w:w="0" w:type="auto"/>
          </w:tcPr>
          <w:p w14:paraId="2BDA0A47" w14:textId="77777777" w:rsidR="00A62F0C" w:rsidRPr="00B31E5E" w:rsidRDefault="001C195B">
            <w:pPr>
              <w:pStyle w:val="Compact"/>
              <w:rPr>
                <w:sz w:val="18"/>
              </w:rPr>
            </w:pPr>
            <w:r w:rsidRPr="00B31E5E">
              <w:rPr>
                <w:sz w:val="18"/>
              </w:rPr>
              <w:t>1.000000</w:t>
            </w:r>
          </w:p>
        </w:tc>
        <w:tc>
          <w:tcPr>
            <w:tcW w:w="0" w:type="auto"/>
          </w:tcPr>
          <w:p w14:paraId="66C90302" w14:textId="77777777" w:rsidR="00A62F0C" w:rsidRPr="00B31E5E" w:rsidRDefault="001C195B">
            <w:pPr>
              <w:pStyle w:val="Compact"/>
              <w:rPr>
                <w:sz w:val="18"/>
              </w:rPr>
            </w:pPr>
            <w:r w:rsidRPr="00B31E5E">
              <w:rPr>
                <w:sz w:val="18"/>
              </w:rPr>
              <w:t>0.828171</w:t>
            </w:r>
          </w:p>
        </w:tc>
        <w:tc>
          <w:tcPr>
            <w:tcW w:w="0" w:type="auto"/>
          </w:tcPr>
          <w:p w14:paraId="48854CED" w14:textId="77777777" w:rsidR="00A62F0C" w:rsidRPr="00B31E5E" w:rsidRDefault="001C195B">
            <w:pPr>
              <w:pStyle w:val="Compact"/>
              <w:rPr>
                <w:sz w:val="18"/>
              </w:rPr>
            </w:pPr>
            <w:r w:rsidRPr="00B31E5E">
              <w:rPr>
                <w:sz w:val="18"/>
              </w:rPr>
              <w:t>0.830466</w:t>
            </w:r>
          </w:p>
        </w:tc>
        <w:tc>
          <w:tcPr>
            <w:tcW w:w="0" w:type="auto"/>
          </w:tcPr>
          <w:p w14:paraId="3CE4FAD6" w14:textId="77777777" w:rsidR="00A62F0C" w:rsidRPr="00B31E5E" w:rsidRDefault="001C195B">
            <w:pPr>
              <w:pStyle w:val="Compact"/>
              <w:rPr>
                <w:sz w:val="18"/>
              </w:rPr>
            </w:pPr>
            <w:r w:rsidRPr="00B31E5E">
              <w:rPr>
                <w:sz w:val="18"/>
              </w:rPr>
              <w:t>-0.052327</w:t>
            </w:r>
          </w:p>
        </w:tc>
        <w:tc>
          <w:tcPr>
            <w:tcW w:w="0" w:type="auto"/>
          </w:tcPr>
          <w:p w14:paraId="3777BC4F" w14:textId="77777777" w:rsidR="00A62F0C" w:rsidRPr="00B31E5E" w:rsidRDefault="001C195B">
            <w:pPr>
              <w:pStyle w:val="Compact"/>
              <w:rPr>
                <w:sz w:val="18"/>
              </w:rPr>
            </w:pPr>
            <w:r w:rsidRPr="00B31E5E">
              <w:rPr>
                <w:sz w:val="18"/>
              </w:rPr>
              <w:t>0.851196</w:t>
            </w:r>
          </w:p>
        </w:tc>
        <w:tc>
          <w:tcPr>
            <w:tcW w:w="0" w:type="auto"/>
          </w:tcPr>
          <w:p w14:paraId="077FF101" w14:textId="77777777" w:rsidR="00A62F0C" w:rsidRPr="00B31E5E" w:rsidRDefault="001C195B">
            <w:pPr>
              <w:pStyle w:val="Compact"/>
              <w:rPr>
                <w:sz w:val="18"/>
              </w:rPr>
            </w:pPr>
            <w:r w:rsidRPr="00B31E5E">
              <w:rPr>
                <w:sz w:val="18"/>
              </w:rPr>
              <w:t>0.840162</w:t>
            </w:r>
          </w:p>
        </w:tc>
      </w:tr>
      <w:tr w:rsidR="00A62F0C" w:rsidRPr="00B31E5E" w14:paraId="07C2440D" w14:textId="77777777">
        <w:tc>
          <w:tcPr>
            <w:tcW w:w="0" w:type="auto"/>
          </w:tcPr>
          <w:p w14:paraId="7D5E040F" w14:textId="77777777" w:rsidR="00A62F0C" w:rsidRPr="00B31E5E" w:rsidRDefault="001C195B">
            <w:pPr>
              <w:pStyle w:val="Compact"/>
              <w:rPr>
                <w:sz w:val="18"/>
              </w:rPr>
            </w:pPr>
            <w:r w:rsidRPr="00B31E5E">
              <w:rPr>
                <w:sz w:val="18"/>
              </w:rPr>
              <w:t>mg</w:t>
            </w:r>
          </w:p>
        </w:tc>
        <w:tc>
          <w:tcPr>
            <w:tcW w:w="0" w:type="auto"/>
          </w:tcPr>
          <w:p w14:paraId="1ACEBB12" w14:textId="77777777" w:rsidR="00A62F0C" w:rsidRPr="00B31E5E" w:rsidRDefault="001C195B">
            <w:pPr>
              <w:pStyle w:val="Compact"/>
              <w:rPr>
                <w:sz w:val="18"/>
              </w:rPr>
            </w:pPr>
            <w:r w:rsidRPr="00B31E5E">
              <w:rPr>
                <w:sz w:val="18"/>
              </w:rPr>
              <w:t>0.978942</w:t>
            </w:r>
          </w:p>
        </w:tc>
        <w:tc>
          <w:tcPr>
            <w:tcW w:w="0" w:type="auto"/>
          </w:tcPr>
          <w:p w14:paraId="07EB72B1" w14:textId="77777777" w:rsidR="00A62F0C" w:rsidRPr="00B31E5E" w:rsidRDefault="001C195B">
            <w:pPr>
              <w:pStyle w:val="Compact"/>
              <w:rPr>
                <w:sz w:val="18"/>
              </w:rPr>
            </w:pPr>
            <w:r w:rsidRPr="00B31E5E">
              <w:rPr>
                <w:sz w:val="18"/>
              </w:rPr>
              <w:t>-0.043160</w:t>
            </w:r>
          </w:p>
        </w:tc>
        <w:tc>
          <w:tcPr>
            <w:tcW w:w="0" w:type="auto"/>
          </w:tcPr>
          <w:p w14:paraId="6E9B98E9" w14:textId="77777777" w:rsidR="00A62F0C" w:rsidRPr="00B31E5E" w:rsidRDefault="001C195B">
            <w:pPr>
              <w:pStyle w:val="Compact"/>
              <w:rPr>
                <w:sz w:val="18"/>
              </w:rPr>
            </w:pPr>
            <w:r w:rsidRPr="00B31E5E">
              <w:rPr>
                <w:sz w:val="18"/>
              </w:rPr>
              <w:t>0.979582</w:t>
            </w:r>
          </w:p>
        </w:tc>
        <w:tc>
          <w:tcPr>
            <w:tcW w:w="0" w:type="auto"/>
          </w:tcPr>
          <w:p w14:paraId="62460DB7" w14:textId="77777777" w:rsidR="00A62F0C" w:rsidRPr="00B31E5E" w:rsidRDefault="001C195B">
            <w:pPr>
              <w:pStyle w:val="Compact"/>
              <w:rPr>
                <w:sz w:val="18"/>
              </w:rPr>
            </w:pPr>
            <w:r w:rsidRPr="00B31E5E">
              <w:rPr>
                <w:sz w:val="18"/>
              </w:rPr>
              <w:t>0.161970</w:t>
            </w:r>
          </w:p>
        </w:tc>
        <w:tc>
          <w:tcPr>
            <w:tcW w:w="0" w:type="auto"/>
          </w:tcPr>
          <w:p w14:paraId="3489150D" w14:textId="77777777" w:rsidR="00A62F0C" w:rsidRPr="00B31E5E" w:rsidRDefault="001C195B">
            <w:pPr>
              <w:pStyle w:val="Compact"/>
              <w:rPr>
                <w:sz w:val="18"/>
              </w:rPr>
            </w:pPr>
            <w:r w:rsidRPr="00B31E5E">
              <w:rPr>
                <w:sz w:val="18"/>
              </w:rPr>
              <w:t>0.828171</w:t>
            </w:r>
          </w:p>
        </w:tc>
        <w:tc>
          <w:tcPr>
            <w:tcW w:w="0" w:type="auto"/>
          </w:tcPr>
          <w:p w14:paraId="09F958F6" w14:textId="77777777" w:rsidR="00A62F0C" w:rsidRPr="00B31E5E" w:rsidRDefault="001C195B">
            <w:pPr>
              <w:pStyle w:val="Compact"/>
              <w:rPr>
                <w:sz w:val="18"/>
              </w:rPr>
            </w:pPr>
            <w:r w:rsidRPr="00B31E5E">
              <w:rPr>
                <w:sz w:val="18"/>
              </w:rPr>
              <w:t>1.000000</w:t>
            </w:r>
          </w:p>
        </w:tc>
        <w:tc>
          <w:tcPr>
            <w:tcW w:w="0" w:type="auto"/>
          </w:tcPr>
          <w:p w14:paraId="3DD6828D" w14:textId="77777777" w:rsidR="00A62F0C" w:rsidRPr="00B31E5E" w:rsidRDefault="001C195B">
            <w:pPr>
              <w:pStyle w:val="Compact"/>
              <w:rPr>
                <w:sz w:val="18"/>
              </w:rPr>
            </w:pPr>
            <w:r w:rsidRPr="00B31E5E">
              <w:rPr>
                <w:sz w:val="18"/>
              </w:rPr>
              <w:t>0.991248</w:t>
            </w:r>
          </w:p>
        </w:tc>
        <w:tc>
          <w:tcPr>
            <w:tcW w:w="0" w:type="auto"/>
          </w:tcPr>
          <w:p w14:paraId="695B2300" w14:textId="77777777" w:rsidR="00A62F0C" w:rsidRPr="00B31E5E" w:rsidRDefault="001C195B">
            <w:pPr>
              <w:pStyle w:val="Compact"/>
              <w:rPr>
                <w:sz w:val="18"/>
              </w:rPr>
            </w:pPr>
            <w:r w:rsidRPr="00B31E5E">
              <w:rPr>
                <w:sz w:val="18"/>
              </w:rPr>
              <w:t>-0.028558</w:t>
            </w:r>
          </w:p>
        </w:tc>
        <w:tc>
          <w:tcPr>
            <w:tcW w:w="0" w:type="auto"/>
          </w:tcPr>
          <w:p w14:paraId="685AB7A6" w14:textId="77777777" w:rsidR="00A62F0C" w:rsidRPr="00B31E5E" w:rsidRDefault="001C195B">
            <w:pPr>
              <w:pStyle w:val="Compact"/>
              <w:rPr>
                <w:sz w:val="18"/>
              </w:rPr>
            </w:pPr>
            <w:r w:rsidRPr="00B31E5E">
              <w:rPr>
                <w:sz w:val="18"/>
              </w:rPr>
              <w:t>0.994212</w:t>
            </w:r>
          </w:p>
        </w:tc>
        <w:tc>
          <w:tcPr>
            <w:tcW w:w="0" w:type="auto"/>
          </w:tcPr>
          <w:p w14:paraId="7B4456C9" w14:textId="77777777" w:rsidR="00A62F0C" w:rsidRPr="00B31E5E" w:rsidRDefault="001C195B">
            <w:pPr>
              <w:pStyle w:val="Compact"/>
              <w:rPr>
                <w:sz w:val="18"/>
              </w:rPr>
            </w:pPr>
            <w:r w:rsidRPr="00B31E5E">
              <w:rPr>
                <w:sz w:val="18"/>
              </w:rPr>
              <w:t>0.906087</w:t>
            </w:r>
          </w:p>
        </w:tc>
      </w:tr>
      <w:tr w:rsidR="00A62F0C" w:rsidRPr="00B31E5E" w14:paraId="6517E9BF" w14:textId="77777777">
        <w:tc>
          <w:tcPr>
            <w:tcW w:w="0" w:type="auto"/>
          </w:tcPr>
          <w:p w14:paraId="42B950E8" w14:textId="77777777" w:rsidR="00A62F0C" w:rsidRPr="00B31E5E" w:rsidRDefault="001C195B">
            <w:pPr>
              <w:pStyle w:val="Compact"/>
              <w:rPr>
                <w:sz w:val="18"/>
              </w:rPr>
            </w:pPr>
            <w:r w:rsidRPr="00B31E5E">
              <w:rPr>
                <w:sz w:val="18"/>
              </w:rPr>
              <w:t>na</w:t>
            </w:r>
          </w:p>
        </w:tc>
        <w:tc>
          <w:tcPr>
            <w:tcW w:w="0" w:type="auto"/>
          </w:tcPr>
          <w:p w14:paraId="5A61B83C" w14:textId="77777777" w:rsidR="00A62F0C" w:rsidRPr="00B31E5E" w:rsidRDefault="001C195B">
            <w:pPr>
              <w:pStyle w:val="Compact"/>
              <w:rPr>
                <w:sz w:val="18"/>
              </w:rPr>
            </w:pPr>
            <w:r w:rsidRPr="00B31E5E">
              <w:rPr>
                <w:sz w:val="18"/>
              </w:rPr>
              <w:t>0.987034</w:t>
            </w:r>
          </w:p>
        </w:tc>
        <w:tc>
          <w:tcPr>
            <w:tcW w:w="0" w:type="auto"/>
          </w:tcPr>
          <w:p w14:paraId="71E5BB79" w14:textId="77777777" w:rsidR="00A62F0C" w:rsidRPr="00B31E5E" w:rsidRDefault="001C195B">
            <w:pPr>
              <w:pStyle w:val="Compact"/>
              <w:rPr>
                <w:sz w:val="18"/>
              </w:rPr>
            </w:pPr>
            <w:r w:rsidRPr="00B31E5E">
              <w:rPr>
                <w:sz w:val="18"/>
              </w:rPr>
              <w:t>-0.001383</w:t>
            </w:r>
          </w:p>
        </w:tc>
        <w:tc>
          <w:tcPr>
            <w:tcW w:w="0" w:type="auto"/>
          </w:tcPr>
          <w:p w14:paraId="1555FD75" w14:textId="77777777" w:rsidR="00A62F0C" w:rsidRPr="00B31E5E" w:rsidRDefault="001C195B">
            <w:pPr>
              <w:pStyle w:val="Compact"/>
              <w:rPr>
                <w:sz w:val="18"/>
              </w:rPr>
            </w:pPr>
            <w:r w:rsidRPr="00B31E5E">
              <w:rPr>
                <w:sz w:val="18"/>
              </w:rPr>
              <w:t>0.986649</w:t>
            </w:r>
          </w:p>
        </w:tc>
        <w:tc>
          <w:tcPr>
            <w:tcW w:w="0" w:type="auto"/>
          </w:tcPr>
          <w:p w14:paraId="1EE92595" w14:textId="77777777" w:rsidR="00A62F0C" w:rsidRPr="00B31E5E" w:rsidRDefault="001C195B">
            <w:pPr>
              <w:pStyle w:val="Compact"/>
              <w:rPr>
                <w:sz w:val="18"/>
              </w:rPr>
            </w:pPr>
            <w:r w:rsidRPr="00B31E5E">
              <w:rPr>
                <w:sz w:val="18"/>
              </w:rPr>
              <w:t>0.178290</w:t>
            </w:r>
          </w:p>
        </w:tc>
        <w:tc>
          <w:tcPr>
            <w:tcW w:w="0" w:type="auto"/>
          </w:tcPr>
          <w:p w14:paraId="715381D1" w14:textId="77777777" w:rsidR="00A62F0C" w:rsidRPr="00B31E5E" w:rsidRDefault="001C195B">
            <w:pPr>
              <w:pStyle w:val="Compact"/>
              <w:rPr>
                <w:sz w:val="18"/>
              </w:rPr>
            </w:pPr>
            <w:r w:rsidRPr="00B31E5E">
              <w:rPr>
                <w:sz w:val="18"/>
              </w:rPr>
              <w:t>0.830466</w:t>
            </w:r>
          </w:p>
        </w:tc>
        <w:tc>
          <w:tcPr>
            <w:tcW w:w="0" w:type="auto"/>
          </w:tcPr>
          <w:p w14:paraId="2BA83413" w14:textId="77777777" w:rsidR="00A62F0C" w:rsidRPr="00B31E5E" w:rsidRDefault="001C195B">
            <w:pPr>
              <w:pStyle w:val="Compact"/>
              <w:rPr>
                <w:sz w:val="18"/>
              </w:rPr>
            </w:pPr>
            <w:r w:rsidRPr="00B31E5E">
              <w:rPr>
                <w:sz w:val="18"/>
              </w:rPr>
              <w:t>0.991248</w:t>
            </w:r>
          </w:p>
        </w:tc>
        <w:tc>
          <w:tcPr>
            <w:tcW w:w="0" w:type="auto"/>
          </w:tcPr>
          <w:p w14:paraId="6EE28E32" w14:textId="77777777" w:rsidR="00A62F0C" w:rsidRPr="00B31E5E" w:rsidRDefault="001C195B">
            <w:pPr>
              <w:pStyle w:val="Compact"/>
              <w:rPr>
                <w:sz w:val="18"/>
              </w:rPr>
            </w:pPr>
            <w:r w:rsidRPr="00B31E5E">
              <w:rPr>
                <w:sz w:val="18"/>
              </w:rPr>
              <w:t>1.000000</w:t>
            </w:r>
          </w:p>
        </w:tc>
        <w:tc>
          <w:tcPr>
            <w:tcW w:w="0" w:type="auto"/>
          </w:tcPr>
          <w:p w14:paraId="04761771" w14:textId="77777777" w:rsidR="00A62F0C" w:rsidRPr="00B31E5E" w:rsidRDefault="001C195B">
            <w:pPr>
              <w:pStyle w:val="Compact"/>
              <w:rPr>
                <w:sz w:val="18"/>
              </w:rPr>
            </w:pPr>
            <w:r w:rsidRPr="00B31E5E">
              <w:rPr>
                <w:sz w:val="18"/>
              </w:rPr>
              <w:t>0.012856</w:t>
            </w:r>
          </w:p>
        </w:tc>
        <w:tc>
          <w:tcPr>
            <w:tcW w:w="0" w:type="auto"/>
          </w:tcPr>
          <w:p w14:paraId="416E0685" w14:textId="77777777" w:rsidR="00A62F0C" w:rsidRPr="00B31E5E" w:rsidRDefault="001C195B">
            <w:pPr>
              <w:pStyle w:val="Compact"/>
              <w:rPr>
                <w:sz w:val="18"/>
              </w:rPr>
            </w:pPr>
            <w:r w:rsidRPr="00B31E5E">
              <w:rPr>
                <w:sz w:val="18"/>
              </w:rPr>
              <w:t>0.997764</w:t>
            </w:r>
          </w:p>
        </w:tc>
        <w:tc>
          <w:tcPr>
            <w:tcW w:w="0" w:type="auto"/>
          </w:tcPr>
          <w:p w14:paraId="34FCE632" w14:textId="77777777" w:rsidR="00A62F0C" w:rsidRPr="00B31E5E" w:rsidRDefault="001C195B">
            <w:pPr>
              <w:pStyle w:val="Compact"/>
              <w:rPr>
                <w:sz w:val="18"/>
              </w:rPr>
            </w:pPr>
            <w:r w:rsidRPr="00B31E5E">
              <w:rPr>
                <w:sz w:val="18"/>
              </w:rPr>
              <w:t>0.897149</w:t>
            </w:r>
          </w:p>
        </w:tc>
      </w:tr>
      <w:tr w:rsidR="00A62F0C" w:rsidRPr="00B31E5E" w14:paraId="6F5E7A11" w14:textId="77777777">
        <w:tc>
          <w:tcPr>
            <w:tcW w:w="0" w:type="auto"/>
          </w:tcPr>
          <w:p w14:paraId="616F3F91" w14:textId="77777777" w:rsidR="00A62F0C" w:rsidRPr="00B31E5E" w:rsidRDefault="001C195B">
            <w:pPr>
              <w:pStyle w:val="Compact"/>
              <w:rPr>
                <w:sz w:val="18"/>
              </w:rPr>
            </w:pPr>
            <w:r w:rsidRPr="00B31E5E">
              <w:rPr>
                <w:sz w:val="18"/>
              </w:rPr>
              <w:t>so4</w:t>
            </w:r>
          </w:p>
        </w:tc>
        <w:tc>
          <w:tcPr>
            <w:tcW w:w="0" w:type="auto"/>
          </w:tcPr>
          <w:p w14:paraId="03E68F32" w14:textId="77777777" w:rsidR="00A62F0C" w:rsidRPr="00B31E5E" w:rsidRDefault="001C195B">
            <w:pPr>
              <w:pStyle w:val="Compact"/>
              <w:rPr>
                <w:sz w:val="18"/>
              </w:rPr>
            </w:pPr>
            <w:r w:rsidRPr="00B31E5E">
              <w:rPr>
                <w:sz w:val="18"/>
              </w:rPr>
              <w:t>0.026610</w:t>
            </w:r>
          </w:p>
        </w:tc>
        <w:tc>
          <w:tcPr>
            <w:tcW w:w="0" w:type="auto"/>
          </w:tcPr>
          <w:p w14:paraId="3F102BC2" w14:textId="77777777" w:rsidR="00A62F0C" w:rsidRPr="00B31E5E" w:rsidRDefault="001C195B">
            <w:pPr>
              <w:pStyle w:val="Compact"/>
              <w:rPr>
                <w:sz w:val="18"/>
              </w:rPr>
            </w:pPr>
            <w:r w:rsidRPr="00B31E5E">
              <w:rPr>
                <w:sz w:val="18"/>
              </w:rPr>
              <w:t>0.034096</w:t>
            </w:r>
          </w:p>
        </w:tc>
        <w:tc>
          <w:tcPr>
            <w:tcW w:w="0" w:type="auto"/>
          </w:tcPr>
          <w:p w14:paraId="6A6B8CF6" w14:textId="77777777" w:rsidR="00A62F0C" w:rsidRPr="00B31E5E" w:rsidRDefault="001C195B">
            <w:pPr>
              <w:pStyle w:val="Compact"/>
              <w:rPr>
                <w:sz w:val="18"/>
              </w:rPr>
            </w:pPr>
            <w:r w:rsidRPr="00B31E5E">
              <w:rPr>
                <w:sz w:val="18"/>
              </w:rPr>
              <w:t>0.022284</w:t>
            </w:r>
          </w:p>
        </w:tc>
        <w:tc>
          <w:tcPr>
            <w:tcW w:w="0" w:type="auto"/>
          </w:tcPr>
          <w:p w14:paraId="3B0BB141" w14:textId="77777777" w:rsidR="00A62F0C" w:rsidRPr="00B31E5E" w:rsidRDefault="001C195B">
            <w:pPr>
              <w:pStyle w:val="Compact"/>
              <w:rPr>
                <w:sz w:val="18"/>
              </w:rPr>
            </w:pPr>
            <w:r w:rsidRPr="00B31E5E">
              <w:rPr>
                <w:sz w:val="18"/>
              </w:rPr>
              <w:t>-0.054717</w:t>
            </w:r>
          </w:p>
        </w:tc>
        <w:tc>
          <w:tcPr>
            <w:tcW w:w="0" w:type="auto"/>
          </w:tcPr>
          <w:p w14:paraId="4A9BD611" w14:textId="77777777" w:rsidR="00A62F0C" w:rsidRPr="00B31E5E" w:rsidRDefault="001C195B">
            <w:pPr>
              <w:pStyle w:val="Compact"/>
              <w:rPr>
                <w:sz w:val="18"/>
              </w:rPr>
            </w:pPr>
            <w:r w:rsidRPr="00B31E5E">
              <w:rPr>
                <w:sz w:val="18"/>
              </w:rPr>
              <w:t>-0.052327</w:t>
            </w:r>
          </w:p>
        </w:tc>
        <w:tc>
          <w:tcPr>
            <w:tcW w:w="0" w:type="auto"/>
          </w:tcPr>
          <w:p w14:paraId="577020A4" w14:textId="77777777" w:rsidR="00A62F0C" w:rsidRPr="00B31E5E" w:rsidRDefault="001C195B">
            <w:pPr>
              <w:pStyle w:val="Compact"/>
              <w:rPr>
                <w:sz w:val="18"/>
              </w:rPr>
            </w:pPr>
            <w:r w:rsidRPr="00B31E5E">
              <w:rPr>
                <w:sz w:val="18"/>
              </w:rPr>
              <w:t>-0.028558</w:t>
            </w:r>
          </w:p>
        </w:tc>
        <w:tc>
          <w:tcPr>
            <w:tcW w:w="0" w:type="auto"/>
          </w:tcPr>
          <w:p w14:paraId="03A124F3" w14:textId="77777777" w:rsidR="00A62F0C" w:rsidRPr="00B31E5E" w:rsidRDefault="001C195B">
            <w:pPr>
              <w:pStyle w:val="Compact"/>
              <w:rPr>
                <w:sz w:val="18"/>
              </w:rPr>
            </w:pPr>
            <w:r w:rsidRPr="00B31E5E">
              <w:rPr>
                <w:sz w:val="18"/>
              </w:rPr>
              <w:t>0.012856</w:t>
            </w:r>
          </w:p>
        </w:tc>
        <w:tc>
          <w:tcPr>
            <w:tcW w:w="0" w:type="auto"/>
          </w:tcPr>
          <w:p w14:paraId="58132AEF" w14:textId="77777777" w:rsidR="00A62F0C" w:rsidRPr="00B31E5E" w:rsidRDefault="001C195B">
            <w:pPr>
              <w:pStyle w:val="Compact"/>
              <w:rPr>
                <w:sz w:val="18"/>
              </w:rPr>
            </w:pPr>
            <w:r w:rsidRPr="00B31E5E">
              <w:rPr>
                <w:sz w:val="18"/>
              </w:rPr>
              <w:t>1.000000</w:t>
            </w:r>
          </w:p>
        </w:tc>
        <w:tc>
          <w:tcPr>
            <w:tcW w:w="0" w:type="auto"/>
          </w:tcPr>
          <w:p w14:paraId="7262F68D" w14:textId="77777777" w:rsidR="00A62F0C" w:rsidRPr="00B31E5E" w:rsidRDefault="001C195B">
            <w:pPr>
              <w:pStyle w:val="Compact"/>
              <w:rPr>
                <w:sz w:val="18"/>
              </w:rPr>
            </w:pPr>
            <w:r w:rsidRPr="00B31E5E">
              <w:rPr>
                <w:sz w:val="18"/>
              </w:rPr>
              <w:t>-0.013346</w:t>
            </w:r>
          </w:p>
        </w:tc>
        <w:tc>
          <w:tcPr>
            <w:tcW w:w="0" w:type="auto"/>
          </w:tcPr>
          <w:p w14:paraId="5999765B" w14:textId="77777777" w:rsidR="00A62F0C" w:rsidRPr="00B31E5E" w:rsidRDefault="001C195B">
            <w:pPr>
              <w:pStyle w:val="Compact"/>
              <w:rPr>
                <w:sz w:val="18"/>
              </w:rPr>
            </w:pPr>
            <w:r w:rsidRPr="00B31E5E">
              <w:rPr>
                <w:sz w:val="18"/>
              </w:rPr>
              <w:t>-0.018374</w:t>
            </w:r>
          </w:p>
        </w:tc>
      </w:tr>
      <w:tr w:rsidR="00A62F0C" w:rsidRPr="00B31E5E" w14:paraId="34EFE188" w14:textId="77777777">
        <w:tc>
          <w:tcPr>
            <w:tcW w:w="0" w:type="auto"/>
          </w:tcPr>
          <w:p w14:paraId="167DC56E" w14:textId="77777777" w:rsidR="00A62F0C" w:rsidRPr="00B31E5E" w:rsidRDefault="001C195B">
            <w:pPr>
              <w:pStyle w:val="Compact"/>
              <w:rPr>
                <w:sz w:val="18"/>
              </w:rPr>
            </w:pPr>
            <w:r w:rsidRPr="00B31E5E">
              <w:rPr>
                <w:sz w:val="18"/>
              </w:rPr>
              <w:t>cl</w:t>
            </w:r>
          </w:p>
        </w:tc>
        <w:tc>
          <w:tcPr>
            <w:tcW w:w="0" w:type="auto"/>
          </w:tcPr>
          <w:p w14:paraId="720BCC1F" w14:textId="77777777" w:rsidR="00A62F0C" w:rsidRPr="00B31E5E" w:rsidRDefault="001C195B">
            <w:pPr>
              <w:pStyle w:val="Compact"/>
              <w:rPr>
                <w:sz w:val="18"/>
              </w:rPr>
            </w:pPr>
            <w:r w:rsidRPr="00B31E5E">
              <w:rPr>
                <w:sz w:val="18"/>
              </w:rPr>
              <w:t>0.989866</w:t>
            </w:r>
          </w:p>
        </w:tc>
        <w:tc>
          <w:tcPr>
            <w:tcW w:w="0" w:type="auto"/>
          </w:tcPr>
          <w:p w14:paraId="49A2C62F" w14:textId="77777777" w:rsidR="00A62F0C" w:rsidRPr="00B31E5E" w:rsidRDefault="001C195B">
            <w:pPr>
              <w:pStyle w:val="Compact"/>
              <w:rPr>
                <w:sz w:val="18"/>
              </w:rPr>
            </w:pPr>
            <w:r w:rsidRPr="00B31E5E">
              <w:rPr>
                <w:sz w:val="18"/>
              </w:rPr>
              <w:t>-0.029729</w:t>
            </w:r>
          </w:p>
        </w:tc>
        <w:tc>
          <w:tcPr>
            <w:tcW w:w="0" w:type="auto"/>
          </w:tcPr>
          <w:p w14:paraId="0499DBE9" w14:textId="77777777" w:rsidR="00A62F0C" w:rsidRPr="00B31E5E" w:rsidRDefault="001C195B">
            <w:pPr>
              <w:pStyle w:val="Compact"/>
              <w:rPr>
                <w:sz w:val="18"/>
              </w:rPr>
            </w:pPr>
            <w:r w:rsidRPr="00B31E5E">
              <w:rPr>
                <w:sz w:val="18"/>
              </w:rPr>
              <w:t>0.989664</w:t>
            </w:r>
          </w:p>
        </w:tc>
        <w:tc>
          <w:tcPr>
            <w:tcW w:w="0" w:type="auto"/>
          </w:tcPr>
          <w:p w14:paraId="1D961D2A" w14:textId="77777777" w:rsidR="00A62F0C" w:rsidRPr="00B31E5E" w:rsidRDefault="001C195B">
            <w:pPr>
              <w:pStyle w:val="Compact"/>
              <w:rPr>
                <w:sz w:val="18"/>
              </w:rPr>
            </w:pPr>
            <w:r w:rsidRPr="00B31E5E">
              <w:rPr>
                <w:sz w:val="18"/>
              </w:rPr>
              <w:t>0.195601</w:t>
            </w:r>
          </w:p>
        </w:tc>
        <w:tc>
          <w:tcPr>
            <w:tcW w:w="0" w:type="auto"/>
          </w:tcPr>
          <w:p w14:paraId="22E98B7B" w14:textId="77777777" w:rsidR="00A62F0C" w:rsidRPr="00B31E5E" w:rsidRDefault="001C195B">
            <w:pPr>
              <w:pStyle w:val="Compact"/>
              <w:rPr>
                <w:sz w:val="18"/>
              </w:rPr>
            </w:pPr>
            <w:r w:rsidRPr="00B31E5E">
              <w:rPr>
                <w:sz w:val="18"/>
              </w:rPr>
              <w:t>0.851196</w:t>
            </w:r>
          </w:p>
        </w:tc>
        <w:tc>
          <w:tcPr>
            <w:tcW w:w="0" w:type="auto"/>
          </w:tcPr>
          <w:p w14:paraId="7498C280" w14:textId="77777777" w:rsidR="00A62F0C" w:rsidRPr="00B31E5E" w:rsidRDefault="001C195B">
            <w:pPr>
              <w:pStyle w:val="Compact"/>
              <w:rPr>
                <w:sz w:val="18"/>
              </w:rPr>
            </w:pPr>
            <w:r w:rsidRPr="00B31E5E">
              <w:rPr>
                <w:sz w:val="18"/>
              </w:rPr>
              <w:t>0.994212</w:t>
            </w:r>
          </w:p>
        </w:tc>
        <w:tc>
          <w:tcPr>
            <w:tcW w:w="0" w:type="auto"/>
          </w:tcPr>
          <w:p w14:paraId="236A9A05" w14:textId="77777777" w:rsidR="00A62F0C" w:rsidRPr="00B31E5E" w:rsidRDefault="001C195B">
            <w:pPr>
              <w:pStyle w:val="Compact"/>
              <w:rPr>
                <w:sz w:val="18"/>
              </w:rPr>
            </w:pPr>
            <w:r w:rsidRPr="00B31E5E">
              <w:rPr>
                <w:sz w:val="18"/>
              </w:rPr>
              <w:t>0.997764</w:t>
            </w:r>
          </w:p>
        </w:tc>
        <w:tc>
          <w:tcPr>
            <w:tcW w:w="0" w:type="auto"/>
          </w:tcPr>
          <w:p w14:paraId="4BA36C7C" w14:textId="77777777" w:rsidR="00A62F0C" w:rsidRPr="00B31E5E" w:rsidRDefault="001C195B">
            <w:pPr>
              <w:pStyle w:val="Compact"/>
              <w:rPr>
                <w:sz w:val="18"/>
              </w:rPr>
            </w:pPr>
            <w:r w:rsidRPr="00B31E5E">
              <w:rPr>
                <w:sz w:val="18"/>
              </w:rPr>
              <w:t>-0.013346</w:t>
            </w:r>
          </w:p>
        </w:tc>
        <w:tc>
          <w:tcPr>
            <w:tcW w:w="0" w:type="auto"/>
          </w:tcPr>
          <w:p w14:paraId="5785B380" w14:textId="77777777" w:rsidR="00A62F0C" w:rsidRPr="00B31E5E" w:rsidRDefault="001C195B">
            <w:pPr>
              <w:pStyle w:val="Compact"/>
              <w:rPr>
                <w:sz w:val="18"/>
              </w:rPr>
            </w:pPr>
            <w:r w:rsidRPr="00B31E5E">
              <w:rPr>
                <w:sz w:val="18"/>
              </w:rPr>
              <w:t>1.000000</w:t>
            </w:r>
          </w:p>
        </w:tc>
        <w:tc>
          <w:tcPr>
            <w:tcW w:w="0" w:type="auto"/>
          </w:tcPr>
          <w:p w14:paraId="3F442944" w14:textId="77777777" w:rsidR="00A62F0C" w:rsidRPr="00B31E5E" w:rsidRDefault="001C195B">
            <w:pPr>
              <w:pStyle w:val="Compact"/>
              <w:rPr>
                <w:sz w:val="18"/>
              </w:rPr>
            </w:pPr>
            <w:r w:rsidRPr="00B31E5E">
              <w:rPr>
                <w:sz w:val="18"/>
              </w:rPr>
              <w:t>0.892814</w:t>
            </w:r>
          </w:p>
        </w:tc>
      </w:tr>
      <w:tr w:rsidR="00A62F0C" w:rsidRPr="00B31E5E" w14:paraId="46BD850A" w14:textId="77777777">
        <w:tc>
          <w:tcPr>
            <w:tcW w:w="0" w:type="auto"/>
          </w:tcPr>
          <w:p w14:paraId="71ABF159" w14:textId="77777777" w:rsidR="00A62F0C" w:rsidRPr="00B31E5E" w:rsidRDefault="001C195B">
            <w:pPr>
              <w:pStyle w:val="Compact"/>
              <w:rPr>
                <w:sz w:val="18"/>
              </w:rPr>
            </w:pPr>
            <w:r w:rsidRPr="00B31E5E">
              <w:rPr>
                <w:sz w:val="18"/>
              </w:rPr>
              <w:t>hco3</w:t>
            </w:r>
          </w:p>
        </w:tc>
        <w:tc>
          <w:tcPr>
            <w:tcW w:w="0" w:type="auto"/>
          </w:tcPr>
          <w:p w14:paraId="6C56E674" w14:textId="77777777" w:rsidR="00A62F0C" w:rsidRPr="00B31E5E" w:rsidRDefault="001C195B">
            <w:pPr>
              <w:pStyle w:val="Compact"/>
              <w:rPr>
                <w:sz w:val="18"/>
              </w:rPr>
            </w:pPr>
            <w:r w:rsidRPr="00B31E5E">
              <w:rPr>
                <w:sz w:val="18"/>
              </w:rPr>
              <w:t>0.890621</w:t>
            </w:r>
          </w:p>
        </w:tc>
        <w:tc>
          <w:tcPr>
            <w:tcW w:w="0" w:type="auto"/>
          </w:tcPr>
          <w:p w14:paraId="5CD3EB8C" w14:textId="77777777" w:rsidR="00A62F0C" w:rsidRPr="00B31E5E" w:rsidRDefault="001C195B">
            <w:pPr>
              <w:pStyle w:val="Compact"/>
              <w:rPr>
                <w:sz w:val="18"/>
              </w:rPr>
            </w:pPr>
            <w:r w:rsidRPr="00B31E5E">
              <w:rPr>
                <w:sz w:val="18"/>
              </w:rPr>
              <w:t>0.018041</w:t>
            </w:r>
          </w:p>
        </w:tc>
        <w:tc>
          <w:tcPr>
            <w:tcW w:w="0" w:type="auto"/>
          </w:tcPr>
          <w:p w14:paraId="490039FE" w14:textId="77777777" w:rsidR="00A62F0C" w:rsidRPr="00B31E5E" w:rsidRDefault="001C195B">
            <w:pPr>
              <w:pStyle w:val="Compact"/>
              <w:rPr>
                <w:sz w:val="18"/>
              </w:rPr>
            </w:pPr>
            <w:r w:rsidRPr="00B31E5E">
              <w:rPr>
                <w:sz w:val="18"/>
              </w:rPr>
              <w:t>0.892535</w:t>
            </w:r>
          </w:p>
        </w:tc>
        <w:tc>
          <w:tcPr>
            <w:tcW w:w="0" w:type="auto"/>
          </w:tcPr>
          <w:p w14:paraId="28BDA0D6" w14:textId="77777777" w:rsidR="00A62F0C" w:rsidRPr="00B31E5E" w:rsidRDefault="001C195B">
            <w:pPr>
              <w:pStyle w:val="Compact"/>
              <w:rPr>
                <w:sz w:val="18"/>
              </w:rPr>
            </w:pPr>
            <w:r w:rsidRPr="00B31E5E">
              <w:rPr>
                <w:sz w:val="18"/>
              </w:rPr>
              <w:t>0.227762</w:t>
            </w:r>
          </w:p>
        </w:tc>
        <w:tc>
          <w:tcPr>
            <w:tcW w:w="0" w:type="auto"/>
          </w:tcPr>
          <w:p w14:paraId="0DD00A3C" w14:textId="77777777" w:rsidR="00A62F0C" w:rsidRPr="00B31E5E" w:rsidRDefault="001C195B">
            <w:pPr>
              <w:pStyle w:val="Compact"/>
              <w:rPr>
                <w:sz w:val="18"/>
              </w:rPr>
            </w:pPr>
            <w:r w:rsidRPr="00B31E5E">
              <w:rPr>
                <w:sz w:val="18"/>
              </w:rPr>
              <w:t>0.840162</w:t>
            </w:r>
          </w:p>
        </w:tc>
        <w:tc>
          <w:tcPr>
            <w:tcW w:w="0" w:type="auto"/>
          </w:tcPr>
          <w:p w14:paraId="01256722" w14:textId="77777777" w:rsidR="00A62F0C" w:rsidRPr="00B31E5E" w:rsidRDefault="001C195B">
            <w:pPr>
              <w:pStyle w:val="Compact"/>
              <w:rPr>
                <w:sz w:val="18"/>
              </w:rPr>
            </w:pPr>
            <w:r w:rsidRPr="00B31E5E">
              <w:rPr>
                <w:sz w:val="18"/>
              </w:rPr>
              <w:t>0.906087</w:t>
            </w:r>
          </w:p>
        </w:tc>
        <w:tc>
          <w:tcPr>
            <w:tcW w:w="0" w:type="auto"/>
          </w:tcPr>
          <w:p w14:paraId="12F233D5" w14:textId="77777777" w:rsidR="00A62F0C" w:rsidRPr="00B31E5E" w:rsidRDefault="001C195B">
            <w:pPr>
              <w:pStyle w:val="Compact"/>
              <w:rPr>
                <w:sz w:val="18"/>
              </w:rPr>
            </w:pPr>
            <w:r w:rsidRPr="00B31E5E">
              <w:rPr>
                <w:sz w:val="18"/>
              </w:rPr>
              <w:t>0.897149</w:t>
            </w:r>
          </w:p>
        </w:tc>
        <w:tc>
          <w:tcPr>
            <w:tcW w:w="0" w:type="auto"/>
          </w:tcPr>
          <w:p w14:paraId="70BB39DC" w14:textId="77777777" w:rsidR="00A62F0C" w:rsidRPr="00B31E5E" w:rsidRDefault="001C195B">
            <w:pPr>
              <w:pStyle w:val="Compact"/>
              <w:rPr>
                <w:sz w:val="18"/>
              </w:rPr>
            </w:pPr>
            <w:r w:rsidRPr="00B31E5E">
              <w:rPr>
                <w:sz w:val="18"/>
              </w:rPr>
              <w:t>-0.018374</w:t>
            </w:r>
          </w:p>
        </w:tc>
        <w:tc>
          <w:tcPr>
            <w:tcW w:w="0" w:type="auto"/>
          </w:tcPr>
          <w:p w14:paraId="59A79D33" w14:textId="77777777" w:rsidR="00A62F0C" w:rsidRPr="00B31E5E" w:rsidRDefault="001C195B">
            <w:pPr>
              <w:pStyle w:val="Compact"/>
              <w:rPr>
                <w:sz w:val="18"/>
              </w:rPr>
            </w:pPr>
            <w:r w:rsidRPr="00B31E5E">
              <w:rPr>
                <w:sz w:val="18"/>
              </w:rPr>
              <w:t>0.892814</w:t>
            </w:r>
          </w:p>
        </w:tc>
        <w:tc>
          <w:tcPr>
            <w:tcW w:w="0" w:type="auto"/>
          </w:tcPr>
          <w:p w14:paraId="0E46A1E5" w14:textId="77777777" w:rsidR="00A62F0C" w:rsidRPr="00B31E5E" w:rsidRDefault="001C195B">
            <w:pPr>
              <w:pStyle w:val="Compact"/>
              <w:rPr>
                <w:sz w:val="18"/>
              </w:rPr>
            </w:pPr>
            <w:r w:rsidRPr="00B31E5E">
              <w:rPr>
                <w:sz w:val="18"/>
              </w:rPr>
              <w:t>1.000000</w:t>
            </w:r>
          </w:p>
        </w:tc>
      </w:tr>
    </w:tbl>
    <w:p w14:paraId="6FA5A8F8" w14:textId="77777777" w:rsidR="00A62F0C" w:rsidRDefault="001C195B">
      <w:pPr>
        <w:pStyle w:val="BodyText"/>
      </w:pPr>
      <w:r>
        <w:t xml:space="preserve">Dari tabel 4 di atas, dapat Anda lihat bahwa nilai TDS memiliki korelasi yang kuat dengan kandungan Ca, Mg, Na, Cl, dan HCO3, tapi memiliki korelasi lemah dengan K. Untuk memperlihatkan korelasi tersebut, kami buatkan grafik x-y antara TDS dengan Mg dan TDS dengan K (lihat Gambar 4 dan 5 berikut ini). Kedua plot menggunakan fungsi </w:t>
      </w:r>
      <w:r>
        <w:rPr>
          <w:rStyle w:val="VerbatimChar"/>
        </w:rPr>
        <w:t>sns.regplot()</w:t>
      </w:r>
      <w:r>
        <w:t xml:space="preserve"> dengan beberapa kode tambahan untuk pengaturan penamaan sumbu.</w:t>
      </w:r>
    </w:p>
    <w:p w14:paraId="41503837" w14:textId="524B2132" w:rsidR="00A62F0C" w:rsidRPr="00B31E5E" w:rsidRDefault="00B31E5E" w:rsidP="00B31E5E">
      <w:pPr>
        <w:pStyle w:val="Compact"/>
        <w:shd w:val="clear" w:color="auto" w:fill="F2F2F2" w:themeFill="background1" w:themeFillShade="F2"/>
        <w:jc w:val="left"/>
        <w:rPr>
          <w:sz w:val="16"/>
          <w:szCs w:val="16"/>
        </w:rPr>
      </w:pPr>
      <w:r w:rsidRPr="00B31E5E">
        <w:rPr>
          <w:sz w:val="16"/>
          <w:szCs w:val="16"/>
        </w:rPr>
        <w:t># kode</w:t>
      </w:r>
    </w:p>
    <w:p w14:paraId="3D897537" w14:textId="77777777" w:rsidR="00A62F0C" w:rsidRPr="00B31E5E" w:rsidRDefault="001C195B" w:rsidP="00B31E5E">
      <w:pPr>
        <w:pStyle w:val="SourceCode"/>
        <w:shd w:val="clear" w:color="auto" w:fill="F2F2F2" w:themeFill="background1" w:themeFillShade="F2"/>
        <w:jc w:val="left"/>
        <w:rPr>
          <w:sz w:val="16"/>
          <w:szCs w:val="16"/>
        </w:rPr>
      </w:pPr>
      <w:r w:rsidRPr="00B31E5E">
        <w:rPr>
          <w:rStyle w:val="VerbatimChar"/>
          <w:sz w:val="16"/>
          <w:szCs w:val="16"/>
        </w:rPr>
        <w:t>ax = sns.regplot(x='tds', y='mg', data=d)</w:t>
      </w:r>
      <w:r w:rsidRPr="00B31E5E">
        <w:rPr>
          <w:sz w:val="16"/>
          <w:szCs w:val="16"/>
        </w:rPr>
        <w:br/>
      </w:r>
      <w:r w:rsidRPr="00B31E5E">
        <w:rPr>
          <w:rStyle w:val="VerbatimChar"/>
          <w:sz w:val="16"/>
          <w:szCs w:val="16"/>
        </w:rPr>
        <w:t>ax.set_xlabel("TDS (ppm)")</w:t>
      </w:r>
      <w:r w:rsidRPr="00B31E5E">
        <w:rPr>
          <w:sz w:val="16"/>
          <w:szCs w:val="16"/>
        </w:rPr>
        <w:br/>
      </w:r>
      <w:r w:rsidRPr="00B31E5E">
        <w:rPr>
          <w:rStyle w:val="VerbatimChar"/>
          <w:sz w:val="16"/>
          <w:szCs w:val="16"/>
        </w:rPr>
        <w:t>ax.set_ylabel("konsentrasi Mg (ppm)")</w:t>
      </w:r>
      <w:r w:rsidRPr="00B31E5E">
        <w:rPr>
          <w:sz w:val="16"/>
          <w:szCs w:val="16"/>
        </w:rPr>
        <w:br/>
      </w:r>
      <w:r w:rsidRPr="00B31E5E">
        <w:rPr>
          <w:rStyle w:val="VerbatimChar"/>
          <w:sz w:val="16"/>
          <w:szCs w:val="16"/>
        </w:rPr>
        <w:lastRenderedPageBreak/>
        <w:t>plt.show()</w:t>
      </w:r>
      <w:r w:rsidRPr="00B31E5E">
        <w:rPr>
          <w:sz w:val="16"/>
          <w:szCs w:val="16"/>
        </w:rPr>
        <w:br/>
      </w:r>
      <w:r w:rsidRPr="00B31E5E">
        <w:rPr>
          <w:rStyle w:val="VerbatimChar"/>
          <w:sz w:val="16"/>
          <w:szCs w:val="16"/>
        </w:rPr>
        <w:t>print('Gambar 4 Plot TDS terhadap Mg')</w:t>
      </w:r>
    </w:p>
    <w:p w14:paraId="27454A4A" w14:textId="77777777" w:rsidR="00B31E5E" w:rsidRDefault="00B31E5E">
      <w:pPr>
        <w:pStyle w:val="Compact"/>
      </w:pPr>
    </w:p>
    <w:p w14:paraId="5D6293A6" w14:textId="77777777" w:rsidR="00A62F0C" w:rsidRDefault="001C195B" w:rsidP="00B31E5E">
      <w:pPr>
        <w:pStyle w:val="Compact"/>
        <w:jc w:val="center"/>
      </w:pPr>
      <w:r>
        <w:rPr>
          <w:noProof/>
        </w:rPr>
        <w:drawing>
          <wp:inline distT="0" distB="0" distL="0" distR="0" wp14:anchorId="24B1118A" wp14:editId="60C8745C">
            <wp:extent cx="3673112" cy="216770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0AAAERCAYAAACgrXoBAAAABHNCSVQICAgIfAhkiAAAAAlwSFlz%0AAAALEgAACxIB0t1+/AAAIABJREFUeJzt3Xl8XOV58P3frNosyZIlWavBGHOZGLzLLAaMDbYTmo22%0Ab9MnXUjok7R5Sd4m/STN26RZSl/a5EnTpkn60DZP8mQhT9sQElIg1DZgwDYYr3gBc9nY2JZky5a1%0AjXbNct4/zkgzErI92JoZLdf389FHmnuOZq5zazTXnHPu6749juNgjDHGZII32wEYY4yZPizpGGOM%0AyRhLOsYYYzLGko4xxpiMsaRjjDEmYyzpGGOMyRh/pp9QRPzAD4CrgSDwENAAPAkciW/2sKo+KiIf%0AAz4OhIGHVPUpEckFHgEqgBBwn6q2ZnYvjDHGXA5Pput0ROQjwCJV/TMRKQFeBf4KKFbVf0jabjaw%0AGVgG5APbgOXAJ4FCVX1QRD4E3KKqn87oThhjjLksGT/SAX4GPBr/2Yt7FLMcWCAiH8Q92vkMsBLY%0ApqoRICQiR4HFwG3A1+O//zTwpQzGbowx5gpk/JqOqvaqao+IFOImn78EdgKfVdXVwHHgK0AR0Jn0%0Aq91AMVCY1N4V384YY8wkkJWBBCJSBzwH/EhV/x14XFX3xe9+HFiCm1iSE0oh0I57Hacwqa0jI0Eb%0AY4y5YtkYSDAb2Ag8oKpb4s0bReSTqrobuAvYA+wCHhKRIJAHLAAOAS8B9wC749+3pvK8juM4Ho9n%0AXPfFGGOmuHF/08zGQIJvAb8DvIG7Qw7wReAbwCDQDHxcVbtF5I+AP45v95CqPi4iecCPgCpgAPiw%0Aqp5L4amdlpaucd+fyai8vBDrC5f1RYL1hcv6IaG8vHDyJ50ssqQTZ/9UCdYXCdYXLuuHhHQkHSsO%0ANcYYkzGWdIwxxmSMJR1jjDEZY0nHGGNMxljSMcYYkzGWdIwxxmSMJR1jjDEZY0nHGGNMxljSMcYY%0AkzGWdIwxxmSMJR1jjDEZY0nHGGNMxljSMcYYM6aq+beUjPdjZmO5amOMMRNYT28vHaE+5i59bw3u%0A4pnjxpKOMcYYAPoHBmjv7Cbq+PEH8/AFgrHxfg5LOsYYM82Fw2HaO7sYjHrwB/LSmhgs6RhjzDQV%0Ai8Vobe+kbzBGMCcPf9JV/o7ugbQ8pyUdY4yZZhzHoTPURVdvGH8wl2BOYoHQ7r4wz+9r4pXXz6bl%0AuS3pGGPMNBLq6qazewBfIIdATt5we/9ghG0HzrDt4BkGw+N+KWeYJR1jjJkG+vr6aQ/1gDc4ItmE%0AIzFeef0sz+9roncgMtxeWpRDR/P4x2FJxxhjprDBwUHaOruJxLz4A4lkE4057DvSwrN7GunsGRxu%0AL8wLsGZ5DfULKvjU/3dw3OOxpGOMMVNQNBqltT3EQBQCgVz8PrfdcRxeO9HO5l2naOnoH94+N+hj%0A9ZJqbllYSTDgS1tclnSMMWYKcRyH9o4Q3f1hgjn5BJJGpL3Z1MmmnadobOkZbgv4vNxyQyWrl1ST%0Al5P+lGBJxxhjpojOUBehngH8wTyCOYHh9saWbjbtbODNps7hNq8HViyoYO2yWooKghmLMeNJR0T8%0AwA+Aq4Eg8BDwOvBDIAYcUtUH4tt+DPg4EAYeUtWnRCQXeASoAELAfaramuHdMMaYCWNo2hp8QQI5%0A+cPt5zr6eGZXA4feahux/aJ5s7h7RS1lxXmjHyrtsnGk8/vAeVX9QxGZCewHXgW+oKpbReRhEfkA%0AsAP4FLAMyAe2icgm4BPAAVV9UEQ+BHwJ+HQW9sMYY7Jq9LQ1Qzq6B3huTyN7jrTgOIntr6ubyfr6%0AOqrLCrIQrSsbSednwKPxn31ABFimqlvjbU8D63GPerapagQIichRYDFwG/D1pG2/lKnAjTFmIohE%0AIrR1hBiIQCCYmLamtz/M86+eZsdrzUSiiWwzZ/YM1tfP4ZrqouwEnCTjSUdVewFEpBA3+XwR+Luk%0ATbqAIqAQ6Exq7waKR7UPbWuMMVOe4zi0tXfSOxAlkJNHIH4pZiAcZfvBM2zdf4aBcHR4+4qSPDbU%0A17HgqhI8Hs8FHjWzsjKQQETqgF8A31XVfxeR/5F0dyHQgXu9pmhUe3u8vXDUtikpLy+89EbThPVF%0AgvVFgvWFayL2Q3tHiI6uAWaUzKQwnkDCkRjbXm3i1y+9RVdveHjbWcW5vO+2a1i5sBKvd2IkmyHZ%0AGEgwG9gIPKCqW+LN+0TkDlV9EXgP8BywC3hIRIJAHrAAOAS8BNwD7I5/30qKWlq6xm0/JrPy8kLr%0AizjriwTrC9dE64eu7h5C3f14/Dl4vV7o7SUWc9j/5nme2dNIe1diYs6CXD9rltWy8voK/D4vHR29%0AWYx8bNk40vkLYCbwJRH5MuAAfwp8R0QCwGHg56rqiMi3gW2AB3egwaCIPAz8SES2AgPAh7OwD8YY%0Ak1ZDgwRiBPDFBwk4jsMbpzrYtPMUZ9v7hrfNCfi4fXEVq26sIieNhZ3jIRvXdD7N2KPN7hxj2+8D%0A3x/V1gf8TlqCM8aYLBu9ts1QCnnrTIiNO09x6mz38LZ+n4eb31XJ6qXVFOQGxn7ACcaKQ40xZgKI%0AxWK0dXTSN+gQCOYOr21z+nwPm3Y1cKQhcfna44Hl15WzdnktM2fkZCniy2NJxxhjsshxHEJd7to2%0AvkAugaB74b+1s5/Nuxs4cGxk7fvCq0tZt7KOipmZL+wcD5Z0jDEmS7q6e+js7sfrzxku7gz1DrJl%0AbxO7Dp8jllTZeW1NMevr66itmJGtcMeFJR1jjMmwvr5+2rt6cAgMJ5u+gQgv7j/NSwebCUcTi6jV%0AlBewoX4O19YWZyvccWVJxxhjMiQcDtPa0TVibZvBSJSXDzXzwqun6R9MFHaWFeeyfuUcFl49cQo7%0Ax4MlHWOMSbNYLEZreyd9YYdg0F3bJhqLsfuNFp7b2ziisLO4IMhdy2tZel05vglW2DkeLOkYY8xl%0AijkO2w+cobGlh9ryAlYtqsKbdFTiOA7tnSG6+9y1bYJB93cOHmtl8+4G2kKJws78HD93Lq3hpnfN%0AJuD3jvV0U4IlHWOMuUzbD5zhuX1NABxpdIc03764GoBQVzehngF8gVyCOQEcx+FIQwebdjVwpjUx%0AU0DQ7+W2RVXctqiK3ODUf0ue+ntojDFpkrwC59Dtnt5eOrr6wBscHiRwsrmLjbtOceJMYnodn9fD%0AynfNZs3SGmbkTY7CzvFgSccYYy5TbXnB8BFOJBKmIBClvWtweJBAc1svm3c1cPhk+/DveIAl88u4%0Ae0UtJYW52Qg7qyzpGGPMZVq1qIpoNMqRky1UlBax4oZavB4PbaF+nt3TyKtHz5O0hhrXX1XCuvo6%0AKkvzL/iYU50lHWOMuQyO49DREWJedT4Lrl4AQFfvIM/vO83Ow2eJxhLp5uqqQt69cg5zZk+8JRMy%0AzZKOMca8Q52hLkI9A/iDeQSCAfoHI2zdf4btB88wGEkUdlbNymfDyjnMry2eUrU2V8KSjjHGpKin%0At5eOUB/4ggRy8glHYux47QzPv3qavoHI8HazinK5e0UtN86bNWIItbGkY4wxl9Q/MEBHqIeI48Mf%0AzCMac9j1xjme3dNIqGdweLvC/AB3La9luZTj807dWpsrYUnHGGMuIBqN0toeYiAKgUAuPsfh4PFW%0ANu9q4Hxn//B2uUEfdy6p4eYbZhP0T+xF1LLNko4xxoziOA7tHSF6+iMEcvLwexyONnawaWcDTecT%0AtTkBn5dbb6zkjsXV5OXY22kqrJeMMSZJR2eIxuZWd5BAToCGc91s3HmK46dDw9t4PR7qr69gzbIa%0AivKDWYx28rGkY4wxJAYJlJaXEMjJ51x7H5t3NfDaibYR2y2+dhZ3r6hjVtH0K+wcD5Z0jDHTWv/A%0AAO2d3UQdP/5gHp3dYR574Rh7j7SQtIYaUjeTdfV1VJcVZC/YKcCSjjFmWgqHw7R3djEY9eAP5DHQ%0AH2bT7pPseP0skaRF1K6aXcj6lXXMrSrKYrRThyUdY8y0MrS2TX/YIRDMJRqJ8sKeRrYdOMNAOLGI%0A2uySPNavnMOCOTOtsHMcWdIxxkwLjuPQGeqiqzeMP5iLx+fw0qEzbNnbRE9/UmFncS5rl9WweF4Z%0A3im4iFq2WdIxxkx5oa5uOrsH8AVy8AVy2Xf0PM/sbqCjO1HYWZAXYO3SGjasmkuosy+L0U5tF006%0AIlIGfBJ4P3AtEAPeBH4FPKyq5y/3iUXkJuBrqrpGRJYATwJH4nc/rKqPisjHgI8DYeAhVX1KRHKB%0AR4AKIATcp6qtlxuHMWbq6uvrpz3Ug+MJ4A/mcvhkO5t2NXCuPZFUcgI+bl9cxaobq8gJ+PD7bCaB%0AdLpg0hGRB4DfBH4B3AecxH3znwusAX4pIo+q6rff6ZOKyOeAPwC6403LgW+q6j8kbTMb+BSwDMgH%0AtonIJuATwAFVfVBEPgR8Cfj0O43BGDN1hcNhWju6iMS8+AN5HD/dycadDTSc6x7exu/zcMvCSlYv%0AqSY/d/osopZtFzvSaVLVu8Zofz3+9U8i8luX+bxvAvcCP4nfXg5cJyIfxD3a+QywEtimqhEgJCJH%0AgcXAbcDX47/3NG7SMcaY4UECfWGHYDCXs+09bNp5jKONncPbeD2wXCpYu6yG4hk5WYx2erpg0lHV%0Axy/1y6r62OU8qar+UkSuSmp6Bfiequ4Tkb8AvgK8CnQmbdMNFAOFSe1dgI1jNGaacxyHjs4Q3X3u%0AtDWhvj42v3iUg8dHnnm/4ZpS1q2oo3xmXpYiNZccSCAinwa+jPuGD+5qq46qjuesdo+r6lAieRz4%0ANvACIxNKIdCOex2nMKmtI9UnKS+3BZSGWF8kWF8kTMa+6Ax10x7qI7+4mEHfAL/e/hbb958hllTZ%0AueDqUu5dPY+rUqy1KS21AtB0SWX02qeBJap6Ko1xbBSRT6rqbuAuYA+wC3hIRIJAHrAAOAS8BNwD%0A7I5/35rqk7S0dI133JNSeXmh9UWc9UXCZOuL3t4+Orp6wRukP+zw4v4TvHSomUg0kWxqywvYsHIO%0A82rcz8xtbT0XerhhpaUFKW1nLk8qSed14Gya4/gE8B0RGQSagY+rareIfBvYhnt09QVVHRSRh4Ef%0AichWYAD4cJpjM8ZMIIODg7R1dhOJeYkR5KUDzby4/zT9g4nCzvKZeayrr2Ph1SVW2DnBpJJ0vg0c%0AFJEdwHAFlarefyVPrKongVvjP+/DHSAwepvvA98f1dYH/M6VPLcxZvJJXtvG4w2y+8g5tuxtoqsv%0APLxNcUGQu1fUsmR+OT4r7JyQUk06j+AOmTbGmIxKXtvGF8zltZOtPLOrgbaugeFt8nP9rFlaw8rr%0AZxPwW53NRJZK0ulX1QfTHokxxozSGQoR6hnEF8jl+NluNu06ypnW3uH7gwEvt91YxW2LqsgN2gQr%0Ak0Eqf6VnROSbuDUxw3NGqOqLaYvKGDOtdXX30Nndj9efw+n2KBt3HuZEc2KQg8/r4eZ3zWb10hpm%0A5Flh52SSStJZGv++LKnNAdaOfzjGmOmsr6+f9q4eHAK0dMXYvOsIb5xKVEV4PLB0fjl3La+lpNAK%0AOyejSyYdVV0DICKlQDSpnsYYY8ZFOBymrbOLcNRDqM/DM7tPsP/N8yStoca7ri5hXX0ds0vysxan%0AuXKpFIcuBn4M1ABeETkM/KGqHkt3cMaYqS15bZv+iJcte5vY9cY5orFEuplbVcS7b6qjrmLyFa6a%0At0vl9NoPgC+q6pMAInIv8EPg9jTGZYyZwpKnrYl6Ary4/wzbD54hHEms2FldVsD6+jrm1xZbrc0U%0AkkrS8QwlHBieN+3LaYzJGDOFhbq6CfUMEPMEeeWNdp5/9TR9AyMXUVtfX8fCuaV4LdlMOakknRdF%0A5C+B7+EWh/4ucFhE5gCkeXocY8wU0dvbR3tXL1EC7D8W4tm9TYR6EouoFeUHuGt5LcukHJ/Xam2m%0AqlSSzgfi3/9oVPsLuKPYrhnXiIwxU8rQtDWDUQ/a2MvmXQ2c7+wfvj8vx8fqJTXcsrDSCjungVRG%0Ar83NRCDGmKllaNqa/ojDyXP9bNzZwOnziYk0A34vq26s4vZFVeTlWGHndJHK6LU5uFPhrMU9vfZr%0A4DOq2pLm2Iwxk9DwtDUDEZo7Imzc2cDx06Hh+70eD/XXV7BmWQ1F+cEsRmqyIZWPFz8F/gN3eWkf%0A8FHgR7jLChhjzLDOUBehngHaehw2727k9RPtw/d5gEXXzuLuFXXMKsrNXpAmq1JJOkWq+t2k2/8g%0AIh9JUzzGmEmop7eXjlAfHX0OW/adYd/RFpLWUGPBnJmsq6+japYtjjbdpZJ09ojI76vqIwAi8hvA%0AvvSGZYyZDPoHBmjv7CbU57Dt4Dl2vH52RGHnVZWFbFhZx9WVtqq8caWSdN4LfERE/gWIAQUAIvKH%0AjP+y1caYSWBokEBnb4RX3mhj28EzDIYThZ2VpflsWFnHdXUzrbDTjJDK6LWKTARijJn4hgYJdPQM%0Asu9YiC37mujtTxR2lhbmcHd9HYvmzbLCTjOmCyYdEflb4Ouq2nGB+0uBz6vq59MVnDFm4ugMhWjv%0AGuDQyR6e29tIR3eisHNGXoC1y2pYsaACv89qbcyFXexI52fA4yJyGngRaMQdMn0V7vDpauDTaY/Q%0AGJNVXd09dHT1oU29bN7dREtH3/B9uUEfdyyu5tYbKgkG7Ey7ubQLJh1V3QfcKSJrgPfjXtuJAceA%0Af1HV5zITojEmG/oHBmjr7ObYmT42726isSVR2On3ebhlYSWrl9SQn2uFnSZ1qVzT2QJsyUAsxpgJ%0AYGhtm5Nn+3hmbzNvNiWW0PJ6YLlUsHZ5LcUFVthp3jn7iGKMAdy1bVpa22k838eW/ec4dLxtxP03%0AXlPKuhV1lM3My1KEZiqwpGPMNDe0tk3D+U6e2NbEXj1HUqkN82uLWb9yDjVlVthprpwlHWOmsVBX%0AN82tPWx7vY0dr50lEk3U2tRVzGDDyjquqS7OYoRmqkllws+juHOuDXGAPuAw8FlVPXk5TywiNwFf%0AU9U1IjIPdzXSGHBIVR+Ib/Mx4ONAGHhIVZ8SkVzgEaACCAH3qWrr5cRgzHTV29tHc1sXLx9uZ9uB%0AZgbC0eH7KkryWF9fx/VXlVhhpxl3qRzpPA0cx122GuD3gHrgCeD7wN3v9ElF5HO4E4h2x5v+HviC%0Aqm4VkYdF5APADuBTwDIgH9gmIpuATwAHVPVBEfkQ8CVs6LYxKRkcHORcW4hX3mjnhf3NdPeFh+8r%0ALcpl7bIallxbhtdrycakRypJ5zZV/X+Sbj8sIn+kqveLyJcu83nfBO4FfhK/vVxVt8Z/fhpYj3vU%0As01VI0AofsS1GLgN+HrStpcbgzHTRjQapaWtkz1H23luXzPtXQPD9+Xn+lmztIZ3r7qGrlDfRR7F%0AmCuXStKJisgGVd0IICIbgEERmQ0ELudJVfWXInJVUlPyx6ouoAgoBDqT2ruB4lHtQ9saY8bgOA5t%0AHZ3se7Od5/adpbmtd/i+nICP2xZVcduNVeQEfbZqp8mIVJLOR4EfishPcZPDUeAjuNda/m6c4ogl%0A/VwIdOBeryka1d4eby8ctW1KyssLL73RNGF9kTBV+6Iz1MXuwy08sb2BY0m1Nn6flzuX1fLuW65i%0AxqhF1EpLbYQaWD+kUyrFoYeAFSJSAkRVdWgJwL8exzj2isgdqvoi8B7gOWAX8JCIBIE8YAFwCHgJ%0AdwG53fHvW8d+yLdraekax5Anr/LyQuuLuKnYFz29vRw+2cYze85ypDGRbDweWHZdOXctr2XmjBwG%0A+8O09Sdd0yktoK2tZ6yHnFasH9LrYhN+/uAC7QCo6v3jGMdnge+JSAB3VNzPVdURkW8D23CPsL6g%0AqoMi8jDwIxHZCgwAHx7HOIyZtPoHBjjW2MbmPWc5MKqwc+HVpayrr6OixAo7TXZd7EjnfUAU+Dmw%0Ak5HXXa5YfKj1rfGfjwJ3jrHN93FHyCW39QG/M56xGDOZRSIRTpxu5Zm9Z9mtrcSSluycV1PE+vo5%0A1FXMyGKExiRcLOlUAncBHwL+FNgI/Ieq7s9EYMaYi4vFYjSddZPNjsPnCUcSl0ZrygpYv7KO+bUz%0AsxihMW93sVmmo8AmYFP8tNd64M9EZAHwtKp+NTMhGmOSOY7D+bYOntnbzLZD5+gbSBR2lhXnsq6+%0AjoVzS20RNTMhpTQNjqqG43UyR4GlwBrgq2mMyxgzhvaOEM/vb+b5/Wfp6k0MAigqCHLX8lqWXVeO%0Azwo7zQR20aQjIguB/wv4TdyhyY8CG1T1TAZiM8bE9fT2sW1/E8/sO0trKFHYmZfj586l1dz8rkqr%0AszGTwsVGrx3GnX7mMeCPgab4XQERmaOqpzIQnzHT2sDAAK+8foaNu85wpi0xW0DA7+W2G6u4fXEV%0AuUGbt9dMHhd7tebhFm3eC3wwqd2DO+nnNWmMy5hpLRqNsk/P8OudpznR3D3c7vN6qL++gjVLayjM%0At0XUzORzsYEEV2cwDmMM7iCBw8fP8sSORrQhNNzuAZbML+Ou5bWUFuVmL0BjrpAdlxszQbzVeJ4n%0AXm5g/7F2ktZQY8GcEtavrKOyND9rsRkzXizpGJNlzec7eWL7SXZqK9GkJTuvrixkw8o5XFU5NeeG%0AM9OTJR1jsqQ91MOTL51g+6EWBpMKO6tm5bO+vo7r6mbaImpmyrnY6LWPq+q/isiXx7pfVR9MX1jG%0ATF29fQM8veMttrx6lt6kws7SohzWrajjxnmzrLDTTFkXO9LxjPpujLkC4UiEzTtPsHnPGTp7EoWd%0AhXkB1i6vZcWCcnxeq7UxU9vFRq/9S/z7X4lIMD7D87WA4K7YaYxJQSwWY9v+Bp7c0cj5zkRhZ27Q%0Ax+ol1dxyQyVBvy+LERqTOZe8phNfknq+iPwl8CLwGvAB3EXcjDEXsfvwaX61/SRN55MKO31ebr2x%0AkjsWV5OXY5dVzfSSyiv+A8Aq4DPAI6r65yKyO71hGTO5vXHiPI+9eJxjpxOFnV4PrFhQwdpltRQV%0AWGGnmZ5SSTo+VR0QkfcCfykiXsDWcjVmDA1nO3l0y5scOtE5on3RvFncvaKWsmJbRM1Mb6kknWdF%0A5BDQi3t67QXgibRGZcwkc76zl0efO8qeI60kldpwXd1M1tfXUV1mn9OMgRSSjqp+Nr5sdJOqxkTk%0AU6r6agZiM2bC6+od5BcvHGX7wXNEkrLNnNkz2LByDnOrirIYnTETTyoDCQT4v4EZIuIBfCIyV1Xv%0ASHt0xkxQ/YMRnth2jOf2nWEgnCjsrCjJY0N9HQuuKrHCTmPGkMrptf8AfgXcDvwQeA9wKI0xGTNh%0AhSMxntl1kl+/0kBPf2S4vaQwh7uX17L42jK8toiaMReUStLxqupX4ktW7wX+BXgpvWEZM7HEYg7b%0ADjTxq20naO8eHG4vyPWzZlktK6+vwO+zwk5jLiWVpNMrIjnAEWC5qm4TEZtb3UwLjuOw78g5Hn3+%0AGGfb+4fbcwI+bl9cxaobqsgJWmGnMalKJek8gjta7feAl0Xk3SRWETVmynrjVDv/8ewRTp7tGW7z%0A+zzcvLCS1UuqKcgNZDE6YyanVJLOi8CPVLVLRO4E6oFNaY3KmCw6dbaL/3j2CIdPJWptPB5Yfl05%0Aa5fXMnNGThajM2ZyS2kggapeD6CqjUBjuoIRkT3A0H/6W8Df4A5eiAGHVPWB+HYfw52GJww8pKpP%0ApSsmM32cbe/l0S1H2XukdUT7DXNLubu+joqZVthpzJVKJem8Hl/e4BVgeAIpVX1xPAOJXzdCVdcm%0Atf0K+IKqbhWRh0XkA8AO4FPAMiAf2CYim1Q1PNbjGnMp7V0DPL71GNsPNo8o7Ly2ppj19XXUVszI%0AXnDGTDGpJJ1SYE38a4gDrB1788u2GCgQkY2AD/gisExVt8bvfxpYj3vUs01VI0BIRI4Ci4A94xyP%0AmeJ6+sM8+cRBntj6FuFoItvUlhewfuUcrq0pzmJ0xkxNqSSdT6rqa8kNInJzGmLpBb6hqt8Xkfm4%0ASSa54KELKAIKSZyCA+gG7N3BpGwgHOWZ3Q38+uWT9A0mFlErK85l/co5LLzaCjuNSZeLrRy6CveI%0A43+JyB+RSAB+4J+B68Y5liPAmwCqelREWnFPoQ0pBDqAEG7yGd1+SeXlttb8kOnYF5FojE07TvJv%0Am96gI6nWpqQwh/fedg0331g57RdRKy21OeLA+iGdLnaksw5YDVQByUtTR3ALRMfb/cCNwAMiUo2b%0AWDaJyGpVfQF3JoTngF3AQyISBPKABaQ4Q0JLS1cawp58yssLp1VfxByHnYfP8ovnj3E+lFhELT/H%0Azz2r5nLj1SUE/F46O/ou8ihTX2lpAW1tPZfecIqzfkivi60c+lUAEfkDVf1JBmL5PvC/RWQr7nWb%0AjwCtuEdaAeAw8HNVdeITkG7DPfr6gqoOXuAxzTTmOA4Hj7fx8y1HaTzfO9we9HtZtaiK2xdVUV1Z%0AbG8wZtqKRqNEo2GIxfB6PXi9HnzxL6/Xw/E9/3kaPjeuz+lxHOeiG4jIVcAncQcUDJ/oVtX7xzWS%0A9HOm06f7i5kORzpvNnbysy1HebMpNNzm83q46V2zuXNpDTPy3MJO+1SbYH3hmir9EI1GiUUjOLEo%0AHg/DicTn9Q7/HAwGCAYC+P1jH3+UlxeO+8XNVAYS/AzYGv+6eIYyJssaz3Xz8xfe5MCxtuE2D7Bk%0Afhl3r6ilpNBmcDKTXywWIxaJEI1F8Hp42xGKz+slkOMnGMzF7/dPqIExqSSdgKp+Nu2RGHMFWjr6%0AeHzrcXa8dnbEJ6PrryphXX0dlaX5WYvNmHfCcRwi4TAxJ4rHcfD5Rp728nk9+II+cnMKJlxCSUUq%0ASWebiLwP2GjXTsxE09kzyJMvneD5fU1Ekyo751YVsmHlHObMnn6j9MzE5TgOkUgEJxYBx0kkE58H%0Ar8f92e/3EZyRRyAQwDsFR1OmknR+G/eaDiLi4J6tcFTVptY1WdPbH2HjzlNs3HWKwaRF1Kpn5bN+%0A5Rzm1xZPuk+AZvIbSiixWGzU6a6h5OIlWJBDIDADn296voWmslx1dSYCMSYVg+Eoz+1t4qmXT4xY%0ARG1WUS7NN0IwAAAZi0lEQVR3r6jlxnmz8FqyMWkQiUSIxSIQi+HzeUckE48H/D4v/rwAOcGCaZtQ%0AUpHKctVB4LOA4M559mnga3aqzWRSNBZj+8FmfrX1+IhF1ArzA6xdVsuKBeXTvrDTXL7kkV6RQR9O%0ApP9tI70CeQGCgfwLjvQyqUml9/4JaAGW4xaGXotbU/MHaYzLGMA9B75HW/jFi8dobksUb+YGfaxe%0AUs0tN1QS9NunSnNhQyO9Yk50eKSXN35kMpRY/Dk+cnLy8Pl8VFQU0RK05SvSJZWks1xVl4nIe1S1%0AV0TuAw6mOzBjXjvRxmPPH+NEc6KmKODzcuuNldyxuJq8HPvEOd0lj/TyAl4v+HzeESO9vF7vpB3p%0ANRWl8l/rxE+xDQ0NKsPqdUwaHT8d4rEXjnH4ZPtwm9fjof76CtYsq6EoP5jF6EymJI/08sCYI718%0APu+UHuk1FaWSdL4FPANUisi3gHuBv0prVGZaOn2+h1++eJw9R1pGtC++dhZ3r6hjVpEVdk4VjuMQ%0AjUZxYhEcJ4bP68XrSRylDP0cLMghGCy0hDKFpDJ67SfxFT3X4M46/V5VtdNrZty0hfp5fNtbbD94%0AhuRZmaRuJuvq66gusxl/J5vkkV7e+BHJ6CHEwUCQQMBGek03qYxeKwWqVfWfROQLwJdF5Cuq+nr6%0AwzNTWVfvIE+9fJLn9jYSSVpE7arZhaxfWcfcqqKL/LbJluSRXl6vZ8w5vWykl7mQVF4R/wY8ES8M%0A/S3c023/DNyRzsDM1NU3EGHzrgb+a+cp+pMWUasszWd9fR0yZ6Zd8M2S5Dm9kutP3FNe7hFL8kgv%0A+zuZdyqVpFOiqt8Vke8AP4qfbvvTdAdmpp5wJMbzrzbx5Esn6OoND7eXFOawbkUdi+bNAg/s0Raa%0A23qpLM1nmZRbsec4GT2nl9/vHTF8OD8QozAXG+ll0iqVpOMVkeXAB4HVIrIkxd8zBoBYzOHl15p5%0AfOtbtIb6h9tn5AVYs6yG+gUV+H3uheLdb5xjx+tnAYaHSq9YUJH5oCeZS4308nq45JxeJTMLiYQt%0A0Zj0SiV5fB74BvBNVT0uIjuAP0tvWGYqcByHfUfP88sXj9N0PrE+SU7Axx2Lq1l1YyXBwMiLyM1t%0AvRe9PR0NjfSKRcM4jpM43TU0yitpTi8b6WUmulRGrz0LPJt0++a0RmSmhDdOtvPYC8c4djqxiJrf%0A5+GWhZWsXlJNfm5gzN+rLM0fUQw6HZYkGB7pNTR0+G0V8zbSy0wdqYxeuw/4JlCS3G6zTJuxnGzu%0A4rEXjnHorcQial4PLJcK1i6roXjGxacXWSblACOu6UxmycsBezzJ1fJevF6bJNJMP6mcXvsKcKeq%0AHkp3MGbyOtvWyy+3Hmfn4XMj2m+YW8q6+jrKZ+al9Dhej2fSXMMZvRzw0JFJcrV8IM9PMJBnQ4eN%0AiUvlP6HJEo65kPauAf5z+1ts3X+GWFJl5/zaYtbX11FTPiOL0V2+oYQSi0XfNn390CkwGzpszDuX%0AStLZIyI/BzYBw0OPVPXHaYvKTHjdfWGe3nGSZ/Y0Eo4kFlGrLS9gw8o5zKspzmJ0F5c863B4wEc0%0A3Pe2avlATmBCri9vzGSXStIpBrqAW5LaHMCSzjQ0MBjlmT0N/HrHKfoGEouolc/MY319He+6ugQH%0Ad+jz6Osye0fV34zVdqU1OWOtL+/zeROjvEatL19RUURLjk1jb0ympDJ67aMiEsBdxM0PHFLVyCV+%0AzUwxkWiMrftP85/bT9DZk1hErbggyN0rall0bRn7j57nqZdP0j8QobndXfsmeSTa6Pqbsdoudj3n%0AQuvLe72epGHEXnJs1mFjJqxURq8tBx4DWgEvMFtE7lXVV9IdnMm+SCzGIxuVXW+co28gMWVNfq6f%0ANUtrWHn9bAJ+74iizs7uAQI+L/l57rDosWptxmpragmx6JoinPj68kPJJHn2YatFMWZyS+X02reB%0ADw0lGRG5GfgOsDKdgV2MiHiA/wksxr3O9N9V9Xi24pkKIrEYP3zqMIdPdRCLOVSW5uH1eDja1Dli%0AMk6PB2rKClg6v5ybFs4G3FNpLx9qpm8gQl6un4DPSziauM5TWZpPLBrlWGMrTiwKHigvKsYLHG9w%0ALxN6vDCvqpya8mIbOmzMFJZK0pmRfFSjqjtEJNsLm3wQyFHVW0XkJuDv420mRf2RCF/611doDQ2M%0AeX/yKbRkjgPdvWF26zmaWrppaOmmo3sATyxCOBIlEg6Qn+Pl6ooZ5OUGqCnL55aFJfh9fgrz/Zxp%0AG6CuYgarFlUBMLO4iMaWHmrLC1i1qMrmWTNmiksl6bSJyAdU9VcAIvJB3FNt2XQb8F8AqvqKiKzI%0AcjyTSizm8Pl/eomuvktfmnPiw6Bj0QhO/OJ8ry9MJOLj3Pl2BiMxwIvP5yU/L5fS4nzuWl47ZgJZ%0As/zt6+Lcvrh6XPbJGDM5pJJ0/hj4iYh8H/AAx4DfT2tUl1YEdCbdjoiIV1VjF/oFk/DsrlN09bkr%0ANsaiURwnhtfrw+MdWW8Si0WJRcJ4PB48Xh8+fy4eIBDw44kPK8YXIxZz4tX2Pu5aXmuJxBhzQakk%0AnVOqepOIFABeVe2KzzSdTSGgMOl2SgmnvLzwUptMGUOTRPYPDDI4GCYac4hGY0RjDvu1ESfSR8zx%0A4vUFwON/W7JxYlF8/iDeYOL6isfjzgxdNjOPa6qLOXjsPJ3dA0Q9EPB7WfmuSj649jq83sl1imw6%0AvS4uxfrCZf2QPqkknV+LyD2q2iMieSLyd8CHgWx+nN0OvBf4eXxgQ0rLZ7e0dF16o0kiGo0SDocZ%0ADIeJRGNEow4xxyEac4jFvzxeH16f/20X5ivLS5gxo52e/uiIdicWIxaL4PMHwfv2i/n5OX5Ki3K5%0Ac3E1qxZVUVdewM7D7oi1lQsquG1xNa2t3enb6TQoLy+cUq+LK2F94bJ+SEhH8k0l6fwK+C8R+Ufg%0A74AtwA3jHsk780tgnYhsj9/+aDaDGW+xWIzBwUEGw+Hho5OYw/DRSsxxwOPF6/XHp2DxuSc+PeD1%0AuuPaxxKOxNjxWjMv7j89KuE4RMODeP1BfP4gZUU5lJXk4cHDYDjCQDhGbtDHVZWFzKkoHL5ec8fi%0Aau6wU2nGmHcgleLQfxSRTuDfgd9S1SfTH9YlY3KAT2Q7jssRi8WIRCIMDA4SiUTjCcUhGk0cpeD1%0A4vH44lOwxI84PODxgf8yRhNHYw579RzP7m0ilDQqrTA/wLrllaxfOZdgwCakNMak3wXfaURkC+50%0AN+B+jg4B/ygifwagqmvTH97kMlQx3z8w4E5pH08ikaRTXjE8eD0+fH4/Xm98TRkPePzjvxxrzHF4%0A7a02Nu9q4HxnYsXO/Bw/qxdXcM/NV1OQn+3R78aY6eRi73NfzVQQk8FQQhkcDBOOhBPXThx3ipih%0An31eP97RCcUHPh9kquTRcRzebOpk484GTiet2Bnwe1m1sIyPvO9GYhHnIo9gjDHpccGko6ovZDKQ%0AbBqZUCJEY24SGbqWMvSz1+vD5w+MSCh4wOfNXEK5lIZzXWzc2cDxpBU7fV4PK64r5f2rrqKqfCaz%0ASmbYhVJjTFZMmxP5vb19hLq6hq+dDCWWSDSGexllaKRXvEs8gM+9KO9l4nfU2fZeNu9q4PUT7cNt%0AHuDGa0p4/611XFNblr3gjDEmbqK/l46b0+c66QsnHY943fm+Jvv18/auAZ7d08i+oy0kraHGdbWF%0AvP/WOq6fO9vWgzHGTBiT/C03dV6fD5g6ExZ094V5YV8TO14/SzSWyDZzKgr4jZurWb6gxmZiNsZM%0AONMm6UwVA4NRth08w9YDpxkMJ5Lo7JJc3lNfza2LavH77c9qjJmY7N1pkghHYuw8fJYt+5ro7U9M%0A1FlSGGTd8ipWL60lz1bANMZMcJZ0JrhozOHVoy08u6eRju5EYeeMPD93Lp7NXctrKC6ckcUIjTEm%0AdZZ0JijHcXj9RDubdjXQ0tE33J4b9LFqYTnr62soLy3OYoTGGPPOWdKZgI41dbJx5ykaWxKFnX6f%0Ah5uuL+PdK6qpnl1qI9KMMZOSJZ0JpKmlm407G3izKbFUkNcDS+fPYsOKSq6pLbcRacaYSc2SzgRw%0AvqOPTbsbOHS8bUT7DXNn8u4VVcyfU0YgEMhSdMYYM34s6WRRZ/cAz+1tYo+eI6nUhmtrili/fDY3%0AzKsg10akGWOmEEs6WdDbH+aFV0/z8mvNRKKJbFNXXsC6ZZUslXIK8vOzGKExxqSHJZ0MGghHeemg%0Au4jaQDixiFrFzDzWLq1g5YJyZhYXZTFCY4xJL0s6GRCJxth1+Bxb9jXR3Rcebp85I8idiyu4dWEF%0As0qKbUSaMWbKs6STRrGYw/5j53lmdyPtXQPD7QW5fu5YPJvbFpZRMWsmPt9EWRjBGGPSy5JOGjiO%0Ag57qYNOuBprbeofbcwI+bl1YwR03llFVXkwwGMxilMYYk3mWdMbZieYQG19p4OTZxCJpfp+HlQsq%0AWL2ojNqKYvLybIloY8z0ZElnnJxp7WHTrgb0VMdwm8cDS+eXceeicq6qLKJwRkEWIzTGmOyzpHOF%0AWkP9PLO7gQNvtpJUasPCuSWsXVzBNdWFFBUW2iABY4zBks5lC/UOsmVvE7sOnyOWtGTnNdVF3LVk%0ANvNrZ1A6s9imrTHGmCSWdN6hvoEIL+4/zUsHmwlHE4uo1ZQVcPfySq6vK6SkuNCmrTHGmDFMmKQj%0AIo3AkfjNl1X1iyJyM/AtIAxsVtUH49t+GfiNePtnVHVXuuMbjETZcegsL+xvom8gUdhZVpzL2qXV%0ALJo7g9KZhTZtjTHGXMSESDoiMg/Yo6ofGHXXw8C9qnpCRJ4SkcWAF7hDVW8SkTrgMWBlumKLxmLs%0A0Rae29NIqDdR2FlUEGTt0mqWXFPErJn5Nm2NMcakYEIkHWA5UCsizwG9wGeAZiCoqifi22wE1gED%0AwCYAVW0QEZ+IzFLV1vEMKOY4HDreyuZdjbSG+ofb83L83LmkmhXzi5lVlEdRka3aaYwxqcp40hGR%0A+3GTigN44t8fAP5GVR8TkVXAT4F7gVDSr3YB1wB9QHKC6QaKR7VdNsdxONrYyaadpzjdmijsDPq9%0ArLqxipsWzKSsOJeS4iIbkWaMMe9QxpOOqv4A+EFym4jkAZH4/dtFpAo34STPflkItAOD8Z+T2ztI%0AQWnpxetkjjd18svn3+RoQ+LhfF4Pdyyt4e4V1cwuyaGstHhKTFtTXl546Y2mCeuLBOsLl/VD+kyU%0A02tfwT1S+Ub8uk2DqnaJyICIzAVOABuArwJR4Osi8k2gDvCoatvYDztSW1vPmO3Nbb1s3tXA4ZPt%0Aw20eYPG1ZaxZMpvy4gClBUG8BGhLmtZmsiovL6SlpevSG04D1hcJ1hcu64eEdCTfiZJ0vgY8IiJD%0AI9I+Em//BPB/cAcPbBoapSYiW4GXcXPDA5f7pO1d/Tyzu5FXj54fUdh5/VUlrF1aRVVJgJKiApu2%0AxhhjxonHcZxLbzUFHG9ocXp63bqa7r4wW/Y1sfP1s0STluy8urKQdStqqSsLUjwjd8pOW2Of5BKs%0ALxKsL1zWDwnl5YXjfuF6ohzpZET/YIRtB86w7cAZBiOJws6qWfmsq69j3uwcigqCNm2NMcakybRJ%0AOlv2nmbTK430DkSG20qLcli3oo4FtfkU5Pps2hpjjEmzaZN0Hn/xxPDPhXkB1iyvYem8meQFsGlr%0AjDEmQ6ZN0gHIDfpYvaSaeikjLxCjpLjApq0xxpgMmjZJZ119DfVSQZ4/xsyiHJu2xhhjsmDaJJ17%0Abq6EqJfiIiv6MsaYbJk2V83nXVVjCccYY7Js2iQdGwJtjDHZN22SjjHGmOyzpGOMMSZjLOkYY4zJ%0AGEs6xhhjMsaSjjHGmIyxpGOMMSZjLOkYY4zJGEs6xhhjMsaSjjHGmIyxpGOMMSZjLOkYY4zJGEs6%0AxhhjMsaSjjHGmIyxpGOMMSZjLOkYY4zJmKytHCoi9wK/raq/F799E/CPQBjYrKoPxtu/DPxGvP0z%0AqrpLRGYB/wfIBU4DH1XV/izshjHGmHcgK0c6IvIt4CEgeWW1fwZ+V1VvB24SkcUishS4Q1VvAv4b%0A8E/xbb8M/FRVVwOvAn+SueiNMcZcrmydXtsOfGLohogUAkFVPRFv2gisA24DNgGoagPgE5GyePt/%0Axbd9GrgrM2EbY4y5Emk9vSYi9wOfARzcoxoH91TYoyKyOmnTIiCUdLsLuAboA1pHtRcDhUDnqDZj%0AjDETXFqTjqr+APhBCpuGcBPPkEKgHRiM/zykKN4eircPxL93jEe8xhhj0itrAwmSqWqXiAyIyFzg%0ABLAB+CoQBb4uIt8E6gCPqraJyHbgHuDHwHuArSk8jae8vPDSW00T1hcJ1hcJ1hcu64f0mRBJJ+5P%0AcEekeYFNqroLQES2Ai/jnp57IL7tQ8CPRORjwHngw5kP1xhjzDvlcRwn2zEYY4yZJqw41BhjTMZY%0A0jHGGJMxlnSMMcZkjCUdY4wxGTORRq9dERFpBI7Eb76sql8UkZuBb2HzuSEiHuB/AouBfuC/q+rx%0A7EaVPiKyh0QB8VvA3wA/BGLAIVV9IL7dx4CP474WHlLVp0QkF3gEqMCtCbtPVVuZZOLzGX5NVdeI%0AyDyucP8v9P80GYzqiyXAkyTeLx6OF6xP6b4QET9u3eTVQBB3FPDrZPh1MSWOdOL/UHtUdW3864vx%0Aux7G5nMb8kEgR1VvBf4C+Pssx5M2IpIDkPR6+CPc/f1C/O/rFZEPiMhs4FPALcC7gb8VkQDuFE0H%0AVPUO4CfAl7KyI1dARD4HfA/IiTeNx/6/7f8pc3t0+cboi+XAN5NeH49Ok774feB8fF/eDXyXLLwu%0ApkTSwX0R1YrIcyLypIjMt/nc3mZ4/1T1FWBFdsNJq8VAgYhsFJFn4p9yl6nqUBHx07ivhZXANlWN%0AqGoIOBr/3dGvhbszG/64eBO4N+n28ivY/7su8P80WfrlbX0B/IaIvCAi3xORGUyPvvgZiUThAyJc%0A2f/FZfXFpEs6InK/iBwUkQND34EzwN+o6lrgb4GfMvZ8bqPnbbtQ+1Scz62IkfsdEZFJ9/dPUS/w%0ADVXdgPvp7KeMnNG8C7c/Rr8Wuhn7tZA8RdOkoKq/xH1TGXIl+z/UNtb/04Q3Rl+8Anwu/un+OPAV%0A3v7/MeX6QlV7VbUnnigeBb5IFl4Xk+6azljzuYlIHvEXlapuF5EqbD630Yb2b4hXVWPZCibNjuB+%0AukVVj4pIK7As6f6hv++FXiPJfTVVXgvJf+vL2f/RyXcy98vjqjr05vk48G3gBaZBX4hIHfAL4Luq%0A+u8i8j+S7s7I62KqfNL9CvBpgPj5xAZV7QIGRGRu/CL6Btw52l4CNoiIR0TmEJ/PDXe5hXvij5fq%0AfG6TyfD+xS/8HcxuOGl1P/BNABGpxv2n2JQ0s/nQ33cXcJuIBEWkGFgAHMJ9jQy9Fu5harwW9orI%0AHfGf3/H+X+T/aTLaKCJDp5fvAvYwDfoifq1mI/DnqvqjePO+TL8uJt2RzgV8DXhERIZGpH0k3v4J%0AbD63Ib8E1sUnSwX4aDaDSbPvA/87/neO4b4eWoH/Fb8gehj4uao6IvJtYBvua+ELqjooIg/jvha2%0A4h75ToXXwmeB713h/o85P+Ik9AngOyIyCDQDH1fV7mnQF38BzAS+FB/B6wB/itsXGXtd2Nxrxhhj%0AMmaqnF4zxhgzCVjSMcYYkzGWdIwxxmSMJR1jjDEZY0nHGGNMxljSMcYYkzFTpU7HmHElIt8FVuHO%0Axnst8Fr8rn+Mf/974CTuB7cc4Ang86rqxH//q7jzfTm4s3p/RVU3XuC5fgj8v6ranIb98ACPAb+v%0Aqr3j/fjGvFN2pGPMGFT1k6q6FLfyuklVl8W/hiq5fxW/vQR3AsmlwFcBROR3cKfdWRK//w+AH8cn%0Alh0hXtDclI6EE98PB/hX3Fk7jMk6O9Ix5gqpaq+IfAF4CvfNvRJ3Ft88oDc+/9tv486WMdqfAx8D%0AEJGvANcB84BS4F9U9Zsich/wm/G2CuAJVf1sfFqfoUkbr8E9ounEXcYC4B5VbcGdVf07IvLXqto9%0A/j1gTOrsSMeY8XEIKIsfzfwYd6bdcyLyXyLy58CRpEkmARCREmC+qh5Jal4IrMFdeuJP4guOEb99%0Ab/z+W0RkKLGsBO4DbsCd3uWsqtbjzq33uwDxiV0PxB/XmKyypGPM+HDiX32q2qGqtwE34a4/8m7g%0AkIhcPep35uGuUpvs31S1L76Oya+AtfH2/1TV86oaAf49qf2Qqp5W1T7cOQOfi7efBEqSHvckMP9K%0Ad9KYK2Wn14wZH4uBxvh6JZ8BnlXVA7gDEL4lIo8Av0V89uu4GCPXeWHUbV/S7eR2b9LtwYv8frIw%0AI5c3MCYr7EjHmEvzXKwtPv37g7jL/4J7au1BESmI358PzMVdBj3ZW0DtqLZ7RSQQP/X2XuKr3ALv%0AEZFCcdep/2+4Kze+E3OJrzFkTDZZ0jHm0saaiv19IrJXRPYCL+KuLfKN+H0PAm8AB0TkELAD+KGq%0APpv8AKraDhwTkQVJzX24U8pvx10N9414+zng18A+3JFzm1OMk/gKsUuBZy69q8akly1tYEwWich7%0AgdWq+rn46DVHVR8ctc198W3uv8zneD+wSlU/f+URG3Nl7EjHmCxS1SeBShGpTMfjx4tD7wf+Oh2P%0Ab8w7ZUc6xhhjMsaOdIwxxmSMJR1jjDEZY0nHGGNMxljSMcYYkzGWdIwxxmSMJR1jjDEZ8/8D+kRq%0As0I3CWgAAAAASUVORK5CYII=%0A"/>
                    <pic:cNvPicPr>
                      <a:picLocks noChangeAspect="1" noChangeArrowheads="1"/>
                    </pic:cNvPicPr>
                  </pic:nvPicPr>
                  <pic:blipFill>
                    <a:blip r:embed="rId19"/>
                    <a:stretch>
                      <a:fillRect/>
                    </a:stretch>
                  </pic:blipFill>
                  <pic:spPr bwMode="auto">
                    <a:xfrm>
                      <a:off x="0" y="0"/>
                      <a:ext cx="3735409" cy="2204474"/>
                    </a:xfrm>
                    <a:prstGeom prst="rect">
                      <a:avLst/>
                    </a:prstGeom>
                    <a:noFill/>
                    <a:ln w="9525">
                      <a:noFill/>
                      <a:headEnd/>
                      <a:tailEnd/>
                    </a:ln>
                  </pic:spPr>
                </pic:pic>
              </a:graphicData>
            </a:graphic>
          </wp:inline>
        </w:drawing>
      </w:r>
    </w:p>
    <w:p w14:paraId="29C72AE3" w14:textId="77777777" w:rsidR="00A62F0C" w:rsidRDefault="001C195B" w:rsidP="00B31E5E">
      <w:pPr>
        <w:pStyle w:val="SourceCode"/>
        <w:jc w:val="center"/>
        <w:rPr>
          <w:rStyle w:val="VerbatimChar"/>
          <w:rFonts w:ascii="Times New Roman" w:hAnsi="Times New Roman"/>
          <w:sz w:val="18"/>
        </w:rPr>
      </w:pPr>
      <w:r w:rsidRPr="00B31E5E">
        <w:rPr>
          <w:rStyle w:val="VerbatimChar"/>
          <w:rFonts w:ascii="Times New Roman" w:hAnsi="Times New Roman"/>
          <w:sz w:val="18"/>
        </w:rPr>
        <w:t>Gambar 4 Plot TDS terhadap Mg</w:t>
      </w:r>
    </w:p>
    <w:p w14:paraId="19E9CDC0" w14:textId="77777777" w:rsidR="00B31E5E" w:rsidRPr="00B31E5E" w:rsidRDefault="00B31E5E" w:rsidP="00B31E5E">
      <w:pPr>
        <w:pStyle w:val="SourceCode"/>
        <w:jc w:val="center"/>
        <w:rPr>
          <w:sz w:val="15"/>
        </w:rPr>
      </w:pPr>
    </w:p>
    <w:p w14:paraId="58C5094D" w14:textId="326FE14C" w:rsidR="00A62F0C" w:rsidRPr="00B31E5E" w:rsidRDefault="00B31E5E" w:rsidP="00B31E5E">
      <w:pPr>
        <w:pStyle w:val="Compact"/>
        <w:shd w:val="clear" w:color="auto" w:fill="F2F2F2" w:themeFill="background1" w:themeFillShade="F2"/>
        <w:jc w:val="left"/>
        <w:rPr>
          <w:rFonts w:ascii="Consolas" w:hAnsi="Consolas"/>
          <w:sz w:val="16"/>
          <w:szCs w:val="16"/>
        </w:rPr>
      </w:pPr>
      <w:r w:rsidRPr="00B31E5E">
        <w:rPr>
          <w:rFonts w:ascii="Consolas" w:hAnsi="Consolas"/>
          <w:sz w:val="16"/>
          <w:szCs w:val="16"/>
        </w:rPr>
        <w:t># kode</w:t>
      </w:r>
    </w:p>
    <w:p w14:paraId="1A02A9B7" w14:textId="77777777" w:rsidR="00A62F0C" w:rsidRPr="00B31E5E" w:rsidRDefault="001C195B" w:rsidP="00B31E5E">
      <w:pPr>
        <w:pStyle w:val="SourceCode"/>
        <w:shd w:val="clear" w:color="auto" w:fill="F2F2F2" w:themeFill="background1" w:themeFillShade="F2"/>
        <w:jc w:val="left"/>
        <w:rPr>
          <w:rFonts w:ascii="Consolas" w:hAnsi="Consolas"/>
          <w:sz w:val="16"/>
          <w:szCs w:val="16"/>
        </w:rPr>
      </w:pPr>
      <w:r w:rsidRPr="00B31E5E">
        <w:rPr>
          <w:rStyle w:val="VerbatimChar"/>
          <w:sz w:val="16"/>
          <w:szCs w:val="16"/>
        </w:rPr>
        <w:t>ax = sns.regplot(x='tds', y='k', data=d)</w:t>
      </w:r>
      <w:r w:rsidRPr="00B31E5E">
        <w:rPr>
          <w:rFonts w:ascii="Consolas" w:hAnsi="Consolas"/>
          <w:sz w:val="16"/>
          <w:szCs w:val="16"/>
        </w:rPr>
        <w:br/>
      </w:r>
      <w:r w:rsidRPr="00B31E5E">
        <w:rPr>
          <w:rStyle w:val="VerbatimChar"/>
          <w:sz w:val="16"/>
          <w:szCs w:val="16"/>
        </w:rPr>
        <w:t>ax.set_xlabel("TDS (ppm)")</w:t>
      </w:r>
      <w:r w:rsidRPr="00B31E5E">
        <w:rPr>
          <w:rFonts w:ascii="Consolas" w:hAnsi="Consolas"/>
          <w:sz w:val="16"/>
          <w:szCs w:val="16"/>
        </w:rPr>
        <w:br/>
      </w:r>
      <w:r w:rsidRPr="00B31E5E">
        <w:rPr>
          <w:rStyle w:val="VerbatimChar"/>
          <w:sz w:val="16"/>
          <w:szCs w:val="16"/>
        </w:rPr>
        <w:t>ax.set_ylabel("konsentrasi K (ppm)")</w:t>
      </w:r>
      <w:r w:rsidRPr="00B31E5E">
        <w:rPr>
          <w:rFonts w:ascii="Consolas" w:hAnsi="Consolas"/>
          <w:sz w:val="16"/>
          <w:szCs w:val="16"/>
        </w:rPr>
        <w:br/>
      </w:r>
      <w:r w:rsidRPr="00B31E5E">
        <w:rPr>
          <w:rStyle w:val="VerbatimChar"/>
          <w:sz w:val="16"/>
          <w:szCs w:val="16"/>
        </w:rPr>
        <w:t>plt.show()</w:t>
      </w:r>
      <w:r w:rsidRPr="00B31E5E">
        <w:rPr>
          <w:rFonts w:ascii="Consolas" w:hAnsi="Consolas"/>
          <w:sz w:val="16"/>
          <w:szCs w:val="16"/>
        </w:rPr>
        <w:br/>
      </w:r>
      <w:r w:rsidRPr="00B31E5E">
        <w:rPr>
          <w:rStyle w:val="VerbatimChar"/>
          <w:sz w:val="16"/>
          <w:szCs w:val="16"/>
        </w:rPr>
        <w:t>print('Gambar 5 Plot TDS terhadap K')</w:t>
      </w:r>
    </w:p>
    <w:p w14:paraId="733583AE" w14:textId="77777777" w:rsidR="00A62F0C" w:rsidRDefault="001C195B" w:rsidP="00B31E5E">
      <w:pPr>
        <w:pStyle w:val="Compact"/>
        <w:jc w:val="center"/>
      </w:pPr>
      <w:r>
        <w:rPr>
          <w:noProof/>
        </w:rPr>
        <w:drawing>
          <wp:inline distT="0" distB="0" distL="0" distR="0" wp14:anchorId="22D3419F" wp14:editId="5FA8A1D8">
            <wp:extent cx="4078061" cy="241590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gAAAERCAYAAABGhLFFAAAABHNCSVQICAgIfAhkiAAAAAlwSFlz%0AAAALEgAACxIB0t1+/AAAIABJREFUeJzt3XucJGV97/FP9XVmd2eXnWVYMJiIqD9ykgCCikYELyFq%0AJFFOPCeJwagkkBj0FU00OeJRjDmrnhgUL4kxincTTzRRoqig4gsXVCKI4kb8gTeUxV2WnUv33Ppa%0A54+qnu6ZnZnt2enqy8z3/Xrta6arq7uefranvvU8VfU8QRiGiIiIdFqq1wUQEZGNSQEjIiKJUMCI%0AiEgiFDAiIpIIBYyIiCRCASMiIonI9GKjZpYC3gMYUAf+BCgBH4gf73P3y+N1LwUuAyrAHne/rhdl%0AFhGRtelVC+Y3gdDdzwVeA7wBeAtwhbufD6TM7Nlmtht4KfAE4BnAG80s26Myi4jIGvQkYNz9WqJW%0ACcAvABPAWe6+N172OeAC4HHAze5edfcCcA9werfLKyIia9ezczDuXjezDwBvB/4ZCFqeLgLbgRFg%0AqmX5NLCjW2UUEZFj19OT/O7+QuBRwHuB4ZanRoBJoEAUNEuXi4hIn+vVSf6LgZPd/U3APFADbjOz%0A8939JuCZwI3AN4A9ZpYjCqDTgH2rvXcYhmEQBKutIiIiR+r4jjPoxWCXZrYFeD9wIlHIvRH4HlFL%0AJgvcBVzq7qGZ/SHwx0Qffo+7f+oobx8eOlRMrOyDZGxsBNVFRHXRpLpoUl00jY2NbIyASZgCJqY/%0AnibVRZPqokl10ZREwOhGSxERSYQCRkREEqGAERGRRChgREQkEQoYERFJhAJGREQSoYAREZFEKGBE%0ARCQRChgREUmEAkZERBKhgBERkUQoYEREJBEKGBERSYQCRkREEqGAERGRRChgREQkEQoYERFJhAJG%0AREQSoYAREZFEKGBERCQRmW5v0MwywPuAhwE5YA/wU+AzwN3xau9y94+b2aXAZUAF2OPu13W7vCIi%0Acmy6HjDAxcCD7v4HZrYT+Bbw18BV7v7Wxkpmtht4KXAWsAW42cxucPdKD8osIiJr1IuA+Vfg4/Hv%0AKaLWydnAaWb2HKJWzMuBxwE3u3sVKJjZPcDpwO3dL7KIiKxV18/BuPusu8+Y2QhR0Pxv4D+BV7j7%0A+cAPgSuB7cBUy0ungR3dLq+IiBybnpzkN7OHAjcCH3T3jwGfcvc74qc/BZxJFC7bW142Akx2taAi%0AInLMgjAMu7rB+NzKl4HL3f3L8bKvAy9x99vM7CXAycBbgRuAxwLDwNeAM929fJRNdPcDiYgMsHq9%0AzoPjU5z95OeO/nTflyY6+d69OAfzKuA44DVm9lqiQHg5cLWZlYEDwGXuPm1mbwduBgLgijbCBYBD%0Ah4rJlHzAjI2NqC5iqosm1UXTZq6LMAyZmCowM1clkxtieNvxHc+DrgeMu78MeNkyT527zLrXANck%0AXigRkU0iDEMmpwpMz1XI5IbJ5rOJbasXLRgREemyMAwpFIsUZsqJB0uDAkZEZIObKkTBks7myea3%0AdG27ChgRkQ2qUJymMFMilcmTzQ93ffsKGBGRDaY4PUNheh7SOTK57gdLgwJGRGSDmJmdZbI4B0GW%0AdA+DpUEBIyIy4GZmZ5kqzhEGWdLZ3gdLgwJGRGRAzc3NM1mcoRZmyPRRsDQoYEREBsx8qcRkYYZq%0APUUmO9y3O/J+LZeIiCxRKpeZmJqmWg/IZIfIpHtdotUpYERE+ly5XGaiME25Ctlc/wdLgwJGRKRP%0AVSoVJqamKdUgmx0im+t1idZGASMi0mdqtRrjkwXmKyHZ3BDZnkyssn4KGBGRPlGv1zk8McV8uU42%0APzxwLZalFDAiIj1Wr9cZn5xitlQjl99CNt/rEnWGAkZEpEfCMGRissDMfDQnSy4f9LpIHaWAERHp%0AssacLDPzVdLZoa4Mnd8LChgRkS5ZOidLJrcxg6VBASMi0gVThSLF2XI8dH735mTpJQWMiEiCWudk%0A6eXQ+b2ggBERSUC/zMnSS10PGDPLAO8DHgbkgD3Ad4EPAHVgn7tfHq97KXAZUAH2uPt13S6viMha%0ATM/MMDU93zdzsvRSL+4PvRh40N3PA54BvBN4C3CFu58PpMzs2Wa2G3gp8IR4vTea2cY+IyYiA2tm%0Adpb7Dx5maqZGOjtMOqMOol7UwL8CH49/TwNV4Cx33xsv+xzw60StmZvdvQoUzOwe4HTg9i6XV0Rk%0ARXNz80wUZ6j36ZwsvdT1gHH3WQAzGyEKmlcDf9eyShHYDowAUy3Lp4EdXSqmiMiqls7JMqDDhSWq%0AJ204M3so8O/AO939Y2b2ty1PjwCTQIEoaJYuP6qxsZFOFXXgqS6aVBdNqoumtdbF/HyJ8alpakGK%0A0bFdCZVqY+jFSf7dwPXA5e7+5XjxHWZ2nrt/BXgmcCPwDWCPmeWAYeA0YF872zh0qNj5gg+gsbER%0A1UVMddGkumhaS1005mSp1AIyC4OFVZIr3AbQixbMq4DjgNeY2WuBEPgz4B3xSfy7gE+4e2hmbwdu%0ABgKiiwDKPSiviGxi0ZwsRUq1gGx2iIz6wtrWi3MwLwNetsxTT15m3WuAa5Iuk4jIUrVajcMTBUrV%0AwZ6TpZd0HZ2ISIuFyb42yJwsvaSAERGhOSfLXLlONje8YeZk6SUFjIhsaq1zsqjF0lkKGBHZlMIw%0A5MHxSfYfnNzQc7L00qoBE1/V9Tzgt4BHEt1d/33gWuBj7q5r9ERkoLTOyXLCicdv2oEou2HF6yLM%0A7FnAV4BfIhqI8mLg94gGqjwduMXMfqsLZRQR6YipQpH9B8eZKafI5rcQBBtriuJ+s1oL5pHAecu0%0AUu4CPhvfAPmSxEomItIhheI0U9Ml0tnNNydLL60YMO5+9WovjG96fEvHSyQi0iGNyb6CdI5sXsHS%0AbUc9yW9mzwWuILr7HqK76kN3f3iSBRMROVbF6RkKM/MEqc072Vc/aOcqsquA5wP3JlwWEZF1mZmd%0AZao4RxhkSWvo/J5rJ2C+TzQvSz3pwoiIHAvNydKf2m3BfNnMbiKaHAwAd399YqUSEWnD3Pw8k4UZ%0AamFac7L0oXYCZg9wB1AjOv8iItJTSyf70h3j/amd/5esu1+SeElERI5i8ZwsQ2TSvS6RrKadgPmM%0Amb0E+DywMB+Lu/8ksVKJiLTQnCyDqZ2A+Z3451+0LAsBXaYsIomqVquMTxaZr4bkNCfLwDlqwLj7%0AKd0oiIhIQ2NOlrlynVx+mJxGOB5I7dxo+fPA24GnEl1F9lng5e5+KOGyicgmU6/XOTwxtTDZV05z%0Asgy0dhqcHwW+CPwcUbfY7cAHkyyUiGwu9Xqd8Ykp7js4Ti3Ia1iXDaKdczDb3f2dLY/famYvTKg8%0AIrKJhGHIxFSBmbkqmdwQOc3JsqG0EzC3m9nF7v4RWBjG/471btjMzgHe5O5PMbMzgc8Ad8dPv8vd%0AP25mlwKXARVgj7tft97tikjvhWHI5FSB6bkKmdywJvvaoNoJmAuBF5rZPxFNOLYFwMz+gGjQyzVf%0AiW5mryQa32w6XnQ2cJW7v7Vlnd3AS4Gz4m3ebGY3aJIzkcHVmOyrOFvRLJKbQDtXkZ2QwHa/D1wE%0AfDh+fDbwKDN7DlEr5uXA44jGQKsCBTO7h2iis9sTKI+IJGyqUKQ4WyaV0Zwsm0U7V5EdB7yOxVeR%0A7XH3uWPdqLt/0sx+oWXRrcB73P0OM3sVcCXwLWCqZZ1pYMexblNEeqN1ThYFy+bSThfZR4DvAb9P%0AdNXZi4D3xo875VPu3giTTxFdFn0TsL1lnRFgsp03Gxsb6WDRBpvqokl10dSNuihOzzAxNUt2yxZO%0AGOnfuh8d3drrImxY7QTMw9z9wpbHLzOzfR0ux/Vm9hJ3vw14GlE32DeAPfHUzMPAaUBb2z10qNjh%0A4g2msbER1UVMddGUdF3MzM4yWZyDIEs6kwHmE9vWeo2ObmV8fKbXxdiw2rkP5h4ze1LjgZmdDtzT%0A4XK8GLjazG4EfhX4P+5+kKglczPRfThXxNM0i0gfmpub5/4HDjNRrJDODsfhIptZO9+AU4GbzMyJ%0Ahuw3YNzMfsQ6pk5293uJwgR3vwM4d5l1rgGuOZb3F5HumJubZ7KoOVnkSO0EzG8mXgoRGTiak0WO%0AZsXvRDxE/7vilsZyz6eBPwXekVDZRKQPlctlxqemqdY1J4usbrWDjnuBr8RTJX8FuI/oMuVfILpk%0A+SlEs12KyCZwxJwsChY5ihUDxt0/bWbXE12O/MfAI4nu5P8+0bAur3X3UldKKSI9EwXLtOZkkTVb%0Atds0vmrr/fE/EdlENCeLrJfOy4nIIpqTRTpFASMiQBQsE1MFZuar5PJbyCpYZJ1W7E01sy2rPPeI%0AZIojIt0WhiHjk1PsPzhBuZ4ll1/xT19kTVY7XXedmR1xDBNPNnZbYiUSka4Iw5CJySnuO3CYUi1D%0ANj9MEAS9LpZsIKt1kX0X+IyZXejuJTMbAd5NdPf9RV0pnYh0XBiGTBUKFGbKmuxLErViC8bdLycK%0AmWvN7Hzg20RDxZzh7l/uUvlEpIOmCkXu3X+ImXKKbH6LWiySqFWvaHf3PwP+C7iR6L6X57cMqy8i%0AA6JQnOa+A4eZKQdk81tIpXQziyTvqN8yd/8L4M3A/zAzXXUmMkCK0zPsP3CY4nxIJjesYJGuWm0s%0AsjoQxg8b7eiSmQVEoyhroAiRPrVoThbNIik9stpQMTrUERkws7NzTE7PEpIlnVWwSG+py0tkA2jO%0AyZIho2CRPqGAERlgmpNF+pm+jyIDSHOyyCBY7ST/Ze7+T2b22uWed/fXJ1csEVlOpVJhfKpIuQrZ%0AnIJF+ttqLZhgyU8R6ZHGnCylGmSzQ2Q1dL4MgNWuInt3/POvzSzn7uV4kEsDPrfeDZvZOcCb3P0p%0AZnYq8AGiCc32xaMIYGaXApcBFWCPu1+33u2KDJLGnCzzlZCsJvuSAXPUr6uZvQZ4r5n9PNHUyS8D%0A/nE9GzWzVwLvARqDab4FuMLdzwdSZvZsM9sNvBR4AvAM4I1mpkGTZFOo1+scOjzB/Q9MUgvyZHND%0AvS6SyJq1czz0bOBS4HnAR9z9AuCsdW73+yweMPNsd98b//454ALgccDN7l519wJwD3D6Orcr0tfq%0A9ToPjk9w38HxKFjyuuRYBlc7AZN29xJwIfBZM0sBW9ezUXf/JFBtWdR6nqcIbAdGgNZxz6aBHevZ%0Arki/CsOQ8YloTpZKmNOcLLIhtHOZ8pfMbB8wS9RFdhPw6Q6Xo97y+wgwCRSIgmbp8qMaGxvpXMkG%0AnOqiqR/rIprsq0BhuszW43awrUujG4+OrusYcUNRXSTnqAHj7q8ws7cD+929bmYvdfdvdbgc3zSz%0A89z9K8AziUZv/gawx8xywDBwGrCvnTc7dKjY4eINprGxEdVFrN/qIgxDCsXiwpwsQRDA7GxXtj06%0AupXx8ZmubKvfqS6SddSAMTMD/hTYFg90mTazU9z9vA6W4xXAe+KT+HcBn3D3MA62m4m60K5w93IH%0AtynSE1OFIsXZMqlMnqy6wmQDa6eL7P8B1wJPIrqU+Jm02ZJYjbvfSzQ7Ju5+D/DkZda5BrhmvdsS%0A6QeF4jSFmRKpTJ6MRjiWTaCdk/wpd78S+DzwTeA5wDmJlkpkA9GcLLJZtfNNnzWzPHA30eXEJUAX%0A5YscxfTMDPsPHqYwWyOdGyad1rgusrm000X2EaKrxn4f+JqZPQPYn2ipRAbYzOwsU8U5wkBzssjm%0A1k7AfAX4oLsXzezJwGOBGxItlcgAmpubZ6I4Q11zsogAbZ7kd/dfBHD3+4D7ki2SyGBZOieLzrCI%0ARNoJmO/GQ/bfCsw1Fsb3rIhsWs1g0ZwsIstpJ2BGgafE/xpC4KmJlEikz5XLZSYK01RqChaR1bQT%0AMC9x9/9qXWBmj0+oPCJ9K5qTpUipFpDNDpFRX5jIqlab0fKJQJpoqP4/pDkgZYZouP5HJV88kd7T%0AnCwix2a1FswFwPnASUDr9MhV4N1JFkqkHywES7lONj+sWSRF1mi1GS1fB2Bmz3f3D3etRCI9Vq/X%0AGZ+cYq5cJ5sbJps/+mtE5Eht3QdjZm8mOtm/MJa4u1+SWKlEeiAMQyYmC8zMV8nkhsjmujN0vshG%0A1U7A/CuwN/4XJlscke4Lw5DJqQLTcxUyuWGyec3MLdIJ7QRM1t1fkXhJRLps6ZwsChaRzmrnepib%0Azew344m/RDaEqUKR/QfHmSmnyOa3RBN+iUhHtdOCeS7wEgAzC4nOw4TurtvLZOAUitNMTZdIZzUn%0Ai0jS2pky+SHdKIhIkgrFafYfOAzpHNm8gkWkG9qZMjlHNKWxAS8FXga8SdMXyyCYnplhanqeXcfv%0AJK0Wi0hXtXMO5u+BbcDZRDdZPgJNYyx9bmZ2lvsPHmZqpkY6O0xKk32JdF07AXO2u18BVNx9FngB%0A8OhkiyVybObm5rn/gcNMFCukssOkM+2cZhSRJLTz1xfG3WSNe2COJ6H7YczsdmAqfvgj4A3AB4A6%0AsM/dL09iuzL4NCeLSP9p5+/wauCLwIlmdjVwG/DWThfEzPIA7v7U+N8fAm8BrnD384GUmT2709uV%0AwVapVDj44DgPTs5CeoiMBgwT6RvtXEX24bhl8RSi0ZUvdPfvJFCWM4CtZnZ9vJ1XA2e5+974+c8R%0ADcB5bQLblgHTGIhyrhKSy2nofJF+dNQ/SzMbBR7i7o2T/a81s/+WQFlmgTe7+9OBFwMfpWXsM6AI%0A7Ehgu9KGehiy99v38y9fvIe9376fetibUYPq9TqHDk9w/wOT1II8udxQT8ohIkfXzjmYfwE+Hd9k%0A+dtEXWb/CJzX4bLcDXwfwN3vMbPDwFktz48Ak+280djYSIeLNrg6VRdfuPVe9n7nZwD86ECBkZEh%0ALjjnFzry3u0Iw5DD41PMlirs2DV6TEcao6NbO16uQaW6aFJdJKedgNnp7u80s3cAH4y7zP4sgbJc%0AAvwKcLmZPQTYDtxgZue7+03AM4Eb23mjQ4eKCRRv8IyNjXSsLu764WEq1fqix2c+fLQj772apQNR%0ABkEAMzNrfp/R0a2Mj6/9dRuR6qJJdZGsdgImZWZnA88BzjezM9t83VpdA7zfzPYSXTX2QuAw0Yya%0AWeAu4BMJbFfacPLYVu6+b3LR4+XUw5Bb7vwZ9x2a4eSxrTzx9JNIHcM4XxqIUmTwtRMUfwW8GbjK%0A3X9oZl8H/rzTBXH3CnDxMk89udPbkrV74uknASwKjuXccufPuPGO/QALgfSkM9Y22lChOE1hpkQq%0Akyeb37KOUotIL7VzFdmXgC+1PH58oiWSvpQKgraC4r5DM6s+Xk1xeobC9DykcxqIUmQDaGcsshcA%0AVwE7W5drNGVZTrtdaa3m5uaZKMwQBlmNFyaygbTTRXYl8GR335d0YWTwtduVBkfefS8iG0s7AbNf%0A4SLtaqcrrREslXpANjtERm1hkQ2pnYC53cw+AdwAzDcWuvuHEiuVbEjNFktAJjtEVsEisqG1EzA7%0AiO6if0LLshBQwEhb5ubmmZqeVYtFpMPCMKRWDylXapSrdUqVGuVKfeHxop+VOuVqjVKlRqVSp1Rt%0ALqu23OPWSe1cRfai+D4Ui9ff5+7VREojG8rc/DxTxdn4HItaLLK5VWv1ZXfylUocDHEQlCo1KnFY%0ALFqnukx4VOo9G7apHe1cRXY28G9ENz2mgN1mdpG735p04WQwLQ0WtVhkUDRbBFEQNHfo0e+lZVoE%0AjXVaWwSDEASZdEAumyaXSZHLpvEkttHGOm8HfqcRKGb2eOAdwOMSKI8kqFN32a9krcFSD0O+6Yc4%0AMD7LiaNbOMvGOloe2dhaWwTLBcFCK+CIrqNmENRCmJ2r9H8QZNLksqlFgdC6LJ9NNR8vs24+/j0b%0Ar5vNpEmnFv+t7f1MAmVvY51tra0Vd/+6mWkI2wHUibvsl3OsV4V90w/x9e8eBODHB6Ix0x5z2gnr%0ALo/0lyOCoFpb2JkvGwQLO/vFLYCl69bqAxgELTv5ZdeN14l+Xz4IBkk7ATNuZs9292sBzOw5RN1l%0AMmDWc5f9csrlMhOFaSq1Y7sq7MD47KqPpbtq9XpLd0/LTv6IcGhpEVSXBMEy3Uf9HATDQ1nSAcsG%0AQetOPr9CEKzWIpD2AuaPgQ+b2TVE87P8gOXHDJM+dyx32S+nVC5zw9d/yP7xeU4+4TjOsrFV11+p%0AK+zE0S0LLReAE0c17lg7GkGw2vmA1c4Z1EOYna/0fRCkU8FC98/infwaWgQtgRD9niKdak6DpdGU%0Ak9VOwPzE3c8xs61Ayt2L8YjKMmDWcpf9ciqVChNT03x130Fu+/5U9F4PRl1cq3VtrdQV1gim1uDZ%0ASJZvESzuIlruhHBphe6kfg2CTDogm4l24Plc3Ne/5Kg/G58HaA2LbBwIebUI1iQMwyP+EYZASEj0%0AexitGN1QEkQ3QAdB9NrUQsCG0TnPICAAZgsPlDtd1nYC5rNm9hvuPmNmw2b2d8DzgPV33ktXLXeX%0A/dIT/0/4lRP52ncOLAqhsF5nfLLAfCUkmxviwenF18wfrWtrpa6wVBD0xTmXhfsIluzkK9V4Z7/k%0AvECpWqeyZJ3F6/ZnEDRaBEP5NJlUsLBjXwiEOByWO+rPL3rc2jJY3CLYiBo78Vq9zjf9AQ4cnmX3%0AzmEe/ahdpILob4gwjKbfDSBg8c48CIieT6Va1iGa2wgIgsbUvQEQEgRBvOOPXpdKBUAQv19AEATx%0AOmlSqSDeRrDsv7W477tfnupUnTW0EzDXAp83s7cBfwd8GfjlThdEuqcehtx858/4z7sOMlEsMTVd%0AIpUKCEP4/H/+hHKlztbhDN/7yWGmpgqc8cgxsvlhsrno9Y2urTAMmZuvcnBiltu+98CKV4F1qius%0AtUWwtM9/tUAoV+uEBEzPlpdtMfRnEDS6fI486s9nmy2C1gDItlxF1Fgnl2mEQzMI+rVbaC1H5kt3%0A5kDLDrV5ZB7t2INld+hhCLlUnmxQiUOAhXWjHX1q0Xt//bsPctv3DgAB+w/PcNxInied8XPHvEPf%0ADNq50fJtZjYFfAz4bXdP4GI26ZZ6GPL+6+7i9rsPUalGl2SGIQt/YPPlGinqlObrbBnKcaBQ5zH5%0AxQNRNrqyvv2DB5mbrzJXqi10gT3mtBOo1cNFO/vdo1s49SHbeXBqnpEtWULgq/sONI/+l55UXiY8%0A+j8ImoEQ/R7v9Jfs5BefJ1j+pHI3WgRH7Mzrdda6I196ZB4SHrEjjw444i8XjZ170LLTj3b0qVSw%0A8N6pIE2Qio7iO3V0vpKxXSNQb+/qlAcLPyOTzS88/tl4iXRaN3mtZsWAMbMv0/hWRN+QAvA2M/tz%0AAHd/avLFk/Wo10P2fvv+Rd1dN9/5M27zByhVFndzhSHUqhWgTiaVIpXOU66nmZmrcNO39i/TMqhz%0AaHKeuVKV6fkKYQj/ccuP+I9bfkS1dpQguOuB5D70MtKpgHwuTTadWvkS0pbzAdkjAmHxyePGOpn0%0A2oIgDEPq9foKR+d1QupUyyE1WNgnN7pE4ndY9sgcGjvm5guDuM+99ai8sTPfmgsp5UNSQaprO/KN%0AoFMXyWwmq7VgXtetQsjqavU6pXJ0RVCpUqNUjn7OL/ysUq7UmS9XKVXqlMpV5stVDozP8dMHitTr%0A0Q7twzd8j0q1zkKP75KdRzoTTUscQvQ+lTKT04f59g+6c1V6Kgha+vtXvk9gaYtgpUDIplNkMwHp%0AVMDOnVs4fHh6YacO4ULfeeuJ0OaRdrBwBB7GZWv2ideBelSL4dKulOgIPXo/YMmR/3JH50t37kk7%0AbscIlY6fzt341nuRzGa0YsC4+03dLMhGsDQI5ktV5soV5ks1SpUqc/NV5iu1OACaYdE6SF2p0nh9%0As8Vw1BbBGgTB+rtfgoCFHXq9Hh2ZD+czjG4fWrhcNJsJyMYnjLMLJ46by3LpYCEE8rnmOYSFE5lE%0Au/rUkqP01hOijX1xY+ffOEo/cqee4oTjhsjUazpKl2PW7qyu0tTOSf6BsrQbIgxDarVadK6hHlIP%0A61Rr0VF+uRrGO/k685Vq3DKoL+zoy9Xm48bvzRvMWruM6h0Pgk5odImsJOqmaemyaXTLBCHZbJqR%0A4QzTcxUgJJvJMDtXJpdNMToyxLm/spvH/9JJi7pfom0GCzv11iP15bpguml4eIhcrtLVbYpsdn0f%0AMGYWAP8AnEE0H80fufsPV1r/zR+6lcliKdrxV+tUGmFQbYZCvwVBqnEn8ZLLQPPZZU4Ir3Az2cJl%0ApC3rHL9rG3/5jr1xSETCMKRWLdE4s59KZUilm1+DgKjVkM+l2T4yTCodvbZcrZHLpxnZkiM/nGVq%0APs3ozh3drioRGSB9HzDAc4C8u/+qmZ0DvCVetqy9dx5MrCBHBEEmRS6XJp9Jk82mFn5Gl4keedI4%0Au+RkcuP+g0w6mSP6VCqgcR46rNeoVaOO93Q2v6irLAC2DGUYymWiAQBrdXKZFFuHMjz5zIcQBAH/%0AeddBDo7PsXU4+sroBKeIHM0gBMy5wOcB3P1WM3vM0V6wEARH3DDWcoS/cNfxyi2CpWGRTg1ef/0p%0AJ27jtrvuJwhSZHLLz3sfBLB9a45cNs30LBTLNYbzKWbmqwv9zueeftIRIzGLiKxmEAJmO9B6h2nV%0AzFLuvuwUbH//F+cyWagMXBB0Wr1ep1Ka5eJfP5Wtw3nu+skEU9PlI+4lCeIwvuCxDyUdBHzp9vsA%0A2LYluqKsMSCmTnCKyFoNQsAUgJGWxyuGC0A2k2LXrm3Jl6pP1et16tUSO7YNc9yO7QD8r0f8HACf%0A/9qP+dBnv8vMfJV6PSSfTTGUz/CY03bz208zUqmAkZEhPvvVHy283y8+fBdjYyPLbWrgbJTP0Qmq%0AiybVRXIGIWBuAS4EPhFPdvado72gH4fBSFoYhlTLc2zfmmP7yAiVctSCO3SoOUTLo08dZfb8U/np%0AoWnm5qsM5zM89IRtPPH0k6J7RIDTT9lJsTi/0BV2+ik7F73HoBobG9kQn6MTVBdNqoumJIJ2EALm%0Ak8AFZnZL/PhFvSxMv2kEy7bhLMeduGvVrsF2urnUFSYindL3AePuIfDiXpej3zSCZetwlhOPEiwi%0AIr3Q9wGdok6rAAALbklEQVQji4VhSK0yz5ahjIJFRPqaAmZARC2WebYOZ9g5OqpgEZG+p4DpcwvB%0AMpRh9+6dLbPRiYj0NwVMn1KwiMigU8D0oXJplm1DWQWLiAw0BUwfKZdm2ZJPc8LuUQWLiAw8BUwf%0AqJTmGMqlOFnBIiIbiAKmhxrBMnbCcZrbW0Q2HAVMD1TK8wxlAwWLiGxoCpguqlRK5NNw4q4Rstls%0Ar4sjIpIoBUwXVCslsumQ3Tu3kcvlel0cEZGuUMAkqFopk0nVOf64rQzl870ujohIVylgElCtlEkH%0ANXbt2Mrw0FCviyMi0hMKmA6qVasEVNi1fSvDwwoWEdncFDAdUKtWIaywY9sQ27Zu73VxRET6ggJm%0AHWq1GtTKbN82xMg2BYuISCsFzDGo1WqEtTLbt+bZPrKr18UREelLCpg1qNfr1KslBYuISBsUMG1o%0ABMvIlhw7jlewiIi0o28CxszuA+6OH37N3V9tZo8HrgYqwBfc/fXdLFNj3vvtW3Ns36VZJEVE1qIv%0AAsbMTgVud/dnL3nqXcBF7v5jM7vOzM5w928nXZ7W6Yk1772IyLHpi4ABzgZONrMbgVng5cABIOfu%0AP47XuR74NSDRgNFkXyIindH1gDGzS4gCJASC+OflwBvc/d/M7InAR4GLgELLS4vAKUmVS3OyiIh0%0AVtcDxt3fB7yvdZmZDQPV+PlbzOwkonBpvblkBJjsdHnKpTmGNSeLiEjH9UsX2ZXAYeDNZnYG8FN3%0AL5pZycxOAX4MPB14XTtvNjq69ajrlEvzDOdS7No5uqGHzh8bG+l1EfqG6qJJddGkukhOvwTMm4CP%0AmNmziK4Ye2G8/MXAPwMp4AZ3/0Y7bzY+PrPic9GcLCE7d4yQDrJMTs4D8+spe98aGxvh0KFir4vR%0AF1QXTaqLJtVFUxJB2xcB4+6TwIXLLL8VeEIntqE5WUREuqsvAiZJ1UqJTCpkbOc28goWEZGu2bAB%0Ao8m+RER6a8MFTL1WJazOabIvEZEe23ABc9LuXeQyChYRkV7bcHcU6iZJEZH+oL2xiIgkQgEjIiKJ%0AUMCIiEgiFDAiIpIIBYyIiCRCASMiIolQwIiISCIUMCIikggFjIiIJEIBIyIiiVDAiIhIIhQwIiKS%0ACAWMiIgkQgEjIiKJUMCIiEgiejbhmJldBDzX3X8/fnwO8DagAnzB3V8fL38t8Kx4+cvd/Rs9KrKI%0AiKxBT1owZnY1sAcIWhb/I/C77v4k4BwzO8PMHg2c5+7nAL8H/H33SysiIseiV11ktwAvbjwwsxEg%0A5+4/jhddD1wAnAvcAODuPwXSZraru0UVEZFjkWgXmZldArwcCIlaKyHwInf/uJmd37LqdqDQ8rgI%0APByYAw63LJ8GdixZJiIifSjRgHH39wHva2PVAlHINIwAE0A5/r11+WTHCigiIonp2Un+Vu5eNLOS%0AmZ0C/Bh4OvA6oAb8XzO7CngoELj7+FHeLhgbGznKKpuH6qJJddGkumhSXSSnLwIm9ifAPxOdF7qh%0AcbWYme0FvkbUxXZ574onIiJrEYRh2OsyiIjIBqQbLUVEJBEKGBERSYQCRkREEqGAERGRRPTTVWRt%0AMbP7gLvjh19z91eb2eOBq2ljHLN4JIB/BoaA+4lu/Jzv9udIkpkFwD8AZwDzwB+5+w97W6pkmNnt%0AwFT88EfAG4APAHVgn7tfHq93KXAZ0Xdhj7tfZ2ZDwEeAE4juxXqBuw/cTbzxOH5vcvenmNmprPPz%0Ar/T3NAiW1MWZwGdo7i/eFd/kvaHrwswyRPcfPgzIEQ3L9V168L0YqBZM/Mdzu7s/Nf736vipd9H+%0AOGavBT7q7ucD3yK6PHqjeQ6Qd/dfBV4FvKXH5UmEmeUBWr4Pf0j0Wa+I/39TZvZsM9sNvBR4AvAM%0A4I1mliUaruhOdz8P+DDwmp58kHUws1cC7wHy8aJOfP4j/p6694mO3TJ1cTZwVcv34+ObpC4uBh6M%0AP8szgHfSo+/FQAUM0RfmZDO70cw+Y2aPXOM4ZsfHyz8fr/s54Gnd/ABdsvAZ3f1W4DG9LU5izgC2%0Amtn1ZvbF+Oj1LHffGz//OaLvwuOAm9296u4F4J74tUu/C7/W3eJ3xPeBi1oen72Oz/+0Ff6eBqVe%0AjqgL4FlmdpOZvcfMtrE56uJfaYZCGqiyvr+LY66Lvg0YM7vEzL5jZnc2fgI/A97g7k8F3gh8lOXH%0AMdtBNKzM1FGWN5ZtNNtZ/NmrZta3/9frMAu82d2fTnTU9VEWj9BdJKqLpd+Fxph2S78LrcMVDQR3%0A/yTRDqRhPZ+/sWy5v6e+t0xd3Aq8Mj5q/yFwJUf+bWy4unD3WXefiUPh48Cr6dH3om/PwSw3jpmZ%0ADRN/gdz9FjM7ifbHMdseLy/Ey0ts3LHNGp+xIeXu9V4VJkF3Ex214u73mNlh4KyW5xv/vyt9R1rr%0AaaN8F1r/n4/l8y8N2kGul0+5e2NH+Sng7cBNbIK6MLOHAv8OvNPdP2Zmf9vydNe+F4N2VHsl8DKA%0AuP/vp+5eBEpmdkp8cvvpwF7gq8DTzSwws5+nOY7ZLcBvxO/3zHjdjWbhM8Yn5r7T2+Ik5hLgKgAz%0AewjRH8ANLSN1N/5/vwGca2Y5M9sBnAbsI/qONL4Lv8HG+C5808zOi39f8+df5e9pEF1vZo3u4acB%0At7MJ6iI+t3I98Jfu/sF48R29+F70bQtmBW8CPmJmjSvDXhgvfzHtj2O2B/hgfPXEg8Dzulb67vkk%0AcIGZ3RI/flEvC5Oga4D3x//PdaLvw2HgvfHJyruAT7h7aGZvB24m+i5c4e5lM3sX0XdhL1GLdiN8%0AF14BvGedn3/ZcQEH0IuBd5hZGTgAXObu05ugLl4FHAe8Jr6SNgT+jKguuvq90FhkIiKSiEHrIhMR%0AkQGhgBERkUQoYEREJBEKGBERSYQCRkREEqGAERGRRAzafTAiHWVm7wSeSDTq7COA/4qfelv88y3A%0AvUQHY3ng08BfuXsYv/51RONfhUQjV1/p7tevsK0PAP/L3Q8k8DkC4N+Ai919ttPvL3Is1IKRTc3d%0AX+Lujya6Y3m/u58V/2vcAX1t/PhMosETHw28DsDM/ifR0DRnxs8/H/hQPKjqIvHNwfuTCJf4c4TA%0APxGNdiHSF9SCEWmTu8+a2RXAdUQ78hOJRqsdBmbj8dCeSzTKxFJ/CVwKYGZXAo8CTgVGgXe7+1Vm%0A9gLgv8fLTgA+7e6viIe+aQxY+HCilsoU0bQMAL/h7oeIRg9/h5n9jbtPd74GRNZGLRiRtdkHHB+3%0AUj5ENKLsA2b2eTP7S+DulgEWATCzncAj3f3ulsW/BDyFaCqFP4knxyJ+fFH8/BPMrBEijwNeAPwy%0A0RAoB939sUTjzP0uQDyg6Z3x+4r0nAJGZG3C+N+cu0+6+7nAOUTzZzwD2GdmD1vymlOJZk9t9S/u%0APhfPw3Et8NR4+X+4+4PuXgU+1rJ8n7vf7+5zRGPo3RgvvxfY2fK+9wKPXO+HFOkEdZGJrM0ZwH3x%0AfBsvB77k7ncSXRxwtZl9BPht4lGeY3UWz1PCksfplsety1Mtj8urvL5VhcVD9ov0jFowIk3Basvi%0AIc1fTzQFLUTdY683s63x81uAU4im4m71I+DkJcsuMrNs3H12IfHsq8AzzWzEonnRf49oRsG1OIV4%0AjhyRXlPAiDQtN7T4b5rZN83sm8BXiObGeHP83OuB7wF3mtk+4OvAB9z9S61v4O4TwA/M7LSWxXNE%0Aw6TfQjRL6/fi5Q8AnwXuILqC7QttlpN41tJHA188+kcVSZ6G6xfpAjO7EDjf3V8ZX0UWuvvrl6zz%0AgnidS45xG78FPNHd/2r9JRZZP7VgRLrA3T8DnGhmJybx/vGNlpcAf5PE+4scC7VgREQkEWrBiIhI%0AIhQwIiKSCAWMiIgkQgEjIiKJUMCIiEgiFDAiIpKI/w+v73mrJpyEJAAAAABJRU5ErkJggg==%0A"/>
                    <pic:cNvPicPr>
                      <a:picLocks noChangeAspect="1" noChangeArrowheads="1"/>
                    </pic:cNvPicPr>
                  </pic:nvPicPr>
                  <pic:blipFill>
                    <a:blip r:embed="rId20"/>
                    <a:stretch>
                      <a:fillRect/>
                    </a:stretch>
                  </pic:blipFill>
                  <pic:spPr bwMode="auto">
                    <a:xfrm>
                      <a:off x="0" y="0"/>
                      <a:ext cx="4088255" cy="2421942"/>
                    </a:xfrm>
                    <a:prstGeom prst="rect">
                      <a:avLst/>
                    </a:prstGeom>
                    <a:noFill/>
                    <a:ln w="9525">
                      <a:noFill/>
                      <a:headEnd/>
                      <a:tailEnd/>
                    </a:ln>
                  </pic:spPr>
                </pic:pic>
              </a:graphicData>
            </a:graphic>
          </wp:inline>
        </w:drawing>
      </w:r>
    </w:p>
    <w:p w14:paraId="67099EDF" w14:textId="0922DFA1" w:rsidR="00A62F0C" w:rsidRDefault="001C195B" w:rsidP="00B31E5E">
      <w:pPr>
        <w:pStyle w:val="SourceCode"/>
        <w:jc w:val="center"/>
        <w:rPr>
          <w:rStyle w:val="VerbatimChar"/>
          <w:rFonts w:ascii="Times New Roman" w:hAnsi="Times New Roman"/>
          <w:sz w:val="18"/>
        </w:rPr>
      </w:pPr>
      <w:r w:rsidRPr="00B31E5E">
        <w:rPr>
          <w:rStyle w:val="VerbatimChar"/>
          <w:rFonts w:ascii="Times New Roman" w:hAnsi="Times New Roman"/>
          <w:sz w:val="18"/>
        </w:rPr>
        <w:t>Gambar 5</w:t>
      </w:r>
      <w:r w:rsidR="00B31E5E">
        <w:rPr>
          <w:rStyle w:val="VerbatimChar"/>
          <w:rFonts w:ascii="Times New Roman" w:hAnsi="Times New Roman"/>
          <w:sz w:val="18"/>
        </w:rPr>
        <w:t>.</w:t>
      </w:r>
      <w:r w:rsidRPr="00B31E5E">
        <w:rPr>
          <w:rStyle w:val="VerbatimChar"/>
          <w:rFonts w:ascii="Times New Roman" w:hAnsi="Times New Roman"/>
          <w:sz w:val="18"/>
        </w:rPr>
        <w:t xml:space="preserve"> Plot TDS terhadap K</w:t>
      </w:r>
    </w:p>
    <w:p w14:paraId="3A2FE962" w14:textId="77777777" w:rsidR="0008293A" w:rsidRPr="00B31E5E" w:rsidRDefault="0008293A" w:rsidP="00B31E5E">
      <w:pPr>
        <w:pStyle w:val="SourceCode"/>
        <w:jc w:val="center"/>
        <w:rPr>
          <w:sz w:val="15"/>
        </w:rPr>
      </w:pPr>
      <w:bookmarkStart w:id="10" w:name="_GoBack"/>
      <w:bookmarkEnd w:id="10"/>
    </w:p>
    <w:p w14:paraId="6355C989" w14:textId="6D218673" w:rsidR="0008293A" w:rsidRPr="0008293A" w:rsidRDefault="001C195B" w:rsidP="0008293A">
      <w:pPr>
        <w:pStyle w:val="Heading1"/>
        <w:rPr>
          <w:color w:val="0000FF"/>
          <w:u w:val="single"/>
        </w:rPr>
      </w:pPr>
      <w:bookmarkStart w:id="11" w:name="Beberapa-catatan"/>
      <w:r>
        <w:t>Beberapa catatan</w:t>
      </w:r>
      <w:hyperlink w:anchor="Beberapa-catatan">
        <w:r>
          <w:rPr>
            <w:rStyle w:val="Hyperlink"/>
          </w:rPr>
          <w:t>¶</w:t>
        </w:r>
      </w:hyperlink>
      <w:bookmarkEnd w:id="11"/>
    </w:p>
    <w:p w14:paraId="3FF8C8CF" w14:textId="77777777" w:rsidR="00A62F0C" w:rsidRDefault="001C195B">
      <w:pPr>
        <w:pStyle w:val="FirstParagraph"/>
      </w:pPr>
      <w:r>
        <w:t xml:space="preserve">Jika diperhatikan demo di atas, dapat kita lihat bahwa tahapan-tahapan dalam analisis statistik dapat dijelaskan secara naratif, bukan dengan komentar pada baris kode yang pendek-pendek. Biasanya kita memberikan komentar atau penjelasan dengan diawali karakter </w:t>
      </w:r>
      <w:r>
        <w:rPr>
          <w:rStyle w:val="VerbatimChar"/>
        </w:rPr>
        <w:t>#</w:t>
      </w:r>
      <w:r>
        <w:t xml:space="preserve">. Dokumen JN ini, pada waktunya, dapat diekspor sebagai dokumen berformat PDF atau HTML hanya dengan memilih opsi pada menu </w:t>
      </w:r>
      <w:r>
        <w:rPr>
          <w:rStyle w:val="VerbatimChar"/>
        </w:rPr>
        <w:t>File</w:t>
      </w:r>
      <w:r>
        <w:t xml:space="preserve"> di atas. Hasilnya adalah satu file PDF atau HTML yang siap tayang berisi perintah kode, luarannya berupa tabel atau grafik, serta penjelasannya. Bahkan makalah ini pun dikonsep secara langsung dalam JN.</w:t>
      </w:r>
    </w:p>
    <w:p w14:paraId="463C8A56" w14:textId="77777777" w:rsidR="00A62F0C" w:rsidRDefault="001C195B">
      <w:pPr>
        <w:pStyle w:val="BodyText"/>
      </w:pPr>
      <w:r>
        <w:t xml:space="preserve">Dengan menggunakan JN ini, proses belajar mengajar dapat menjadi lebih mudah. Pengajar hanya perlu memberikan file JN ini, disertai data mentahnya. Para siswa akan menyalin file-file yang diperlukan ke dalam folder </w:t>
      </w:r>
      <w:r>
        <w:lastRenderedPageBreak/>
        <w:t xml:space="preserve">kerjanya, maka mereka akan dapat menjalankan perintah dan menghasilkan luaran yang persis sama dengan tayangan pengajar. Piranti lunak yang diperlukanpun sangat fungsional, serta seluruhnya gratis dan </w:t>
      </w:r>
      <w:r>
        <w:rPr>
          <w:i/>
        </w:rPr>
        <w:t>open source</w:t>
      </w:r>
      <w:r>
        <w:t>, sehingga dapat menghemat biaya penyelenggaraan pendidikan.</w:t>
      </w:r>
    </w:p>
    <w:p w14:paraId="12C39DDC" w14:textId="77777777" w:rsidR="00B31E5E" w:rsidRDefault="00B31E5E">
      <w:pPr>
        <w:pStyle w:val="BodyText"/>
      </w:pPr>
    </w:p>
    <w:p w14:paraId="1B93D69E" w14:textId="30D2B4F7" w:rsidR="00A62F0C" w:rsidRDefault="00B31E5E">
      <w:pPr>
        <w:pStyle w:val="Heading1"/>
      </w:pPr>
      <w:bookmarkStart w:id="12" w:name="Daftar-pustaka"/>
      <w:r>
        <w:t>REFERENSI</w:t>
      </w:r>
      <w:hyperlink w:anchor="Daftar-pustaka">
        <w:r w:rsidR="001C195B">
          <w:rPr>
            <w:rStyle w:val="Hyperlink"/>
          </w:rPr>
          <w:t>¶</w:t>
        </w:r>
      </w:hyperlink>
      <w:bookmarkEnd w:id="12"/>
    </w:p>
    <w:p w14:paraId="119D28EB" w14:textId="77777777" w:rsidR="00A62F0C" w:rsidRPr="00B31E5E" w:rsidRDefault="001C195B" w:rsidP="00B31E5E">
      <w:pPr>
        <w:numPr>
          <w:ilvl w:val="0"/>
          <w:numId w:val="29"/>
        </w:numPr>
        <w:jc w:val="both"/>
        <w:rPr>
          <w:sz w:val="20"/>
        </w:rPr>
      </w:pPr>
      <w:r w:rsidRPr="00B31E5E">
        <w:rPr>
          <w:sz w:val="20"/>
        </w:rPr>
        <w:t xml:space="preserve">D. E. Knuth (1984) Literate Programming, The Computer Journal, Volume 27, Issue 2, Pages 97–111, url: </w:t>
      </w:r>
      <w:hyperlink r:id="rId21">
        <w:r w:rsidRPr="00B31E5E">
          <w:rPr>
            <w:rStyle w:val="Hyperlink"/>
            <w:sz w:val="20"/>
          </w:rPr>
          <w:t>https://doi.org/10.1093/comjnl/27.2.97</w:t>
        </w:r>
      </w:hyperlink>
      <w:r w:rsidRPr="00B31E5E">
        <w:rPr>
          <w:sz w:val="20"/>
        </w:rPr>
        <w:t>.</w:t>
      </w:r>
    </w:p>
    <w:p w14:paraId="553777B7" w14:textId="77777777" w:rsidR="00A62F0C" w:rsidRPr="00B31E5E" w:rsidRDefault="001C195B" w:rsidP="00B31E5E">
      <w:pPr>
        <w:numPr>
          <w:ilvl w:val="0"/>
          <w:numId w:val="29"/>
        </w:numPr>
        <w:jc w:val="both"/>
        <w:rPr>
          <w:sz w:val="20"/>
        </w:rPr>
      </w:pPr>
      <w:r w:rsidRPr="00B31E5E">
        <w:rPr>
          <w:sz w:val="20"/>
        </w:rPr>
        <w:t xml:space="preserve">ROpensci (2018) Reproducibility guide, ROpensci blog, url: </w:t>
      </w:r>
      <w:hyperlink r:id="rId22">
        <w:r w:rsidRPr="00B31E5E">
          <w:rPr>
            <w:rStyle w:val="Hyperlink"/>
            <w:sz w:val="20"/>
          </w:rPr>
          <w:t>http://ropensci.github.io/reproducibility-guide/sections/introduction/</w:t>
        </w:r>
      </w:hyperlink>
      <w:r w:rsidRPr="00B31E5E">
        <w:rPr>
          <w:sz w:val="20"/>
        </w:rPr>
        <w:t>.</w:t>
      </w:r>
    </w:p>
    <w:p w14:paraId="4BF89819" w14:textId="77777777" w:rsidR="00A62F0C" w:rsidRPr="00B31E5E" w:rsidRDefault="001C195B" w:rsidP="00B31E5E">
      <w:pPr>
        <w:numPr>
          <w:ilvl w:val="0"/>
          <w:numId w:val="29"/>
        </w:numPr>
        <w:jc w:val="both"/>
        <w:rPr>
          <w:sz w:val="20"/>
        </w:rPr>
      </w:pPr>
      <w:r w:rsidRPr="00B31E5E">
        <w:rPr>
          <w:sz w:val="20"/>
        </w:rPr>
        <w:t xml:space="preserve">Peng, R.D. (2011) Reproducible Research in Computational Science, Sciencemag blog, url: </w:t>
      </w:r>
      <w:hyperlink r:id="rId23">
        <w:r w:rsidRPr="00B31E5E">
          <w:rPr>
            <w:rStyle w:val="Hyperlink"/>
            <w:sz w:val="20"/>
          </w:rPr>
          <w:t>http://science.sciencemag.org/content/334/6060/1226</w:t>
        </w:r>
      </w:hyperlink>
      <w:r w:rsidRPr="00B31E5E">
        <w:rPr>
          <w:sz w:val="20"/>
        </w:rPr>
        <w:t>.</w:t>
      </w:r>
    </w:p>
    <w:p w14:paraId="1AEFD126" w14:textId="77777777" w:rsidR="00A62F0C" w:rsidRPr="00B31E5E" w:rsidRDefault="001C195B" w:rsidP="00B31E5E">
      <w:pPr>
        <w:numPr>
          <w:ilvl w:val="0"/>
          <w:numId w:val="29"/>
        </w:numPr>
        <w:jc w:val="both"/>
        <w:rPr>
          <w:sz w:val="20"/>
        </w:rPr>
      </w:pPr>
      <w:r w:rsidRPr="00B31E5E">
        <w:rPr>
          <w:sz w:val="20"/>
        </w:rPr>
        <w:t>Sandve GK, Nekrutenko A, Taylor J, Hovig E. (2013) Ten simple rules for reproducible computational research, PLOS Computational Biology, url:</w:t>
      </w:r>
      <w:hyperlink r:id="rId24">
        <w:r w:rsidRPr="00B31E5E">
          <w:rPr>
            <w:rStyle w:val="Hyperlink"/>
            <w:sz w:val="20"/>
          </w:rPr>
          <w:t>https://www.ncbi.nlm.nih.gov/pubmed/24204232</w:t>
        </w:r>
      </w:hyperlink>
      <w:r w:rsidRPr="00B31E5E">
        <w:rPr>
          <w:sz w:val="20"/>
        </w:rPr>
        <w:t>.</w:t>
      </w:r>
    </w:p>
    <w:p w14:paraId="7D375F04" w14:textId="77777777" w:rsidR="00A62F0C" w:rsidRPr="00B31E5E" w:rsidRDefault="001C195B" w:rsidP="00B31E5E">
      <w:pPr>
        <w:numPr>
          <w:ilvl w:val="0"/>
          <w:numId w:val="29"/>
        </w:numPr>
        <w:jc w:val="both"/>
        <w:rPr>
          <w:sz w:val="20"/>
        </w:rPr>
      </w:pPr>
      <w:r w:rsidRPr="00B31E5E">
        <w:rPr>
          <w:sz w:val="20"/>
        </w:rPr>
        <w:t xml:space="preserve">Kalelioglu, F (2015) A new way of teaching programming skills to K-12 students, Computers in Human Behavior, Volume 52, November 2015, Pages 200-210, url: </w:t>
      </w:r>
      <w:hyperlink r:id="rId25">
        <w:r w:rsidRPr="00B31E5E">
          <w:rPr>
            <w:rStyle w:val="Hyperlink"/>
            <w:sz w:val="20"/>
          </w:rPr>
          <w:t>https://www.sciencedirect.com/science/article/pii/S0747563215004288</w:t>
        </w:r>
      </w:hyperlink>
      <w:r w:rsidRPr="00B31E5E">
        <w:rPr>
          <w:sz w:val="20"/>
        </w:rPr>
        <w:t>.</w:t>
      </w:r>
    </w:p>
    <w:p w14:paraId="50450FD8" w14:textId="77777777" w:rsidR="00A62F0C" w:rsidRPr="00B31E5E" w:rsidRDefault="001C195B" w:rsidP="00B31E5E">
      <w:pPr>
        <w:numPr>
          <w:ilvl w:val="0"/>
          <w:numId w:val="29"/>
        </w:numPr>
        <w:jc w:val="both"/>
        <w:rPr>
          <w:sz w:val="20"/>
        </w:rPr>
      </w:pPr>
      <w:r w:rsidRPr="00B31E5E">
        <w:rPr>
          <w:sz w:val="20"/>
        </w:rPr>
        <w:t xml:space="preserve">Putranto, Thomas Triadi; Rüde, Thomas; Irawan, Dasapta Erwin (2016): Hydrochemical properties of groundwater samples in Semarang area, Java Island, Indonesia (1992, 1993, 2003, 2006, and 2007). PANGAEA, </w:t>
      </w:r>
      <w:hyperlink r:id="rId26">
        <w:r w:rsidRPr="00B31E5E">
          <w:rPr>
            <w:rStyle w:val="Hyperlink"/>
            <w:sz w:val="20"/>
          </w:rPr>
          <w:t>https://doi.org/10.1594/PANGAEA.862987</w:t>
        </w:r>
      </w:hyperlink>
      <w:r w:rsidRPr="00B31E5E">
        <w:rPr>
          <w:sz w:val="20"/>
        </w:rPr>
        <w:t>.</w:t>
      </w:r>
      <w:bookmarkEnd w:id="0"/>
      <w:bookmarkEnd w:id="1"/>
    </w:p>
    <w:sectPr w:rsidR="00A62F0C" w:rsidRPr="00B31E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A2E863" w14:textId="77777777" w:rsidR="00963A0A" w:rsidRDefault="00963A0A">
      <w:r>
        <w:separator/>
      </w:r>
    </w:p>
  </w:endnote>
  <w:endnote w:type="continuationSeparator" w:id="0">
    <w:p w14:paraId="0B7553B7" w14:textId="77777777" w:rsidR="00963A0A" w:rsidRDefault="00963A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767D0B" w14:textId="77777777" w:rsidR="00963A0A" w:rsidRDefault="00963A0A">
      <w:r>
        <w:separator/>
      </w:r>
    </w:p>
  </w:footnote>
  <w:footnote w:type="continuationSeparator" w:id="0">
    <w:p w14:paraId="27A4CB07" w14:textId="77777777" w:rsidR="00963A0A" w:rsidRDefault="00963A0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1B3EAFE"/>
    <w:multiLevelType w:val="multilevel"/>
    <w:tmpl w:val="11485046"/>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FCC1001A"/>
    <w:multiLevelType w:val="multilevel"/>
    <w:tmpl w:val="BF56FA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09595074"/>
    <w:multiLevelType w:val="hybridMultilevel"/>
    <w:tmpl w:val="72CA1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nsid w:val="21632440"/>
    <w:multiLevelType w:val="multilevel"/>
    <w:tmpl w:val="3E5C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34404A95"/>
    <w:multiLevelType w:val="hybridMultilevel"/>
    <w:tmpl w:val="92CE8186"/>
    <w:lvl w:ilvl="0" w:tplc="72661724">
      <w:start w:val="1"/>
      <w:numFmt w:val="bullet"/>
      <w:pStyle w:val="Paragraf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9">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nsid w:val="3AA17CE3"/>
    <w:multiLevelType w:val="hybridMultilevel"/>
    <w:tmpl w:val="4A342D44"/>
    <w:lvl w:ilvl="0" w:tplc="EBD030B2">
      <w:start w:val="1"/>
      <w:numFmt w:val="decimal"/>
      <w:pStyle w:val="Referensi"/>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nsid w:val="74721692"/>
    <w:multiLevelType w:val="singleLevel"/>
    <w:tmpl w:val="8BC68E6C"/>
    <w:lvl w:ilvl="0">
      <w:start w:val="1"/>
      <w:numFmt w:val="decimal"/>
      <w:pStyle w:val="Paragrafnumbered"/>
      <w:lvlText w:val="%1."/>
      <w:lvlJc w:val="left"/>
      <w:pPr>
        <w:ind w:left="644" w:hanging="360"/>
      </w:pPr>
      <w:rPr>
        <w:rFonts w:hint="default"/>
      </w:rPr>
    </w:lvl>
  </w:abstractNum>
  <w:abstractNum w:abstractNumId="15">
    <w:nsid w:val="74E43161"/>
    <w:multiLevelType w:val="hybridMultilevel"/>
    <w:tmpl w:val="0C4C2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72E6F57"/>
    <w:multiLevelType w:val="multilevel"/>
    <w:tmpl w:val="6972D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19">
    <w:nsid w:val="7D28396F"/>
    <w:multiLevelType w:val="hybridMultilevel"/>
    <w:tmpl w:val="19D419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4"/>
  </w:num>
  <w:num w:numId="7">
    <w:abstractNumId w:val="14"/>
  </w:num>
  <w:num w:numId="8">
    <w:abstractNumId w:val="9"/>
  </w:num>
  <w:num w:numId="9">
    <w:abstractNumId w:val="13"/>
  </w:num>
  <w:num w:numId="10">
    <w:abstractNumId w:val="6"/>
  </w:num>
  <w:num w:numId="11">
    <w:abstractNumId w:val="8"/>
  </w:num>
  <w:num w:numId="12">
    <w:abstractNumId w:val="3"/>
  </w:num>
  <w:num w:numId="13">
    <w:abstractNumId w:val="17"/>
  </w:num>
  <w:num w:numId="14">
    <w:abstractNumId w:val="11"/>
  </w:num>
  <w:num w:numId="15">
    <w:abstractNumId w:val="16"/>
  </w:num>
  <w:num w:numId="16">
    <w:abstractNumId w:val="12"/>
  </w:num>
  <w:num w:numId="17">
    <w:abstractNumId w:val="7"/>
  </w:num>
  <w:num w:numId="18">
    <w:abstractNumId w:val="10"/>
  </w:num>
  <w:num w:numId="19">
    <w:abstractNumId w:val="13"/>
    <w:lvlOverride w:ilvl="0">
      <w:startOverride w:val="1"/>
    </w:lvlOverride>
  </w:num>
  <w:num w:numId="20">
    <w:abstractNumId w:val="13"/>
    <w:lvlOverride w:ilvl="0">
      <w:startOverride w:val="1"/>
    </w:lvlOverride>
  </w:num>
  <w:num w:numId="21">
    <w:abstractNumId w:val="13"/>
    <w:lvlOverride w:ilvl="0">
      <w:startOverride w:val="1"/>
    </w:lvlOverride>
  </w:num>
  <w:num w:numId="22">
    <w:abstractNumId w:val="14"/>
    <w:lvlOverride w:ilvl="0">
      <w:startOverride w:val="1"/>
    </w:lvlOverride>
  </w:num>
  <w:num w:numId="23">
    <w:abstractNumId w:val="14"/>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5"/>
  </w:num>
  <w:num w:numId="28">
    <w:abstractNumId w:val="2"/>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293A"/>
    <w:rsid w:val="001C195B"/>
    <w:rsid w:val="001E08CD"/>
    <w:rsid w:val="002B7E2B"/>
    <w:rsid w:val="004E29B3"/>
    <w:rsid w:val="00590D07"/>
    <w:rsid w:val="00670114"/>
    <w:rsid w:val="0074351C"/>
    <w:rsid w:val="00760A1F"/>
    <w:rsid w:val="0078310D"/>
    <w:rsid w:val="00784D58"/>
    <w:rsid w:val="008D6863"/>
    <w:rsid w:val="00963A0A"/>
    <w:rsid w:val="00971BD0"/>
    <w:rsid w:val="00A62F0C"/>
    <w:rsid w:val="00B31E5E"/>
    <w:rsid w:val="00B86B75"/>
    <w:rsid w:val="00BC48D5"/>
    <w:rsid w:val="00C36279"/>
    <w:rsid w:val="00E315A3"/>
    <w:rsid w:val="00FF52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FC6E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60A1F"/>
    <w:pPr>
      <w:spacing w:after="0"/>
    </w:pPr>
    <w:rPr>
      <w:rFonts w:ascii="Times New Roman" w:hAnsi="Times New Roman" w:cs="Times New Roman"/>
    </w:rPr>
  </w:style>
  <w:style w:type="paragraph" w:styleId="Heading1">
    <w:name w:val="heading 1"/>
    <w:basedOn w:val="Normal"/>
    <w:next w:val="Paragraf"/>
    <w:qFormat/>
    <w:rsid w:val="0074351C"/>
    <w:pPr>
      <w:keepNext/>
      <w:spacing w:before="240" w:after="240"/>
      <w:outlineLvl w:val="0"/>
    </w:pPr>
    <w:rPr>
      <w:rFonts w:eastAsia="Times New Roman"/>
      <w:b/>
      <w:caps/>
      <w:szCs w:val="20"/>
      <w:lang w:val="id-ID"/>
    </w:rPr>
  </w:style>
  <w:style w:type="paragraph" w:styleId="Heading2">
    <w:name w:val="heading 2"/>
    <w:basedOn w:val="Normal"/>
    <w:next w:val="Paragraf"/>
    <w:qFormat/>
    <w:rsid w:val="0074351C"/>
    <w:pPr>
      <w:keepNext/>
      <w:spacing w:before="240" w:after="240"/>
      <w:outlineLvl w:val="1"/>
    </w:pPr>
    <w:rPr>
      <w:rFonts w:eastAsia="Times New Roman"/>
      <w:b/>
      <w:sz w:val="20"/>
      <w:szCs w:val="20"/>
      <w:lang w:val="id-ID"/>
    </w:rPr>
  </w:style>
  <w:style w:type="paragraph" w:styleId="Heading3">
    <w:name w:val="heading 3"/>
    <w:basedOn w:val="Normal"/>
    <w:next w:val="Normal"/>
    <w:qFormat/>
    <w:rsid w:val="0074351C"/>
    <w:pPr>
      <w:keepNext/>
      <w:spacing w:before="240" w:after="240"/>
      <w:jc w:val="center"/>
      <w:outlineLvl w:val="2"/>
    </w:pPr>
    <w:rPr>
      <w:rFonts w:eastAsia="Times New Roman"/>
      <w:i/>
      <w:sz w:val="20"/>
      <w:szCs w:val="20"/>
      <w:lang w:val="id-ID"/>
    </w:rPr>
  </w:style>
  <w:style w:type="paragraph" w:styleId="Heading4">
    <w:name w:val="heading 4"/>
    <w:basedOn w:val="Normal"/>
    <w:next w:val="BodyText"/>
    <w:uiPriority w:val="9"/>
    <w:unhideWhenUsed/>
    <w:qFormat/>
    <w:pPr>
      <w:keepNext/>
      <w:keepLines/>
      <w:spacing w:before="200"/>
      <w:jc w:val="both"/>
      <w:outlineLvl w:val="3"/>
    </w:pPr>
    <w:rPr>
      <w:rFonts w:asciiTheme="majorHAnsi" w:eastAsiaTheme="majorEastAsia" w:hAnsiTheme="majorHAnsi" w:cstheme="majorBidi"/>
      <w:b/>
      <w:bCs/>
      <w:color w:val="4472C4" w:themeColor="accent1"/>
      <w:lang w:val="id-ID"/>
    </w:rPr>
  </w:style>
  <w:style w:type="paragraph" w:styleId="Heading5">
    <w:name w:val="heading 5"/>
    <w:basedOn w:val="Normal"/>
    <w:next w:val="BodyText"/>
    <w:uiPriority w:val="9"/>
    <w:unhideWhenUsed/>
    <w:qFormat/>
    <w:pPr>
      <w:keepNext/>
      <w:keepLines/>
      <w:spacing w:before="200"/>
      <w:jc w:val="both"/>
      <w:outlineLvl w:val="4"/>
    </w:pPr>
    <w:rPr>
      <w:rFonts w:asciiTheme="majorHAnsi" w:eastAsiaTheme="majorEastAsia" w:hAnsiTheme="majorHAnsi" w:cstheme="majorBidi"/>
      <w:i/>
      <w:iCs/>
      <w:color w:val="4472C4" w:themeColor="accent1"/>
      <w:lang w:val="id-ID"/>
    </w:rPr>
  </w:style>
  <w:style w:type="paragraph" w:styleId="Heading6">
    <w:name w:val="heading 6"/>
    <w:basedOn w:val="Normal"/>
    <w:next w:val="BodyText"/>
    <w:uiPriority w:val="9"/>
    <w:unhideWhenUsed/>
    <w:qFormat/>
    <w:pPr>
      <w:keepNext/>
      <w:keepLines/>
      <w:spacing w:before="200"/>
      <w:jc w:val="both"/>
      <w:outlineLvl w:val="5"/>
    </w:pPr>
    <w:rPr>
      <w:rFonts w:asciiTheme="majorHAnsi" w:eastAsiaTheme="majorEastAsia" w:hAnsiTheme="majorHAnsi" w:cstheme="majorBidi"/>
      <w:color w:val="4472C4" w:themeColor="accent1"/>
      <w:lang w:val="id-ID"/>
    </w:rPr>
  </w:style>
  <w:style w:type="paragraph" w:styleId="Heading7">
    <w:name w:val="heading 7"/>
    <w:basedOn w:val="Normal"/>
    <w:next w:val="BodyText"/>
    <w:uiPriority w:val="9"/>
    <w:unhideWhenUsed/>
    <w:qFormat/>
    <w:pPr>
      <w:keepNext/>
      <w:keepLines/>
      <w:spacing w:before="200"/>
      <w:jc w:val="both"/>
      <w:outlineLvl w:val="6"/>
    </w:pPr>
    <w:rPr>
      <w:rFonts w:asciiTheme="majorHAnsi" w:eastAsiaTheme="majorEastAsia" w:hAnsiTheme="majorHAnsi" w:cstheme="majorBidi"/>
      <w:color w:val="4472C4" w:themeColor="accent1"/>
      <w:lang w:val="id-ID"/>
    </w:rPr>
  </w:style>
  <w:style w:type="paragraph" w:styleId="Heading8">
    <w:name w:val="heading 8"/>
    <w:basedOn w:val="Normal"/>
    <w:next w:val="BodyText"/>
    <w:uiPriority w:val="9"/>
    <w:unhideWhenUsed/>
    <w:qFormat/>
    <w:pPr>
      <w:keepNext/>
      <w:keepLines/>
      <w:spacing w:before="200"/>
      <w:jc w:val="both"/>
      <w:outlineLvl w:val="7"/>
    </w:pPr>
    <w:rPr>
      <w:rFonts w:asciiTheme="majorHAnsi" w:eastAsiaTheme="majorEastAsia" w:hAnsiTheme="majorHAnsi" w:cstheme="majorBidi"/>
      <w:color w:val="4472C4" w:themeColor="accent1"/>
      <w:lang w:val="id-ID"/>
    </w:rPr>
  </w:style>
  <w:style w:type="paragraph" w:styleId="Heading9">
    <w:name w:val="heading 9"/>
    <w:basedOn w:val="Normal"/>
    <w:next w:val="BodyText"/>
    <w:uiPriority w:val="9"/>
    <w:unhideWhenUsed/>
    <w:qFormat/>
    <w:pPr>
      <w:keepNext/>
      <w:keepLines/>
      <w:spacing w:before="200"/>
      <w:jc w:val="both"/>
      <w:outlineLvl w:val="8"/>
    </w:pPr>
    <w:rPr>
      <w:rFonts w:asciiTheme="majorHAnsi" w:eastAsiaTheme="majorEastAsia" w:hAnsiTheme="majorHAnsi" w:cstheme="majorBidi"/>
      <w:color w:val="4472C4" w:themeColor="accent1"/>
      <w:lang w:val="id-ID"/>
    </w:rPr>
  </w:style>
  <w:style w:type="character" w:default="1" w:styleId="DefaultParagraphFont">
    <w:name w:val="Default Paragraph Font"/>
    <w:uiPriority w:val="1"/>
    <w:unhideWhenUsed/>
    <w:rsid w:val="0074351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4351C"/>
  </w:style>
  <w:style w:type="paragraph" w:styleId="BodyText">
    <w:name w:val="Body Text"/>
    <w:basedOn w:val="Normal"/>
    <w:qFormat/>
    <w:pPr>
      <w:spacing w:before="180" w:after="180"/>
      <w:jc w:val="both"/>
    </w:pPr>
    <w:rPr>
      <w:rFonts w:eastAsia="Times New Roman"/>
      <w:sz w:val="20"/>
      <w:szCs w:val="20"/>
      <w:lang w:val="id-ID"/>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D4F8E" w:themeColor="accent1" w:themeShade="B5"/>
      <w:sz w:val="36"/>
      <w:szCs w:val="36"/>
      <w:lang w:val="id-ID"/>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jc w:val="both"/>
    </w:pPr>
    <w:rPr>
      <w:rFonts w:eastAsia="Times New Roman"/>
      <w:sz w:val="20"/>
      <w:szCs w:val="20"/>
      <w:lang w:val="id-ID"/>
    </w:rPr>
  </w:style>
  <w:style w:type="paragraph" w:styleId="Bibliography">
    <w:name w:val="Bibliography"/>
    <w:basedOn w:val="Normal"/>
    <w:qFormat/>
    <w:pPr>
      <w:jc w:val="both"/>
    </w:pPr>
    <w:rPr>
      <w:rFonts w:eastAsia="Times New Roman"/>
      <w:sz w:val="20"/>
      <w:szCs w:val="20"/>
      <w:lang w:val="id-ID"/>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rsid w:val="0074351C"/>
    <w:pPr>
      <w:jc w:val="both"/>
    </w:pPr>
    <w:rPr>
      <w:rFonts w:eastAsia="Times New Roman"/>
      <w:sz w:val="16"/>
      <w:szCs w:val="20"/>
      <w:lang w:val="id-I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jc w:val="both"/>
    </w:pPr>
    <w:rPr>
      <w:rFonts w:eastAsia="Times New Roman"/>
      <w:b/>
      <w:sz w:val="20"/>
      <w:szCs w:val="20"/>
      <w:lang w:val="id-ID"/>
    </w:rPr>
  </w:style>
  <w:style w:type="paragraph" w:customStyle="1" w:styleId="Definition">
    <w:name w:val="Definition"/>
    <w:basedOn w:val="Normal"/>
    <w:pPr>
      <w:jc w:val="both"/>
    </w:pPr>
    <w:rPr>
      <w:rFonts w:eastAsia="Times New Roman"/>
      <w:sz w:val="20"/>
      <w:szCs w:val="20"/>
      <w:lang w:val="id-ID"/>
    </w:rPr>
  </w:style>
  <w:style w:type="paragraph" w:styleId="Caption">
    <w:name w:val="caption"/>
    <w:basedOn w:val="Normal"/>
    <w:link w:val="CaptionChar"/>
    <w:pPr>
      <w:spacing w:after="120"/>
      <w:jc w:val="both"/>
    </w:pPr>
    <w:rPr>
      <w:rFonts w:eastAsia="Times New Roman"/>
      <w:i/>
      <w:sz w:val="20"/>
      <w:szCs w:val="20"/>
      <w:lang w:val="id-ID"/>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jc w:val="both"/>
    </w:pPr>
    <w:rPr>
      <w:rFonts w:eastAsia="Times New Roman"/>
      <w:sz w:val="20"/>
      <w:szCs w:val="20"/>
      <w:lang w:val="id-ID"/>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rsid w:val="0074351C"/>
    <w:rPr>
      <w:vertAlign w:val="superscript"/>
    </w:rPr>
  </w:style>
  <w:style w:type="character" w:styleId="Hyperlink">
    <w:name w:val="Hyperlink"/>
    <w:rsid w:val="0074351C"/>
    <w:rPr>
      <w:color w:val="0000FF"/>
      <w:u w:val="single"/>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2F5496" w:themeColor="accent1" w:themeShade="BF"/>
    </w:rPr>
  </w:style>
  <w:style w:type="paragraph" w:customStyle="1" w:styleId="SourceCode">
    <w:name w:val="Source Code"/>
    <w:basedOn w:val="Normal"/>
    <w:link w:val="VerbatimChar"/>
    <w:pPr>
      <w:wordWrap w:val="0"/>
      <w:jc w:val="both"/>
    </w:pPr>
    <w:rPr>
      <w:rFonts w:eastAsia="Times New Roman"/>
      <w:sz w:val="20"/>
      <w:szCs w:val="20"/>
      <w:lang w:val="id-I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JudulMakalah">
    <w:name w:val="Judul Makalah"/>
    <w:basedOn w:val="Normal"/>
    <w:next w:val="NamaPenulis"/>
    <w:rsid w:val="0074351C"/>
    <w:pPr>
      <w:spacing w:before="1200"/>
      <w:jc w:val="center"/>
    </w:pPr>
    <w:rPr>
      <w:rFonts w:eastAsia="Times New Roman"/>
      <w:b/>
      <w:sz w:val="36"/>
      <w:szCs w:val="20"/>
      <w:lang w:val="id-ID"/>
    </w:rPr>
  </w:style>
  <w:style w:type="paragraph" w:customStyle="1" w:styleId="NamaPenulis">
    <w:name w:val="Nama Penulis"/>
    <w:basedOn w:val="Normal"/>
    <w:next w:val="AfiliasiPenulis"/>
    <w:rsid w:val="0074351C"/>
    <w:pPr>
      <w:spacing w:before="360" w:after="360"/>
      <w:jc w:val="center"/>
    </w:pPr>
    <w:rPr>
      <w:rFonts w:eastAsia="Times New Roman"/>
      <w:sz w:val="28"/>
      <w:szCs w:val="20"/>
      <w:lang w:val="id-ID"/>
    </w:rPr>
  </w:style>
  <w:style w:type="paragraph" w:customStyle="1" w:styleId="AfiliasiPenulis">
    <w:name w:val="Afiliasi Penulis"/>
    <w:basedOn w:val="Normal"/>
    <w:rsid w:val="0074351C"/>
    <w:pPr>
      <w:jc w:val="center"/>
    </w:pPr>
    <w:rPr>
      <w:rFonts w:eastAsia="Times New Roman"/>
      <w:sz w:val="20"/>
      <w:szCs w:val="20"/>
      <w:lang w:val="id-ID"/>
    </w:rPr>
  </w:style>
  <w:style w:type="paragraph" w:customStyle="1" w:styleId="Abstrak">
    <w:name w:val="Abstrak"/>
    <w:basedOn w:val="Normal"/>
    <w:next w:val="Heading1"/>
    <w:rsid w:val="0074351C"/>
    <w:pPr>
      <w:spacing w:before="360" w:after="360"/>
      <w:jc w:val="both"/>
    </w:pPr>
    <w:rPr>
      <w:rFonts w:eastAsia="Times New Roman"/>
      <w:i/>
      <w:sz w:val="20"/>
      <w:szCs w:val="20"/>
      <w:lang w:val="id-ID"/>
    </w:rPr>
  </w:style>
  <w:style w:type="paragraph" w:customStyle="1" w:styleId="Paragraf">
    <w:name w:val="Paragraf"/>
    <w:basedOn w:val="Normal"/>
    <w:link w:val="ParagrafChar"/>
    <w:rsid w:val="0074351C"/>
    <w:pPr>
      <w:ind w:firstLine="284"/>
      <w:jc w:val="both"/>
    </w:pPr>
    <w:rPr>
      <w:rFonts w:eastAsia="Times New Roman"/>
      <w:sz w:val="20"/>
      <w:szCs w:val="20"/>
      <w:lang w:val="id-ID"/>
    </w:rPr>
  </w:style>
  <w:style w:type="paragraph" w:customStyle="1" w:styleId="Referensi">
    <w:name w:val="Referensi"/>
    <w:basedOn w:val="Paragraf"/>
    <w:rsid w:val="0074351C"/>
    <w:pPr>
      <w:numPr>
        <w:numId w:val="18"/>
      </w:numPr>
      <w:ind w:left="426" w:hanging="426"/>
    </w:pPr>
  </w:style>
  <w:style w:type="paragraph" w:customStyle="1" w:styleId="GambarCaption">
    <w:name w:val="Gambar Caption"/>
    <w:next w:val="Paragraf"/>
    <w:rsid w:val="0074351C"/>
    <w:pPr>
      <w:spacing w:before="120" w:after="0"/>
      <w:jc w:val="center"/>
    </w:pPr>
    <w:rPr>
      <w:rFonts w:ascii="Times New Roman" w:eastAsia="Times New Roman" w:hAnsi="Times New Roman" w:cs="Times New Roman"/>
      <w:sz w:val="18"/>
      <w:szCs w:val="20"/>
    </w:rPr>
  </w:style>
  <w:style w:type="paragraph" w:customStyle="1" w:styleId="Gambar">
    <w:name w:val="Gambar"/>
    <w:basedOn w:val="Paragraf"/>
    <w:rsid w:val="0074351C"/>
    <w:pPr>
      <w:keepNext/>
      <w:ind w:firstLine="0"/>
      <w:jc w:val="center"/>
    </w:pPr>
  </w:style>
  <w:style w:type="paragraph" w:customStyle="1" w:styleId="Persamaan">
    <w:name w:val="Persamaan"/>
    <w:basedOn w:val="Paragraf"/>
    <w:rsid w:val="0074351C"/>
    <w:pPr>
      <w:tabs>
        <w:tab w:val="center" w:pos="4320"/>
        <w:tab w:val="right" w:pos="8827"/>
      </w:tabs>
      <w:ind w:firstLine="0"/>
      <w:jc w:val="center"/>
    </w:pPr>
  </w:style>
  <w:style w:type="paragraph" w:styleId="BalloonText">
    <w:name w:val="Balloon Text"/>
    <w:basedOn w:val="Normal"/>
    <w:link w:val="BalloonTextChar"/>
    <w:rsid w:val="0074351C"/>
    <w:pPr>
      <w:jc w:val="both"/>
    </w:pPr>
    <w:rPr>
      <w:rFonts w:ascii="Tahoma" w:eastAsia="Times New Roman" w:hAnsi="Tahoma" w:cs="Tahoma"/>
      <w:sz w:val="16"/>
      <w:szCs w:val="16"/>
      <w:lang w:val="id-ID"/>
    </w:rPr>
  </w:style>
  <w:style w:type="character" w:customStyle="1" w:styleId="BalloonTextChar">
    <w:name w:val="Balloon Text Char"/>
    <w:basedOn w:val="DefaultParagraphFont"/>
    <w:link w:val="BalloonText"/>
    <w:rsid w:val="0074351C"/>
    <w:rPr>
      <w:rFonts w:ascii="Tahoma" w:eastAsia="Times New Roman" w:hAnsi="Tahoma" w:cs="Tahoma"/>
      <w:sz w:val="16"/>
      <w:szCs w:val="16"/>
      <w:lang w:val="id-ID"/>
    </w:rPr>
  </w:style>
  <w:style w:type="table" w:styleId="TableGrid">
    <w:name w:val="Table Grid"/>
    <w:basedOn w:val="TableNormal"/>
    <w:rsid w:val="0074351C"/>
    <w:pPr>
      <w:spacing w:after="0"/>
    </w:pPr>
    <w:rPr>
      <w:rFonts w:ascii="Times New Roman" w:eastAsia="Times New Roman" w:hAnsi="Times New Roman" w:cs="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fbulleted">
    <w:name w:val="Paragraf (bulleted)"/>
    <w:basedOn w:val="Paragraf"/>
    <w:rsid w:val="0074351C"/>
    <w:pPr>
      <w:numPr>
        <w:numId w:val="17"/>
      </w:numPr>
      <w:ind w:left="641" w:hanging="357"/>
    </w:pPr>
  </w:style>
  <w:style w:type="paragraph" w:customStyle="1" w:styleId="EmailPenulis">
    <w:name w:val="Email Penulis"/>
    <w:basedOn w:val="Normal"/>
    <w:qFormat/>
    <w:rsid w:val="0074351C"/>
    <w:pPr>
      <w:jc w:val="center"/>
    </w:pPr>
    <w:rPr>
      <w:rFonts w:eastAsia="Times New Roman"/>
      <w:sz w:val="20"/>
      <w:szCs w:val="20"/>
      <w:lang w:val="id-ID"/>
    </w:rPr>
  </w:style>
  <w:style w:type="paragraph" w:styleId="NormalWeb">
    <w:name w:val="Normal (Web)"/>
    <w:basedOn w:val="Normal"/>
    <w:uiPriority w:val="99"/>
    <w:unhideWhenUsed/>
    <w:rsid w:val="0074351C"/>
    <w:pPr>
      <w:spacing w:before="100" w:beforeAutospacing="1" w:after="100" w:afterAutospacing="1"/>
      <w:jc w:val="both"/>
    </w:pPr>
    <w:rPr>
      <w:rFonts w:eastAsia="Times New Roman"/>
      <w:sz w:val="20"/>
      <w:lang w:val="en-GB" w:eastAsia="en-GB"/>
    </w:rPr>
  </w:style>
  <w:style w:type="character" w:styleId="Strong">
    <w:name w:val="Strong"/>
    <w:basedOn w:val="DefaultParagraphFont"/>
    <w:uiPriority w:val="22"/>
    <w:qFormat/>
    <w:rsid w:val="0074351C"/>
    <w:rPr>
      <w:b/>
      <w:bCs/>
    </w:rPr>
  </w:style>
  <w:style w:type="character" w:styleId="Emphasis">
    <w:name w:val="Emphasis"/>
    <w:basedOn w:val="DefaultParagraphFont"/>
    <w:uiPriority w:val="20"/>
    <w:qFormat/>
    <w:rsid w:val="0074351C"/>
    <w:rPr>
      <w:i/>
      <w:iCs/>
    </w:rPr>
  </w:style>
  <w:style w:type="paragraph" w:customStyle="1" w:styleId="TabelCaption">
    <w:name w:val="Tabel Caption"/>
    <w:basedOn w:val="GambarCaption"/>
    <w:qFormat/>
    <w:rsid w:val="0074351C"/>
    <w:rPr>
      <w:szCs w:val="18"/>
    </w:rPr>
  </w:style>
  <w:style w:type="paragraph" w:customStyle="1" w:styleId="Paragrafnumbered">
    <w:name w:val="Paragraf (numbered)"/>
    <w:rsid w:val="0074351C"/>
    <w:pPr>
      <w:numPr>
        <w:numId w:val="7"/>
      </w:numPr>
      <w:spacing w:after="0"/>
      <w:jc w:val="both"/>
    </w:pPr>
    <w:rPr>
      <w:rFonts w:ascii="Times New Roman" w:eastAsia="Times New Roman" w:hAnsi="Times New Roman" w:cs="Times New Roman"/>
      <w:sz w:val="20"/>
      <w:szCs w:val="20"/>
    </w:rPr>
  </w:style>
  <w:style w:type="character" w:customStyle="1" w:styleId="MTEquationSection">
    <w:name w:val="MTEquationSection"/>
    <w:basedOn w:val="DefaultParagraphFont"/>
    <w:rsid w:val="0074351C"/>
    <w:rPr>
      <w:vanish/>
      <w:color w:val="FF0000"/>
    </w:rPr>
  </w:style>
  <w:style w:type="paragraph" w:customStyle="1" w:styleId="MTDisplayEquation">
    <w:name w:val="MTDisplayEquation"/>
    <w:basedOn w:val="Paragraf"/>
    <w:next w:val="Normal"/>
    <w:link w:val="MTDisplayEquationChar"/>
    <w:rsid w:val="0074351C"/>
    <w:pPr>
      <w:tabs>
        <w:tab w:val="center" w:pos="4680"/>
        <w:tab w:val="right" w:pos="9360"/>
      </w:tabs>
    </w:pPr>
    <w:rPr>
      <w:rFonts w:eastAsiaTheme="minorEastAsia"/>
      <w:noProof/>
      <w:lang w:eastAsia="id-ID"/>
    </w:rPr>
  </w:style>
  <w:style w:type="character" w:customStyle="1" w:styleId="ParagrafChar">
    <w:name w:val="Paragraf Char"/>
    <w:basedOn w:val="DefaultParagraphFont"/>
    <w:link w:val="Paragraf"/>
    <w:rsid w:val="0074351C"/>
    <w:rPr>
      <w:rFonts w:ascii="Times New Roman" w:eastAsia="Times New Roman" w:hAnsi="Times New Roman" w:cs="Times New Roman"/>
      <w:sz w:val="20"/>
      <w:szCs w:val="20"/>
      <w:lang w:val="id-ID"/>
    </w:rPr>
  </w:style>
  <w:style w:type="character" w:customStyle="1" w:styleId="MTDisplayEquationChar">
    <w:name w:val="MTDisplayEquation Char"/>
    <w:basedOn w:val="ParagrafChar"/>
    <w:link w:val="MTDisplayEquation"/>
    <w:rsid w:val="0074351C"/>
    <w:rPr>
      <w:rFonts w:ascii="Times New Roman" w:eastAsiaTheme="minorEastAsia" w:hAnsi="Times New Roman" w:cs="Times New Roman"/>
      <w:noProof/>
      <w:sz w:val="20"/>
      <w:szCs w:val="20"/>
      <w:lang w:val="id-ID" w:eastAsia="id-ID"/>
    </w:rPr>
  </w:style>
  <w:style w:type="paragraph" w:customStyle="1" w:styleId="Default">
    <w:name w:val="Default"/>
    <w:rsid w:val="0074351C"/>
    <w:pPr>
      <w:autoSpaceDE w:val="0"/>
      <w:autoSpaceDN w:val="0"/>
      <w:adjustRightInd w:val="0"/>
      <w:spacing w:after="0"/>
    </w:pPr>
    <w:rPr>
      <w:rFonts w:ascii="Times New Roman" w:eastAsia="Times New Roman" w:hAnsi="Times New Roman" w:cs="Times New Roman"/>
      <w:color w:val="000000"/>
      <w:lang w:eastAsia="en-GB"/>
    </w:rPr>
  </w:style>
  <w:style w:type="paragraph" w:styleId="Header">
    <w:name w:val="header"/>
    <w:basedOn w:val="Normal"/>
    <w:link w:val="HeaderChar"/>
    <w:rsid w:val="0074351C"/>
    <w:pPr>
      <w:tabs>
        <w:tab w:val="center" w:pos="4680"/>
        <w:tab w:val="right" w:pos="9360"/>
      </w:tabs>
      <w:jc w:val="both"/>
    </w:pPr>
    <w:rPr>
      <w:rFonts w:eastAsia="Times New Roman"/>
      <w:sz w:val="20"/>
      <w:szCs w:val="20"/>
      <w:lang w:val="id-ID"/>
    </w:rPr>
  </w:style>
  <w:style w:type="character" w:customStyle="1" w:styleId="HeaderChar">
    <w:name w:val="Header Char"/>
    <w:basedOn w:val="DefaultParagraphFont"/>
    <w:link w:val="Header"/>
    <w:rsid w:val="0074351C"/>
    <w:rPr>
      <w:rFonts w:ascii="Times New Roman" w:eastAsia="Times New Roman" w:hAnsi="Times New Roman" w:cs="Times New Roman"/>
      <w:sz w:val="20"/>
      <w:szCs w:val="20"/>
      <w:lang w:val="id-ID"/>
    </w:rPr>
  </w:style>
  <w:style w:type="paragraph" w:styleId="Footer">
    <w:name w:val="footer"/>
    <w:basedOn w:val="Normal"/>
    <w:link w:val="FooterChar"/>
    <w:rsid w:val="0074351C"/>
    <w:pPr>
      <w:tabs>
        <w:tab w:val="center" w:pos="4680"/>
        <w:tab w:val="right" w:pos="9360"/>
      </w:tabs>
      <w:jc w:val="both"/>
    </w:pPr>
    <w:rPr>
      <w:rFonts w:eastAsia="Times New Roman"/>
      <w:sz w:val="20"/>
      <w:szCs w:val="20"/>
      <w:lang w:val="id-ID"/>
    </w:rPr>
  </w:style>
  <w:style w:type="character" w:customStyle="1" w:styleId="FooterChar">
    <w:name w:val="Footer Char"/>
    <w:basedOn w:val="DefaultParagraphFont"/>
    <w:link w:val="Footer"/>
    <w:rsid w:val="0074351C"/>
    <w:rPr>
      <w:rFonts w:ascii="Times New Roman" w:eastAsia="Times New Roman" w:hAnsi="Times New Roman" w:cs="Times New Roman"/>
      <w:sz w:val="20"/>
      <w:szCs w:val="20"/>
      <w:lang w:val="id-ID"/>
    </w:rPr>
  </w:style>
  <w:style w:type="paragraph" w:styleId="ListParagraph">
    <w:name w:val="List Paragraph"/>
    <w:basedOn w:val="Normal"/>
    <w:rsid w:val="001E08CD"/>
    <w:pPr>
      <w:ind w:left="720"/>
      <w:contextualSpacing/>
      <w:jc w:val="both"/>
    </w:pPr>
    <w:rPr>
      <w:rFonts w:eastAsia="Times New Roman"/>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079289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opensci.github.io/reproducibility-guide/sections/introduction/" TargetMode="External"/><Relationship Id="rId20" Type="http://schemas.openxmlformats.org/officeDocument/2006/relationships/image" Target="media/image6.png"/><Relationship Id="rId21" Type="http://schemas.openxmlformats.org/officeDocument/2006/relationships/hyperlink" Target="https://doi.org/10.1093/comjnl/27.2.97" TargetMode="External"/><Relationship Id="rId22" Type="http://schemas.openxmlformats.org/officeDocument/2006/relationships/hyperlink" Target="http://ropensci.github.io/reproducibility-guide/sections/introduction/" TargetMode="External"/><Relationship Id="rId23" Type="http://schemas.openxmlformats.org/officeDocument/2006/relationships/hyperlink" Target="http://science.sciencemag.org/content/334/6060/1226" TargetMode="External"/><Relationship Id="rId24" Type="http://schemas.openxmlformats.org/officeDocument/2006/relationships/hyperlink" Target="https://www.ncbi.nlm.nih.gov/pubmed/24204232" TargetMode="External"/><Relationship Id="rId25" Type="http://schemas.openxmlformats.org/officeDocument/2006/relationships/hyperlink" Target="https://www.sciencedirect.com/science/article/pii/S0747563215004288" TargetMode="External"/><Relationship Id="rId26" Type="http://schemas.openxmlformats.org/officeDocument/2006/relationships/hyperlink" Target="https://doi.org/10.1594/PANGAEA.862987"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cience.sciencemag.org/content/334/6060/1226" TargetMode="External"/><Relationship Id="rId11" Type="http://schemas.openxmlformats.org/officeDocument/2006/relationships/hyperlink" Target="https://www.ncbi.nlm.nih.gov/pubmed/24204232" TargetMode="External"/><Relationship Id="rId12" Type="http://schemas.openxmlformats.org/officeDocument/2006/relationships/hyperlink" Target="https://www.python.org/" TargetMode="External"/><Relationship Id="rId13" Type="http://schemas.openxmlformats.org/officeDocument/2006/relationships/hyperlink" Target="https://anaconda.org/" TargetMode="External"/><Relationship Id="rId14" Type="http://schemas.openxmlformats.org/officeDocument/2006/relationships/hyperlink" Target="https://doi.pangaea.de/10.1594/PANGAEA.862987"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sciencedirect.com/science/article/pii/S0747563215004288" TargetMode="External"/><Relationship Id="rId8" Type="http://schemas.openxmlformats.org/officeDocument/2006/relationships/hyperlink" Target="https://academic.oup.com/comjnl/article/27/2/97/34324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saptaerwinirawan/Library/Group%20Containers/UBF8T346G9.Office/User%20Content.localized/Templates.localized/SNIPS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NIPS2018.dotx</Template>
  <TotalTime>40</TotalTime>
  <Pages>8</Pages>
  <Words>2282</Words>
  <Characters>13011</Characters>
  <Application>Microsoft Macintosh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s_snips2018_2</vt:lpstr>
    </vt:vector>
  </TitlesOfParts>
  <Company>Institut Teknologi Bandung</Company>
  <LinksUpToDate>false</LinksUpToDate>
  <CharactersWithSpaces>15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snips2018_2</dc:title>
  <dc:creator/>
  <cp:keywords/>
  <cp:lastModifiedBy>Dr. Dasapta Erwin Irawan, ST,MT</cp:lastModifiedBy>
  <cp:revision>3</cp:revision>
  <dcterms:created xsi:type="dcterms:W3CDTF">2018-05-29T19:56:00Z</dcterms:created>
  <dcterms:modified xsi:type="dcterms:W3CDTF">2018-05-30T05:10:00Z</dcterms:modified>
</cp:coreProperties>
</file>